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908D5F3" w14:textId="7BF0A6DD" w:rsidR="00F2360A" w:rsidRPr="002B47D9" w:rsidRDefault="00F2360A" w:rsidP="00F2360A">
      <w:pPr>
        <w:spacing w:after="160" w:line="240" w:lineRule="auto"/>
        <w:rPr>
          <w:rFonts w:ascii="Calibri" w:eastAsia="Calibri" w:hAnsi="Calibri" w:cs="Times New Roman"/>
          <w:b/>
          <w:bCs/>
          <w:sz w:val="40"/>
          <w:szCs w:val="40"/>
          <w:lang w:val="nb-NO"/>
        </w:rPr>
      </w:pPr>
      <w:r w:rsidRPr="002B47D9">
        <w:rPr>
          <w:rFonts w:ascii="Calibri" w:eastAsia="Calibri" w:hAnsi="Calibri" w:cs="Times New Roman"/>
          <w:b/>
          <w:bCs/>
          <w:sz w:val="40"/>
          <w:szCs w:val="40"/>
          <w:lang w:val="nb-NO"/>
        </w:rPr>
        <w:t>Praksisvurdering ve</w:t>
      </w:r>
      <w:r w:rsidR="00A17060">
        <w:rPr>
          <w:rFonts w:ascii="Calibri" w:eastAsia="Calibri" w:hAnsi="Calibri" w:cs="Times New Roman"/>
          <w:b/>
          <w:bCs/>
          <w:sz w:val="40"/>
          <w:szCs w:val="40"/>
          <w:lang w:val="nb-NO"/>
        </w:rPr>
        <w:t xml:space="preserve">d </w:t>
      </w:r>
      <w:r w:rsidR="005A614D">
        <w:rPr>
          <w:rFonts w:ascii="Calibri" w:eastAsia="Calibri" w:hAnsi="Calibri" w:cs="Times New Roman"/>
          <w:b/>
          <w:bCs/>
          <w:sz w:val="40"/>
          <w:szCs w:val="40"/>
          <w:lang w:val="nb-NO"/>
        </w:rPr>
        <w:t xml:space="preserve">bachelor i </w:t>
      </w:r>
      <w:r w:rsidR="00A17060">
        <w:rPr>
          <w:rFonts w:ascii="Calibri" w:eastAsia="Calibri" w:hAnsi="Calibri" w:cs="Times New Roman"/>
          <w:b/>
          <w:bCs/>
          <w:sz w:val="40"/>
          <w:szCs w:val="40"/>
          <w:lang w:val="nb-NO"/>
        </w:rPr>
        <w:t>vernepleie</w:t>
      </w:r>
      <w:r w:rsidRPr="002B47D9">
        <w:rPr>
          <w:rFonts w:ascii="Calibri" w:eastAsia="Calibri" w:hAnsi="Calibri" w:cs="Times New Roman"/>
          <w:b/>
          <w:bCs/>
          <w:sz w:val="40"/>
          <w:szCs w:val="40"/>
          <w:lang w:val="nb-NO"/>
        </w:rPr>
        <w:t xml:space="preserve"> </w:t>
      </w:r>
    </w:p>
    <w:p w14:paraId="1B99BC85" w14:textId="42B3C2DE" w:rsidR="00266893" w:rsidRPr="000D1597" w:rsidRDefault="4B8268F8" w:rsidP="0022364F">
      <w:pPr>
        <w:spacing w:after="160" w:line="240" w:lineRule="auto"/>
        <w:rPr>
          <w:rFonts w:ascii="Calibri" w:eastAsia="Calibri" w:hAnsi="Calibri" w:cs="Times New Roman"/>
          <w:b/>
          <w:bCs/>
          <w:sz w:val="28"/>
          <w:szCs w:val="28"/>
          <w:lang w:val="nb-NO"/>
        </w:rPr>
      </w:pPr>
      <w:r w:rsidRPr="5DC02E5A">
        <w:rPr>
          <w:rFonts w:ascii="Calibri" w:eastAsia="Calibri" w:hAnsi="Calibri" w:cs="Times New Roman"/>
          <w:b/>
          <w:bCs/>
          <w:sz w:val="28"/>
          <w:szCs w:val="28"/>
          <w:lang w:val="nb-NO"/>
        </w:rPr>
        <w:t>VPDP300/</w:t>
      </w:r>
      <w:r w:rsidR="00A17060" w:rsidRPr="5DC02E5A">
        <w:rPr>
          <w:rFonts w:ascii="Calibri" w:eastAsia="Calibri" w:hAnsi="Calibri" w:cs="Times New Roman"/>
          <w:b/>
          <w:bCs/>
          <w:sz w:val="28"/>
          <w:szCs w:val="28"/>
          <w:lang w:val="nb-NO"/>
        </w:rPr>
        <w:t>VPLP</w:t>
      </w:r>
      <w:r w:rsidR="005E3BCB" w:rsidRPr="5DC02E5A">
        <w:rPr>
          <w:rFonts w:ascii="Calibri" w:eastAsia="Calibri" w:hAnsi="Calibri" w:cs="Times New Roman"/>
          <w:b/>
          <w:bCs/>
          <w:sz w:val="28"/>
          <w:szCs w:val="28"/>
          <w:lang w:val="nb-NO"/>
        </w:rPr>
        <w:t>3</w:t>
      </w:r>
      <w:r w:rsidR="00A17060" w:rsidRPr="5DC02E5A">
        <w:rPr>
          <w:rFonts w:ascii="Calibri" w:eastAsia="Calibri" w:hAnsi="Calibri" w:cs="Times New Roman"/>
          <w:b/>
          <w:bCs/>
          <w:sz w:val="28"/>
          <w:szCs w:val="28"/>
          <w:lang w:val="nb-NO"/>
        </w:rPr>
        <w:t>00</w:t>
      </w:r>
      <w:r w:rsidR="00AE7CF8" w:rsidRPr="5DC02E5A">
        <w:rPr>
          <w:rFonts w:ascii="Calibri" w:eastAsia="Calibri" w:hAnsi="Calibri" w:cs="Times New Roman"/>
          <w:b/>
          <w:bCs/>
          <w:sz w:val="28"/>
          <w:szCs w:val="28"/>
          <w:lang w:val="nb-NO"/>
        </w:rPr>
        <w:t xml:space="preserve"> </w:t>
      </w:r>
      <w:r w:rsidR="005E3BCB" w:rsidRPr="5DC02E5A">
        <w:rPr>
          <w:rFonts w:ascii="Calibri" w:eastAsia="Calibri" w:hAnsi="Calibri" w:cs="Times New Roman"/>
          <w:b/>
          <w:bCs/>
          <w:sz w:val="28"/>
          <w:szCs w:val="28"/>
          <w:lang w:val="nb-NO"/>
        </w:rPr>
        <w:t>Vernepleie i praksis</w:t>
      </w:r>
    </w:p>
    <w:p w14:paraId="28AE8C5F" w14:textId="28DCA4F0" w:rsidR="00F13D45" w:rsidRPr="000D1597" w:rsidRDefault="00F13D45" w:rsidP="5DC02E5A">
      <w:pPr>
        <w:spacing w:after="160" w:line="240" w:lineRule="auto"/>
        <w:rPr>
          <w:rFonts w:ascii="Calibri" w:eastAsia="Calibri" w:hAnsi="Calibri" w:cs="Calibri"/>
          <w:sz w:val="24"/>
          <w:szCs w:val="24"/>
          <w:lang w:val="nb-NO"/>
        </w:rPr>
      </w:pPr>
      <w:r w:rsidRPr="5DC02E5A">
        <w:rPr>
          <w:rFonts w:ascii="Calibri" w:eastAsia="Calibri" w:hAnsi="Calibri" w:cs="Calibri"/>
          <w:sz w:val="24"/>
          <w:szCs w:val="24"/>
          <w:lang w:val="nb-NO"/>
        </w:rPr>
        <w:t xml:space="preserve">Vurderingsskjemaet blir fylt ut av studenten og praksisrettleiaren ved </w:t>
      </w:r>
      <w:r w:rsidR="3994DFA4" w:rsidRPr="5DC02E5A">
        <w:rPr>
          <w:rFonts w:ascii="Calibri" w:eastAsia="Calibri" w:hAnsi="Calibri" w:cs="Calibri"/>
          <w:sz w:val="24"/>
          <w:szCs w:val="24"/>
          <w:lang w:val="nb-NO"/>
        </w:rPr>
        <w:t>midtvurdering</w:t>
      </w:r>
      <w:r w:rsidR="081C361D" w:rsidRPr="5DC02E5A">
        <w:rPr>
          <w:rFonts w:ascii="Calibri" w:eastAsia="Calibri" w:hAnsi="Calibri" w:cs="Calibri"/>
          <w:sz w:val="24"/>
          <w:szCs w:val="24"/>
          <w:lang w:val="nb-NO"/>
        </w:rPr>
        <w:t xml:space="preserve"> </w:t>
      </w:r>
      <w:r w:rsidRPr="5DC02E5A">
        <w:rPr>
          <w:rFonts w:ascii="Calibri" w:eastAsia="Calibri" w:hAnsi="Calibri" w:cs="Calibri"/>
          <w:sz w:val="24"/>
          <w:szCs w:val="24"/>
          <w:lang w:val="nb-NO"/>
        </w:rPr>
        <w:t xml:space="preserve">og </w:t>
      </w:r>
      <w:r w:rsidR="148724A5" w:rsidRPr="5DC02E5A">
        <w:rPr>
          <w:rFonts w:ascii="Calibri" w:eastAsia="Calibri" w:hAnsi="Calibri" w:cs="Calibri"/>
          <w:sz w:val="24"/>
          <w:szCs w:val="24"/>
          <w:lang w:val="nb-NO"/>
        </w:rPr>
        <w:t>slutt</w:t>
      </w:r>
      <w:r w:rsidRPr="5DC02E5A">
        <w:rPr>
          <w:rFonts w:ascii="Calibri" w:eastAsia="Calibri" w:hAnsi="Calibri" w:cs="Calibri"/>
          <w:sz w:val="24"/>
          <w:szCs w:val="24"/>
          <w:lang w:val="nb-NO"/>
        </w:rPr>
        <w:t>vurdering. Studenten lastar opp vurderingsskjemaet til midtv</w:t>
      </w:r>
      <w:r w:rsidR="13EE1650" w:rsidRPr="5DC02E5A">
        <w:rPr>
          <w:rFonts w:ascii="Calibri" w:eastAsia="Calibri" w:hAnsi="Calibri" w:cs="Calibri"/>
          <w:sz w:val="24"/>
          <w:szCs w:val="24"/>
          <w:lang w:val="nb-NO"/>
        </w:rPr>
        <w:t>urderinga</w:t>
      </w:r>
      <w:r w:rsidRPr="5DC02E5A">
        <w:rPr>
          <w:rFonts w:ascii="Calibri" w:eastAsia="Calibri" w:hAnsi="Calibri" w:cs="Calibri"/>
          <w:sz w:val="24"/>
          <w:szCs w:val="24"/>
          <w:lang w:val="nb-NO"/>
        </w:rPr>
        <w:t xml:space="preserve"> i Canvas innan den fastsette fristen.</w:t>
      </w:r>
    </w:p>
    <w:tbl>
      <w:tblPr>
        <w:tblStyle w:val="Tabellrutenett"/>
        <w:tblW w:w="10490" w:type="dxa"/>
        <w:tblInd w:w="-572" w:type="dxa"/>
        <w:tblLook w:val="04A0" w:firstRow="1" w:lastRow="0" w:firstColumn="1" w:lastColumn="0" w:noHBand="0" w:noVBand="1"/>
      </w:tblPr>
      <w:tblGrid>
        <w:gridCol w:w="4259"/>
        <w:gridCol w:w="3092"/>
        <w:gridCol w:w="3139"/>
      </w:tblGrid>
      <w:tr w:rsidR="00711EB2" w:rsidRPr="008529D7" w14:paraId="7AEB575A" w14:textId="77777777" w:rsidTr="5DC02E5A">
        <w:trPr>
          <w:trHeight w:val="340"/>
        </w:trPr>
        <w:tc>
          <w:tcPr>
            <w:tcW w:w="1049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FFFF"/>
            <w:hideMark/>
          </w:tcPr>
          <w:p w14:paraId="271737A9" w14:textId="77777777" w:rsidR="00711EB2" w:rsidRPr="008529D7" w:rsidRDefault="00711EB2" w:rsidP="009E1121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008529D7">
              <w:rPr>
                <w:rFonts w:ascii="Calibri" w:eastAsia="Calibri" w:hAnsi="Calibri" w:cs="Calibri"/>
                <w:b/>
                <w:bCs/>
                <w:sz w:val="28"/>
                <w:szCs w:val="28"/>
              </w:rPr>
              <w:t xml:space="preserve">Opplysningar </w:t>
            </w:r>
            <w:r w:rsidRPr="008529D7">
              <w:rPr>
                <w:rFonts w:ascii="Calibri" w:eastAsia="Calibri" w:hAnsi="Calibri" w:cs="Calibri"/>
              </w:rPr>
              <w:t>Blir fylt ut av studenten</w:t>
            </w:r>
          </w:p>
          <w:p w14:paraId="40BF0338" w14:textId="77777777" w:rsidR="00711EB2" w:rsidRPr="008529D7" w:rsidRDefault="00711EB2" w:rsidP="009E1121">
            <w:pPr>
              <w:spacing w:after="0" w:line="240" w:lineRule="auto"/>
              <w:rPr>
                <w:rFonts w:ascii="Calibri" w:eastAsia="Calibri" w:hAnsi="Calibri" w:cs="Calibri"/>
                <w:b/>
                <w:bCs/>
                <w:sz w:val="28"/>
                <w:szCs w:val="28"/>
              </w:rPr>
            </w:pPr>
          </w:p>
        </w:tc>
      </w:tr>
      <w:tr w:rsidR="00711EB2" w:rsidRPr="008529D7" w14:paraId="0F6A25B0" w14:textId="77777777" w:rsidTr="5DC02E5A">
        <w:trPr>
          <w:trHeight w:val="584"/>
        </w:trPr>
        <w:tc>
          <w:tcPr>
            <w:tcW w:w="4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8319FF" w14:textId="77777777" w:rsidR="00711EB2" w:rsidRPr="008529D7" w:rsidRDefault="00711EB2" w:rsidP="009E1121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8529D7">
              <w:rPr>
                <w:rFonts w:ascii="Calibri" w:eastAsia="Calibri" w:hAnsi="Calibri" w:cs="Calibri"/>
              </w:rPr>
              <w:t>Fornamn og etternamn:</w:t>
            </w:r>
          </w:p>
          <w:p w14:paraId="0D8920AF" w14:textId="77777777" w:rsidR="00711EB2" w:rsidRPr="008529D7" w:rsidRDefault="00711EB2" w:rsidP="009E1121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  <w:tc>
          <w:tcPr>
            <w:tcW w:w="3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B79344" w14:textId="77777777" w:rsidR="00711EB2" w:rsidRPr="008529D7" w:rsidRDefault="00711EB2" w:rsidP="009E1121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8529D7">
              <w:rPr>
                <w:rFonts w:ascii="Calibri" w:eastAsia="Calibri" w:hAnsi="Calibri" w:cs="Calibri"/>
              </w:rPr>
              <w:t>Namn praksisrettleiar</w:t>
            </w:r>
          </w:p>
        </w:tc>
        <w:tc>
          <w:tcPr>
            <w:tcW w:w="3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9992A8" w14:textId="77777777" w:rsidR="00711EB2" w:rsidRPr="008529D7" w:rsidRDefault="00711EB2" w:rsidP="009E1121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8529D7">
              <w:rPr>
                <w:rFonts w:ascii="Calibri" w:eastAsia="Calibri" w:hAnsi="Calibri" w:cs="Calibri"/>
              </w:rPr>
              <w:t>Namn praksislærar:</w:t>
            </w:r>
          </w:p>
          <w:p w14:paraId="079C3A02" w14:textId="77777777" w:rsidR="00711EB2" w:rsidRPr="008529D7" w:rsidRDefault="00711EB2" w:rsidP="009E1121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</w:tr>
      <w:tr w:rsidR="00711EB2" w:rsidRPr="008529D7" w14:paraId="09CE2F0D" w14:textId="77777777" w:rsidTr="5DC02E5A">
        <w:trPr>
          <w:trHeight w:val="706"/>
        </w:trPr>
        <w:tc>
          <w:tcPr>
            <w:tcW w:w="4259" w:type="dxa"/>
          </w:tcPr>
          <w:p w14:paraId="763484EF" w14:textId="77777777" w:rsidR="00711EB2" w:rsidRPr="008529D7" w:rsidRDefault="00711EB2" w:rsidP="009E1121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8529D7">
              <w:rPr>
                <w:rFonts w:ascii="Calibri" w:eastAsia="Calibri" w:hAnsi="Calibri" w:cs="Calibri"/>
              </w:rPr>
              <w:t>Dato for praksis:</w:t>
            </w:r>
          </w:p>
          <w:p w14:paraId="57DCC746" w14:textId="77777777" w:rsidR="00711EB2" w:rsidRPr="008529D7" w:rsidRDefault="00711EB2" w:rsidP="009E1121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8529D7">
              <w:rPr>
                <w:rFonts w:ascii="Calibri" w:eastAsia="Calibri" w:hAnsi="Calibri" w:cs="Calibri"/>
              </w:rPr>
              <w:t>Frå:                      Til og med:</w:t>
            </w:r>
          </w:p>
        </w:tc>
        <w:tc>
          <w:tcPr>
            <w:tcW w:w="3092" w:type="dxa"/>
          </w:tcPr>
          <w:p w14:paraId="4BD5AB69" w14:textId="77777777" w:rsidR="00711EB2" w:rsidRPr="008529D7" w:rsidRDefault="00711EB2" w:rsidP="009E1121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8529D7">
              <w:rPr>
                <w:rFonts w:ascii="Calibri" w:eastAsia="Calibri" w:hAnsi="Calibri" w:cs="Calibri"/>
              </w:rPr>
              <w:t>Namn praksisstad:</w:t>
            </w:r>
          </w:p>
          <w:p w14:paraId="5F1DB2F5" w14:textId="77777777" w:rsidR="00711EB2" w:rsidRPr="008529D7" w:rsidRDefault="00711EB2" w:rsidP="009E1121">
            <w:pPr>
              <w:spacing w:after="0" w:line="0" w:lineRule="atLeast"/>
              <w:jc w:val="center"/>
              <w:rPr>
                <w:rFonts w:ascii="Calibri" w:eastAsia="Calibri" w:hAnsi="Calibri" w:cs="Calibri"/>
              </w:rPr>
            </w:pPr>
          </w:p>
        </w:tc>
        <w:tc>
          <w:tcPr>
            <w:tcW w:w="3139" w:type="dxa"/>
          </w:tcPr>
          <w:p w14:paraId="11675CB7" w14:textId="77777777" w:rsidR="00711EB2" w:rsidRPr="008529D7" w:rsidRDefault="00711EB2" w:rsidP="009E1121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8529D7">
              <w:rPr>
                <w:rFonts w:ascii="Calibri" w:eastAsia="Calibri" w:hAnsi="Calibri" w:cs="Calibri"/>
              </w:rPr>
              <w:t>Avdeling/seksjon:</w:t>
            </w:r>
          </w:p>
          <w:p w14:paraId="455C87AF" w14:textId="77777777" w:rsidR="00711EB2" w:rsidRPr="008529D7" w:rsidRDefault="00711EB2" w:rsidP="009E1121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</w:tr>
      <w:tr w:rsidR="00711EB2" w:rsidRPr="008529D7" w14:paraId="2E3DFA72" w14:textId="77777777" w:rsidTr="5DC02E5A">
        <w:trPr>
          <w:trHeight w:val="584"/>
        </w:trPr>
        <w:tc>
          <w:tcPr>
            <w:tcW w:w="4259" w:type="dxa"/>
          </w:tcPr>
          <w:p w14:paraId="45EFBD78" w14:textId="77777777" w:rsidR="00711EB2" w:rsidRPr="008529D7" w:rsidRDefault="00711EB2" w:rsidP="009E1121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8529D7">
              <w:rPr>
                <w:rFonts w:ascii="Calibri" w:eastAsia="Calibri" w:hAnsi="Calibri" w:cs="Calibri"/>
              </w:rPr>
              <w:t>Eg har fått rettleiing kvar veke av praksisrettleiaren.</w:t>
            </w:r>
          </w:p>
        </w:tc>
        <w:tc>
          <w:tcPr>
            <w:tcW w:w="3092" w:type="dxa"/>
          </w:tcPr>
          <w:p w14:paraId="194483D5" w14:textId="77777777" w:rsidR="00711EB2" w:rsidRPr="008529D7" w:rsidRDefault="00711EB2" w:rsidP="009E1121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8529D7">
              <w:rPr>
                <w:rFonts w:ascii="Calibri" w:eastAsia="Calibri" w:hAnsi="Calibri" w:cs="Calibri"/>
              </w:rPr>
              <w:t xml:space="preserve">Ja   </w:t>
            </w:r>
            <w:sdt>
              <w:sdtPr>
                <w:rPr>
                  <w:rFonts w:ascii="Calibri" w:eastAsia="Calibri" w:hAnsi="Calibri" w:cs="Calibri"/>
                </w:rPr>
                <w:id w:val="13245499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8529D7">
                  <w:rPr>
                    <w:rFonts w:ascii="Segoe UI Symbol" w:eastAsia="Calibri" w:hAnsi="Segoe UI Symbol" w:cs="Segoe UI Symbol"/>
                  </w:rPr>
                  <w:t>☐</w:t>
                </w:r>
              </w:sdtContent>
            </w:sdt>
            <w:r w:rsidRPr="008529D7">
              <w:rPr>
                <w:rFonts w:ascii="Calibri" w:eastAsia="Calibri" w:hAnsi="Calibri" w:cs="Calibri"/>
              </w:rPr>
              <w:t xml:space="preserve">                    Nei   </w:t>
            </w:r>
            <w:sdt>
              <w:sdtPr>
                <w:rPr>
                  <w:rFonts w:ascii="Calibri" w:eastAsia="Calibri" w:hAnsi="Calibri" w:cs="Calibri"/>
                </w:rPr>
                <w:id w:val="7288032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8529D7">
                  <w:rPr>
                    <w:rFonts w:ascii="Segoe UI Symbol" w:eastAsia="Calibri" w:hAnsi="Segoe UI Symbol" w:cs="Segoe UI Symbol"/>
                  </w:rPr>
                  <w:t>☐</w:t>
                </w:r>
              </w:sdtContent>
            </w:sdt>
          </w:p>
        </w:tc>
        <w:tc>
          <w:tcPr>
            <w:tcW w:w="3139" w:type="dxa"/>
          </w:tcPr>
          <w:p w14:paraId="748230AF" w14:textId="77777777" w:rsidR="00711EB2" w:rsidRPr="008529D7" w:rsidRDefault="00711EB2" w:rsidP="009E1121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8529D7">
              <w:rPr>
                <w:rFonts w:ascii="Calibri" w:eastAsia="Calibri" w:hAnsi="Calibri" w:cs="Calibri"/>
              </w:rPr>
              <w:t>Kommentar:</w:t>
            </w:r>
          </w:p>
          <w:p w14:paraId="41928D27" w14:textId="77777777" w:rsidR="00711EB2" w:rsidRPr="008529D7" w:rsidRDefault="00711EB2" w:rsidP="009E1121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</w:tr>
      <w:tr w:rsidR="00711EB2" w:rsidRPr="008529D7" w14:paraId="24EF9454" w14:textId="77777777" w:rsidTr="5DC02E5A">
        <w:trPr>
          <w:trHeight w:val="584"/>
        </w:trPr>
        <w:tc>
          <w:tcPr>
            <w:tcW w:w="4259" w:type="dxa"/>
          </w:tcPr>
          <w:p w14:paraId="1ABDA2C3" w14:textId="4C06B797" w:rsidR="00711EB2" w:rsidRPr="008529D7" w:rsidRDefault="6E24CC01" w:rsidP="009E1121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5DC02E5A">
              <w:rPr>
                <w:rFonts w:ascii="Calibri" w:eastAsia="Calibri" w:hAnsi="Calibri" w:cs="Calibri"/>
              </w:rPr>
              <w:t>Eg har fått tilbakemelding på mål og opplæringsplan, og gjennomført midtv</w:t>
            </w:r>
            <w:r w:rsidR="356D43F7" w:rsidRPr="5DC02E5A">
              <w:rPr>
                <w:rFonts w:ascii="Calibri" w:eastAsia="Calibri" w:hAnsi="Calibri" w:cs="Calibri"/>
              </w:rPr>
              <w:t>urdering</w:t>
            </w:r>
            <w:r w:rsidRPr="5DC02E5A">
              <w:rPr>
                <w:rFonts w:ascii="Calibri" w:eastAsia="Calibri" w:hAnsi="Calibri" w:cs="Calibri"/>
              </w:rPr>
              <w:t xml:space="preserve"> med praksisrettleiar.</w:t>
            </w:r>
          </w:p>
        </w:tc>
        <w:tc>
          <w:tcPr>
            <w:tcW w:w="3092" w:type="dxa"/>
          </w:tcPr>
          <w:p w14:paraId="7819C0EB" w14:textId="77777777" w:rsidR="00711EB2" w:rsidRPr="008529D7" w:rsidRDefault="00711EB2" w:rsidP="009E1121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8529D7">
              <w:rPr>
                <w:rFonts w:ascii="Calibri" w:eastAsia="Calibri" w:hAnsi="Calibri" w:cs="Calibri"/>
              </w:rPr>
              <w:t xml:space="preserve">Ja   </w:t>
            </w:r>
            <w:sdt>
              <w:sdtPr>
                <w:rPr>
                  <w:rFonts w:ascii="Calibri" w:eastAsia="Calibri" w:hAnsi="Calibri" w:cs="Calibri"/>
                </w:rPr>
                <w:id w:val="-19342012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8529D7">
                  <w:rPr>
                    <w:rFonts w:ascii="Segoe UI Symbol" w:eastAsia="Calibri" w:hAnsi="Segoe UI Symbol" w:cs="Segoe UI Symbol"/>
                  </w:rPr>
                  <w:t>☐</w:t>
                </w:r>
              </w:sdtContent>
            </w:sdt>
            <w:r w:rsidRPr="008529D7">
              <w:rPr>
                <w:rFonts w:ascii="Calibri" w:eastAsia="Calibri" w:hAnsi="Calibri" w:cs="Calibri"/>
              </w:rPr>
              <w:t xml:space="preserve">                    Nei   </w:t>
            </w:r>
            <w:sdt>
              <w:sdtPr>
                <w:rPr>
                  <w:rFonts w:ascii="Calibri" w:eastAsia="Calibri" w:hAnsi="Calibri" w:cs="Calibri"/>
                </w:rPr>
                <w:id w:val="-6045044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8529D7">
                  <w:rPr>
                    <w:rFonts w:ascii="Segoe UI Symbol" w:eastAsia="Calibri" w:hAnsi="Segoe UI Symbol" w:cs="Segoe UI Symbol"/>
                  </w:rPr>
                  <w:t>☐</w:t>
                </w:r>
              </w:sdtContent>
            </w:sdt>
          </w:p>
        </w:tc>
        <w:tc>
          <w:tcPr>
            <w:tcW w:w="3139" w:type="dxa"/>
          </w:tcPr>
          <w:p w14:paraId="0F0AEC6A" w14:textId="77777777" w:rsidR="00711EB2" w:rsidRPr="008529D7" w:rsidRDefault="00711EB2" w:rsidP="009E1121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8529D7">
              <w:rPr>
                <w:rFonts w:ascii="Calibri" w:eastAsia="Calibri" w:hAnsi="Calibri" w:cs="Calibri"/>
              </w:rPr>
              <w:t>Kommentar:</w:t>
            </w:r>
          </w:p>
          <w:p w14:paraId="311C477F" w14:textId="77777777" w:rsidR="00711EB2" w:rsidRPr="008529D7" w:rsidRDefault="00711EB2" w:rsidP="009E1121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</w:tr>
    </w:tbl>
    <w:p w14:paraId="6E5297AB" w14:textId="77777777" w:rsidR="002D1723" w:rsidRPr="002B47D9" w:rsidRDefault="002D1723" w:rsidP="00F2360A">
      <w:pPr>
        <w:spacing w:after="160" w:line="259" w:lineRule="auto"/>
        <w:rPr>
          <w:rFonts w:ascii="Calibri" w:eastAsia="Calibri" w:hAnsi="Calibri" w:cs="Times New Roman"/>
          <w:sz w:val="2"/>
          <w:szCs w:val="2"/>
          <w:lang w:val="nb-NO"/>
        </w:rPr>
      </w:pPr>
    </w:p>
    <w:p w14:paraId="0A202817" w14:textId="77777777" w:rsidR="00F2360A" w:rsidRPr="002B47D9" w:rsidRDefault="00F2360A" w:rsidP="00F2360A">
      <w:pPr>
        <w:spacing w:after="160" w:line="259" w:lineRule="auto"/>
        <w:rPr>
          <w:rFonts w:ascii="Calibri" w:eastAsia="Calibri" w:hAnsi="Calibri" w:cs="Times New Roman"/>
          <w:sz w:val="2"/>
          <w:szCs w:val="2"/>
          <w:lang w:val="nb-NO"/>
        </w:rPr>
      </w:pPr>
    </w:p>
    <w:tbl>
      <w:tblPr>
        <w:tblStyle w:val="Tabellrutenett"/>
        <w:tblW w:w="10490" w:type="dxa"/>
        <w:tblInd w:w="-572" w:type="dxa"/>
        <w:shd w:val="clear" w:color="auto" w:fill="FFFFFF" w:themeFill="background1"/>
        <w:tblLayout w:type="fixed"/>
        <w:tblLook w:val="04A0" w:firstRow="1" w:lastRow="0" w:firstColumn="1" w:lastColumn="0" w:noHBand="0" w:noVBand="1"/>
      </w:tblPr>
      <w:tblGrid>
        <w:gridCol w:w="6946"/>
        <w:gridCol w:w="1559"/>
        <w:gridCol w:w="1985"/>
      </w:tblGrid>
      <w:tr w:rsidR="005F66FA" w:rsidRPr="00854DC8" w14:paraId="7B038307" w14:textId="77777777" w:rsidTr="5DC02E5A">
        <w:tc>
          <w:tcPr>
            <w:tcW w:w="10490" w:type="dxa"/>
            <w:gridSpan w:val="3"/>
            <w:shd w:val="clear" w:color="auto" w:fill="00FFFF"/>
          </w:tcPr>
          <w:p w14:paraId="67118322" w14:textId="7143A6CA" w:rsidR="005F66FA" w:rsidRPr="00854DC8" w:rsidRDefault="002913BF" w:rsidP="00F2360A">
            <w:pPr>
              <w:spacing w:after="0" w:line="240" w:lineRule="auto"/>
              <w:rPr>
                <w:rFonts w:ascii="Calibri" w:eastAsia="Calibri" w:hAnsi="Calibri" w:cs="Calibri"/>
                <w:b/>
                <w:sz w:val="28"/>
                <w:szCs w:val="28"/>
              </w:rPr>
            </w:pPr>
            <w:r w:rsidRPr="00854DC8">
              <w:rPr>
                <w:rFonts w:ascii="Calibri" w:eastAsia="Calibri" w:hAnsi="Calibri" w:cs="Calibri"/>
                <w:b/>
                <w:sz w:val="28"/>
                <w:szCs w:val="28"/>
              </w:rPr>
              <w:t>Vurdering av oppnådd læringsutby</w:t>
            </w:r>
            <w:r w:rsidR="002B47D9" w:rsidRPr="00854DC8">
              <w:rPr>
                <w:rFonts w:ascii="Calibri" w:eastAsia="Calibri" w:hAnsi="Calibri" w:cs="Calibri"/>
                <w:b/>
                <w:sz w:val="28"/>
                <w:szCs w:val="28"/>
              </w:rPr>
              <w:t>t</w:t>
            </w:r>
            <w:r w:rsidRPr="00854DC8">
              <w:rPr>
                <w:rFonts w:ascii="Calibri" w:eastAsia="Calibri" w:hAnsi="Calibri" w:cs="Calibri"/>
                <w:b/>
                <w:sz w:val="28"/>
                <w:szCs w:val="28"/>
              </w:rPr>
              <w:t>e i praksis</w:t>
            </w:r>
          </w:p>
          <w:p w14:paraId="23291B28" w14:textId="53C2B709" w:rsidR="002913BF" w:rsidRPr="00854DC8" w:rsidRDefault="00E11F46" w:rsidP="00F2360A">
            <w:pPr>
              <w:spacing w:after="0" w:line="240" w:lineRule="auto"/>
              <w:rPr>
                <w:rFonts w:ascii="Calibri" w:eastAsia="Calibri" w:hAnsi="Calibri" w:cs="Calibri"/>
                <w:bCs/>
              </w:rPr>
            </w:pPr>
            <w:r w:rsidRPr="00854DC8">
              <w:rPr>
                <w:rFonts w:ascii="Calibri" w:eastAsia="Calibri" w:hAnsi="Calibri" w:cs="Calibri"/>
                <w:bCs/>
              </w:rPr>
              <w:t>Studenten skriv si vurdering knytt til læringsutbytta. Praksisrettleiaren set kryss for framgang i rubrikkane, og skriv sine kommentarar i dei opne felta, til dømes dersom det er nokre læringsutbytte praksisplassen ikkje kan tilby studenten.</w:t>
            </w:r>
          </w:p>
        </w:tc>
      </w:tr>
      <w:tr w:rsidR="00F2360A" w:rsidRPr="00854DC8" w14:paraId="1A242F8A" w14:textId="77777777" w:rsidTr="5DC02E5A">
        <w:tc>
          <w:tcPr>
            <w:tcW w:w="10490" w:type="dxa"/>
            <w:gridSpan w:val="3"/>
            <w:shd w:val="clear" w:color="auto" w:fill="FFF2CC" w:themeFill="accent4" w:themeFillTint="33"/>
          </w:tcPr>
          <w:p w14:paraId="5AC79F63" w14:textId="77777777" w:rsidR="007C056D" w:rsidRPr="0034668C" w:rsidRDefault="007C056D" w:rsidP="007C056D">
            <w:pPr>
              <w:spacing w:after="0" w:line="240" w:lineRule="auto"/>
              <w:rPr>
                <w:rFonts w:ascii="Calibri" w:eastAsia="Calibri" w:hAnsi="Calibri" w:cs="Calibri"/>
                <w:bCs/>
              </w:rPr>
            </w:pPr>
          </w:p>
          <w:p w14:paraId="4924415D" w14:textId="303A6C28" w:rsidR="00BF512B" w:rsidRPr="009A1A6F" w:rsidRDefault="00BF512B" w:rsidP="00BF512B">
            <w:pPr>
              <w:spacing w:after="0" w:line="240" w:lineRule="auto"/>
              <w:rPr>
                <w:rFonts w:ascii="Calibri" w:eastAsia="Calibri" w:hAnsi="Calibri" w:cs="Calibri"/>
                <w:bCs/>
              </w:rPr>
            </w:pPr>
            <w:r w:rsidRPr="00BF512B">
              <w:rPr>
                <w:rFonts w:ascii="Calibri" w:eastAsia="Calibri" w:hAnsi="Calibri" w:cs="Calibri"/>
                <w:bCs/>
              </w:rPr>
              <w:t>Kunnskap: Studenten</w:t>
            </w:r>
            <w:r w:rsidR="003753CB" w:rsidRPr="009A1A6F">
              <w:rPr>
                <w:rFonts w:ascii="Calibri" w:eastAsia="Calibri" w:hAnsi="Calibri" w:cs="Calibri"/>
                <w:bCs/>
              </w:rPr>
              <w:t>…</w:t>
            </w:r>
          </w:p>
          <w:p w14:paraId="14D28976" w14:textId="77777777" w:rsidR="007677F7" w:rsidRPr="00BF512B" w:rsidRDefault="007677F7" w:rsidP="00BF512B">
            <w:pPr>
              <w:spacing w:after="0" w:line="240" w:lineRule="auto"/>
              <w:rPr>
                <w:rFonts w:ascii="Calibri" w:eastAsia="Calibri" w:hAnsi="Calibri" w:cs="Calibri"/>
                <w:bCs/>
              </w:rPr>
            </w:pPr>
          </w:p>
          <w:p w14:paraId="3DCB9C73" w14:textId="01C943DA" w:rsidR="009A1A6F" w:rsidRPr="009A1A6F" w:rsidRDefault="009A1A6F" w:rsidP="009A1A6F">
            <w:pPr>
              <w:spacing w:after="0" w:line="240" w:lineRule="auto"/>
              <w:rPr>
                <w:rFonts w:ascii="Calibri" w:eastAsia="Calibri" w:hAnsi="Calibri" w:cs="Calibri"/>
                <w:bCs/>
              </w:rPr>
            </w:pPr>
            <w:r w:rsidRPr="009A1A6F">
              <w:rPr>
                <w:rFonts w:ascii="Calibri" w:eastAsia="Calibri" w:hAnsi="Calibri" w:cs="Calibri"/>
                <w:bCs/>
              </w:rPr>
              <w:t xml:space="preserve">• har brei kunnskap om korleis ein kan løyse problem saman med brukarar, ved å utforske verdiane, ønskja og </w:t>
            </w:r>
            <w:proofErr w:type="spellStart"/>
            <w:r w:rsidRPr="009A1A6F">
              <w:rPr>
                <w:rFonts w:ascii="Calibri" w:eastAsia="Calibri" w:hAnsi="Calibri" w:cs="Calibri"/>
                <w:bCs/>
              </w:rPr>
              <w:t>livsbetingelsane</w:t>
            </w:r>
            <w:proofErr w:type="spellEnd"/>
            <w:r w:rsidRPr="009A1A6F">
              <w:rPr>
                <w:rFonts w:ascii="Calibri" w:eastAsia="Calibri" w:hAnsi="Calibri" w:cs="Calibri"/>
                <w:bCs/>
              </w:rPr>
              <w:t xml:space="preserve"> deira</w:t>
            </w:r>
            <w:r w:rsidRPr="009A1A6F">
              <w:rPr>
                <w:rFonts w:ascii="Calibri" w:eastAsia="Calibri" w:hAnsi="Calibri" w:cs="Calibri"/>
                <w:bCs/>
              </w:rPr>
              <w:br/>
              <w:t>• har brei kunnskap om kommunikasjon, samhandling og samarbeid i praksis</w:t>
            </w:r>
            <w:r w:rsidRPr="009A1A6F">
              <w:rPr>
                <w:rFonts w:ascii="Calibri" w:eastAsia="Calibri" w:hAnsi="Calibri" w:cs="Calibri"/>
                <w:bCs/>
              </w:rPr>
              <w:br/>
              <w:t>• har brei kunnskap om vernepleiaren si rolle og funksjon i samarbeid med andre profesjonar</w:t>
            </w:r>
            <w:r w:rsidRPr="009A1A6F">
              <w:rPr>
                <w:rFonts w:ascii="Calibri" w:eastAsia="Calibri" w:hAnsi="Calibri" w:cs="Calibri"/>
                <w:bCs/>
              </w:rPr>
              <w:br/>
              <w:t>• har brei kunnskap om organiseringa og samfunnsoppdraget til praksisplassen</w:t>
            </w:r>
            <w:r w:rsidRPr="009A1A6F">
              <w:rPr>
                <w:rFonts w:ascii="Calibri" w:eastAsia="Calibri" w:hAnsi="Calibri" w:cs="Calibri"/>
                <w:bCs/>
              </w:rPr>
              <w:br/>
              <w:t>• har brei kunnskap om korleis kvalitets- og avviksrutinar blir handterte på praksisplassen</w:t>
            </w:r>
            <w:r w:rsidRPr="009A1A6F">
              <w:rPr>
                <w:rFonts w:ascii="Calibri" w:eastAsia="Calibri" w:hAnsi="Calibri" w:cs="Calibri"/>
                <w:bCs/>
              </w:rPr>
              <w:br/>
              <w:t>• har kjennskap til kunnskapsbaserte metodar som bidreg til å styrkje livskvaliteten til tenestemottakarar</w:t>
            </w:r>
            <w:r w:rsidRPr="009A1A6F">
              <w:rPr>
                <w:rFonts w:ascii="Calibri" w:eastAsia="Calibri" w:hAnsi="Calibri" w:cs="Calibri"/>
                <w:bCs/>
              </w:rPr>
              <w:br/>
              <w:t>• kan oppdatere kunnskapen sin om legemiddelhandtering i praksis</w:t>
            </w:r>
          </w:p>
          <w:p w14:paraId="14FBC794" w14:textId="7CF6C641" w:rsidR="0011647E" w:rsidRPr="009A1A6F" w:rsidRDefault="0011647E" w:rsidP="009A1A6F">
            <w:pPr>
              <w:spacing w:after="0" w:line="240" w:lineRule="auto"/>
              <w:ind w:left="360"/>
              <w:rPr>
                <w:rFonts w:ascii="Calibri" w:eastAsia="Calibri" w:hAnsi="Calibri" w:cs="Calibri"/>
                <w:bCs/>
              </w:rPr>
            </w:pPr>
          </w:p>
        </w:tc>
      </w:tr>
      <w:tr w:rsidR="007522EE" w:rsidRPr="00854DC8" w14:paraId="3864B416" w14:textId="77777777" w:rsidTr="5DC02E5A">
        <w:trPr>
          <w:trHeight w:val="268"/>
        </w:trPr>
        <w:tc>
          <w:tcPr>
            <w:tcW w:w="10490" w:type="dxa"/>
            <w:gridSpan w:val="3"/>
            <w:shd w:val="clear" w:color="auto" w:fill="FFFFFF" w:themeFill="background1"/>
          </w:tcPr>
          <w:p w14:paraId="6006F709" w14:textId="76F29A02" w:rsidR="005956D1" w:rsidRPr="00854DC8" w:rsidRDefault="005956D1" w:rsidP="005956D1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854DC8">
              <w:rPr>
                <w:rFonts w:ascii="Calibri" w:eastAsia="Calibri" w:hAnsi="Calibri" w:cs="Calibri"/>
              </w:rPr>
              <w:t>Studenten si</w:t>
            </w:r>
            <w:r w:rsidR="002B47D9" w:rsidRPr="00854DC8">
              <w:rPr>
                <w:rFonts w:ascii="Calibri" w:eastAsia="Calibri" w:hAnsi="Calibri" w:cs="Calibri"/>
              </w:rPr>
              <w:t>n</w:t>
            </w:r>
            <w:r w:rsidRPr="00854DC8">
              <w:rPr>
                <w:rFonts w:ascii="Calibri" w:eastAsia="Calibri" w:hAnsi="Calibri" w:cs="Calibri"/>
              </w:rPr>
              <w:t xml:space="preserve"> e</w:t>
            </w:r>
            <w:r w:rsidR="00284500" w:rsidRPr="00854DC8">
              <w:rPr>
                <w:rFonts w:ascii="Calibri" w:eastAsia="Calibri" w:hAnsi="Calibri" w:cs="Calibri"/>
              </w:rPr>
              <w:t>i</w:t>
            </w:r>
            <w:r w:rsidR="002B47D9" w:rsidRPr="00854DC8">
              <w:rPr>
                <w:rFonts w:ascii="Calibri" w:eastAsia="Calibri" w:hAnsi="Calibri" w:cs="Calibri"/>
              </w:rPr>
              <w:t>gen</w:t>
            </w:r>
            <w:r w:rsidR="00534E1C" w:rsidRPr="00854DC8">
              <w:rPr>
                <w:rFonts w:ascii="Calibri" w:eastAsia="Calibri" w:hAnsi="Calibri" w:cs="Calibri"/>
              </w:rPr>
              <w:t xml:space="preserve"> </w:t>
            </w:r>
            <w:r w:rsidRPr="00854DC8">
              <w:rPr>
                <w:rFonts w:ascii="Calibri" w:eastAsia="Calibri" w:hAnsi="Calibri" w:cs="Calibri"/>
              </w:rPr>
              <w:t>vurdering før midt</w:t>
            </w:r>
            <w:r w:rsidR="00A919B8" w:rsidRPr="00854DC8">
              <w:rPr>
                <w:rFonts w:ascii="Calibri" w:eastAsia="Calibri" w:hAnsi="Calibri" w:cs="Calibri"/>
              </w:rPr>
              <w:t>v</w:t>
            </w:r>
            <w:r w:rsidR="00284500" w:rsidRPr="00854DC8">
              <w:rPr>
                <w:rFonts w:ascii="Calibri" w:eastAsia="Calibri" w:hAnsi="Calibri" w:cs="Calibri"/>
              </w:rPr>
              <w:t xml:space="preserve">egs </w:t>
            </w:r>
            <w:r w:rsidRPr="00854DC8">
              <w:rPr>
                <w:rFonts w:ascii="Calibri" w:eastAsia="Calibri" w:hAnsi="Calibri" w:cs="Calibri"/>
              </w:rPr>
              <w:t>vurdering:</w:t>
            </w:r>
          </w:p>
          <w:p w14:paraId="5993CC15" w14:textId="77777777" w:rsidR="003B3ED2" w:rsidRPr="00854DC8" w:rsidRDefault="003B3ED2" w:rsidP="005956D1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  <w:p w14:paraId="73E52260" w14:textId="04443FFE" w:rsidR="0083515D" w:rsidRPr="00854DC8" w:rsidRDefault="0083515D" w:rsidP="00F2360A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</w:tr>
      <w:tr w:rsidR="00DC26AD" w:rsidRPr="00854DC8" w14:paraId="2011436C" w14:textId="77777777" w:rsidTr="5DC02E5A">
        <w:trPr>
          <w:trHeight w:val="268"/>
        </w:trPr>
        <w:tc>
          <w:tcPr>
            <w:tcW w:w="6946" w:type="dxa"/>
            <w:vMerge w:val="restart"/>
            <w:shd w:val="clear" w:color="auto" w:fill="FFFFFF" w:themeFill="background1"/>
          </w:tcPr>
          <w:p w14:paraId="0447BAAD" w14:textId="185F0149" w:rsidR="00DC26AD" w:rsidRPr="00854DC8" w:rsidRDefault="3DF45B73" w:rsidP="00DC26AD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5DC02E5A">
              <w:rPr>
                <w:rFonts w:ascii="Calibri" w:eastAsia="Calibri" w:hAnsi="Calibri" w:cs="Calibri"/>
              </w:rPr>
              <w:t>Praksisrettleiar sin midtvurdering (kryss av og kommenter):</w:t>
            </w:r>
          </w:p>
          <w:p w14:paraId="6A8A27E7" w14:textId="77777777" w:rsidR="00DC26AD" w:rsidRPr="00854DC8" w:rsidRDefault="00DC26AD" w:rsidP="00DC26AD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  <w:p w14:paraId="79409280" w14:textId="7480D1C6" w:rsidR="00DC26AD" w:rsidRPr="00854DC8" w:rsidRDefault="00DC26AD" w:rsidP="00DC26AD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  <w:tc>
          <w:tcPr>
            <w:tcW w:w="1559" w:type="dxa"/>
            <w:shd w:val="clear" w:color="auto" w:fill="FFFFFF" w:themeFill="background1"/>
          </w:tcPr>
          <w:p w14:paraId="3D4142BE" w14:textId="29B7528A" w:rsidR="00DC26AD" w:rsidRPr="00854DC8" w:rsidRDefault="00DC26AD" w:rsidP="00DC26AD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854DC8">
              <w:rPr>
                <w:rFonts w:ascii="Calibri" w:eastAsia="Calibri" w:hAnsi="Calibri" w:cs="Calibri"/>
              </w:rPr>
              <w:t>Forventa framgang</w:t>
            </w:r>
          </w:p>
        </w:tc>
        <w:tc>
          <w:tcPr>
            <w:tcW w:w="1985" w:type="dxa"/>
            <w:shd w:val="clear" w:color="auto" w:fill="FFFFFF" w:themeFill="background1"/>
          </w:tcPr>
          <w:p w14:paraId="0BAA51D0" w14:textId="344B8D01" w:rsidR="00DC26AD" w:rsidRPr="00854DC8" w:rsidRDefault="00DC26AD" w:rsidP="00DC26AD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854DC8">
              <w:rPr>
                <w:rFonts w:ascii="Calibri" w:eastAsia="Calibri" w:hAnsi="Calibri" w:cs="Calibri"/>
              </w:rPr>
              <w:t>Ingen forventa framgang</w:t>
            </w:r>
          </w:p>
        </w:tc>
      </w:tr>
      <w:tr w:rsidR="00F2360A" w:rsidRPr="00854DC8" w14:paraId="400AA96D" w14:textId="77777777" w:rsidTr="5DC02E5A">
        <w:trPr>
          <w:trHeight w:val="268"/>
        </w:trPr>
        <w:tc>
          <w:tcPr>
            <w:tcW w:w="6946" w:type="dxa"/>
            <w:vMerge/>
          </w:tcPr>
          <w:p w14:paraId="51545C2D" w14:textId="77777777" w:rsidR="00F2360A" w:rsidRPr="00854DC8" w:rsidRDefault="00F2360A" w:rsidP="00F2360A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  <w:tc>
          <w:tcPr>
            <w:tcW w:w="1559" w:type="dxa"/>
            <w:shd w:val="clear" w:color="auto" w:fill="FFFFFF" w:themeFill="background1"/>
          </w:tcPr>
          <w:p w14:paraId="2C61114D" w14:textId="77777777" w:rsidR="00F2360A" w:rsidRPr="00854DC8" w:rsidRDefault="00F2360A" w:rsidP="00F2360A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  <w:tc>
          <w:tcPr>
            <w:tcW w:w="1985" w:type="dxa"/>
            <w:shd w:val="clear" w:color="auto" w:fill="FFFFFF" w:themeFill="background1"/>
          </w:tcPr>
          <w:p w14:paraId="22E1807B" w14:textId="77777777" w:rsidR="00F2360A" w:rsidRPr="00854DC8" w:rsidRDefault="00F2360A" w:rsidP="00F2360A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</w:tr>
      <w:tr w:rsidR="002E6153" w:rsidRPr="00854DC8" w14:paraId="6FB88863" w14:textId="77777777" w:rsidTr="5DC02E5A">
        <w:trPr>
          <w:trHeight w:val="266"/>
        </w:trPr>
        <w:tc>
          <w:tcPr>
            <w:tcW w:w="10490" w:type="dxa"/>
            <w:gridSpan w:val="3"/>
            <w:shd w:val="clear" w:color="auto" w:fill="FFFFFF" w:themeFill="background1"/>
          </w:tcPr>
          <w:p w14:paraId="5A6494EA" w14:textId="77777777" w:rsidR="00D3520E" w:rsidRPr="00854DC8" w:rsidRDefault="00D3520E" w:rsidP="00D3520E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854DC8">
              <w:rPr>
                <w:rFonts w:ascii="Calibri" w:eastAsia="Calibri" w:hAnsi="Calibri" w:cs="Calibri"/>
              </w:rPr>
              <w:t>Studenten sin eigenvurdering før avsluttande vurdering:</w:t>
            </w:r>
          </w:p>
          <w:p w14:paraId="4A640455" w14:textId="77777777" w:rsidR="002E6153" w:rsidRPr="00854DC8" w:rsidRDefault="002E6153" w:rsidP="002E6153">
            <w:pPr>
              <w:spacing w:after="0" w:line="240" w:lineRule="auto"/>
              <w:rPr>
                <w:rFonts w:eastAsia="Calibri" w:cstheme="minorHAnsi"/>
                <w:i/>
                <w:iCs/>
                <w:color w:val="000000"/>
              </w:rPr>
            </w:pPr>
          </w:p>
          <w:p w14:paraId="20E797D5" w14:textId="77777777" w:rsidR="00347124" w:rsidRPr="00854DC8" w:rsidRDefault="00347124" w:rsidP="002E6153">
            <w:pPr>
              <w:spacing w:after="0" w:line="240" w:lineRule="auto"/>
              <w:rPr>
                <w:rFonts w:eastAsia="Calibri" w:cstheme="minorHAnsi"/>
                <w:color w:val="000000"/>
              </w:rPr>
            </w:pPr>
          </w:p>
        </w:tc>
      </w:tr>
      <w:tr w:rsidR="002E6153" w:rsidRPr="00854DC8" w14:paraId="078CD51F" w14:textId="77777777" w:rsidTr="5DC02E5A">
        <w:trPr>
          <w:trHeight w:val="276"/>
        </w:trPr>
        <w:tc>
          <w:tcPr>
            <w:tcW w:w="6946" w:type="dxa"/>
            <w:vMerge w:val="restart"/>
            <w:shd w:val="clear" w:color="auto" w:fill="FFFFFF" w:themeFill="background1"/>
          </w:tcPr>
          <w:p w14:paraId="46AE2F92" w14:textId="044BC485" w:rsidR="002D1F0A" w:rsidRPr="00854DC8" w:rsidRDefault="002D1F0A" w:rsidP="002D1F0A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854DC8">
              <w:rPr>
                <w:rFonts w:ascii="Calibri" w:eastAsia="Calibri" w:hAnsi="Calibri" w:cs="Calibri"/>
              </w:rPr>
              <w:t>Praksisrettleiar sin avsluttande vurdering (kryss av og kommenter):</w:t>
            </w:r>
          </w:p>
          <w:p w14:paraId="08C211B8" w14:textId="77777777" w:rsidR="002E6153" w:rsidRPr="00854DC8" w:rsidRDefault="002E6153" w:rsidP="002E6153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  <w:p w14:paraId="25F7D050" w14:textId="77777777" w:rsidR="002E6153" w:rsidRPr="00854DC8" w:rsidRDefault="002E6153" w:rsidP="002E6153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  <w:p w14:paraId="25609DA4" w14:textId="77777777" w:rsidR="002E6153" w:rsidRPr="00854DC8" w:rsidRDefault="002E6153" w:rsidP="002E6153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  <w:tc>
          <w:tcPr>
            <w:tcW w:w="1559" w:type="dxa"/>
            <w:shd w:val="clear" w:color="auto" w:fill="FFFFFF" w:themeFill="background1"/>
          </w:tcPr>
          <w:p w14:paraId="068C560D" w14:textId="5819492D" w:rsidR="002E6153" w:rsidRPr="00854DC8" w:rsidRDefault="002E6153" w:rsidP="002E6153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854DC8">
              <w:rPr>
                <w:rFonts w:ascii="Calibri" w:eastAsia="Calibri" w:hAnsi="Calibri" w:cs="Calibri"/>
              </w:rPr>
              <w:lastRenderedPageBreak/>
              <w:t>Oppnådd læringsutbytte</w:t>
            </w:r>
          </w:p>
        </w:tc>
        <w:tc>
          <w:tcPr>
            <w:tcW w:w="1985" w:type="dxa"/>
            <w:shd w:val="clear" w:color="auto" w:fill="FFFFFF" w:themeFill="background1"/>
          </w:tcPr>
          <w:p w14:paraId="50CDF069" w14:textId="69BED664" w:rsidR="002E6153" w:rsidRPr="00854DC8" w:rsidRDefault="002E6153" w:rsidP="002E6153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854DC8">
              <w:rPr>
                <w:rFonts w:ascii="Calibri" w:eastAsia="Calibri" w:hAnsi="Calibri" w:cs="Calibri"/>
              </w:rPr>
              <w:t>Ikk</w:t>
            </w:r>
            <w:r w:rsidR="002D1F0A" w:rsidRPr="00854DC8">
              <w:rPr>
                <w:rFonts w:ascii="Calibri" w:eastAsia="Calibri" w:hAnsi="Calibri" w:cs="Calibri"/>
              </w:rPr>
              <w:t>j</w:t>
            </w:r>
            <w:r w:rsidRPr="00854DC8">
              <w:rPr>
                <w:rFonts w:ascii="Calibri" w:eastAsia="Calibri" w:hAnsi="Calibri" w:cs="Calibri"/>
              </w:rPr>
              <w:t>e oppnådd læringsutbytte</w:t>
            </w:r>
            <w:r w:rsidRPr="00854DC8">
              <w:rPr>
                <w:rFonts w:ascii="Calibri" w:eastAsia="Calibri" w:hAnsi="Calibri" w:cs="Calibri"/>
                <w:i/>
                <w:iCs/>
              </w:rPr>
              <w:t xml:space="preserve"> </w:t>
            </w:r>
          </w:p>
        </w:tc>
      </w:tr>
      <w:tr w:rsidR="002E6153" w:rsidRPr="00854DC8" w14:paraId="065445F9" w14:textId="77777777" w:rsidTr="5DC02E5A">
        <w:trPr>
          <w:trHeight w:val="276"/>
        </w:trPr>
        <w:tc>
          <w:tcPr>
            <w:tcW w:w="6946" w:type="dxa"/>
            <w:vMerge/>
          </w:tcPr>
          <w:p w14:paraId="40D8CC18" w14:textId="77777777" w:rsidR="002E6153" w:rsidRPr="00854DC8" w:rsidRDefault="002E6153" w:rsidP="002E6153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  <w:tc>
          <w:tcPr>
            <w:tcW w:w="1559" w:type="dxa"/>
            <w:shd w:val="clear" w:color="auto" w:fill="FFFFFF" w:themeFill="background1"/>
          </w:tcPr>
          <w:p w14:paraId="581A99A5" w14:textId="77777777" w:rsidR="002E6153" w:rsidRPr="00854DC8" w:rsidRDefault="002E6153" w:rsidP="002E6153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  <w:tc>
          <w:tcPr>
            <w:tcW w:w="1985" w:type="dxa"/>
            <w:shd w:val="clear" w:color="auto" w:fill="FFFFFF" w:themeFill="background1"/>
          </w:tcPr>
          <w:p w14:paraId="0F85427C" w14:textId="77777777" w:rsidR="002E6153" w:rsidRPr="00854DC8" w:rsidRDefault="002E6153" w:rsidP="002E6153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</w:tr>
      <w:tr w:rsidR="002E6153" w:rsidRPr="00854DC8" w14:paraId="020E8E87" w14:textId="77777777" w:rsidTr="5DC02E5A">
        <w:trPr>
          <w:trHeight w:val="266"/>
        </w:trPr>
        <w:tc>
          <w:tcPr>
            <w:tcW w:w="10490" w:type="dxa"/>
            <w:gridSpan w:val="3"/>
            <w:shd w:val="clear" w:color="auto" w:fill="FFF2CC" w:themeFill="accent4" w:themeFillTint="33"/>
          </w:tcPr>
          <w:p w14:paraId="00FC1315" w14:textId="77777777" w:rsidR="0011647E" w:rsidRDefault="0011647E" w:rsidP="002E6153">
            <w:pPr>
              <w:spacing w:after="0" w:line="240" w:lineRule="auto"/>
              <w:rPr>
                <w:rFonts w:eastAsia="Calibri" w:cstheme="minorHAnsi"/>
                <w:i/>
                <w:iCs/>
                <w:color w:val="000000"/>
              </w:rPr>
            </w:pPr>
          </w:p>
          <w:p w14:paraId="77268395" w14:textId="77777777" w:rsidR="00C1230F" w:rsidRDefault="00C1230F" w:rsidP="00C1230F">
            <w:pPr>
              <w:spacing w:after="0" w:line="240" w:lineRule="auto"/>
              <w:ind w:left="360"/>
              <w:rPr>
                <w:rFonts w:eastAsia="Times New Roman" w:cstheme="minorHAnsi"/>
                <w:b/>
                <w:bCs/>
                <w:color w:val="131114"/>
                <w:spacing w:val="6"/>
                <w:lang w:val="nb-NO" w:eastAsia="nb-NO"/>
              </w:rPr>
            </w:pPr>
            <w:proofErr w:type="spellStart"/>
            <w:r w:rsidRPr="00C1230F">
              <w:rPr>
                <w:rFonts w:eastAsia="Times New Roman" w:cstheme="minorHAnsi"/>
                <w:b/>
                <w:bCs/>
                <w:color w:val="131114"/>
                <w:spacing w:val="6"/>
                <w:lang w:val="nb-NO" w:eastAsia="nb-NO"/>
              </w:rPr>
              <w:t>Ferdigheiter</w:t>
            </w:r>
            <w:proofErr w:type="spellEnd"/>
            <w:r w:rsidRPr="00C1230F">
              <w:rPr>
                <w:rFonts w:eastAsia="Times New Roman" w:cstheme="minorHAnsi"/>
                <w:b/>
                <w:bCs/>
                <w:color w:val="131114"/>
                <w:spacing w:val="6"/>
                <w:lang w:val="nb-NO" w:eastAsia="nb-NO"/>
              </w:rPr>
              <w:t>: Studenten…</w:t>
            </w:r>
          </w:p>
          <w:p w14:paraId="18AD90CF" w14:textId="77777777" w:rsidR="004074CF" w:rsidRPr="00C1230F" w:rsidRDefault="004074CF" w:rsidP="00C1230F">
            <w:pPr>
              <w:spacing w:after="0" w:line="240" w:lineRule="auto"/>
              <w:ind w:left="360"/>
              <w:rPr>
                <w:rFonts w:eastAsia="Times New Roman" w:cstheme="minorHAnsi"/>
                <w:color w:val="131114"/>
                <w:spacing w:val="6"/>
                <w:lang w:val="nb-NO" w:eastAsia="nb-NO"/>
              </w:rPr>
            </w:pPr>
          </w:p>
          <w:p w14:paraId="1B92F500" w14:textId="77777777" w:rsidR="00C1230F" w:rsidRPr="00C1230F" w:rsidRDefault="00C1230F" w:rsidP="00C1230F">
            <w:pPr>
              <w:numPr>
                <w:ilvl w:val="0"/>
                <w:numId w:val="47"/>
              </w:numPr>
              <w:tabs>
                <w:tab w:val="num" w:pos="720"/>
              </w:tabs>
              <w:spacing w:after="0" w:line="240" w:lineRule="auto"/>
              <w:rPr>
                <w:rFonts w:eastAsia="Times New Roman" w:cstheme="minorHAnsi"/>
                <w:color w:val="131114"/>
                <w:spacing w:val="6"/>
                <w:lang w:val="nb-NO" w:eastAsia="nb-NO"/>
              </w:rPr>
            </w:pPr>
            <w:r w:rsidRPr="00C1230F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 xml:space="preserve">kan nytte oppdatert kunnskap om helse- og velferdssystemet, lover, regelverk og </w:t>
            </w:r>
            <w:proofErr w:type="spellStart"/>
            <w:r w:rsidRPr="00C1230F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rettleiarar</w:t>
            </w:r>
            <w:proofErr w:type="spellEnd"/>
            <w:r w:rsidRPr="00C1230F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 xml:space="preserve"> i si </w:t>
            </w:r>
            <w:proofErr w:type="spellStart"/>
            <w:r w:rsidRPr="00C1230F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tenesteutøving</w:t>
            </w:r>
            <w:proofErr w:type="spellEnd"/>
          </w:p>
          <w:p w14:paraId="6FCDBCDD" w14:textId="77777777" w:rsidR="00C1230F" w:rsidRPr="00C1230F" w:rsidRDefault="00C1230F" w:rsidP="00C1230F">
            <w:pPr>
              <w:numPr>
                <w:ilvl w:val="0"/>
                <w:numId w:val="47"/>
              </w:numPr>
              <w:tabs>
                <w:tab w:val="num" w:pos="720"/>
              </w:tabs>
              <w:spacing w:after="0" w:line="240" w:lineRule="auto"/>
              <w:rPr>
                <w:rFonts w:eastAsia="Times New Roman" w:cstheme="minorHAnsi"/>
                <w:color w:val="131114"/>
                <w:spacing w:val="6"/>
                <w:lang w:eastAsia="nb-NO"/>
              </w:rPr>
            </w:pPr>
            <w:r w:rsidRPr="00C1230F">
              <w:rPr>
                <w:rFonts w:eastAsia="Times New Roman" w:cstheme="minorHAnsi"/>
                <w:color w:val="131114"/>
                <w:spacing w:val="6"/>
                <w:lang w:eastAsia="nb-NO"/>
              </w:rPr>
              <w:t>kan nytte vernepleiefagleg kunnskap for kritisk å vurdere eiga yrkesutøving</w:t>
            </w:r>
          </w:p>
          <w:p w14:paraId="42D36F82" w14:textId="77777777" w:rsidR="00C1230F" w:rsidRPr="00C1230F" w:rsidRDefault="00C1230F" w:rsidP="00C1230F">
            <w:pPr>
              <w:numPr>
                <w:ilvl w:val="0"/>
                <w:numId w:val="47"/>
              </w:numPr>
              <w:tabs>
                <w:tab w:val="num" w:pos="720"/>
              </w:tabs>
              <w:spacing w:after="0" w:line="240" w:lineRule="auto"/>
              <w:rPr>
                <w:rFonts w:eastAsia="Times New Roman" w:cstheme="minorHAnsi"/>
                <w:color w:val="131114"/>
                <w:spacing w:val="6"/>
                <w:lang w:eastAsia="nb-NO"/>
              </w:rPr>
            </w:pPr>
            <w:r w:rsidRPr="00C1230F">
              <w:rPr>
                <w:rFonts w:eastAsia="Times New Roman" w:cstheme="minorHAnsi"/>
                <w:color w:val="131114"/>
                <w:spacing w:val="6"/>
                <w:lang w:eastAsia="nb-NO"/>
              </w:rPr>
              <w:t>nytte fagleg kunnskap for å initiere og bidra til tverrfagleg samhandling</w:t>
            </w:r>
          </w:p>
          <w:p w14:paraId="4469A691" w14:textId="77777777" w:rsidR="00C1230F" w:rsidRPr="00C1230F" w:rsidRDefault="00C1230F" w:rsidP="00C1230F">
            <w:pPr>
              <w:numPr>
                <w:ilvl w:val="0"/>
                <w:numId w:val="47"/>
              </w:numPr>
              <w:tabs>
                <w:tab w:val="num" w:pos="720"/>
              </w:tabs>
              <w:spacing w:after="0" w:line="240" w:lineRule="auto"/>
              <w:rPr>
                <w:rFonts w:eastAsia="Times New Roman" w:cstheme="minorHAnsi"/>
                <w:color w:val="131114"/>
                <w:spacing w:val="6"/>
                <w:lang w:eastAsia="nb-NO"/>
              </w:rPr>
            </w:pPr>
            <w:r w:rsidRPr="00C1230F">
              <w:rPr>
                <w:rFonts w:eastAsia="Times New Roman" w:cstheme="minorHAnsi"/>
                <w:color w:val="131114"/>
                <w:spacing w:val="6"/>
                <w:lang w:eastAsia="nb-NO"/>
              </w:rPr>
              <w:t xml:space="preserve">nytte fagleg kunnskap for å </w:t>
            </w:r>
            <w:proofErr w:type="spellStart"/>
            <w:r w:rsidRPr="00C1230F">
              <w:rPr>
                <w:rFonts w:eastAsia="Times New Roman" w:cstheme="minorHAnsi"/>
                <w:color w:val="131114"/>
                <w:spacing w:val="6"/>
                <w:lang w:eastAsia="nb-NO"/>
              </w:rPr>
              <w:t>iverksetje</w:t>
            </w:r>
            <w:proofErr w:type="spellEnd"/>
            <w:r w:rsidRPr="00C1230F">
              <w:rPr>
                <w:rFonts w:eastAsia="Times New Roman" w:cstheme="minorHAnsi"/>
                <w:color w:val="131114"/>
                <w:spacing w:val="6"/>
                <w:lang w:eastAsia="nb-NO"/>
              </w:rPr>
              <w:t xml:space="preserve"> nødvendige tiltak ved sosiale problem</w:t>
            </w:r>
          </w:p>
          <w:p w14:paraId="2427E870" w14:textId="77777777" w:rsidR="00C1230F" w:rsidRPr="00C1230F" w:rsidRDefault="00C1230F" w:rsidP="00C1230F">
            <w:pPr>
              <w:numPr>
                <w:ilvl w:val="0"/>
                <w:numId w:val="47"/>
              </w:numPr>
              <w:tabs>
                <w:tab w:val="num" w:pos="720"/>
              </w:tabs>
              <w:spacing w:after="0" w:line="240" w:lineRule="auto"/>
              <w:rPr>
                <w:rFonts w:eastAsia="Times New Roman" w:cstheme="minorHAnsi"/>
                <w:color w:val="131114"/>
                <w:spacing w:val="6"/>
                <w:lang w:eastAsia="nb-NO"/>
              </w:rPr>
            </w:pPr>
            <w:r w:rsidRPr="00C1230F">
              <w:rPr>
                <w:rFonts w:eastAsia="Times New Roman" w:cstheme="minorHAnsi"/>
                <w:color w:val="131114"/>
                <w:spacing w:val="6"/>
                <w:lang w:eastAsia="nb-NO"/>
              </w:rPr>
              <w:t>nytte fagleg kunnskap for å planleggje, gjennomføre og evaluere rettleiing av enkeltpersonar og grupper som er i lærings-, meistrings- og endringsprosessar</w:t>
            </w:r>
          </w:p>
          <w:p w14:paraId="2A0CC969" w14:textId="77777777" w:rsidR="00C1230F" w:rsidRPr="00C1230F" w:rsidRDefault="00C1230F" w:rsidP="00C1230F">
            <w:pPr>
              <w:numPr>
                <w:ilvl w:val="0"/>
                <w:numId w:val="47"/>
              </w:numPr>
              <w:tabs>
                <w:tab w:val="num" w:pos="720"/>
              </w:tabs>
              <w:spacing w:after="0" w:line="240" w:lineRule="auto"/>
              <w:rPr>
                <w:rFonts w:eastAsia="Times New Roman" w:cstheme="minorHAnsi"/>
                <w:color w:val="131114"/>
                <w:spacing w:val="6"/>
                <w:lang w:eastAsia="nb-NO"/>
              </w:rPr>
            </w:pPr>
            <w:r w:rsidRPr="00C1230F">
              <w:rPr>
                <w:rFonts w:eastAsia="Times New Roman" w:cstheme="minorHAnsi"/>
                <w:color w:val="131114"/>
                <w:spacing w:val="6"/>
                <w:lang w:eastAsia="nb-NO"/>
              </w:rPr>
              <w:t>reflektere over og kritisk vurdere eiga yrkesutøving og justere denne under rettleiing</w:t>
            </w:r>
          </w:p>
          <w:p w14:paraId="479787E0" w14:textId="77777777" w:rsidR="00C1230F" w:rsidRPr="00C1230F" w:rsidRDefault="00C1230F" w:rsidP="00C1230F">
            <w:pPr>
              <w:numPr>
                <w:ilvl w:val="0"/>
                <w:numId w:val="47"/>
              </w:numPr>
              <w:tabs>
                <w:tab w:val="num" w:pos="720"/>
              </w:tabs>
              <w:spacing w:after="0" w:line="240" w:lineRule="auto"/>
              <w:rPr>
                <w:rFonts w:eastAsia="Times New Roman" w:cstheme="minorHAnsi"/>
                <w:color w:val="131114"/>
                <w:spacing w:val="6"/>
                <w:lang w:eastAsia="nb-NO"/>
              </w:rPr>
            </w:pPr>
            <w:r w:rsidRPr="00C1230F">
              <w:rPr>
                <w:rFonts w:eastAsia="Times New Roman" w:cstheme="minorHAnsi"/>
                <w:color w:val="131114"/>
                <w:spacing w:val="6"/>
                <w:lang w:eastAsia="nb-NO"/>
              </w:rPr>
              <w:t>kan nytte fagstoff, utveksle synspunkt og erfaringar med andre, og bidra til utvikling av tenestene og fagområdet gjennom kunnskapsbasert praksis</w:t>
            </w:r>
          </w:p>
          <w:p w14:paraId="7389A1BC" w14:textId="508482EF" w:rsidR="002E6153" w:rsidRPr="00854DC8" w:rsidRDefault="002E6153" w:rsidP="00C1230F">
            <w:pPr>
              <w:spacing w:after="0" w:line="240" w:lineRule="auto"/>
              <w:ind w:left="360"/>
              <w:rPr>
                <w:rFonts w:eastAsia="Times New Roman" w:cstheme="minorHAnsi"/>
                <w:color w:val="131114"/>
                <w:spacing w:val="6"/>
                <w:lang w:eastAsia="nb-NO"/>
              </w:rPr>
            </w:pPr>
          </w:p>
        </w:tc>
      </w:tr>
      <w:tr w:rsidR="002E6153" w:rsidRPr="00854DC8" w14:paraId="2BEDCBB5" w14:textId="77777777" w:rsidTr="5DC02E5A">
        <w:trPr>
          <w:trHeight w:val="266"/>
        </w:trPr>
        <w:tc>
          <w:tcPr>
            <w:tcW w:w="10490" w:type="dxa"/>
            <w:gridSpan w:val="3"/>
            <w:shd w:val="clear" w:color="auto" w:fill="FFFFFF" w:themeFill="background1"/>
          </w:tcPr>
          <w:p w14:paraId="32D76AA7" w14:textId="5E329E5E" w:rsidR="002E6153" w:rsidRPr="00854DC8" w:rsidRDefault="002E6153" w:rsidP="002E6153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854DC8">
              <w:rPr>
                <w:rFonts w:ascii="Calibri" w:eastAsia="Calibri" w:hAnsi="Calibri" w:cs="Calibri"/>
              </w:rPr>
              <w:t>Studenten sin e</w:t>
            </w:r>
            <w:r w:rsidR="00615B6B" w:rsidRPr="00854DC8">
              <w:rPr>
                <w:rFonts w:ascii="Calibri" w:eastAsia="Calibri" w:hAnsi="Calibri" w:cs="Calibri"/>
              </w:rPr>
              <w:t>i</w:t>
            </w:r>
            <w:r w:rsidRPr="00854DC8">
              <w:rPr>
                <w:rFonts w:ascii="Calibri" w:eastAsia="Calibri" w:hAnsi="Calibri" w:cs="Calibri"/>
              </w:rPr>
              <w:t>gen vurdering før midtv</w:t>
            </w:r>
            <w:r w:rsidR="00615B6B" w:rsidRPr="00854DC8">
              <w:rPr>
                <w:rFonts w:ascii="Calibri" w:eastAsia="Calibri" w:hAnsi="Calibri" w:cs="Calibri"/>
              </w:rPr>
              <w:t xml:space="preserve">egs </w:t>
            </w:r>
            <w:r w:rsidRPr="00854DC8">
              <w:rPr>
                <w:rFonts w:ascii="Calibri" w:eastAsia="Calibri" w:hAnsi="Calibri" w:cs="Calibri"/>
              </w:rPr>
              <w:t>vurdering:</w:t>
            </w:r>
          </w:p>
          <w:p w14:paraId="2F7FEFA6" w14:textId="77777777" w:rsidR="002E6153" w:rsidRPr="00854DC8" w:rsidRDefault="002E6153" w:rsidP="002E6153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  <w:p w14:paraId="41F34012" w14:textId="77777777" w:rsidR="002E6153" w:rsidRPr="00854DC8" w:rsidRDefault="002E6153" w:rsidP="002E6153">
            <w:pPr>
              <w:spacing w:after="0" w:line="240" w:lineRule="auto"/>
              <w:rPr>
                <w:rFonts w:eastAsia="Calibri" w:cstheme="minorHAnsi"/>
                <w:b/>
                <w:bCs/>
                <w:color w:val="000000"/>
              </w:rPr>
            </w:pPr>
          </w:p>
        </w:tc>
      </w:tr>
      <w:tr w:rsidR="002E6153" w:rsidRPr="00854DC8" w14:paraId="590EBFE2" w14:textId="77777777" w:rsidTr="5DC02E5A">
        <w:trPr>
          <w:trHeight w:val="266"/>
        </w:trPr>
        <w:tc>
          <w:tcPr>
            <w:tcW w:w="6946" w:type="dxa"/>
            <w:vMerge w:val="restart"/>
            <w:shd w:val="clear" w:color="auto" w:fill="FFFFFF" w:themeFill="background1"/>
          </w:tcPr>
          <w:p w14:paraId="520FCD71" w14:textId="379141F7" w:rsidR="002E6153" w:rsidRPr="00854DC8" w:rsidRDefault="2065764D" w:rsidP="002E6153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5DC02E5A">
              <w:rPr>
                <w:rFonts w:ascii="Calibri" w:eastAsia="Calibri" w:hAnsi="Calibri" w:cs="Calibri"/>
              </w:rPr>
              <w:t>Praksisrettleiar sin midtvurdering (kryss av og kommenter):</w:t>
            </w:r>
          </w:p>
          <w:p w14:paraId="40297075" w14:textId="77777777" w:rsidR="002E6153" w:rsidRPr="00854DC8" w:rsidRDefault="002E6153" w:rsidP="002E6153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  <w:p w14:paraId="037E93CF" w14:textId="4BB6D580" w:rsidR="002E6153" w:rsidRPr="00854DC8" w:rsidRDefault="002E6153" w:rsidP="002E6153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  <w:tc>
          <w:tcPr>
            <w:tcW w:w="1559" w:type="dxa"/>
            <w:shd w:val="clear" w:color="auto" w:fill="FFFFFF" w:themeFill="background1"/>
          </w:tcPr>
          <w:p w14:paraId="29F9199C" w14:textId="43FFA4F6" w:rsidR="002E6153" w:rsidRPr="00854DC8" w:rsidRDefault="002E6153" w:rsidP="002E6153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854DC8">
              <w:rPr>
                <w:rFonts w:ascii="Calibri" w:eastAsia="Calibri" w:hAnsi="Calibri" w:cs="Calibri"/>
              </w:rPr>
              <w:t>Forvent</w:t>
            </w:r>
            <w:r w:rsidR="000B31E6" w:rsidRPr="00854DC8">
              <w:rPr>
                <w:rFonts w:ascii="Calibri" w:eastAsia="Calibri" w:hAnsi="Calibri" w:cs="Calibri"/>
              </w:rPr>
              <w:t xml:space="preserve">a  </w:t>
            </w:r>
            <w:r w:rsidR="00485ED7" w:rsidRPr="00854DC8">
              <w:rPr>
                <w:rFonts w:ascii="Calibri" w:eastAsia="Calibri" w:hAnsi="Calibri" w:cs="Calibri"/>
              </w:rPr>
              <w:t>framgang</w:t>
            </w:r>
          </w:p>
        </w:tc>
        <w:tc>
          <w:tcPr>
            <w:tcW w:w="1985" w:type="dxa"/>
            <w:shd w:val="clear" w:color="auto" w:fill="FFFFFF" w:themeFill="background1"/>
          </w:tcPr>
          <w:p w14:paraId="545842FD" w14:textId="6190F986" w:rsidR="002E6153" w:rsidRPr="00854DC8" w:rsidRDefault="002E6153" w:rsidP="002E6153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854DC8">
              <w:rPr>
                <w:rFonts w:ascii="Calibri" w:eastAsia="Calibri" w:hAnsi="Calibri" w:cs="Calibri"/>
              </w:rPr>
              <w:t>Ikk</w:t>
            </w:r>
            <w:r w:rsidR="000B31E6" w:rsidRPr="00854DC8">
              <w:rPr>
                <w:rFonts w:ascii="Calibri" w:eastAsia="Calibri" w:hAnsi="Calibri" w:cs="Calibri"/>
              </w:rPr>
              <w:t>j</w:t>
            </w:r>
            <w:r w:rsidRPr="00854DC8">
              <w:rPr>
                <w:rFonts w:ascii="Calibri" w:eastAsia="Calibri" w:hAnsi="Calibri" w:cs="Calibri"/>
              </w:rPr>
              <w:t>e forvent</w:t>
            </w:r>
            <w:r w:rsidR="000B31E6" w:rsidRPr="00854DC8">
              <w:rPr>
                <w:rFonts w:ascii="Calibri" w:eastAsia="Calibri" w:hAnsi="Calibri" w:cs="Calibri"/>
              </w:rPr>
              <w:t xml:space="preserve">a </w:t>
            </w:r>
            <w:r w:rsidR="00485ED7" w:rsidRPr="00854DC8">
              <w:rPr>
                <w:rFonts w:ascii="Calibri" w:eastAsia="Calibri" w:hAnsi="Calibri" w:cs="Calibri"/>
              </w:rPr>
              <w:t>framgang</w:t>
            </w:r>
          </w:p>
        </w:tc>
      </w:tr>
      <w:tr w:rsidR="002E6153" w:rsidRPr="00854DC8" w14:paraId="56F74A5D" w14:textId="77777777" w:rsidTr="5DC02E5A">
        <w:trPr>
          <w:trHeight w:val="266"/>
        </w:trPr>
        <w:tc>
          <w:tcPr>
            <w:tcW w:w="6946" w:type="dxa"/>
            <w:vMerge/>
          </w:tcPr>
          <w:p w14:paraId="25E42CB3" w14:textId="77777777" w:rsidR="002E6153" w:rsidRPr="00854DC8" w:rsidRDefault="002E6153" w:rsidP="002E6153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  <w:tc>
          <w:tcPr>
            <w:tcW w:w="1559" w:type="dxa"/>
            <w:shd w:val="clear" w:color="auto" w:fill="FFFFFF" w:themeFill="background1"/>
          </w:tcPr>
          <w:p w14:paraId="3D93A293" w14:textId="77777777" w:rsidR="002E6153" w:rsidRPr="00854DC8" w:rsidRDefault="002E6153" w:rsidP="002E6153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  <w:tc>
          <w:tcPr>
            <w:tcW w:w="1985" w:type="dxa"/>
            <w:shd w:val="clear" w:color="auto" w:fill="FFFFFF" w:themeFill="background1"/>
          </w:tcPr>
          <w:p w14:paraId="63D0A92F" w14:textId="77777777" w:rsidR="002E6153" w:rsidRPr="00854DC8" w:rsidRDefault="002E6153" w:rsidP="002E6153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</w:tr>
      <w:tr w:rsidR="002E6153" w:rsidRPr="00854DC8" w14:paraId="32685E63" w14:textId="77777777" w:rsidTr="5DC02E5A">
        <w:trPr>
          <w:trHeight w:val="266"/>
        </w:trPr>
        <w:tc>
          <w:tcPr>
            <w:tcW w:w="10490" w:type="dxa"/>
            <w:gridSpan w:val="3"/>
            <w:shd w:val="clear" w:color="auto" w:fill="FFFFFF" w:themeFill="background1"/>
          </w:tcPr>
          <w:p w14:paraId="5C11D2F0" w14:textId="56F273F5" w:rsidR="002E6153" w:rsidRPr="00854DC8" w:rsidRDefault="002E6153" w:rsidP="002E6153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854DC8">
              <w:rPr>
                <w:rFonts w:ascii="Calibri" w:eastAsia="Calibri" w:hAnsi="Calibri" w:cs="Calibri"/>
              </w:rPr>
              <w:t>Studenten sin e</w:t>
            </w:r>
            <w:r w:rsidR="00615B6B" w:rsidRPr="00854DC8">
              <w:rPr>
                <w:rFonts w:ascii="Calibri" w:eastAsia="Calibri" w:hAnsi="Calibri" w:cs="Calibri"/>
              </w:rPr>
              <w:t>i</w:t>
            </w:r>
            <w:r w:rsidRPr="00854DC8">
              <w:rPr>
                <w:rFonts w:ascii="Calibri" w:eastAsia="Calibri" w:hAnsi="Calibri" w:cs="Calibri"/>
              </w:rPr>
              <w:t xml:space="preserve">gen vurdering før sluttvurdering: </w:t>
            </w:r>
          </w:p>
          <w:p w14:paraId="7EEE3503" w14:textId="77777777" w:rsidR="002E6153" w:rsidRPr="00854DC8" w:rsidRDefault="002E6153" w:rsidP="002E6153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  <w:p w14:paraId="7CCBD2F1" w14:textId="77777777" w:rsidR="002E6153" w:rsidRPr="00854DC8" w:rsidRDefault="002E6153" w:rsidP="002E6153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</w:tr>
      <w:tr w:rsidR="002E6153" w:rsidRPr="00854DC8" w14:paraId="6DB6C21C" w14:textId="77777777" w:rsidTr="5DC02E5A">
        <w:trPr>
          <w:trHeight w:val="488"/>
        </w:trPr>
        <w:tc>
          <w:tcPr>
            <w:tcW w:w="6946" w:type="dxa"/>
            <w:vMerge w:val="restart"/>
            <w:shd w:val="clear" w:color="auto" w:fill="FFFFFF" w:themeFill="background1"/>
          </w:tcPr>
          <w:p w14:paraId="0C70F279" w14:textId="0963124E" w:rsidR="002E6153" w:rsidRPr="00854DC8" w:rsidRDefault="00AD6D43" w:rsidP="002E6153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854DC8">
              <w:rPr>
                <w:rFonts w:ascii="Calibri" w:eastAsia="Calibri" w:hAnsi="Calibri" w:cs="Calibri"/>
              </w:rPr>
              <w:t>Praksisrettleiar sin</w:t>
            </w:r>
            <w:r w:rsidR="00EA21F3" w:rsidRPr="00854DC8">
              <w:rPr>
                <w:rFonts w:ascii="Calibri" w:eastAsia="Calibri" w:hAnsi="Calibri" w:cs="Calibri"/>
              </w:rPr>
              <w:t xml:space="preserve"> avsluttande vurdering </w:t>
            </w:r>
            <w:r w:rsidRPr="00854DC8">
              <w:rPr>
                <w:rFonts w:ascii="Calibri" w:eastAsia="Calibri" w:hAnsi="Calibri" w:cs="Calibri"/>
              </w:rPr>
              <w:t>(kryss av og kommenter):</w:t>
            </w:r>
          </w:p>
          <w:p w14:paraId="4E26C68B" w14:textId="77777777" w:rsidR="002E6153" w:rsidRPr="00854DC8" w:rsidRDefault="002E6153" w:rsidP="002E6153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  <w:p w14:paraId="2B061538" w14:textId="77777777" w:rsidR="002E6153" w:rsidRPr="00854DC8" w:rsidRDefault="002E6153" w:rsidP="002E6153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  <w:p w14:paraId="540A8BD1" w14:textId="409B9092" w:rsidR="002E6153" w:rsidRPr="00854DC8" w:rsidRDefault="002E6153" w:rsidP="002E6153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  <w:tc>
          <w:tcPr>
            <w:tcW w:w="1559" w:type="dxa"/>
            <w:shd w:val="clear" w:color="auto" w:fill="FFFFFF" w:themeFill="background1"/>
          </w:tcPr>
          <w:p w14:paraId="33A2B4CE" w14:textId="266E51C5" w:rsidR="002E6153" w:rsidRPr="00854DC8" w:rsidRDefault="002E6153" w:rsidP="002E6153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854DC8">
              <w:rPr>
                <w:rFonts w:ascii="Calibri" w:eastAsia="Calibri" w:hAnsi="Calibri" w:cs="Calibri"/>
              </w:rPr>
              <w:t>Oppnådd læringsutbyte</w:t>
            </w:r>
          </w:p>
        </w:tc>
        <w:tc>
          <w:tcPr>
            <w:tcW w:w="1985" w:type="dxa"/>
            <w:shd w:val="clear" w:color="auto" w:fill="FFFFFF" w:themeFill="background1"/>
          </w:tcPr>
          <w:p w14:paraId="03FF218D" w14:textId="33407CB7" w:rsidR="002E6153" w:rsidRPr="00854DC8" w:rsidRDefault="002E6153" w:rsidP="002E6153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854DC8">
              <w:rPr>
                <w:rFonts w:ascii="Calibri" w:eastAsia="Calibri" w:hAnsi="Calibri" w:cs="Calibri"/>
              </w:rPr>
              <w:t>Ikk</w:t>
            </w:r>
            <w:r w:rsidR="00DF6032" w:rsidRPr="00854DC8">
              <w:rPr>
                <w:rFonts w:ascii="Calibri" w:eastAsia="Calibri" w:hAnsi="Calibri" w:cs="Calibri"/>
              </w:rPr>
              <w:t>je</w:t>
            </w:r>
            <w:r w:rsidRPr="00854DC8">
              <w:rPr>
                <w:rFonts w:ascii="Calibri" w:eastAsia="Calibri" w:hAnsi="Calibri" w:cs="Calibri"/>
              </w:rPr>
              <w:t xml:space="preserve"> oppnådd læringsutbyte</w:t>
            </w:r>
            <w:r w:rsidRPr="00854DC8">
              <w:rPr>
                <w:rFonts w:ascii="Calibri" w:eastAsia="Calibri" w:hAnsi="Calibri" w:cs="Calibri"/>
                <w:i/>
                <w:iCs/>
              </w:rPr>
              <w:t xml:space="preserve"> </w:t>
            </w:r>
          </w:p>
        </w:tc>
      </w:tr>
      <w:tr w:rsidR="002E6153" w:rsidRPr="00854DC8" w14:paraId="12B25DDE" w14:textId="77777777" w:rsidTr="5DC02E5A">
        <w:trPr>
          <w:trHeight w:val="399"/>
        </w:trPr>
        <w:tc>
          <w:tcPr>
            <w:tcW w:w="6946" w:type="dxa"/>
            <w:vMerge/>
          </w:tcPr>
          <w:p w14:paraId="1741AC9A" w14:textId="77777777" w:rsidR="002E6153" w:rsidRPr="00854DC8" w:rsidRDefault="002E6153" w:rsidP="002E6153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  <w:tc>
          <w:tcPr>
            <w:tcW w:w="1559" w:type="dxa"/>
            <w:shd w:val="clear" w:color="auto" w:fill="FFFFFF" w:themeFill="background1"/>
          </w:tcPr>
          <w:p w14:paraId="4D87504F" w14:textId="77777777" w:rsidR="002E6153" w:rsidRPr="00854DC8" w:rsidRDefault="002E6153" w:rsidP="002E6153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  <w:tc>
          <w:tcPr>
            <w:tcW w:w="1985" w:type="dxa"/>
            <w:shd w:val="clear" w:color="auto" w:fill="FFFFFF" w:themeFill="background1"/>
          </w:tcPr>
          <w:p w14:paraId="5B20C1A9" w14:textId="77777777" w:rsidR="002E6153" w:rsidRPr="00854DC8" w:rsidRDefault="002E6153" w:rsidP="002E6153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</w:tr>
    </w:tbl>
    <w:p w14:paraId="5EDFC72D" w14:textId="77777777" w:rsidR="008631A1" w:rsidRPr="002B47D9" w:rsidRDefault="008631A1" w:rsidP="00F2360A">
      <w:pPr>
        <w:spacing w:after="0" w:line="240" w:lineRule="auto"/>
        <w:rPr>
          <w:rFonts w:ascii="Calibri" w:eastAsia="Calibri" w:hAnsi="Calibri" w:cs="Times New Roman"/>
          <w:b/>
          <w:bCs/>
          <w:color w:val="0070C0"/>
          <w:sz w:val="24"/>
          <w:szCs w:val="24"/>
          <w:lang w:val="nb-NO"/>
        </w:rPr>
      </w:pPr>
      <w:bookmarkStart w:id="0" w:name="_Hlk86842289"/>
    </w:p>
    <w:tbl>
      <w:tblPr>
        <w:tblStyle w:val="Tabellrutenett"/>
        <w:tblW w:w="10490" w:type="dxa"/>
        <w:tblInd w:w="-572" w:type="dxa"/>
        <w:shd w:val="clear" w:color="auto" w:fill="FFF2CC" w:themeFill="accent4" w:themeFillTint="33"/>
        <w:tblLayout w:type="fixed"/>
        <w:tblLook w:val="04A0" w:firstRow="1" w:lastRow="0" w:firstColumn="1" w:lastColumn="0" w:noHBand="0" w:noVBand="1"/>
      </w:tblPr>
      <w:tblGrid>
        <w:gridCol w:w="6623"/>
        <w:gridCol w:w="1766"/>
        <w:gridCol w:w="2101"/>
      </w:tblGrid>
      <w:tr w:rsidR="00A61E06" w:rsidRPr="00417724" w14:paraId="1720FFAD" w14:textId="77777777" w:rsidTr="5DC02E5A">
        <w:trPr>
          <w:trHeight w:val="266"/>
        </w:trPr>
        <w:tc>
          <w:tcPr>
            <w:tcW w:w="10490" w:type="dxa"/>
            <w:gridSpan w:val="3"/>
            <w:shd w:val="clear" w:color="auto" w:fill="FFF2CC" w:themeFill="accent4" w:themeFillTint="33"/>
          </w:tcPr>
          <w:bookmarkEnd w:id="0"/>
          <w:p w14:paraId="132FAE4B" w14:textId="77777777" w:rsidR="005711B0" w:rsidRDefault="005711B0" w:rsidP="005711B0">
            <w:pPr>
              <w:spacing w:after="0" w:line="240" w:lineRule="auto"/>
              <w:ind w:left="360"/>
              <w:rPr>
                <w:rFonts w:eastAsia="Times New Roman" w:cstheme="minorHAnsi"/>
                <w:b/>
                <w:bCs/>
                <w:color w:val="131114"/>
                <w:spacing w:val="6"/>
                <w:lang w:val="nb-NO" w:eastAsia="nb-NO"/>
              </w:rPr>
            </w:pPr>
            <w:r w:rsidRPr="005711B0">
              <w:rPr>
                <w:rFonts w:eastAsia="Times New Roman" w:cstheme="minorHAnsi"/>
                <w:b/>
                <w:bCs/>
                <w:color w:val="131114"/>
                <w:spacing w:val="6"/>
                <w:lang w:val="nb-NO" w:eastAsia="nb-NO"/>
              </w:rPr>
              <w:t>Generell kompetanse: Studenten…</w:t>
            </w:r>
          </w:p>
          <w:p w14:paraId="475DA079" w14:textId="77777777" w:rsidR="005711B0" w:rsidRPr="005711B0" w:rsidRDefault="005711B0" w:rsidP="005711B0">
            <w:pPr>
              <w:spacing w:after="0" w:line="240" w:lineRule="auto"/>
              <w:ind w:left="360"/>
              <w:rPr>
                <w:rFonts w:eastAsia="Times New Roman" w:cstheme="minorHAnsi"/>
                <w:color w:val="131114"/>
                <w:spacing w:val="6"/>
                <w:lang w:val="nb-NO" w:eastAsia="nb-NO"/>
              </w:rPr>
            </w:pPr>
          </w:p>
          <w:p w14:paraId="273E2048" w14:textId="77777777" w:rsidR="005711B0" w:rsidRPr="005711B0" w:rsidRDefault="005711B0" w:rsidP="005711B0">
            <w:pPr>
              <w:numPr>
                <w:ilvl w:val="0"/>
                <w:numId w:val="48"/>
              </w:numPr>
              <w:spacing w:after="0" w:line="240" w:lineRule="auto"/>
              <w:rPr>
                <w:rFonts w:eastAsia="Times New Roman" w:cstheme="minorHAnsi"/>
                <w:color w:val="131114"/>
                <w:spacing w:val="6"/>
                <w:lang w:eastAsia="nb-NO"/>
              </w:rPr>
            </w:pPr>
            <w:r w:rsidRPr="005711B0">
              <w:rPr>
                <w:rFonts w:eastAsia="Times New Roman" w:cstheme="minorHAnsi"/>
                <w:color w:val="131114"/>
                <w:spacing w:val="6"/>
                <w:lang w:eastAsia="nb-NO"/>
              </w:rPr>
              <w:t>har innsikt i og kan reflektere over relevante faglege og etiske problemstillingar i vernepleiefagleg yrkesutøving gjennom fagleg skjøn</w:t>
            </w:r>
          </w:p>
          <w:p w14:paraId="15692401" w14:textId="77777777" w:rsidR="005711B0" w:rsidRPr="005711B0" w:rsidRDefault="005711B0" w:rsidP="005711B0">
            <w:pPr>
              <w:numPr>
                <w:ilvl w:val="0"/>
                <w:numId w:val="48"/>
              </w:numPr>
              <w:spacing w:after="0" w:line="240" w:lineRule="auto"/>
              <w:rPr>
                <w:rFonts w:eastAsia="Times New Roman" w:cstheme="minorHAnsi"/>
                <w:color w:val="131114"/>
                <w:spacing w:val="6"/>
                <w:lang w:eastAsia="nb-NO"/>
              </w:rPr>
            </w:pPr>
            <w:r w:rsidRPr="005711B0">
              <w:rPr>
                <w:rFonts w:eastAsia="Times New Roman" w:cstheme="minorHAnsi"/>
                <w:color w:val="131114"/>
                <w:spacing w:val="6"/>
                <w:lang w:eastAsia="nb-NO"/>
              </w:rPr>
              <w:t xml:space="preserve">har innsikt i teoriar og metodar som krevst for å tilby koordinert og kunnskapsbasert miljøterapeutisk arbeid, </w:t>
            </w:r>
            <w:proofErr w:type="spellStart"/>
            <w:r w:rsidRPr="005711B0">
              <w:rPr>
                <w:rFonts w:eastAsia="Times New Roman" w:cstheme="minorHAnsi"/>
                <w:color w:val="131114"/>
                <w:spacing w:val="6"/>
                <w:lang w:eastAsia="nb-NO"/>
              </w:rPr>
              <w:t>habilitering</w:t>
            </w:r>
            <w:proofErr w:type="spellEnd"/>
            <w:r w:rsidRPr="005711B0">
              <w:rPr>
                <w:rFonts w:eastAsia="Times New Roman" w:cstheme="minorHAnsi"/>
                <w:color w:val="131114"/>
                <w:spacing w:val="6"/>
                <w:lang w:eastAsia="nb-NO"/>
              </w:rPr>
              <w:t xml:space="preserve"> og rehabilitering</w:t>
            </w:r>
          </w:p>
          <w:p w14:paraId="7D96F687" w14:textId="77777777" w:rsidR="005711B0" w:rsidRPr="005711B0" w:rsidRDefault="005711B0" w:rsidP="005711B0">
            <w:pPr>
              <w:numPr>
                <w:ilvl w:val="0"/>
                <w:numId w:val="48"/>
              </w:numPr>
              <w:spacing w:after="0" w:line="240" w:lineRule="auto"/>
              <w:rPr>
                <w:rFonts w:eastAsia="Times New Roman" w:cstheme="minorHAnsi"/>
                <w:color w:val="131114"/>
                <w:spacing w:val="6"/>
                <w:lang w:eastAsia="nb-NO"/>
              </w:rPr>
            </w:pPr>
            <w:r w:rsidRPr="005711B0">
              <w:rPr>
                <w:rFonts w:eastAsia="Times New Roman" w:cstheme="minorHAnsi"/>
                <w:color w:val="131114"/>
                <w:spacing w:val="6"/>
                <w:lang w:eastAsia="nb-NO"/>
              </w:rPr>
              <w:t>kan planleggje og gjennomføre systematiske kvalitetsforbetrande arbeidsprosessar i samarbeid med brukarar, pårørande, andre tenesteytarar og aktørar på praksisplassen</w:t>
            </w:r>
          </w:p>
          <w:p w14:paraId="237C93C7" w14:textId="77777777" w:rsidR="005711B0" w:rsidRPr="005711B0" w:rsidRDefault="005711B0" w:rsidP="005711B0">
            <w:pPr>
              <w:numPr>
                <w:ilvl w:val="0"/>
                <w:numId w:val="48"/>
              </w:numPr>
              <w:spacing w:after="0" w:line="240" w:lineRule="auto"/>
              <w:rPr>
                <w:rFonts w:eastAsia="Times New Roman" w:cstheme="minorHAnsi"/>
                <w:color w:val="131114"/>
                <w:spacing w:val="6"/>
                <w:lang w:eastAsia="nb-NO"/>
              </w:rPr>
            </w:pPr>
            <w:r w:rsidRPr="005711B0">
              <w:rPr>
                <w:rFonts w:eastAsia="Times New Roman" w:cstheme="minorHAnsi"/>
                <w:color w:val="131114"/>
                <w:spacing w:val="6"/>
                <w:lang w:eastAsia="nb-NO"/>
              </w:rPr>
              <w:t>kan planleggje, gjennomføre og evaluere tiltak i tråd med faglege og etiske retningslinjer</w:t>
            </w:r>
          </w:p>
          <w:p w14:paraId="2B19C82C" w14:textId="58FD0EED" w:rsidR="00A61E06" w:rsidRPr="00DD0969" w:rsidRDefault="00A61E06" w:rsidP="005711B0">
            <w:pPr>
              <w:spacing w:after="0" w:line="240" w:lineRule="auto"/>
              <w:ind w:left="360"/>
              <w:rPr>
                <w:rFonts w:eastAsia="Times New Roman" w:cstheme="minorHAnsi"/>
                <w:color w:val="131114"/>
                <w:spacing w:val="6"/>
                <w:lang w:eastAsia="nb-NO"/>
              </w:rPr>
            </w:pPr>
          </w:p>
        </w:tc>
      </w:tr>
      <w:tr w:rsidR="00D34BE5" w:rsidRPr="00417724" w14:paraId="4DFF46EC" w14:textId="77777777" w:rsidTr="5DC02E5A">
        <w:trPr>
          <w:trHeight w:val="266"/>
        </w:trPr>
        <w:tc>
          <w:tcPr>
            <w:tcW w:w="10490" w:type="dxa"/>
            <w:gridSpan w:val="3"/>
          </w:tcPr>
          <w:p w14:paraId="7A632CD9" w14:textId="0A042213" w:rsidR="001D04FC" w:rsidRPr="00417724" w:rsidRDefault="7543356A" w:rsidP="001D04FC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5DC02E5A">
              <w:rPr>
                <w:rFonts w:ascii="Calibri" w:eastAsia="Calibri" w:hAnsi="Calibri" w:cs="Calibri"/>
              </w:rPr>
              <w:t>Studenten si</w:t>
            </w:r>
            <w:r w:rsidR="6FD6BDF9" w:rsidRPr="5DC02E5A">
              <w:rPr>
                <w:rFonts w:ascii="Calibri" w:eastAsia="Calibri" w:hAnsi="Calibri" w:cs="Calibri"/>
              </w:rPr>
              <w:t>n</w:t>
            </w:r>
            <w:r w:rsidRPr="5DC02E5A">
              <w:rPr>
                <w:rFonts w:ascii="Calibri" w:eastAsia="Calibri" w:hAnsi="Calibri" w:cs="Calibri"/>
              </w:rPr>
              <w:t xml:space="preserve"> e</w:t>
            </w:r>
            <w:r w:rsidR="454927F4" w:rsidRPr="5DC02E5A">
              <w:rPr>
                <w:rFonts w:ascii="Calibri" w:eastAsia="Calibri" w:hAnsi="Calibri" w:cs="Calibri"/>
              </w:rPr>
              <w:t>i</w:t>
            </w:r>
            <w:r w:rsidRPr="5DC02E5A">
              <w:rPr>
                <w:rFonts w:ascii="Calibri" w:eastAsia="Calibri" w:hAnsi="Calibri" w:cs="Calibri"/>
              </w:rPr>
              <w:t>g</w:t>
            </w:r>
            <w:r w:rsidR="6FD6BDF9" w:rsidRPr="5DC02E5A">
              <w:rPr>
                <w:rFonts w:ascii="Calibri" w:eastAsia="Calibri" w:hAnsi="Calibri" w:cs="Calibri"/>
              </w:rPr>
              <w:t>en</w:t>
            </w:r>
            <w:r w:rsidR="001D7301" w:rsidRPr="5DC02E5A">
              <w:rPr>
                <w:rFonts w:ascii="Calibri" w:eastAsia="Calibri" w:hAnsi="Calibri" w:cs="Calibri"/>
              </w:rPr>
              <w:t xml:space="preserve"> </w:t>
            </w:r>
            <w:r w:rsidRPr="5DC02E5A">
              <w:rPr>
                <w:rFonts w:ascii="Calibri" w:eastAsia="Calibri" w:hAnsi="Calibri" w:cs="Calibri"/>
              </w:rPr>
              <w:t>vurdering før midtvurdering:</w:t>
            </w:r>
          </w:p>
          <w:p w14:paraId="52B629A4" w14:textId="77777777" w:rsidR="00D34BE5" w:rsidRPr="00417724" w:rsidRDefault="00D34BE5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  <w:p w14:paraId="195ADDE5" w14:textId="77777777" w:rsidR="000731BD" w:rsidRPr="00417724" w:rsidRDefault="000731BD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</w:tr>
      <w:tr w:rsidR="002B47D9" w:rsidRPr="00417724" w14:paraId="02FB7ADF" w14:textId="77777777" w:rsidTr="5DC02E5A">
        <w:trPr>
          <w:trHeight w:val="266"/>
        </w:trPr>
        <w:tc>
          <w:tcPr>
            <w:tcW w:w="6623" w:type="dxa"/>
            <w:vMerge w:val="restart"/>
          </w:tcPr>
          <w:p w14:paraId="72C9CE1B" w14:textId="1F085647" w:rsidR="002B47D9" w:rsidRPr="00417724" w:rsidRDefault="2065764D" w:rsidP="002B47D9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5DC02E5A">
              <w:rPr>
                <w:rFonts w:ascii="Calibri" w:eastAsia="Calibri" w:hAnsi="Calibri" w:cs="Calibri"/>
              </w:rPr>
              <w:t>Praksisrettleiar sin midtvurdering (kryss av og kommenter):</w:t>
            </w:r>
          </w:p>
          <w:p w14:paraId="52827FA3" w14:textId="77777777" w:rsidR="002B47D9" w:rsidRPr="00417724" w:rsidRDefault="002B47D9" w:rsidP="002B47D9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  <w:p w14:paraId="67FD5275" w14:textId="04BA1BD1" w:rsidR="002B47D9" w:rsidRPr="00417724" w:rsidRDefault="002B47D9" w:rsidP="002B47D9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  <w:tc>
          <w:tcPr>
            <w:tcW w:w="1766" w:type="dxa"/>
          </w:tcPr>
          <w:p w14:paraId="38BBE35D" w14:textId="77777777" w:rsidR="002B47D9" w:rsidRDefault="002B47D9" w:rsidP="002B47D9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417724">
              <w:rPr>
                <w:rFonts w:ascii="Calibri" w:eastAsia="Calibri" w:hAnsi="Calibri" w:cs="Calibri"/>
              </w:rPr>
              <w:t>Forvent</w:t>
            </w:r>
            <w:r w:rsidR="003D701B" w:rsidRPr="00417724">
              <w:rPr>
                <w:rFonts w:ascii="Calibri" w:eastAsia="Calibri" w:hAnsi="Calibri" w:cs="Calibri"/>
              </w:rPr>
              <w:t>a</w:t>
            </w:r>
            <w:r w:rsidRPr="00417724">
              <w:rPr>
                <w:rFonts w:ascii="Calibri" w:eastAsia="Calibri" w:hAnsi="Calibri" w:cs="Calibri"/>
              </w:rPr>
              <w:t xml:space="preserve"> </w:t>
            </w:r>
            <w:r w:rsidR="00485ED7" w:rsidRPr="00417724">
              <w:rPr>
                <w:rFonts w:ascii="Calibri" w:eastAsia="Calibri" w:hAnsi="Calibri" w:cs="Calibri"/>
              </w:rPr>
              <w:t>framgang</w:t>
            </w:r>
          </w:p>
          <w:p w14:paraId="095CB3A2" w14:textId="77777777" w:rsidR="005711B0" w:rsidRDefault="005711B0" w:rsidP="002B47D9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  <w:p w14:paraId="7C513EB2" w14:textId="0CCE7868" w:rsidR="005711B0" w:rsidRPr="00417724" w:rsidRDefault="005711B0" w:rsidP="002B47D9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  <w:tc>
          <w:tcPr>
            <w:tcW w:w="2101" w:type="dxa"/>
          </w:tcPr>
          <w:p w14:paraId="3658AD42" w14:textId="4819558C" w:rsidR="002B47D9" w:rsidRPr="00417724" w:rsidRDefault="002B47D9" w:rsidP="002B47D9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417724">
              <w:rPr>
                <w:rFonts w:ascii="Calibri" w:eastAsia="Calibri" w:hAnsi="Calibri" w:cs="Calibri"/>
              </w:rPr>
              <w:t>Ikk</w:t>
            </w:r>
            <w:r w:rsidR="003D701B" w:rsidRPr="00417724">
              <w:rPr>
                <w:rFonts w:ascii="Calibri" w:eastAsia="Calibri" w:hAnsi="Calibri" w:cs="Calibri"/>
              </w:rPr>
              <w:t>j</w:t>
            </w:r>
            <w:r w:rsidRPr="00417724">
              <w:rPr>
                <w:rFonts w:ascii="Calibri" w:eastAsia="Calibri" w:hAnsi="Calibri" w:cs="Calibri"/>
              </w:rPr>
              <w:t>e</w:t>
            </w:r>
            <w:r w:rsidR="00223CF0" w:rsidRPr="00417724">
              <w:rPr>
                <w:rFonts w:ascii="Calibri" w:eastAsia="Calibri" w:hAnsi="Calibri" w:cs="Calibri"/>
              </w:rPr>
              <w:t xml:space="preserve"> </w:t>
            </w:r>
            <w:r w:rsidRPr="00417724">
              <w:rPr>
                <w:rFonts w:ascii="Calibri" w:eastAsia="Calibri" w:hAnsi="Calibri" w:cs="Calibri"/>
              </w:rPr>
              <w:t>forvent</w:t>
            </w:r>
            <w:r w:rsidR="003D701B" w:rsidRPr="00417724">
              <w:rPr>
                <w:rFonts w:ascii="Calibri" w:eastAsia="Calibri" w:hAnsi="Calibri" w:cs="Calibri"/>
              </w:rPr>
              <w:t xml:space="preserve">a </w:t>
            </w:r>
            <w:r w:rsidR="00485ED7" w:rsidRPr="00417724">
              <w:rPr>
                <w:rFonts w:ascii="Calibri" w:eastAsia="Calibri" w:hAnsi="Calibri" w:cs="Calibri"/>
              </w:rPr>
              <w:t>framgang</w:t>
            </w:r>
          </w:p>
        </w:tc>
      </w:tr>
      <w:tr w:rsidR="00A61E06" w:rsidRPr="00417724" w14:paraId="7F20D5F9" w14:textId="77777777" w:rsidTr="5DC02E5A">
        <w:trPr>
          <w:trHeight w:val="266"/>
        </w:trPr>
        <w:tc>
          <w:tcPr>
            <w:tcW w:w="6623" w:type="dxa"/>
            <w:vMerge/>
          </w:tcPr>
          <w:p w14:paraId="04A571D7" w14:textId="77777777" w:rsidR="00A61E06" w:rsidRPr="00417724" w:rsidRDefault="00A61E06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  <w:tc>
          <w:tcPr>
            <w:tcW w:w="1766" w:type="dxa"/>
          </w:tcPr>
          <w:p w14:paraId="17202979" w14:textId="77777777" w:rsidR="00A61E06" w:rsidRDefault="00A61E06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  <w:p w14:paraId="07EF74EE" w14:textId="77777777" w:rsidR="005711B0" w:rsidRDefault="005711B0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  <w:p w14:paraId="5A0CFAC1" w14:textId="77777777" w:rsidR="005711B0" w:rsidRPr="00417724" w:rsidRDefault="005711B0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  <w:tc>
          <w:tcPr>
            <w:tcW w:w="2101" w:type="dxa"/>
          </w:tcPr>
          <w:p w14:paraId="3EFCB10B" w14:textId="77777777" w:rsidR="00A61E06" w:rsidRPr="00417724" w:rsidRDefault="00A61E06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</w:tr>
      <w:tr w:rsidR="00A61E06" w:rsidRPr="00417724" w14:paraId="6098A484" w14:textId="77777777" w:rsidTr="5DC02E5A">
        <w:trPr>
          <w:trHeight w:val="266"/>
        </w:trPr>
        <w:tc>
          <w:tcPr>
            <w:tcW w:w="10490" w:type="dxa"/>
            <w:gridSpan w:val="3"/>
          </w:tcPr>
          <w:p w14:paraId="42E2F3A8" w14:textId="13B8093A" w:rsidR="009F0755" w:rsidRPr="00417724" w:rsidRDefault="00D34BE5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417724">
              <w:rPr>
                <w:rFonts w:ascii="Calibri" w:eastAsia="Calibri" w:hAnsi="Calibri" w:cs="Calibri"/>
              </w:rPr>
              <w:lastRenderedPageBreak/>
              <w:t>Studenten si</w:t>
            </w:r>
            <w:r w:rsidR="00223CF0" w:rsidRPr="00417724">
              <w:rPr>
                <w:rFonts w:ascii="Calibri" w:eastAsia="Calibri" w:hAnsi="Calibri" w:cs="Calibri"/>
              </w:rPr>
              <w:t>n</w:t>
            </w:r>
            <w:r w:rsidRPr="00417724">
              <w:rPr>
                <w:rFonts w:ascii="Calibri" w:eastAsia="Calibri" w:hAnsi="Calibri" w:cs="Calibri"/>
              </w:rPr>
              <w:t xml:space="preserve"> e</w:t>
            </w:r>
            <w:r w:rsidR="009C4453" w:rsidRPr="00417724">
              <w:rPr>
                <w:rFonts w:ascii="Calibri" w:eastAsia="Calibri" w:hAnsi="Calibri" w:cs="Calibri"/>
              </w:rPr>
              <w:t>i</w:t>
            </w:r>
            <w:r w:rsidRPr="00417724">
              <w:rPr>
                <w:rFonts w:ascii="Calibri" w:eastAsia="Calibri" w:hAnsi="Calibri" w:cs="Calibri"/>
              </w:rPr>
              <w:t>g</w:t>
            </w:r>
            <w:r w:rsidR="00223CF0" w:rsidRPr="00417724">
              <w:rPr>
                <w:rFonts w:ascii="Calibri" w:eastAsia="Calibri" w:hAnsi="Calibri" w:cs="Calibri"/>
              </w:rPr>
              <w:t>en</w:t>
            </w:r>
            <w:r w:rsidR="001D7301" w:rsidRPr="00417724">
              <w:rPr>
                <w:rFonts w:ascii="Calibri" w:eastAsia="Calibri" w:hAnsi="Calibri" w:cs="Calibri"/>
              </w:rPr>
              <w:t xml:space="preserve"> </w:t>
            </w:r>
            <w:r w:rsidRPr="00417724">
              <w:rPr>
                <w:rFonts w:ascii="Calibri" w:eastAsia="Calibri" w:hAnsi="Calibri" w:cs="Calibri"/>
              </w:rPr>
              <w:t xml:space="preserve">vurdering før sluttvurdering: </w:t>
            </w:r>
          </w:p>
          <w:p w14:paraId="4A5F8F86" w14:textId="77777777" w:rsidR="007E05C8" w:rsidRPr="00417724" w:rsidRDefault="007E05C8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  <w:p w14:paraId="6D07D58E" w14:textId="19253159" w:rsidR="00B70990" w:rsidRPr="00417724" w:rsidRDefault="00B70990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</w:tr>
      <w:tr w:rsidR="00A61E06" w:rsidRPr="00417724" w14:paraId="75FF60FA" w14:textId="77777777" w:rsidTr="5DC02E5A">
        <w:trPr>
          <w:trHeight w:val="266"/>
        </w:trPr>
        <w:tc>
          <w:tcPr>
            <w:tcW w:w="6623" w:type="dxa"/>
            <w:vMerge w:val="restart"/>
          </w:tcPr>
          <w:p w14:paraId="455BE6FF" w14:textId="32434B9A" w:rsidR="00D34BE5" w:rsidRPr="00417724" w:rsidRDefault="002B47D9" w:rsidP="00D34BE5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417724">
              <w:rPr>
                <w:rFonts w:ascii="Calibri" w:eastAsia="Calibri" w:hAnsi="Calibri" w:cs="Calibri"/>
              </w:rPr>
              <w:t>Praksis</w:t>
            </w:r>
            <w:r w:rsidR="00DD0969">
              <w:rPr>
                <w:rFonts w:ascii="Calibri" w:eastAsia="Calibri" w:hAnsi="Calibri" w:cs="Calibri"/>
              </w:rPr>
              <w:t xml:space="preserve">rettleiar </w:t>
            </w:r>
            <w:r w:rsidR="00D34BE5" w:rsidRPr="00417724">
              <w:rPr>
                <w:rFonts w:ascii="Calibri" w:eastAsia="Calibri" w:hAnsi="Calibri" w:cs="Calibri"/>
              </w:rPr>
              <w:t>si</w:t>
            </w:r>
            <w:r w:rsidR="00223CF0" w:rsidRPr="00417724">
              <w:rPr>
                <w:rFonts w:ascii="Calibri" w:eastAsia="Calibri" w:hAnsi="Calibri" w:cs="Calibri"/>
              </w:rPr>
              <w:t>n</w:t>
            </w:r>
            <w:r w:rsidR="00D34BE5" w:rsidRPr="00417724">
              <w:rPr>
                <w:rFonts w:ascii="Calibri" w:eastAsia="Calibri" w:hAnsi="Calibri" w:cs="Calibri"/>
              </w:rPr>
              <w:t xml:space="preserve"> sluttvurdering (kryss av):</w:t>
            </w:r>
          </w:p>
          <w:p w14:paraId="34134FC5" w14:textId="77777777" w:rsidR="00A61E06" w:rsidRPr="00417724" w:rsidRDefault="00A61E06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  <w:tc>
          <w:tcPr>
            <w:tcW w:w="1766" w:type="dxa"/>
          </w:tcPr>
          <w:p w14:paraId="63E80DFC" w14:textId="128C7D77" w:rsidR="00A61E06" w:rsidRPr="00417724" w:rsidRDefault="00A61E06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417724">
              <w:rPr>
                <w:rFonts w:ascii="Calibri" w:eastAsia="Calibri" w:hAnsi="Calibri" w:cs="Calibri"/>
              </w:rPr>
              <w:t>Oppnådd læringsutbyte</w:t>
            </w:r>
          </w:p>
        </w:tc>
        <w:tc>
          <w:tcPr>
            <w:tcW w:w="2101" w:type="dxa"/>
          </w:tcPr>
          <w:p w14:paraId="586D5915" w14:textId="414748EE" w:rsidR="00A61E06" w:rsidRPr="00417724" w:rsidRDefault="00A61E06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  <w:proofErr w:type="spellStart"/>
            <w:r w:rsidRPr="00417724">
              <w:rPr>
                <w:rFonts w:ascii="Calibri" w:eastAsia="Calibri" w:hAnsi="Calibri" w:cs="Calibri"/>
              </w:rPr>
              <w:t>Ikk</w:t>
            </w:r>
            <w:r w:rsidR="00B4205F" w:rsidRPr="00417724">
              <w:rPr>
                <w:rFonts w:ascii="Calibri" w:eastAsia="Calibri" w:hAnsi="Calibri" w:cs="Calibri"/>
              </w:rPr>
              <w:t>e</w:t>
            </w:r>
            <w:proofErr w:type="spellEnd"/>
            <w:r w:rsidRPr="00417724">
              <w:rPr>
                <w:rFonts w:ascii="Calibri" w:eastAsia="Calibri" w:hAnsi="Calibri" w:cs="Calibri"/>
              </w:rPr>
              <w:t xml:space="preserve"> oppnådd læringsutb</w:t>
            </w:r>
            <w:r w:rsidR="0033097A" w:rsidRPr="00417724">
              <w:rPr>
                <w:rFonts w:ascii="Calibri" w:eastAsia="Calibri" w:hAnsi="Calibri" w:cs="Calibri"/>
              </w:rPr>
              <w:t>y</w:t>
            </w:r>
            <w:r w:rsidRPr="00417724">
              <w:rPr>
                <w:rFonts w:ascii="Calibri" w:eastAsia="Calibri" w:hAnsi="Calibri" w:cs="Calibri"/>
              </w:rPr>
              <w:t>te</w:t>
            </w:r>
            <w:r w:rsidRPr="00417724">
              <w:rPr>
                <w:rFonts w:ascii="Calibri" w:eastAsia="Calibri" w:hAnsi="Calibri" w:cs="Calibri"/>
                <w:i/>
                <w:iCs/>
              </w:rPr>
              <w:t xml:space="preserve"> </w:t>
            </w:r>
          </w:p>
        </w:tc>
      </w:tr>
      <w:tr w:rsidR="00A61E06" w:rsidRPr="00417724" w14:paraId="7CF7752D" w14:textId="77777777" w:rsidTr="5DC02E5A">
        <w:trPr>
          <w:trHeight w:val="547"/>
        </w:trPr>
        <w:tc>
          <w:tcPr>
            <w:tcW w:w="6623" w:type="dxa"/>
            <w:vMerge/>
          </w:tcPr>
          <w:p w14:paraId="61385BAB" w14:textId="77777777" w:rsidR="00A61E06" w:rsidRPr="00417724" w:rsidRDefault="00A61E06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  <w:tc>
          <w:tcPr>
            <w:tcW w:w="1766" w:type="dxa"/>
          </w:tcPr>
          <w:p w14:paraId="4A218AE8" w14:textId="77777777" w:rsidR="00A61E06" w:rsidRPr="00417724" w:rsidRDefault="00A61E06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  <w:tc>
          <w:tcPr>
            <w:tcW w:w="2101" w:type="dxa"/>
          </w:tcPr>
          <w:p w14:paraId="03DAD3AE" w14:textId="77777777" w:rsidR="00A61E06" w:rsidRPr="00417724" w:rsidRDefault="00A61E06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</w:tr>
    </w:tbl>
    <w:p w14:paraId="2C18EB23" w14:textId="77777777" w:rsidR="00007974" w:rsidRDefault="00007974" w:rsidP="00A61E06">
      <w:pPr>
        <w:spacing w:after="0" w:line="240" w:lineRule="auto"/>
        <w:rPr>
          <w:rFonts w:ascii="Calibri" w:eastAsia="Calibri" w:hAnsi="Calibri" w:cs="Times New Roman"/>
          <w:b/>
          <w:bCs/>
          <w:color w:val="0070C0"/>
          <w:sz w:val="24"/>
          <w:szCs w:val="24"/>
          <w:lang w:val="nb-NO"/>
        </w:rPr>
      </w:pPr>
    </w:p>
    <w:p w14:paraId="024DE64B" w14:textId="77777777" w:rsidR="00485ED7" w:rsidRPr="002B47D9" w:rsidRDefault="00485ED7" w:rsidP="00A61E06">
      <w:pPr>
        <w:spacing w:after="0" w:line="240" w:lineRule="auto"/>
        <w:rPr>
          <w:rFonts w:ascii="Calibri" w:eastAsia="Calibri" w:hAnsi="Calibri" w:cs="Times New Roman"/>
          <w:b/>
          <w:bCs/>
          <w:color w:val="0070C0"/>
          <w:sz w:val="24"/>
          <w:szCs w:val="24"/>
          <w:lang w:val="nb-NO"/>
        </w:rPr>
      </w:pPr>
    </w:p>
    <w:tbl>
      <w:tblPr>
        <w:tblStyle w:val="Tabellrutenett"/>
        <w:tblW w:w="10490" w:type="dxa"/>
        <w:tblInd w:w="-572" w:type="dxa"/>
        <w:tblLayout w:type="fixed"/>
        <w:tblLook w:val="04A0" w:firstRow="1" w:lastRow="0" w:firstColumn="1" w:lastColumn="0" w:noHBand="0" w:noVBand="1"/>
      </w:tblPr>
      <w:tblGrid>
        <w:gridCol w:w="6623"/>
        <w:gridCol w:w="1766"/>
        <w:gridCol w:w="2101"/>
      </w:tblGrid>
      <w:tr w:rsidR="0060457E" w:rsidRPr="002B47D9" w14:paraId="30EDEA7F" w14:textId="77777777" w:rsidTr="5DC02E5A">
        <w:trPr>
          <w:trHeight w:val="488"/>
        </w:trPr>
        <w:tc>
          <w:tcPr>
            <w:tcW w:w="10490" w:type="dxa"/>
            <w:gridSpan w:val="3"/>
            <w:shd w:val="clear" w:color="auto" w:fill="00FFFF"/>
          </w:tcPr>
          <w:p w14:paraId="4780C2C4" w14:textId="1D4A9B5C" w:rsidR="0060457E" w:rsidRPr="00226020" w:rsidRDefault="001E5809" w:rsidP="05F6CFD7">
            <w:pPr>
              <w:spacing w:after="0" w:line="240" w:lineRule="auto"/>
              <w:rPr>
                <w:rFonts w:ascii="Calibri" w:eastAsia="Calibri" w:hAnsi="Calibri" w:cs="Calibri"/>
                <w:b/>
                <w:bCs/>
                <w:sz w:val="32"/>
                <w:szCs w:val="32"/>
              </w:rPr>
            </w:pPr>
            <w:r w:rsidRPr="00226020">
              <w:rPr>
                <w:rFonts w:ascii="Calibri" w:eastAsia="Calibri" w:hAnsi="Calibri" w:cs="Calibri"/>
                <w:b/>
                <w:bCs/>
                <w:sz w:val="32"/>
                <w:szCs w:val="32"/>
              </w:rPr>
              <w:t>V</w:t>
            </w:r>
            <w:r w:rsidR="616636D5" w:rsidRPr="00226020">
              <w:rPr>
                <w:rFonts w:ascii="Calibri" w:eastAsia="Calibri" w:hAnsi="Calibri" w:cs="Calibri"/>
                <w:b/>
                <w:bCs/>
                <w:sz w:val="32"/>
                <w:szCs w:val="32"/>
              </w:rPr>
              <w:t xml:space="preserve">urdering av studenten </w:t>
            </w:r>
            <w:r w:rsidR="00303498" w:rsidRPr="00226020">
              <w:rPr>
                <w:rFonts w:ascii="Calibri" w:eastAsia="Calibri" w:hAnsi="Calibri" w:cs="Calibri"/>
                <w:b/>
                <w:bCs/>
                <w:sz w:val="32"/>
                <w:szCs w:val="32"/>
              </w:rPr>
              <w:t>midtve</w:t>
            </w:r>
            <w:r w:rsidR="00226020" w:rsidRPr="00226020">
              <w:rPr>
                <w:rFonts w:ascii="Calibri" w:eastAsia="Calibri" w:hAnsi="Calibri" w:cs="Calibri"/>
                <w:b/>
                <w:bCs/>
                <w:sz w:val="32"/>
                <w:szCs w:val="32"/>
              </w:rPr>
              <w:t>g</w:t>
            </w:r>
            <w:r w:rsidR="00303498" w:rsidRPr="00226020">
              <w:rPr>
                <w:rFonts w:ascii="Calibri" w:eastAsia="Calibri" w:hAnsi="Calibri" w:cs="Calibri"/>
                <w:b/>
                <w:bCs/>
                <w:sz w:val="32"/>
                <w:szCs w:val="32"/>
              </w:rPr>
              <w:t>s</w:t>
            </w:r>
            <w:r w:rsidRPr="00226020">
              <w:rPr>
                <w:rFonts w:ascii="Calibri" w:eastAsia="Calibri" w:hAnsi="Calibri" w:cs="Calibri"/>
                <w:b/>
                <w:bCs/>
                <w:sz w:val="32"/>
                <w:szCs w:val="32"/>
              </w:rPr>
              <w:t xml:space="preserve"> i praksis</w:t>
            </w:r>
          </w:p>
          <w:p w14:paraId="31BCBEBB" w14:textId="05F7EF33" w:rsidR="0060457E" w:rsidRPr="00226020" w:rsidRDefault="00C05907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226020">
              <w:rPr>
                <w:rFonts w:ascii="Calibri" w:eastAsia="Calibri" w:hAnsi="Calibri" w:cs="Calibri"/>
              </w:rPr>
              <w:t>F</w:t>
            </w:r>
            <w:r w:rsidR="00463573" w:rsidRPr="00226020">
              <w:rPr>
                <w:rFonts w:ascii="Calibri" w:eastAsia="Calibri" w:hAnsi="Calibri" w:cs="Calibri"/>
              </w:rPr>
              <w:t>yll</w:t>
            </w:r>
            <w:r w:rsidR="00226020" w:rsidRPr="00226020">
              <w:rPr>
                <w:rFonts w:ascii="Calibri" w:eastAsia="Calibri" w:hAnsi="Calibri" w:cs="Calibri"/>
              </w:rPr>
              <w:t>ast</w:t>
            </w:r>
            <w:r w:rsidR="003A2018" w:rsidRPr="00226020">
              <w:rPr>
                <w:rFonts w:ascii="Calibri" w:eastAsia="Calibri" w:hAnsi="Calibri" w:cs="Calibri"/>
              </w:rPr>
              <w:t xml:space="preserve"> </w:t>
            </w:r>
            <w:r w:rsidR="00463573" w:rsidRPr="00226020">
              <w:rPr>
                <w:rFonts w:ascii="Calibri" w:eastAsia="Calibri" w:hAnsi="Calibri" w:cs="Calibri"/>
              </w:rPr>
              <w:t xml:space="preserve">ut av </w:t>
            </w:r>
            <w:r w:rsidR="002B47D9" w:rsidRPr="00226020">
              <w:rPr>
                <w:rFonts w:ascii="Calibri" w:eastAsia="Calibri" w:hAnsi="Calibri" w:cs="Calibri"/>
              </w:rPr>
              <w:t>praksis</w:t>
            </w:r>
            <w:r w:rsidR="00226020" w:rsidRPr="00226020">
              <w:rPr>
                <w:rFonts w:ascii="Calibri" w:eastAsia="Calibri" w:hAnsi="Calibri" w:cs="Calibri"/>
              </w:rPr>
              <w:t>rettleiar</w:t>
            </w:r>
            <w:r w:rsidR="004B354D">
              <w:rPr>
                <w:rFonts w:ascii="Calibri" w:eastAsia="Calibri" w:hAnsi="Calibri" w:cs="Calibri"/>
              </w:rPr>
              <w:t>.</w:t>
            </w:r>
          </w:p>
        </w:tc>
      </w:tr>
      <w:tr w:rsidR="0060457E" w:rsidRPr="00CD18D2" w14:paraId="204F253E" w14:textId="77777777" w:rsidTr="5DC02E5A">
        <w:trPr>
          <w:trHeight w:val="530"/>
        </w:trPr>
        <w:tc>
          <w:tcPr>
            <w:tcW w:w="10490" w:type="dxa"/>
            <w:gridSpan w:val="3"/>
          </w:tcPr>
          <w:p w14:paraId="3249C675" w14:textId="77777777" w:rsidR="0060457E" w:rsidRPr="00226020" w:rsidRDefault="0060457E" w:rsidP="00592116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  <w:p w14:paraId="534F3272" w14:textId="5BA35602" w:rsidR="0060457E" w:rsidRPr="00CD18D2" w:rsidRDefault="0060457E" w:rsidP="00592116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45FB083F">
              <w:rPr>
                <w:rFonts w:ascii="Calibri" w:eastAsia="Calibri" w:hAnsi="Calibri" w:cs="Calibri"/>
              </w:rPr>
              <w:t>Fr</w:t>
            </w:r>
            <w:r w:rsidR="00CD18D2" w:rsidRPr="45FB083F">
              <w:rPr>
                <w:rFonts w:ascii="Calibri" w:eastAsia="Calibri" w:hAnsi="Calibri" w:cs="Calibri"/>
              </w:rPr>
              <w:t>åv</w:t>
            </w:r>
            <w:r w:rsidRPr="45FB083F">
              <w:rPr>
                <w:rFonts w:ascii="Calibri" w:eastAsia="Calibri" w:hAnsi="Calibri" w:cs="Calibri"/>
              </w:rPr>
              <w:t xml:space="preserve">ær i praksis </w:t>
            </w:r>
            <w:r w:rsidR="006344C7" w:rsidRPr="45FB083F">
              <w:rPr>
                <w:rFonts w:ascii="Calibri" w:eastAsia="Calibri" w:hAnsi="Calibri" w:cs="Calibri"/>
              </w:rPr>
              <w:t>midt</w:t>
            </w:r>
            <w:r w:rsidRPr="45FB083F">
              <w:rPr>
                <w:rFonts w:ascii="Calibri" w:eastAsia="Calibri" w:hAnsi="Calibri" w:cs="Calibri"/>
              </w:rPr>
              <w:t>ve</w:t>
            </w:r>
            <w:r w:rsidR="00CD18D2" w:rsidRPr="45FB083F">
              <w:rPr>
                <w:rFonts w:ascii="Calibri" w:eastAsia="Calibri" w:hAnsi="Calibri" w:cs="Calibri"/>
              </w:rPr>
              <w:t>g</w:t>
            </w:r>
            <w:r w:rsidR="00303498" w:rsidRPr="45FB083F">
              <w:rPr>
                <w:rFonts w:ascii="Calibri" w:eastAsia="Calibri" w:hAnsi="Calibri" w:cs="Calibri"/>
              </w:rPr>
              <w:t>s</w:t>
            </w:r>
            <w:r w:rsidRPr="45FB083F">
              <w:rPr>
                <w:rFonts w:ascii="Calibri" w:eastAsia="Calibri" w:hAnsi="Calibri" w:cs="Calibri"/>
              </w:rPr>
              <w:t xml:space="preserve"> i </w:t>
            </w:r>
            <w:r w:rsidR="00223CF0" w:rsidRPr="45FB083F">
              <w:rPr>
                <w:rFonts w:ascii="Calibri" w:eastAsia="Calibri" w:hAnsi="Calibri" w:cs="Calibri"/>
              </w:rPr>
              <w:t xml:space="preserve">praksisperioden:  </w:t>
            </w:r>
            <w:r w:rsidRPr="45FB083F">
              <w:rPr>
                <w:rFonts w:ascii="Calibri" w:eastAsia="Calibri" w:hAnsi="Calibri" w:cs="Calibri"/>
              </w:rPr>
              <w:t xml:space="preserve"> </w:t>
            </w:r>
            <w:r w:rsidR="65E1DD5E" w:rsidRPr="45FB083F">
              <w:rPr>
                <w:rFonts w:ascii="Calibri" w:eastAsia="Calibri" w:hAnsi="Calibri" w:cs="Calibri"/>
              </w:rPr>
              <w:t xml:space="preserve"> </w:t>
            </w:r>
            <w:r w:rsidR="00601647" w:rsidRPr="45FB083F">
              <w:rPr>
                <w:rFonts w:ascii="Calibri" w:eastAsia="Calibri" w:hAnsi="Calibri" w:cs="Calibri"/>
              </w:rPr>
              <w:t>____  tim</w:t>
            </w:r>
            <w:r w:rsidR="00CD18D2" w:rsidRPr="45FB083F">
              <w:rPr>
                <w:rFonts w:ascii="Calibri" w:eastAsia="Calibri" w:hAnsi="Calibri" w:cs="Calibri"/>
              </w:rPr>
              <w:t>a</w:t>
            </w:r>
            <w:r w:rsidR="00601647" w:rsidRPr="45FB083F">
              <w:rPr>
                <w:rFonts w:ascii="Calibri" w:eastAsia="Calibri" w:hAnsi="Calibri" w:cs="Calibri"/>
              </w:rPr>
              <w:t>r</w:t>
            </w:r>
          </w:p>
        </w:tc>
      </w:tr>
      <w:tr w:rsidR="006D0F07" w:rsidRPr="002B47D9" w14:paraId="2F351F76" w14:textId="77777777" w:rsidTr="5DC02E5A">
        <w:trPr>
          <w:trHeight w:val="543"/>
        </w:trPr>
        <w:tc>
          <w:tcPr>
            <w:tcW w:w="10490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C899296" w14:textId="77777777" w:rsidR="002424B0" w:rsidRPr="00CD18D2" w:rsidRDefault="002424B0" w:rsidP="00FA49A3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  <w:p w14:paraId="6FD3E640" w14:textId="63A1FEEE" w:rsidR="006D0F07" w:rsidRPr="002B47D9" w:rsidRDefault="00FA49A3" w:rsidP="00FA49A3">
            <w:pPr>
              <w:spacing w:after="0" w:line="240" w:lineRule="auto"/>
              <w:rPr>
                <w:rFonts w:ascii="Calibri" w:eastAsia="Calibri" w:hAnsi="Calibri" w:cs="Calibri"/>
                <w:lang w:val="nb-NO"/>
              </w:rPr>
            </w:pPr>
            <w:r w:rsidRPr="002B47D9">
              <w:rPr>
                <w:rFonts w:ascii="Calibri" w:eastAsia="Calibri" w:hAnsi="Calibri" w:cs="Calibri"/>
                <w:lang w:val="nb-NO"/>
              </w:rPr>
              <w:t>Skikk</w:t>
            </w:r>
            <w:r w:rsidR="00CD18D2">
              <w:rPr>
                <w:rFonts w:ascii="Calibri" w:eastAsia="Calibri" w:hAnsi="Calibri" w:cs="Calibri"/>
                <w:lang w:val="nb-NO"/>
              </w:rPr>
              <w:t>a</w:t>
            </w:r>
            <w:r w:rsidRPr="002B47D9">
              <w:rPr>
                <w:rFonts w:ascii="Calibri" w:eastAsia="Calibri" w:hAnsi="Calibri" w:cs="Calibri"/>
                <w:lang w:val="nb-NO"/>
              </w:rPr>
              <w:t xml:space="preserve">vurdering er gjennomført </w:t>
            </w:r>
            <w:r w:rsidR="00533173" w:rsidRPr="002B47D9">
              <w:rPr>
                <w:rFonts w:ascii="Calibri" w:eastAsia="Calibri" w:hAnsi="Calibri" w:cs="Calibri"/>
                <w:lang w:val="nb-NO"/>
              </w:rPr>
              <w:t>midtve</w:t>
            </w:r>
            <w:r w:rsidR="00223CF0">
              <w:rPr>
                <w:rFonts w:ascii="Calibri" w:eastAsia="Calibri" w:hAnsi="Calibri" w:cs="Calibri"/>
                <w:lang w:val="nb-NO"/>
              </w:rPr>
              <w:t>is</w:t>
            </w:r>
            <w:r w:rsidR="00533173" w:rsidRPr="002B47D9">
              <w:rPr>
                <w:rFonts w:ascii="Calibri" w:eastAsia="Calibri" w:hAnsi="Calibri" w:cs="Calibri"/>
                <w:lang w:val="nb-NO"/>
              </w:rPr>
              <w:t xml:space="preserve"> i </w:t>
            </w:r>
            <w:r w:rsidR="00223CF0" w:rsidRPr="002B47D9">
              <w:rPr>
                <w:rFonts w:ascii="Calibri" w:eastAsia="Calibri" w:hAnsi="Calibri" w:cs="Calibri"/>
                <w:lang w:val="nb-NO"/>
              </w:rPr>
              <w:t xml:space="preserve">praksisperioden:  </w:t>
            </w:r>
            <w:r w:rsidR="00533173" w:rsidRPr="002B47D9">
              <w:rPr>
                <w:rFonts w:ascii="Calibri" w:eastAsia="Calibri" w:hAnsi="Calibri" w:cs="Calibri"/>
                <w:lang w:val="nb-NO"/>
              </w:rPr>
              <w:t xml:space="preserve">        </w:t>
            </w:r>
            <w:r w:rsidR="00046186" w:rsidRPr="002B47D9">
              <w:rPr>
                <w:rFonts w:ascii="Calibri" w:eastAsia="Calibri" w:hAnsi="Calibri" w:cs="Calibri"/>
                <w:lang w:val="nb-NO"/>
              </w:rPr>
              <w:t xml:space="preserve">Ja   </w:t>
            </w:r>
            <w:sdt>
              <w:sdtPr>
                <w:rPr>
                  <w:rFonts w:ascii="Calibri" w:eastAsia="Calibri" w:hAnsi="Calibri" w:cs="Calibri"/>
                  <w:lang w:val="nb-NO"/>
                </w:rPr>
                <w:id w:val="12788340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46186" w:rsidRPr="002B47D9">
                  <w:rPr>
                    <w:rFonts w:ascii="Segoe UI Symbol" w:eastAsia="Calibri" w:hAnsi="Segoe UI Symbol" w:cs="Segoe UI Symbol"/>
                    <w:lang w:val="nb-NO"/>
                  </w:rPr>
                  <w:t>☐</w:t>
                </w:r>
              </w:sdtContent>
            </w:sdt>
            <w:r w:rsidR="00046186" w:rsidRPr="002B47D9">
              <w:rPr>
                <w:rFonts w:ascii="Calibri" w:eastAsia="Calibri" w:hAnsi="Calibri" w:cs="Calibri"/>
                <w:lang w:val="nb-NO"/>
              </w:rPr>
              <w:t xml:space="preserve">                    </w:t>
            </w:r>
          </w:p>
        </w:tc>
      </w:tr>
      <w:tr w:rsidR="006123E2" w:rsidRPr="002B47D9" w14:paraId="509257E8" w14:textId="77777777" w:rsidTr="5DC02E5A">
        <w:trPr>
          <w:trHeight w:val="543"/>
        </w:trPr>
        <w:tc>
          <w:tcPr>
            <w:tcW w:w="10490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5D3DE55" w14:textId="31DF9994" w:rsidR="006123E2" w:rsidRPr="009F5E85" w:rsidRDefault="11128BFF" w:rsidP="00FA49A3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5DC02E5A">
              <w:rPr>
                <w:rFonts w:ascii="Calibri" w:eastAsia="Calibri" w:hAnsi="Calibri" w:cs="Calibri"/>
              </w:rPr>
              <w:t xml:space="preserve">Korleis </w:t>
            </w:r>
            <w:r w:rsidR="3D01DDF4" w:rsidRPr="5DC02E5A">
              <w:rPr>
                <w:rFonts w:ascii="Calibri" w:eastAsia="Calibri" w:hAnsi="Calibri" w:cs="Calibri"/>
              </w:rPr>
              <w:t xml:space="preserve">har </w:t>
            </w:r>
            <w:r w:rsidR="7AE2AA1F" w:rsidRPr="5DC02E5A">
              <w:rPr>
                <w:rFonts w:ascii="Calibri" w:eastAsia="Calibri" w:hAnsi="Calibri" w:cs="Calibri"/>
              </w:rPr>
              <w:t>praksi</w:t>
            </w:r>
            <w:r w:rsidR="3D01DDF4" w:rsidRPr="5DC02E5A">
              <w:rPr>
                <w:rFonts w:ascii="Calibri" w:eastAsia="Calibri" w:hAnsi="Calibri" w:cs="Calibri"/>
              </w:rPr>
              <w:t>spl</w:t>
            </w:r>
            <w:r w:rsidR="6471FE9B" w:rsidRPr="5DC02E5A">
              <w:rPr>
                <w:rFonts w:ascii="Calibri" w:eastAsia="Calibri" w:hAnsi="Calibri" w:cs="Calibri"/>
              </w:rPr>
              <w:t>a</w:t>
            </w:r>
            <w:r w:rsidR="3D01DDF4" w:rsidRPr="5DC02E5A">
              <w:rPr>
                <w:rFonts w:ascii="Calibri" w:eastAsia="Calibri" w:hAnsi="Calibri" w:cs="Calibri"/>
              </w:rPr>
              <w:t>nen</w:t>
            </w:r>
            <w:r w:rsidR="6471FE9B" w:rsidRPr="5DC02E5A">
              <w:rPr>
                <w:rFonts w:ascii="Calibri" w:eastAsia="Calibri" w:hAnsi="Calibri" w:cs="Calibri"/>
              </w:rPr>
              <w:t xml:space="preserve"> fungert fram til n</w:t>
            </w:r>
            <w:r w:rsidR="19CED2E8" w:rsidRPr="5DC02E5A">
              <w:rPr>
                <w:rFonts w:ascii="Calibri" w:eastAsia="Calibri" w:hAnsi="Calibri" w:cs="Calibri"/>
              </w:rPr>
              <w:t>o</w:t>
            </w:r>
            <w:r w:rsidR="6471FE9B" w:rsidRPr="5DC02E5A">
              <w:rPr>
                <w:rFonts w:ascii="Calibri" w:eastAsia="Calibri" w:hAnsi="Calibri" w:cs="Calibri"/>
              </w:rPr>
              <w:t xml:space="preserve"> (</w:t>
            </w:r>
            <w:r w:rsidR="6CDC21E7" w:rsidRPr="5DC02E5A">
              <w:rPr>
                <w:rFonts w:ascii="Calibri" w:eastAsia="Calibri" w:hAnsi="Calibri" w:cs="Calibri"/>
              </w:rPr>
              <w:t>som styringsverktøy, både når det gjeld val</w:t>
            </w:r>
            <w:r w:rsidRPr="5DC02E5A">
              <w:rPr>
                <w:rFonts w:ascii="Calibri" w:eastAsia="Calibri" w:hAnsi="Calibri" w:cs="Calibri"/>
              </w:rPr>
              <w:t xml:space="preserve"> </w:t>
            </w:r>
            <w:r w:rsidR="6CDC21E7" w:rsidRPr="5DC02E5A">
              <w:rPr>
                <w:rFonts w:ascii="Calibri" w:eastAsia="Calibri" w:hAnsi="Calibri" w:cs="Calibri"/>
              </w:rPr>
              <w:t>av arbeidsoppg</w:t>
            </w:r>
            <w:r w:rsidRPr="5DC02E5A">
              <w:rPr>
                <w:rFonts w:ascii="Calibri" w:eastAsia="Calibri" w:hAnsi="Calibri" w:cs="Calibri"/>
              </w:rPr>
              <w:t>å</w:t>
            </w:r>
            <w:r w:rsidR="6CDC21E7" w:rsidRPr="5DC02E5A">
              <w:rPr>
                <w:rFonts w:ascii="Calibri" w:eastAsia="Calibri" w:hAnsi="Calibri" w:cs="Calibri"/>
              </w:rPr>
              <w:t>ver, tidsplan for gjennomføring og evaluering</w:t>
            </w:r>
            <w:r w:rsidR="06C13CC3" w:rsidRPr="5DC02E5A">
              <w:rPr>
                <w:rFonts w:ascii="Calibri" w:eastAsia="Calibri" w:hAnsi="Calibri" w:cs="Calibri"/>
              </w:rPr>
              <w:t>)</w:t>
            </w:r>
            <w:r w:rsidR="65E36FD0" w:rsidRPr="5DC02E5A">
              <w:rPr>
                <w:rFonts w:ascii="Calibri" w:eastAsia="Calibri" w:hAnsi="Calibri" w:cs="Calibri"/>
              </w:rPr>
              <w:t>?</w:t>
            </w:r>
          </w:p>
          <w:p w14:paraId="6D111BBA" w14:textId="77777777" w:rsidR="008448E1" w:rsidRPr="009F5E85" w:rsidRDefault="008448E1" w:rsidP="00FA49A3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  <w:p w14:paraId="6AAED79B" w14:textId="54F59990" w:rsidR="008448E1" w:rsidRPr="009F5E85" w:rsidRDefault="008448E1" w:rsidP="00FA49A3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</w:tr>
      <w:tr w:rsidR="00011D18" w:rsidRPr="00BD0F5D" w14:paraId="6DFBBF00" w14:textId="77777777" w:rsidTr="5DC02E5A">
        <w:trPr>
          <w:trHeight w:val="543"/>
        </w:trPr>
        <w:tc>
          <w:tcPr>
            <w:tcW w:w="10490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3BC6859" w14:textId="2B4CEE20" w:rsidR="008448E1" w:rsidRPr="00223CF0" w:rsidRDefault="06C13CC3" w:rsidP="008448E1">
            <w:pPr>
              <w:rPr>
                <w:rFonts w:ascii="Calibri" w:eastAsia="Calibri" w:hAnsi="Calibri" w:cs="Calibri"/>
                <w:lang w:val="nb-NO"/>
              </w:rPr>
            </w:pPr>
            <w:r w:rsidRPr="5DC02E5A">
              <w:rPr>
                <w:rFonts w:ascii="Calibri" w:eastAsia="Calibri" w:hAnsi="Calibri" w:cs="Calibri"/>
              </w:rPr>
              <w:t xml:space="preserve">Korleis </w:t>
            </w:r>
            <w:r w:rsidR="4AFF22AE" w:rsidRPr="5DC02E5A">
              <w:rPr>
                <w:rFonts w:ascii="Calibri" w:eastAsia="Calibri" w:hAnsi="Calibri" w:cs="Calibri"/>
              </w:rPr>
              <w:t>uttrykker studenten seg skriftl</w:t>
            </w:r>
            <w:r w:rsidRPr="5DC02E5A">
              <w:rPr>
                <w:rFonts w:ascii="Calibri" w:eastAsia="Calibri" w:hAnsi="Calibri" w:cs="Calibri"/>
              </w:rPr>
              <w:t>e</w:t>
            </w:r>
            <w:r w:rsidR="4AFF22AE" w:rsidRPr="5DC02E5A">
              <w:rPr>
                <w:rFonts w:ascii="Calibri" w:eastAsia="Calibri" w:hAnsi="Calibri" w:cs="Calibri"/>
              </w:rPr>
              <w:t>g</w:t>
            </w:r>
            <w:r w:rsidR="1FCE01DB" w:rsidRPr="5DC02E5A">
              <w:rPr>
                <w:rFonts w:ascii="Calibri" w:eastAsia="Calibri" w:hAnsi="Calibri" w:cs="Calibri"/>
              </w:rPr>
              <w:t xml:space="preserve"> der dette er </w:t>
            </w:r>
            <w:r w:rsidR="7EF5A79C" w:rsidRPr="5DC02E5A">
              <w:rPr>
                <w:rFonts w:ascii="Calibri" w:eastAsia="Calibri" w:hAnsi="Calibri" w:cs="Calibri"/>
              </w:rPr>
              <w:t>relevant i praksis</w:t>
            </w:r>
            <w:r w:rsidR="4AFF22AE" w:rsidRPr="5DC02E5A">
              <w:rPr>
                <w:rFonts w:ascii="Calibri" w:eastAsia="Calibri" w:hAnsi="Calibri" w:cs="Calibri"/>
              </w:rPr>
              <w:t>?</w:t>
            </w:r>
            <w:r w:rsidR="2C5C4AC4" w:rsidRPr="5DC02E5A">
              <w:rPr>
                <w:rFonts w:ascii="Calibri" w:eastAsia="Calibri" w:hAnsi="Calibri" w:cs="Calibri"/>
              </w:rPr>
              <w:t xml:space="preserve"> (feks journal, referat ol)</w:t>
            </w:r>
            <w:r w:rsidR="00226020">
              <w:br/>
            </w:r>
          </w:p>
        </w:tc>
      </w:tr>
      <w:tr w:rsidR="008448E1" w:rsidRPr="004B354D" w14:paraId="5DA09D9E" w14:textId="77777777" w:rsidTr="5DC02E5A">
        <w:trPr>
          <w:trHeight w:val="543"/>
        </w:trPr>
        <w:tc>
          <w:tcPr>
            <w:tcW w:w="10490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E0E174C" w14:textId="36447583" w:rsidR="001A4CED" w:rsidRPr="000B1E4D" w:rsidRDefault="61261032" w:rsidP="006706E0">
            <w:pPr>
              <w:rPr>
                <w:rFonts w:ascii="Calibri" w:eastAsia="Calibri" w:hAnsi="Calibri" w:cs="Calibri"/>
              </w:rPr>
            </w:pPr>
            <w:r w:rsidRPr="5DC02E5A">
              <w:rPr>
                <w:rFonts w:ascii="Calibri" w:eastAsia="Calibri" w:hAnsi="Calibri" w:cs="Calibri"/>
              </w:rPr>
              <w:t>Korleis</w:t>
            </w:r>
            <w:r w:rsidR="50555CB0" w:rsidRPr="5DC02E5A">
              <w:rPr>
                <w:rFonts w:ascii="Calibri" w:eastAsia="Calibri" w:hAnsi="Calibri" w:cs="Calibri"/>
              </w:rPr>
              <w:t xml:space="preserve"> </w:t>
            </w:r>
            <w:r w:rsidR="4E0F5873" w:rsidRPr="5DC02E5A">
              <w:rPr>
                <w:rFonts w:ascii="Calibri" w:eastAsia="Calibri" w:hAnsi="Calibri" w:cs="Calibri"/>
              </w:rPr>
              <w:t>samarbeider og kommuniserer studenten med</w:t>
            </w:r>
            <w:r w:rsidR="50555CB0" w:rsidRPr="5DC02E5A">
              <w:rPr>
                <w:rFonts w:ascii="Calibri" w:eastAsia="Calibri" w:hAnsi="Calibri" w:cs="Calibri"/>
              </w:rPr>
              <w:t xml:space="preserve"> </w:t>
            </w:r>
            <w:r w:rsidR="746D1DC7" w:rsidRPr="5DC02E5A">
              <w:rPr>
                <w:rFonts w:ascii="Calibri" w:eastAsia="Calibri" w:hAnsi="Calibri" w:cs="Calibri"/>
              </w:rPr>
              <w:t>tenestemottak</w:t>
            </w:r>
            <w:r w:rsidR="5E8E0736" w:rsidRPr="5DC02E5A">
              <w:rPr>
                <w:rFonts w:ascii="Calibri" w:eastAsia="Calibri" w:hAnsi="Calibri" w:cs="Calibri"/>
              </w:rPr>
              <w:t>a</w:t>
            </w:r>
            <w:r w:rsidR="746D1DC7" w:rsidRPr="5DC02E5A">
              <w:rPr>
                <w:rFonts w:ascii="Calibri" w:eastAsia="Calibri" w:hAnsi="Calibri" w:cs="Calibri"/>
              </w:rPr>
              <w:t>r</w:t>
            </w:r>
            <w:r w:rsidR="5147E7E6" w:rsidRPr="5DC02E5A">
              <w:rPr>
                <w:rFonts w:ascii="Calibri" w:eastAsia="Calibri" w:hAnsi="Calibri" w:cs="Calibri"/>
              </w:rPr>
              <w:t xml:space="preserve">, </w:t>
            </w:r>
            <w:r w:rsidR="746D1DC7" w:rsidRPr="5DC02E5A">
              <w:rPr>
                <w:rFonts w:ascii="Calibri" w:eastAsia="Calibri" w:hAnsi="Calibri" w:cs="Calibri"/>
              </w:rPr>
              <w:t>ko</w:t>
            </w:r>
            <w:r w:rsidR="5299A643" w:rsidRPr="5DC02E5A">
              <w:rPr>
                <w:rFonts w:ascii="Calibri" w:eastAsia="Calibri" w:hAnsi="Calibri" w:cs="Calibri"/>
              </w:rPr>
              <w:t>ll</w:t>
            </w:r>
            <w:r w:rsidR="746D1DC7" w:rsidRPr="5DC02E5A">
              <w:rPr>
                <w:rFonts w:ascii="Calibri" w:eastAsia="Calibri" w:hAnsi="Calibri" w:cs="Calibri"/>
              </w:rPr>
              <w:t xml:space="preserve">egaer og </w:t>
            </w:r>
            <w:r w:rsidR="5600C05D" w:rsidRPr="5DC02E5A">
              <w:rPr>
                <w:rFonts w:ascii="Calibri" w:eastAsia="Calibri" w:hAnsi="Calibri" w:cs="Calibri"/>
              </w:rPr>
              <w:t>samarbeidspartnarar</w:t>
            </w:r>
            <w:r w:rsidR="5299A643" w:rsidRPr="5DC02E5A">
              <w:rPr>
                <w:rFonts w:ascii="Calibri" w:eastAsia="Calibri" w:hAnsi="Calibri" w:cs="Calibri"/>
              </w:rPr>
              <w:t>?</w:t>
            </w:r>
          </w:p>
        </w:tc>
      </w:tr>
      <w:tr w:rsidR="0034013F" w:rsidRPr="00485ED7" w14:paraId="37F9475C" w14:textId="77777777" w:rsidTr="5DC02E5A">
        <w:trPr>
          <w:trHeight w:val="543"/>
        </w:trPr>
        <w:tc>
          <w:tcPr>
            <w:tcW w:w="10490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1193DEC" w14:textId="1D083AE9" w:rsidR="0034013F" w:rsidRPr="000D1597" w:rsidRDefault="00403F18" w:rsidP="006706E0">
            <w:pPr>
              <w:rPr>
                <w:rFonts w:ascii="Calibri" w:eastAsia="Calibri" w:hAnsi="Calibri" w:cs="Calibri"/>
              </w:rPr>
            </w:pPr>
            <w:r w:rsidRPr="5DC02E5A">
              <w:rPr>
                <w:rFonts w:ascii="Calibri" w:eastAsia="Calibri" w:hAnsi="Calibri" w:cs="Calibri"/>
              </w:rPr>
              <w:t xml:space="preserve">Korleis </w:t>
            </w:r>
            <w:r w:rsidR="759AC8A9" w:rsidRPr="5DC02E5A">
              <w:rPr>
                <w:rFonts w:ascii="Calibri" w:eastAsia="Calibri" w:hAnsi="Calibri" w:cs="Calibri"/>
              </w:rPr>
              <w:t xml:space="preserve">fungerer </w:t>
            </w:r>
            <w:r w:rsidRPr="5DC02E5A">
              <w:rPr>
                <w:rFonts w:ascii="Calibri" w:eastAsia="Calibri" w:hAnsi="Calibri" w:cs="Calibri"/>
              </w:rPr>
              <w:t>rettleiing</w:t>
            </w:r>
            <w:r w:rsidR="2E69BE3F" w:rsidRPr="5DC02E5A">
              <w:rPr>
                <w:rFonts w:ascii="Calibri" w:eastAsia="Calibri" w:hAnsi="Calibri" w:cs="Calibri"/>
              </w:rPr>
              <w:t>a</w:t>
            </w:r>
            <w:r w:rsidR="759AC8A9" w:rsidRPr="5DC02E5A">
              <w:rPr>
                <w:rFonts w:ascii="Calibri" w:eastAsia="Calibri" w:hAnsi="Calibri" w:cs="Calibri"/>
              </w:rPr>
              <w:t>?</w:t>
            </w:r>
          </w:p>
          <w:p w14:paraId="2E4665C5" w14:textId="428C2622" w:rsidR="00347F04" w:rsidRPr="000D1597" w:rsidRDefault="00347F04" w:rsidP="006706E0">
            <w:pPr>
              <w:rPr>
                <w:rFonts w:ascii="Calibri" w:eastAsia="Calibri" w:hAnsi="Calibri" w:cs="Calibri"/>
              </w:rPr>
            </w:pPr>
            <w:r w:rsidRPr="000D1597">
              <w:rPr>
                <w:rFonts w:ascii="Calibri" w:eastAsia="Calibri" w:hAnsi="Calibri" w:cs="Calibri"/>
              </w:rPr>
              <w:t>A)</w:t>
            </w:r>
            <w:r w:rsidR="00DC6AA7" w:rsidRPr="000D1597">
              <w:rPr>
                <w:rFonts w:ascii="Calibri" w:eastAsia="Calibri" w:hAnsi="Calibri" w:cs="Calibri"/>
              </w:rPr>
              <w:t xml:space="preserve"> </w:t>
            </w:r>
            <w:r w:rsidRPr="000D1597">
              <w:rPr>
                <w:rFonts w:ascii="Calibri" w:eastAsia="Calibri" w:hAnsi="Calibri" w:cs="Calibri"/>
              </w:rPr>
              <w:t xml:space="preserve">Rammer </w:t>
            </w:r>
            <w:r w:rsidR="00DC6AA7" w:rsidRPr="000D1597">
              <w:rPr>
                <w:rFonts w:ascii="Calibri" w:eastAsia="Calibri" w:hAnsi="Calibri" w:cs="Calibri"/>
              </w:rPr>
              <w:t xml:space="preserve">for bruk av tid, </w:t>
            </w:r>
            <w:r w:rsidR="00223CF0" w:rsidRPr="000D1597">
              <w:rPr>
                <w:rFonts w:ascii="Calibri" w:eastAsia="Calibri" w:hAnsi="Calibri" w:cs="Calibri"/>
              </w:rPr>
              <w:t>f</w:t>
            </w:r>
            <w:r w:rsidR="00D4680D" w:rsidRPr="000D1597">
              <w:rPr>
                <w:rFonts w:ascii="Calibri" w:eastAsia="Calibri" w:hAnsi="Calibri" w:cs="Calibri"/>
              </w:rPr>
              <w:t xml:space="preserve">ørebuing </w:t>
            </w:r>
            <w:r w:rsidR="00DC6AA7" w:rsidRPr="000D1597">
              <w:rPr>
                <w:rFonts w:ascii="Calibri" w:eastAsia="Calibri" w:hAnsi="Calibri" w:cs="Calibri"/>
              </w:rPr>
              <w:t xml:space="preserve"> mm.</w:t>
            </w:r>
          </w:p>
          <w:p w14:paraId="599EB101" w14:textId="49E68826" w:rsidR="0020253B" w:rsidRPr="00485ED7" w:rsidRDefault="00DC6AA7" w:rsidP="006706E0">
            <w:pPr>
              <w:rPr>
                <w:rFonts w:ascii="Calibri" w:eastAsia="Calibri" w:hAnsi="Calibri" w:cs="Calibri"/>
              </w:rPr>
            </w:pPr>
            <w:r w:rsidRPr="00485ED7">
              <w:rPr>
                <w:rFonts w:ascii="Calibri" w:eastAsia="Calibri" w:hAnsi="Calibri" w:cs="Calibri"/>
              </w:rPr>
              <w:t xml:space="preserve">B) </w:t>
            </w:r>
            <w:r w:rsidR="00485ED7" w:rsidRPr="00485ED7">
              <w:rPr>
                <w:rFonts w:ascii="Calibri" w:eastAsia="Calibri" w:hAnsi="Calibri" w:cs="Calibri"/>
              </w:rPr>
              <w:t>Korleis</w:t>
            </w:r>
            <w:r w:rsidR="00223CF0" w:rsidRPr="00485ED7">
              <w:rPr>
                <w:rFonts w:ascii="Calibri" w:eastAsia="Calibri" w:hAnsi="Calibri" w:cs="Calibri"/>
              </w:rPr>
              <w:t xml:space="preserve"> </w:t>
            </w:r>
            <w:r w:rsidR="00E7639A" w:rsidRPr="00485ED7">
              <w:rPr>
                <w:rFonts w:ascii="Calibri" w:eastAsia="Calibri" w:hAnsi="Calibri" w:cs="Calibri"/>
              </w:rPr>
              <w:t>klarer studenten å nyttig</w:t>
            </w:r>
            <w:r w:rsidR="00223CF0" w:rsidRPr="00485ED7">
              <w:rPr>
                <w:rFonts w:ascii="Calibri" w:eastAsia="Calibri" w:hAnsi="Calibri" w:cs="Calibri"/>
              </w:rPr>
              <w:t>gj</w:t>
            </w:r>
            <w:r w:rsidR="00456843">
              <w:rPr>
                <w:rFonts w:ascii="Calibri" w:eastAsia="Calibri" w:hAnsi="Calibri" w:cs="Calibri"/>
              </w:rPr>
              <w:t>er</w:t>
            </w:r>
            <w:r w:rsidR="00223CF0" w:rsidRPr="00485ED7">
              <w:rPr>
                <w:rFonts w:ascii="Calibri" w:eastAsia="Calibri" w:hAnsi="Calibri" w:cs="Calibri"/>
              </w:rPr>
              <w:t>e</w:t>
            </w:r>
            <w:r w:rsidR="00E7639A" w:rsidRPr="00485ED7">
              <w:rPr>
                <w:rFonts w:ascii="Calibri" w:eastAsia="Calibri" w:hAnsi="Calibri" w:cs="Calibri"/>
              </w:rPr>
              <w:t xml:space="preserve"> seg av </w:t>
            </w:r>
            <w:r w:rsidR="00403F18" w:rsidRPr="00485ED7">
              <w:rPr>
                <w:rFonts w:ascii="Calibri" w:eastAsia="Calibri" w:hAnsi="Calibri" w:cs="Calibri"/>
              </w:rPr>
              <w:t>rettleiinga?</w:t>
            </w:r>
          </w:p>
        </w:tc>
      </w:tr>
      <w:tr w:rsidR="0060457E" w:rsidRPr="002B47D9" w14:paraId="5937AECD" w14:textId="77777777" w:rsidTr="5DC02E5A">
        <w:trPr>
          <w:trHeight w:val="543"/>
        </w:trPr>
        <w:tc>
          <w:tcPr>
            <w:tcW w:w="662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17548F99" w14:textId="686087B7" w:rsidR="0060457E" w:rsidRPr="002B47D9" w:rsidRDefault="0060457E" w:rsidP="00592116">
            <w:pPr>
              <w:spacing w:after="0" w:line="240" w:lineRule="auto"/>
              <w:rPr>
                <w:rFonts w:ascii="Calibri" w:eastAsia="Calibri" w:hAnsi="Calibri" w:cs="Calibri"/>
                <w:lang w:val="nb-NO"/>
              </w:rPr>
            </w:pPr>
            <w:r w:rsidRPr="002B47D9">
              <w:rPr>
                <w:rFonts w:ascii="Calibri" w:eastAsia="Calibri" w:hAnsi="Calibri" w:cs="Calibri"/>
                <w:lang w:val="nb-NO"/>
              </w:rPr>
              <w:t>På bakgrunn av e</w:t>
            </w:r>
            <w:r w:rsidR="00780A56" w:rsidRPr="002B47D9">
              <w:rPr>
                <w:rFonts w:ascii="Calibri" w:eastAsia="Calibri" w:hAnsi="Calibri" w:cs="Calibri"/>
                <w:lang w:val="nb-NO"/>
              </w:rPr>
              <w:t>n</w:t>
            </w:r>
            <w:r w:rsidRPr="002B47D9">
              <w:rPr>
                <w:rFonts w:ascii="Calibri" w:eastAsia="Calibri" w:hAnsi="Calibri" w:cs="Calibri"/>
                <w:lang w:val="nb-NO"/>
              </w:rPr>
              <w:t xml:space="preserve"> </w:t>
            </w:r>
            <w:proofErr w:type="spellStart"/>
            <w:r w:rsidRPr="002B47D9">
              <w:rPr>
                <w:rFonts w:ascii="Calibri" w:eastAsia="Calibri" w:hAnsi="Calibri" w:cs="Calibri"/>
                <w:lang w:val="nb-NO"/>
              </w:rPr>
              <w:t>he</w:t>
            </w:r>
            <w:r w:rsidR="00780A56" w:rsidRPr="002B47D9">
              <w:rPr>
                <w:rFonts w:ascii="Calibri" w:eastAsia="Calibri" w:hAnsi="Calibri" w:cs="Calibri"/>
                <w:lang w:val="nb-NO"/>
              </w:rPr>
              <w:t>l</w:t>
            </w:r>
            <w:r w:rsidR="00456843">
              <w:rPr>
                <w:rFonts w:ascii="Calibri" w:eastAsia="Calibri" w:hAnsi="Calibri" w:cs="Calibri"/>
                <w:lang w:val="nb-NO"/>
              </w:rPr>
              <w:t>i</w:t>
            </w:r>
            <w:r w:rsidR="00780A56" w:rsidRPr="002B47D9">
              <w:rPr>
                <w:rFonts w:ascii="Calibri" w:eastAsia="Calibri" w:hAnsi="Calibri" w:cs="Calibri"/>
                <w:lang w:val="nb-NO"/>
              </w:rPr>
              <w:t>he</w:t>
            </w:r>
            <w:r w:rsidR="00456843">
              <w:rPr>
                <w:rFonts w:ascii="Calibri" w:eastAsia="Calibri" w:hAnsi="Calibri" w:cs="Calibri"/>
                <w:lang w:val="nb-NO"/>
              </w:rPr>
              <w:t>i</w:t>
            </w:r>
            <w:r w:rsidR="00780A56" w:rsidRPr="002B47D9">
              <w:rPr>
                <w:rFonts w:ascii="Calibri" w:eastAsia="Calibri" w:hAnsi="Calibri" w:cs="Calibri"/>
                <w:lang w:val="nb-NO"/>
              </w:rPr>
              <w:t>tl</w:t>
            </w:r>
            <w:r w:rsidR="00456843">
              <w:rPr>
                <w:rFonts w:ascii="Calibri" w:eastAsia="Calibri" w:hAnsi="Calibri" w:cs="Calibri"/>
                <w:lang w:val="nb-NO"/>
              </w:rPr>
              <w:t>e</w:t>
            </w:r>
            <w:r w:rsidR="001D7301" w:rsidRPr="002B47D9">
              <w:rPr>
                <w:rFonts w:ascii="Calibri" w:eastAsia="Calibri" w:hAnsi="Calibri" w:cs="Calibri"/>
                <w:lang w:val="nb-NO"/>
              </w:rPr>
              <w:t>g</w:t>
            </w:r>
            <w:proofErr w:type="spellEnd"/>
            <w:r w:rsidRPr="002B47D9">
              <w:rPr>
                <w:rFonts w:ascii="Calibri" w:eastAsia="Calibri" w:hAnsi="Calibri" w:cs="Calibri"/>
                <w:lang w:val="nb-NO"/>
              </w:rPr>
              <w:t xml:space="preserve"> vurdering av studenten si</w:t>
            </w:r>
            <w:r w:rsidR="00223CF0">
              <w:rPr>
                <w:rFonts w:ascii="Calibri" w:eastAsia="Calibri" w:hAnsi="Calibri" w:cs="Calibri"/>
                <w:lang w:val="nb-NO"/>
              </w:rPr>
              <w:t xml:space="preserve">n </w:t>
            </w:r>
            <w:r w:rsidRPr="002B47D9">
              <w:rPr>
                <w:rFonts w:ascii="Calibri" w:eastAsia="Calibri" w:hAnsi="Calibri" w:cs="Calibri"/>
                <w:lang w:val="nb-NO"/>
              </w:rPr>
              <w:t>prestasjon fr</w:t>
            </w:r>
            <w:r w:rsidR="00456843">
              <w:rPr>
                <w:rFonts w:ascii="Calibri" w:eastAsia="Calibri" w:hAnsi="Calibri" w:cs="Calibri"/>
                <w:lang w:val="nb-NO"/>
              </w:rPr>
              <w:t>a</w:t>
            </w:r>
            <w:r w:rsidRPr="002B47D9">
              <w:rPr>
                <w:rFonts w:ascii="Calibri" w:eastAsia="Calibri" w:hAnsi="Calibri" w:cs="Calibri"/>
                <w:lang w:val="nb-NO"/>
              </w:rPr>
              <w:t>m til midtve</w:t>
            </w:r>
            <w:r w:rsidR="00223CF0">
              <w:rPr>
                <w:rFonts w:ascii="Calibri" w:eastAsia="Calibri" w:hAnsi="Calibri" w:cs="Calibri"/>
                <w:lang w:val="nb-NO"/>
              </w:rPr>
              <w:t>i</w:t>
            </w:r>
            <w:r w:rsidRPr="002B47D9">
              <w:rPr>
                <w:rFonts w:ascii="Calibri" w:eastAsia="Calibri" w:hAnsi="Calibri" w:cs="Calibri"/>
                <w:lang w:val="nb-NO"/>
              </w:rPr>
              <w:t>svurdering, er det e</w:t>
            </w:r>
            <w:r w:rsidR="00223CF0">
              <w:rPr>
                <w:rFonts w:ascii="Calibri" w:eastAsia="Calibri" w:hAnsi="Calibri" w:cs="Calibri"/>
                <w:lang w:val="nb-NO"/>
              </w:rPr>
              <w:t>n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3A3FE4E3" w14:textId="71C059AD" w:rsidR="00D4680D" w:rsidRDefault="00D4680D" w:rsidP="00592116">
            <w:pPr>
              <w:spacing w:after="0" w:line="240" w:lineRule="auto"/>
              <w:jc w:val="center"/>
              <w:rPr>
                <w:rFonts w:ascii="Calibri" w:eastAsia="Calibri" w:hAnsi="Calibri" w:cs="Calibri"/>
                <w:lang w:val="nb-NO"/>
              </w:rPr>
            </w:pPr>
            <w:r>
              <w:rPr>
                <w:rFonts w:ascii="Calibri" w:eastAsia="Calibri" w:hAnsi="Calibri" w:cs="Calibri"/>
                <w:lang w:val="nb-NO"/>
              </w:rPr>
              <w:t>fo</w:t>
            </w:r>
            <w:r w:rsidR="0060457E" w:rsidRPr="002B47D9">
              <w:rPr>
                <w:rFonts w:ascii="Calibri" w:eastAsia="Calibri" w:hAnsi="Calibri" w:cs="Calibri"/>
                <w:lang w:val="nb-NO"/>
              </w:rPr>
              <w:t>rvent</w:t>
            </w:r>
            <w:r>
              <w:rPr>
                <w:rFonts w:ascii="Calibri" w:eastAsia="Calibri" w:hAnsi="Calibri" w:cs="Calibri"/>
                <w:lang w:val="nb-NO"/>
              </w:rPr>
              <w:t>a</w:t>
            </w:r>
          </w:p>
          <w:p w14:paraId="22158C6B" w14:textId="4BC96C34" w:rsidR="0060457E" w:rsidRPr="002B47D9" w:rsidRDefault="00D4680D" w:rsidP="00592116">
            <w:pPr>
              <w:spacing w:after="0" w:line="240" w:lineRule="auto"/>
              <w:jc w:val="center"/>
              <w:rPr>
                <w:rFonts w:ascii="Calibri" w:eastAsia="Calibri" w:hAnsi="Calibri" w:cs="Calibri"/>
                <w:bCs/>
                <w:lang w:val="nb-NO"/>
              </w:rPr>
            </w:pPr>
            <w:r>
              <w:rPr>
                <w:rFonts w:ascii="Calibri" w:eastAsia="Calibri" w:hAnsi="Calibri" w:cs="Calibri"/>
                <w:lang w:val="nb-NO"/>
              </w:rPr>
              <w:t>framgang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2FB8A250" w14:textId="4C6A70CB" w:rsidR="0060457E" w:rsidRPr="002B47D9" w:rsidRDefault="001D384D" w:rsidP="00592116">
            <w:pPr>
              <w:spacing w:after="0" w:line="240" w:lineRule="auto"/>
              <w:jc w:val="center"/>
              <w:rPr>
                <w:rFonts w:ascii="Calibri" w:eastAsia="Calibri" w:hAnsi="Calibri" w:cs="Calibri"/>
                <w:bCs/>
                <w:lang w:val="nb-NO"/>
              </w:rPr>
            </w:pPr>
            <w:proofErr w:type="spellStart"/>
            <w:r>
              <w:rPr>
                <w:rFonts w:ascii="Calibri" w:eastAsia="Calibri" w:hAnsi="Calibri" w:cs="Calibri"/>
                <w:lang w:val="nb-NO"/>
              </w:rPr>
              <w:t>i</w:t>
            </w:r>
            <w:r w:rsidR="0060457E" w:rsidRPr="002B47D9">
              <w:rPr>
                <w:rFonts w:ascii="Calibri" w:eastAsia="Calibri" w:hAnsi="Calibri" w:cs="Calibri"/>
                <w:lang w:val="nb-NO"/>
              </w:rPr>
              <w:t>kk</w:t>
            </w:r>
            <w:r w:rsidR="00D4680D">
              <w:rPr>
                <w:rFonts w:ascii="Calibri" w:eastAsia="Calibri" w:hAnsi="Calibri" w:cs="Calibri"/>
                <w:lang w:val="nb-NO"/>
              </w:rPr>
              <w:t>j</w:t>
            </w:r>
            <w:r w:rsidR="00485ED7">
              <w:rPr>
                <w:rFonts w:ascii="Calibri" w:eastAsia="Calibri" w:hAnsi="Calibri" w:cs="Calibri"/>
                <w:lang w:val="nb-NO"/>
              </w:rPr>
              <w:t>e</w:t>
            </w:r>
            <w:proofErr w:type="spellEnd"/>
            <w:r w:rsidR="0060457E" w:rsidRPr="002B47D9">
              <w:rPr>
                <w:rFonts w:ascii="Calibri" w:eastAsia="Calibri" w:hAnsi="Calibri" w:cs="Calibri"/>
                <w:lang w:val="nb-NO"/>
              </w:rPr>
              <w:t xml:space="preserve"> forvent</w:t>
            </w:r>
            <w:r w:rsidR="00D4680D">
              <w:rPr>
                <w:rFonts w:ascii="Calibri" w:eastAsia="Calibri" w:hAnsi="Calibri" w:cs="Calibri"/>
                <w:lang w:val="nb-NO"/>
              </w:rPr>
              <w:t>a</w:t>
            </w:r>
            <w:r w:rsidR="0060457E" w:rsidRPr="002B47D9">
              <w:rPr>
                <w:rFonts w:ascii="Calibri" w:eastAsia="Calibri" w:hAnsi="Calibri" w:cs="Calibri"/>
                <w:lang w:val="nb-NO"/>
              </w:rPr>
              <w:t xml:space="preserve"> </w:t>
            </w:r>
            <w:r w:rsidR="00D4680D">
              <w:rPr>
                <w:rFonts w:ascii="Calibri" w:eastAsia="Calibri" w:hAnsi="Calibri" w:cs="Calibri"/>
                <w:lang w:val="nb-NO"/>
              </w:rPr>
              <w:t>framgang</w:t>
            </w:r>
            <w:r w:rsidR="0060457E" w:rsidRPr="002B47D9">
              <w:rPr>
                <w:rFonts w:ascii="Calibri" w:eastAsia="Calibri" w:hAnsi="Calibri" w:cs="Calibri"/>
                <w:lang w:val="nb-NO"/>
              </w:rPr>
              <w:t>*</w:t>
            </w:r>
          </w:p>
        </w:tc>
      </w:tr>
      <w:tr w:rsidR="0060457E" w:rsidRPr="002B47D9" w14:paraId="5DC11DF4" w14:textId="77777777" w:rsidTr="5DC02E5A">
        <w:trPr>
          <w:trHeight w:val="294"/>
        </w:trPr>
        <w:tc>
          <w:tcPr>
            <w:tcW w:w="6623" w:type="dxa"/>
            <w:vMerge/>
          </w:tcPr>
          <w:p w14:paraId="4839E336" w14:textId="77777777" w:rsidR="0060457E" w:rsidRPr="002B47D9" w:rsidRDefault="0060457E" w:rsidP="00592116">
            <w:pPr>
              <w:spacing w:after="0" w:line="240" w:lineRule="auto"/>
              <w:rPr>
                <w:rFonts w:ascii="Calibri" w:eastAsia="Calibri" w:hAnsi="Calibri" w:cs="Calibri"/>
                <w:lang w:val="nb-NO"/>
              </w:rPr>
            </w:pP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D41EF16" w14:textId="77777777" w:rsidR="0060457E" w:rsidRDefault="0060457E" w:rsidP="00592116">
            <w:pPr>
              <w:spacing w:after="0" w:line="240" w:lineRule="auto"/>
              <w:jc w:val="center"/>
              <w:rPr>
                <w:rFonts w:ascii="Calibri" w:eastAsia="Calibri" w:hAnsi="Calibri" w:cs="Calibri"/>
                <w:lang w:val="nb-NO"/>
              </w:rPr>
            </w:pPr>
          </w:p>
          <w:p w14:paraId="7541876C" w14:textId="77777777" w:rsidR="005711B0" w:rsidRDefault="005711B0" w:rsidP="00592116">
            <w:pPr>
              <w:spacing w:after="0" w:line="240" w:lineRule="auto"/>
              <w:jc w:val="center"/>
              <w:rPr>
                <w:rFonts w:ascii="Calibri" w:eastAsia="Calibri" w:hAnsi="Calibri" w:cs="Calibri"/>
                <w:lang w:val="nb-NO"/>
              </w:rPr>
            </w:pPr>
          </w:p>
          <w:p w14:paraId="6FCE684E" w14:textId="77777777" w:rsidR="005466DB" w:rsidRPr="002B47D9" w:rsidRDefault="005466DB" w:rsidP="00592116">
            <w:pPr>
              <w:spacing w:after="0" w:line="240" w:lineRule="auto"/>
              <w:jc w:val="center"/>
              <w:rPr>
                <w:rFonts w:ascii="Calibri" w:eastAsia="Calibri" w:hAnsi="Calibri" w:cs="Calibri"/>
                <w:lang w:val="nb-NO"/>
              </w:rPr>
            </w:pP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C84626F" w14:textId="77777777" w:rsidR="0060457E" w:rsidRPr="002B47D9" w:rsidRDefault="0060457E" w:rsidP="00592116">
            <w:pPr>
              <w:spacing w:after="0" w:line="240" w:lineRule="auto"/>
              <w:jc w:val="center"/>
              <w:rPr>
                <w:rFonts w:ascii="Calibri" w:eastAsia="Calibri" w:hAnsi="Calibri" w:cs="Calibri"/>
                <w:lang w:val="nb-NO"/>
              </w:rPr>
            </w:pPr>
          </w:p>
        </w:tc>
      </w:tr>
      <w:tr w:rsidR="0060457E" w:rsidRPr="0033097A" w14:paraId="6DFC34DA" w14:textId="77777777" w:rsidTr="5DC02E5A">
        <w:trPr>
          <w:trHeight w:val="488"/>
        </w:trPr>
        <w:tc>
          <w:tcPr>
            <w:tcW w:w="10490" w:type="dxa"/>
            <w:gridSpan w:val="3"/>
          </w:tcPr>
          <w:p w14:paraId="54A70D7B" w14:textId="0318CBE8" w:rsidR="0060457E" w:rsidRPr="002B47D9" w:rsidRDefault="0060457E" w:rsidP="00592116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eastAsia="Calibri" w:hAnsi="Calibri" w:cs="Verdana"/>
                <w:b/>
                <w:bCs/>
                <w:color w:val="000000"/>
                <w:sz w:val="18"/>
                <w:szCs w:val="18"/>
                <w:lang w:val="nb-NO"/>
              </w:rPr>
            </w:pPr>
            <w:proofErr w:type="spellStart"/>
            <w:r w:rsidRPr="002B47D9">
              <w:rPr>
                <w:rFonts w:ascii="Calibri" w:eastAsia="Calibri" w:hAnsi="Calibri" w:cs="Verdana"/>
                <w:color w:val="000000"/>
                <w:lang w:val="nb-NO"/>
              </w:rPr>
              <w:t>Utfyll</w:t>
            </w:r>
            <w:r w:rsidR="00040AD5">
              <w:rPr>
                <w:rFonts w:ascii="Calibri" w:eastAsia="Calibri" w:hAnsi="Calibri" w:cs="Verdana"/>
                <w:color w:val="000000"/>
                <w:lang w:val="nb-NO"/>
              </w:rPr>
              <w:t>a</w:t>
            </w:r>
            <w:r w:rsidR="00780A56" w:rsidRPr="002B47D9">
              <w:rPr>
                <w:rFonts w:ascii="Calibri" w:eastAsia="Calibri" w:hAnsi="Calibri" w:cs="Verdana"/>
                <w:color w:val="000000"/>
                <w:lang w:val="nb-NO"/>
              </w:rPr>
              <w:t>nde</w:t>
            </w:r>
            <w:proofErr w:type="spellEnd"/>
            <w:r w:rsidRPr="002B47D9">
              <w:rPr>
                <w:rFonts w:ascii="Calibri" w:eastAsia="Calibri" w:hAnsi="Calibri" w:cs="Verdana"/>
                <w:color w:val="000000"/>
                <w:lang w:val="nb-NO"/>
              </w:rPr>
              <w:t xml:space="preserve"> kommentar ved ikke forvent</w:t>
            </w:r>
            <w:r w:rsidR="00223CF0">
              <w:rPr>
                <w:rFonts w:ascii="Calibri" w:eastAsia="Calibri" w:hAnsi="Calibri" w:cs="Verdana"/>
                <w:color w:val="000000"/>
                <w:lang w:val="nb-NO"/>
              </w:rPr>
              <w:t>et</w:t>
            </w:r>
            <w:r w:rsidRPr="002B47D9">
              <w:rPr>
                <w:rFonts w:ascii="Calibri" w:eastAsia="Calibri" w:hAnsi="Calibri" w:cs="Verdana"/>
                <w:color w:val="000000"/>
                <w:lang w:val="nb-NO"/>
              </w:rPr>
              <w:t xml:space="preserve"> progresjon med </w:t>
            </w:r>
            <w:r w:rsidR="00223CF0">
              <w:rPr>
                <w:rFonts w:ascii="Calibri" w:eastAsia="Calibri" w:hAnsi="Calibri" w:cs="Verdana"/>
                <w:color w:val="000000"/>
                <w:lang w:val="nb-NO"/>
              </w:rPr>
              <w:t>begrunnelse</w:t>
            </w:r>
            <w:r w:rsidRPr="002B47D9">
              <w:rPr>
                <w:rFonts w:ascii="Calibri" w:eastAsia="Calibri" w:hAnsi="Calibri" w:cs="Verdana"/>
                <w:color w:val="000000"/>
                <w:lang w:val="nb-NO"/>
              </w:rPr>
              <w:t xml:space="preserve"> for vurdering</w:t>
            </w:r>
            <w:r w:rsidRPr="002B47D9">
              <w:rPr>
                <w:rFonts w:ascii="Calibri" w:eastAsia="Calibri" w:hAnsi="Calibri" w:cs="Verdana"/>
                <w:b/>
                <w:bCs/>
                <w:color w:val="000000"/>
                <w:sz w:val="18"/>
                <w:szCs w:val="18"/>
                <w:lang w:val="nb-NO"/>
              </w:rPr>
              <w:t xml:space="preserve">: </w:t>
            </w:r>
          </w:p>
          <w:p w14:paraId="17E20F83" w14:textId="77777777" w:rsidR="0060457E" w:rsidRPr="002B47D9" w:rsidRDefault="0060457E" w:rsidP="00592116">
            <w:pPr>
              <w:spacing w:after="0" w:line="240" w:lineRule="auto"/>
              <w:rPr>
                <w:rFonts w:ascii="Calibri" w:eastAsia="Calibri" w:hAnsi="Calibri" w:cs="Calibri"/>
                <w:bCs/>
                <w:lang w:val="nb-NO"/>
              </w:rPr>
            </w:pPr>
          </w:p>
          <w:p w14:paraId="31F06269" w14:textId="77777777" w:rsidR="0060457E" w:rsidRPr="002B47D9" w:rsidRDefault="0060457E" w:rsidP="00592116">
            <w:pPr>
              <w:spacing w:after="0" w:line="240" w:lineRule="auto"/>
              <w:rPr>
                <w:rFonts w:ascii="Calibri" w:eastAsia="Calibri" w:hAnsi="Calibri" w:cs="Calibri"/>
                <w:b/>
                <w:lang w:val="nb-NO"/>
              </w:rPr>
            </w:pPr>
          </w:p>
        </w:tc>
      </w:tr>
    </w:tbl>
    <w:p w14:paraId="7B0E3EF3" w14:textId="1DB6B5E0" w:rsidR="00F2360A" w:rsidRPr="00711EB2" w:rsidRDefault="00F2360A" w:rsidP="00F2360A">
      <w:pPr>
        <w:autoSpaceDE w:val="0"/>
        <w:autoSpaceDN w:val="0"/>
        <w:adjustRightInd w:val="0"/>
        <w:spacing w:after="0" w:line="240" w:lineRule="auto"/>
        <w:ind w:left="-567"/>
        <w:rPr>
          <w:rFonts w:ascii="Calibri" w:eastAsia="Calibri" w:hAnsi="Calibri" w:cs="Verdana"/>
          <w:color w:val="000000"/>
          <w:sz w:val="18"/>
          <w:szCs w:val="18"/>
        </w:rPr>
      </w:pPr>
      <w:r w:rsidRPr="00711EB2">
        <w:rPr>
          <w:rFonts w:ascii="Calibri" w:eastAsia="Calibri" w:hAnsi="Calibri" w:cs="Verdana"/>
        </w:rPr>
        <w:t>*</w:t>
      </w:r>
      <w:r w:rsidRPr="00711EB2">
        <w:rPr>
          <w:rFonts w:ascii="Calibri" w:eastAsia="Calibri" w:hAnsi="Calibri" w:cs="Verdana"/>
          <w:b/>
          <w:bCs/>
          <w:color w:val="000000"/>
          <w:sz w:val="18"/>
          <w:szCs w:val="18"/>
        </w:rPr>
        <w:t xml:space="preserve"> I Forskrift om studium og eksamen ved Høgskulen på Vestlandet står følg</w:t>
      </w:r>
      <w:r w:rsidR="001D7301" w:rsidRPr="00711EB2">
        <w:rPr>
          <w:rFonts w:ascii="Calibri" w:eastAsia="Calibri" w:hAnsi="Calibri" w:cs="Verdana"/>
          <w:b/>
          <w:bCs/>
          <w:color w:val="000000"/>
          <w:sz w:val="18"/>
          <w:szCs w:val="18"/>
        </w:rPr>
        <w:t>a</w:t>
      </w:r>
      <w:r w:rsidRPr="00711EB2">
        <w:rPr>
          <w:rFonts w:ascii="Calibri" w:eastAsia="Calibri" w:hAnsi="Calibri" w:cs="Verdana"/>
          <w:b/>
          <w:bCs/>
          <w:color w:val="000000"/>
          <w:sz w:val="18"/>
          <w:szCs w:val="18"/>
        </w:rPr>
        <w:t xml:space="preserve">nde, ved tvil om bestått praksis </w:t>
      </w:r>
    </w:p>
    <w:p w14:paraId="6A38D270" w14:textId="28EB540A" w:rsidR="00485ED7" w:rsidRDefault="00F2360A" w:rsidP="00485ED7">
      <w:pPr>
        <w:autoSpaceDE w:val="0"/>
        <w:autoSpaceDN w:val="0"/>
        <w:adjustRightInd w:val="0"/>
        <w:spacing w:after="0" w:line="240" w:lineRule="auto"/>
        <w:ind w:left="-567"/>
      </w:pPr>
      <w:hyperlink r:id="rId11" w:anchor="KAPITTEL_10" w:history="1">
        <w:r w:rsidRPr="00711EB2">
          <w:rPr>
            <w:rFonts w:ascii="Calibri" w:eastAsia="Calibri" w:hAnsi="Calibri" w:cs="Verdana"/>
            <w:color w:val="0000FF"/>
            <w:sz w:val="18"/>
            <w:szCs w:val="18"/>
            <w:u w:val="single"/>
          </w:rPr>
          <w:t>§ 10-7</w:t>
        </w:r>
      </w:hyperlink>
      <w:r w:rsidRPr="00711EB2">
        <w:rPr>
          <w:rFonts w:ascii="Calibri" w:eastAsia="Calibri" w:hAnsi="Calibri" w:cs="Verdana"/>
          <w:color w:val="000000"/>
          <w:sz w:val="18"/>
          <w:szCs w:val="18"/>
        </w:rPr>
        <w:t xml:space="preserve"> (1) Når det oppstår tvil om studenten vil nå måla for læringsutbyttet og bestå praksis, og tvilen oppstår før studenten er </w:t>
      </w:r>
      <w:proofErr w:type="spellStart"/>
      <w:r w:rsidRPr="00711EB2">
        <w:rPr>
          <w:rFonts w:ascii="Calibri" w:eastAsia="Calibri" w:hAnsi="Calibri" w:cs="Verdana"/>
          <w:color w:val="000000"/>
          <w:sz w:val="18"/>
          <w:szCs w:val="18"/>
        </w:rPr>
        <w:t>halvveis</w:t>
      </w:r>
      <w:proofErr w:type="spellEnd"/>
      <w:r w:rsidRPr="00711EB2">
        <w:rPr>
          <w:rFonts w:ascii="Calibri" w:eastAsia="Calibri" w:hAnsi="Calibri" w:cs="Verdana"/>
          <w:color w:val="000000"/>
          <w:sz w:val="18"/>
          <w:szCs w:val="18"/>
        </w:rPr>
        <w:t xml:space="preserve"> i praksisperioden, skal studenten få </w:t>
      </w:r>
      <w:proofErr w:type="spellStart"/>
      <w:r w:rsidRPr="00711EB2">
        <w:rPr>
          <w:rFonts w:ascii="Calibri" w:eastAsia="Calibri" w:hAnsi="Calibri" w:cs="Verdana"/>
          <w:color w:val="000000"/>
          <w:sz w:val="18"/>
          <w:szCs w:val="18"/>
        </w:rPr>
        <w:t>skriftlig</w:t>
      </w:r>
      <w:proofErr w:type="spellEnd"/>
      <w:r w:rsidRPr="00711EB2">
        <w:rPr>
          <w:rFonts w:ascii="Calibri" w:eastAsia="Calibri" w:hAnsi="Calibri" w:cs="Verdana"/>
          <w:color w:val="000000"/>
          <w:sz w:val="18"/>
          <w:szCs w:val="18"/>
        </w:rPr>
        <w:t xml:space="preserve"> varsel. </w:t>
      </w:r>
      <w:r w:rsidRPr="002B47D9">
        <w:rPr>
          <w:rFonts w:ascii="Calibri" w:eastAsia="Calibri" w:hAnsi="Calibri" w:cs="Verdana"/>
          <w:color w:val="000000"/>
          <w:sz w:val="18"/>
          <w:szCs w:val="18"/>
          <w:lang w:val="nb-NO"/>
        </w:rPr>
        <w:t xml:space="preserve">(2) Varselet skal presisere hvilke deler av læringsutbyttet studenten ikke har oppnådd så langt i praksis. I varselet skal det òg gå frem hvordan studenten kan oppnå og vise oppnådd læringsutbytte for å bestå praksis. For mer informasjon se - </w:t>
      </w:r>
      <w:hyperlink r:id="rId12" w:history="1">
        <w:r w:rsidRPr="002B47D9">
          <w:rPr>
            <w:rFonts w:ascii="Calibri" w:eastAsia="Calibri" w:hAnsi="Calibri" w:cs="Verdana"/>
            <w:color w:val="0000FF"/>
            <w:sz w:val="18"/>
            <w:szCs w:val="18"/>
            <w:u w:val="single"/>
            <w:lang w:val="nb-NO"/>
          </w:rPr>
          <w:t>Retningslinjer i HVL ved tvil om bestått praksis</w:t>
        </w:r>
      </w:hyperlink>
    </w:p>
    <w:p w14:paraId="1930CE38" w14:textId="77777777" w:rsidR="005711B0" w:rsidRDefault="005711B0" w:rsidP="00485ED7">
      <w:pPr>
        <w:autoSpaceDE w:val="0"/>
        <w:autoSpaceDN w:val="0"/>
        <w:adjustRightInd w:val="0"/>
        <w:spacing w:after="0" w:line="240" w:lineRule="auto"/>
        <w:ind w:left="-567"/>
      </w:pPr>
    </w:p>
    <w:p w14:paraId="0EEC385C" w14:textId="77777777" w:rsidR="00485ED7" w:rsidRPr="005E3BCB" w:rsidRDefault="00485ED7" w:rsidP="00313545">
      <w:pPr>
        <w:autoSpaceDE w:val="0"/>
        <w:autoSpaceDN w:val="0"/>
        <w:adjustRightInd w:val="0"/>
        <w:spacing w:after="0" w:line="240" w:lineRule="auto"/>
        <w:ind w:left="-567"/>
        <w:rPr>
          <w:rFonts w:ascii="Calibri" w:eastAsia="Calibri" w:hAnsi="Calibri" w:cs="Verdana"/>
          <w:color w:val="0000FF"/>
          <w:sz w:val="18"/>
          <w:szCs w:val="18"/>
          <w:u w:val="single"/>
          <w:lang w:val="nb-NO"/>
        </w:rPr>
      </w:pPr>
    </w:p>
    <w:tbl>
      <w:tblPr>
        <w:tblStyle w:val="Tabellrutenett"/>
        <w:tblW w:w="10490" w:type="dxa"/>
        <w:tblInd w:w="-572" w:type="dxa"/>
        <w:tblLayout w:type="fixed"/>
        <w:tblLook w:val="04A0" w:firstRow="1" w:lastRow="0" w:firstColumn="1" w:lastColumn="0" w:noHBand="0" w:noVBand="1"/>
      </w:tblPr>
      <w:tblGrid>
        <w:gridCol w:w="4536"/>
        <w:gridCol w:w="2087"/>
        <w:gridCol w:w="1766"/>
        <w:gridCol w:w="2101"/>
      </w:tblGrid>
      <w:tr w:rsidR="00F2360A" w:rsidRPr="00917A6F" w14:paraId="72948D2E" w14:textId="77777777" w:rsidTr="45FB083F">
        <w:trPr>
          <w:trHeight w:val="488"/>
        </w:trPr>
        <w:tc>
          <w:tcPr>
            <w:tcW w:w="10490" w:type="dxa"/>
            <w:gridSpan w:val="4"/>
            <w:shd w:val="clear" w:color="auto" w:fill="00FFFF"/>
          </w:tcPr>
          <w:p w14:paraId="12CD1E8E" w14:textId="70D5370F" w:rsidR="00F2360A" w:rsidRPr="00917A6F" w:rsidRDefault="00226EA8" w:rsidP="00F2360A">
            <w:pPr>
              <w:spacing w:after="0" w:line="240" w:lineRule="auto"/>
              <w:rPr>
                <w:rFonts w:ascii="Calibri" w:eastAsia="Calibri" w:hAnsi="Calibri" w:cs="Calibri"/>
                <w:b/>
                <w:sz w:val="32"/>
                <w:szCs w:val="32"/>
              </w:rPr>
            </w:pPr>
            <w:r w:rsidRPr="00917A6F">
              <w:rPr>
                <w:rFonts w:ascii="Calibri" w:eastAsia="Calibri" w:hAnsi="Calibri" w:cs="Calibri"/>
                <w:b/>
                <w:sz w:val="32"/>
                <w:szCs w:val="32"/>
              </w:rPr>
              <w:t>V</w:t>
            </w:r>
            <w:r w:rsidR="00F2360A" w:rsidRPr="00917A6F">
              <w:rPr>
                <w:rFonts w:ascii="Calibri" w:eastAsia="Calibri" w:hAnsi="Calibri" w:cs="Calibri"/>
                <w:b/>
                <w:sz w:val="32"/>
                <w:szCs w:val="32"/>
              </w:rPr>
              <w:t xml:space="preserve">urdering av studenten </w:t>
            </w:r>
            <w:r w:rsidR="00B62EC4" w:rsidRPr="00917A6F">
              <w:rPr>
                <w:rFonts w:ascii="Calibri" w:eastAsia="Calibri" w:hAnsi="Calibri" w:cs="Calibri"/>
                <w:b/>
                <w:sz w:val="32"/>
                <w:szCs w:val="32"/>
              </w:rPr>
              <w:t>–</w:t>
            </w:r>
            <w:r w:rsidR="00F2360A" w:rsidRPr="00917A6F">
              <w:rPr>
                <w:rFonts w:ascii="Calibri" w:eastAsia="Calibri" w:hAnsi="Calibri" w:cs="Calibri"/>
                <w:b/>
                <w:sz w:val="32"/>
                <w:szCs w:val="32"/>
              </w:rPr>
              <w:t xml:space="preserve"> sluttvurdering</w:t>
            </w:r>
          </w:p>
          <w:p w14:paraId="7847B917" w14:textId="73BEB7AE" w:rsidR="00B62EC4" w:rsidRPr="00917A6F" w:rsidRDefault="00B62EC4" w:rsidP="00F2360A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00917A6F">
              <w:rPr>
                <w:rFonts w:ascii="Calibri" w:eastAsia="Calibri" w:hAnsi="Calibri" w:cs="Calibri"/>
              </w:rPr>
              <w:t>Fyl</w:t>
            </w:r>
            <w:r w:rsidR="00226020" w:rsidRPr="00917A6F">
              <w:rPr>
                <w:rFonts w:ascii="Calibri" w:eastAsia="Calibri" w:hAnsi="Calibri" w:cs="Calibri"/>
              </w:rPr>
              <w:t>last</w:t>
            </w:r>
            <w:r w:rsidRPr="00917A6F">
              <w:rPr>
                <w:rFonts w:ascii="Calibri" w:eastAsia="Calibri" w:hAnsi="Calibri" w:cs="Calibri"/>
              </w:rPr>
              <w:t xml:space="preserve"> ut av </w:t>
            </w:r>
            <w:r w:rsidR="002B47D9" w:rsidRPr="00917A6F">
              <w:rPr>
                <w:rFonts w:ascii="Calibri" w:eastAsia="Calibri" w:hAnsi="Calibri" w:cs="Calibri"/>
              </w:rPr>
              <w:t>praksis</w:t>
            </w:r>
            <w:r w:rsidR="00226020" w:rsidRPr="00917A6F">
              <w:rPr>
                <w:rFonts w:ascii="Calibri" w:eastAsia="Calibri" w:hAnsi="Calibri" w:cs="Calibri"/>
              </w:rPr>
              <w:t>rettleiar</w:t>
            </w:r>
            <w:r w:rsidR="00F12C86" w:rsidRPr="00917A6F">
              <w:rPr>
                <w:rFonts w:ascii="Calibri" w:eastAsia="Calibri" w:hAnsi="Calibri" w:cs="Calibri"/>
              </w:rPr>
              <w:t xml:space="preserve">. Student og </w:t>
            </w:r>
            <w:r w:rsidR="002B47D9" w:rsidRPr="00917A6F">
              <w:rPr>
                <w:rFonts w:ascii="Calibri" w:eastAsia="Calibri" w:hAnsi="Calibri" w:cs="Calibri"/>
              </w:rPr>
              <w:t>praksis</w:t>
            </w:r>
            <w:r w:rsidR="00226020" w:rsidRPr="00917A6F">
              <w:rPr>
                <w:rFonts w:ascii="Calibri" w:eastAsia="Calibri" w:hAnsi="Calibri" w:cs="Calibri"/>
              </w:rPr>
              <w:t>rettleiar signerer</w:t>
            </w:r>
            <w:r w:rsidR="00F90DEE" w:rsidRPr="00917A6F">
              <w:rPr>
                <w:rFonts w:ascii="Calibri" w:eastAsia="Calibri" w:hAnsi="Calibri" w:cs="Calibri"/>
              </w:rPr>
              <w:t>.</w:t>
            </w:r>
          </w:p>
        </w:tc>
      </w:tr>
      <w:tr w:rsidR="00226EA8" w:rsidRPr="00917A6F" w14:paraId="4B8B40E5" w14:textId="77777777" w:rsidTr="45FB083F">
        <w:trPr>
          <w:trHeight w:val="550"/>
        </w:trPr>
        <w:tc>
          <w:tcPr>
            <w:tcW w:w="10490" w:type="dxa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EAADC97" w14:textId="77777777" w:rsidR="00226EA8" w:rsidRPr="00917A6F" w:rsidRDefault="00226EA8" w:rsidP="00F2360A">
            <w:pPr>
              <w:spacing w:after="0" w:line="240" w:lineRule="auto"/>
              <w:rPr>
                <w:rFonts w:ascii="Calibri" w:eastAsia="Calibri" w:hAnsi="Calibri" w:cs="Calibri"/>
                <w:bCs/>
              </w:rPr>
            </w:pPr>
          </w:p>
          <w:p w14:paraId="58EDB3EA" w14:textId="696E6FAC" w:rsidR="00CD3C09" w:rsidRPr="00917A6F" w:rsidRDefault="00226EA8" w:rsidP="45FB083F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45FB083F">
              <w:rPr>
                <w:rFonts w:ascii="Calibri" w:eastAsia="Calibri" w:hAnsi="Calibri" w:cs="Calibri"/>
              </w:rPr>
              <w:t>Fr</w:t>
            </w:r>
            <w:r w:rsidR="008A28E1" w:rsidRPr="45FB083F">
              <w:rPr>
                <w:rFonts w:ascii="Calibri" w:eastAsia="Calibri" w:hAnsi="Calibri" w:cs="Calibri"/>
              </w:rPr>
              <w:t>å</w:t>
            </w:r>
            <w:r w:rsidRPr="45FB083F">
              <w:rPr>
                <w:rFonts w:ascii="Calibri" w:eastAsia="Calibri" w:hAnsi="Calibri" w:cs="Calibri"/>
              </w:rPr>
              <w:t>v</w:t>
            </w:r>
            <w:r w:rsidR="008A28E1" w:rsidRPr="45FB083F">
              <w:rPr>
                <w:rFonts w:ascii="Calibri" w:eastAsia="Calibri" w:hAnsi="Calibri" w:cs="Calibri"/>
              </w:rPr>
              <w:t>æ</w:t>
            </w:r>
            <w:r w:rsidRPr="45FB083F">
              <w:rPr>
                <w:rFonts w:ascii="Calibri" w:eastAsia="Calibri" w:hAnsi="Calibri" w:cs="Calibri"/>
              </w:rPr>
              <w:t>r</w:t>
            </w:r>
            <w:r w:rsidR="00223CF0" w:rsidRPr="45FB083F">
              <w:rPr>
                <w:rFonts w:ascii="Calibri" w:eastAsia="Calibri" w:hAnsi="Calibri" w:cs="Calibri"/>
              </w:rPr>
              <w:t>:</w:t>
            </w:r>
            <w:r w:rsidRPr="45FB083F">
              <w:rPr>
                <w:rFonts w:ascii="Calibri" w:eastAsia="Calibri" w:hAnsi="Calibri" w:cs="Calibri"/>
              </w:rPr>
              <w:t xml:space="preserve">     </w:t>
            </w:r>
            <w:r w:rsidR="00223CF0" w:rsidRPr="45FB083F">
              <w:rPr>
                <w:rFonts w:ascii="Calibri" w:eastAsia="Calibri" w:hAnsi="Calibri" w:cs="Calibri"/>
              </w:rPr>
              <w:t xml:space="preserve"> </w:t>
            </w:r>
            <w:r w:rsidRPr="45FB083F">
              <w:rPr>
                <w:rFonts w:ascii="Calibri" w:eastAsia="Calibri" w:hAnsi="Calibri" w:cs="Calibri"/>
              </w:rPr>
              <w:t>____</w:t>
            </w:r>
            <w:r w:rsidR="00223CF0" w:rsidRPr="45FB083F">
              <w:rPr>
                <w:rFonts w:ascii="Calibri" w:eastAsia="Calibri" w:hAnsi="Calibri" w:cs="Calibri"/>
              </w:rPr>
              <w:t xml:space="preserve"> </w:t>
            </w:r>
            <w:r w:rsidRPr="45FB083F">
              <w:rPr>
                <w:rFonts w:ascii="Calibri" w:eastAsia="Calibri" w:hAnsi="Calibri" w:cs="Calibri"/>
              </w:rPr>
              <w:t>tim</w:t>
            </w:r>
            <w:r w:rsidR="006A664E" w:rsidRPr="45FB083F">
              <w:rPr>
                <w:rFonts w:ascii="Calibri" w:eastAsia="Calibri" w:hAnsi="Calibri" w:cs="Calibri"/>
              </w:rPr>
              <w:t>a</w:t>
            </w:r>
            <w:r w:rsidRPr="45FB083F">
              <w:rPr>
                <w:rFonts w:ascii="Calibri" w:eastAsia="Calibri" w:hAnsi="Calibri" w:cs="Calibri"/>
              </w:rPr>
              <w:t>r</w:t>
            </w:r>
          </w:p>
          <w:p w14:paraId="70E63BA6" w14:textId="16907EC1" w:rsidR="00226EA8" w:rsidRPr="00917A6F" w:rsidRDefault="00226EA8" w:rsidP="00F2360A">
            <w:pPr>
              <w:spacing w:after="0" w:line="240" w:lineRule="auto"/>
              <w:jc w:val="center"/>
              <w:rPr>
                <w:rFonts w:ascii="Calibri" w:eastAsia="Calibri" w:hAnsi="Calibri" w:cs="Calibri"/>
                <w:bCs/>
              </w:rPr>
            </w:pPr>
            <w:r w:rsidRPr="00917A6F">
              <w:rPr>
                <w:rFonts w:ascii="Calibri" w:eastAsia="Calibri" w:hAnsi="Calibri" w:cs="Calibri"/>
                <w:bCs/>
              </w:rPr>
              <w:lastRenderedPageBreak/>
              <w:t xml:space="preserve"> </w:t>
            </w:r>
          </w:p>
        </w:tc>
      </w:tr>
      <w:tr w:rsidR="00D7550B" w:rsidRPr="00917A6F" w14:paraId="14B596F2" w14:textId="77777777" w:rsidTr="45FB083F">
        <w:trPr>
          <w:trHeight w:val="550"/>
        </w:trPr>
        <w:tc>
          <w:tcPr>
            <w:tcW w:w="10490" w:type="dxa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1C7908B" w14:textId="61EDE6AD" w:rsidR="00D7550B" w:rsidRPr="00917A6F" w:rsidRDefault="008A28E1" w:rsidP="00F2360A">
            <w:pPr>
              <w:spacing w:after="0" w:line="240" w:lineRule="auto"/>
              <w:rPr>
                <w:rFonts w:ascii="Calibri" w:eastAsia="Calibri" w:hAnsi="Calibri" w:cs="Calibri"/>
                <w:bCs/>
              </w:rPr>
            </w:pPr>
            <w:r w:rsidRPr="00917A6F">
              <w:rPr>
                <w:rFonts w:ascii="Calibri" w:eastAsia="Calibri" w:hAnsi="Calibri" w:cs="Calibri"/>
                <w:bCs/>
              </w:rPr>
              <w:lastRenderedPageBreak/>
              <w:t>Korleis</w:t>
            </w:r>
            <w:r w:rsidR="006A664E" w:rsidRPr="00917A6F">
              <w:rPr>
                <w:rFonts w:ascii="Calibri" w:eastAsia="Calibri" w:hAnsi="Calibri" w:cs="Calibri"/>
                <w:bCs/>
              </w:rPr>
              <w:t xml:space="preserve"> </w:t>
            </w:r>
            <w:r w:rsidR="004A3CB8" w:rsidRPr="00917A6F">
              <w:rPr>
                <w:rFonts w:ascii="Calibri" w:eastAsia="Calibri" w:hAnsi="Calibri" w:cs="Calibri"/>
                <w:bCs/>
              </w:rPr>
              <w:t>er studenten si</w:t>
            </w:r>
            <w:r w:rsidR="001930EA" w:rsidRPr="00917A6F">
              <w:rPr>
                <w:rFonts w:ascii="Calibri" w:eastAsia="Calibri" w:hAnsi="Calibri" w:cs="Calibri"/>
                <w:bCs/>
              </w:rPr>
              <w:t>n</w:t>
            </w:r>
            <w:r w:rsidR="004A3CB8" w:rsidRPr="00917A6F">
              <w:rPr>
                <w:rFonts w:ascii="Calibri" w:eastAsia="Calibri" w:hAnsi="Calibri" w:cs="Calibri"/>
                <w:bCs/>
              </w:rPr>
              <w:t xml:space="preserve"> evne til refleksjon og kritisk tenking?</w:t>
            </w:r>
          </w:p>
          <w:p w14:paraId="7BBA5B63" w14:textId="77777777" w:rsidR="004A3CB8" w:rsidRPr="00917A6F" w:rsidRDefault="004A3CB8" w:rsidP="00F2360A">
            <w:pPr>
              <w:spacing w:after="0" w:line="240" w:lineRule="auto"/>
              <w:rPr>
                <w:rFonts w:ascii="Calibri" w:eastAsia="Calibri" w:hAnsi="Calibri" w:cs="Calibri"/>
                <w:bCs/>
              </w:rPr>
            </w:pPr>
          </w:p>
          <w:p w14:paraId="0BC4B738" w14:textId="15410DC7" w:rsidR="004A3CB8" w:rsidRPr="00917A6F" w:rsidRDefault="004A3CB8" w:rsidP="00F2360A">
            <w:pPr>
              <w:spacing w:after="0" w:line="240" w:lineRule="auto"/>
              <w:rPr>
                <w:rFonts w:ascii="Calibri" w:eastAsia="Calibri" w:hAnsi="Calibri" w:cs="Calibri"/>
                <w:bCs/>
              </w:rPr>
            </w:pPr>
          </w:p>
        </w:tc>
      </w:tr>
      <w:tr w:rsidR="004A3CB8" w:rsidRPr="00917A6F" w14:paraId="1AAC7B8B" w14:textId="77777777" w:rsidTr="45FB083F">
        <w:trPr>
          <w:trHeight w:val="550"/>
        </w:trPr>
        <w:tc>
          <w:tcPr>
            <w:tcW w:w="10490" w:type="dxa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9C42F7D" w14:textId="43DA65E6" w:rsidR="004A3CB8" w:rsidRPr="00917A6F" w:rsidRDefault="004A3CB8" w:rsidP="00F2360A">
            <w:pPr>
              <w:spacing w:after="0" w:line="240" w:lineRule="auto"/>
              <w:rPr>
                <w:rFonts w:ascii="Calibri" w:eastAsia="Calibri" w:hAnsi="Calibri" w:cs="Calibri"/>
                <w:bCs/>
              </w:rPr>
            </w:pPr>
            <w:r w:rsidRPr="00917A6F">
              <w:rPr>
                <w:rFonts w:ascii="Calibri" w:eastAsia="Calibri" w:hAnsi="Calibri" w:cs="Calibri"/>
                <w:bCs/>
              </w:rPr>
              <w:t xml:space="preserve">Er </w:t>
            </w:r>
            <w:r w:rsidR="001062E8" w:rsidRPr="00917A6F">
              <w:rPr>
                <w:rFonts w:ascii="Calibri" w:eastAsia="Calibri" w:hAnsi="Calibri" w:cs="Calibri"/>
                <w:bCs/>
              </w:rPr>
              <w:t xml:space="preserve">studenten bevisst </w:t>
            </w:r>
            <w:r w:rsidR="007950AF" w:rsidRPr="00917A6F">
              <w:rPr>
                <w:rFonts w:ascii="Calibri" w:eastAsia="Calibri" w:hAnsi="Calibri" w:cs="Calibri"/>
                <w:bCs/>
              </w:rPr>
              <w:t>e</w:t>
            </w:r>
            <w:r w:rsidR="008A28E1" w:rsidRPr="00917A6F">
              <w:rPr>
                <w:rFonts w:ascii="Calibri" w:eastAsia="Calibri" w:hAnsi="Calibri" w:cs="Calibri"/>
                <w:bCs/>
              </w:rPr>
              <w:t>i</w:t>
            </w:r>
            <w:r w:rsidR="00223CF0" w:rsidRPr="00917A6F">
              <w:rPr>
                <w:rFonts w:ascii="Calibri" w:eastAsia="Calibri" w:hAnsi="Calibri" w:cs="Calibri"/>
                <w:bCs/>
              </w:rPr>
              <w:t>gne</w:t>
            </w:r>
            <w:r w:rsidR="007950AF" w:rsidRPr="00917A6F">
              <w:rPr>
                <w:rFonts w:ascii="Calibri" w:eastAsia="Calibri" w:hAnsi="Calibri" w:cs="Calibri"/>
                <w:bCs/>
              </w:rPr>
              <w:t xml:space="preserve"> verdi</w:t>
            </w:r>
            <w:r w:rsidR="008A28E1" w:rsidRPr="00917A6F">
              <w:rPr>
                <w:rFonts w:ascii="Calibri" w:eastAsia="Calibri" w:hAnsi="Calibri" w:cs="Calibri"/>
                <w:bCs/>
              </w:rPr>
              <w:t>a</w:t>
            </w:r>
            <w:r w:rsidR="007950AF" w:rsidRPr="00917A6F">
              <w:rPr>
                <w:rFonts w:ascii="Calibri" w:eastAsia="Calibri" w:hAnsi="Calibri" w:cs="Calibri"/>
                <w:bCs/>
              </w:rPr>
              <w:t xml:space="preserve">r og </w:t>
            </w:r>
            <w:r w:rsidR="008A28E1" w:rsidRPr="00917A6F">
              <w:rPr>
                <w:rFonts w:ascii="Calibri" w:eastAsia="Calibri" w:hAnsi="Calibri" w:cs="Calibri"/>
                <w:bCs/>
              </w:rPr>
              <w:t>haldningar</w:t>
            </w:r>
            <w:r w:rsidR="007950AF" w:rsidRPr="00917A6F">
              <w:rPr>
                <w:rFonts w:ascii="Calibri" w:eastAsia="Calibri" w:hAnsi="Calibri" w:cs="Calibri"/>
                <w:bCs/>
              </w:rPr>
              <w:t xml:space="preserve"> i møt</w:t>
            </w:r>
            <w:r w:rsidR="00F242A8" w:rsidRPr="00917A6F">
              <w:rPr>
                <w:rFonts w:ascii="Calibri" w:eastAsia="Calibri" w:hAnsi="Calibri" w:cs="Calibri"/>
                <w:bCs/>
              </w:rPr>
              <w:t xml:space="preserve">e </w:t>
            </w:r>
            <w:r w:rsidR="007950AF" w:rsidRPr="00917A6F">
              <w:rPr>
                <w:rFonts w:ascii="Calibri" w:eastAsia="Calibri" w:hAnsi="Calibri" w:cs="Calibri"/>
                <w:bCs/>
              </w:rPr>
              <w:t xml:space="preserve">med </w:t>
            </w:r>
            <w:r w:rsidR="009F5E85" w:rsidRPr="00917A6F">
              <w:rPr>
                <w:rFonts w:ascii="Calibri" w:eastAsia="Calibri" w:hAnsi="Calibri" w:cs="Calibri"/>
                <w:bCs/>
              </w:rPr>
              <w:t>bruk</w:t>
            </w:r>
            <w:r w:rsidR="008A28E1" w:rsidRPr="00917A6F">
              <w:rPr>
                <w:rFonts w:ascii="Calibri" w:eastAsia="Calibri" w:hAnsi="Calibri" w:cs="Calibri"/>
                <w:bCs/>
              </w:rPr>
              <w:t>aran</w:t>
            </w:r>
            <w:r w:rsidR="009F5E85" w:rsidRPr="00917A6F">
              <w:rPr>
                <w:rFonts w:ascii="Calibri" w:eastAsia="Calibri" w:hAnsi="Calibri" w:cs="Calibri"/>
                <w:bCs/>
              </w:rPr>
              <w:t>e</w:t>
            </w:r>
            <w:r w:rsidR="007950AF" w:rsidRPr="00917A6F">
              <w:rPr>
                <w:rFonts w:ascii="Calibri" w:eastAsia="Calibri" w:hAnsi="Calibri" w:cs="Calibri"/>
                <w:bCs/>
              </w:rPr>
              <w:t>?</w:t>
            </w:r>
          </w:p>
          <w:p w14:paraId="1ED63498" w14:textId="665E93A4" w:rsidR="004A3CB8" w:rsidRPr="00917A6F" w:rsidRDefault="004A3CB8" w:rsidP="00F2360A">
            <w:pPr>
              <w:spacing w:after="0" w:line="240" w:lineRule="auto"/>
              <w:rPr>
                <w:rFonts w:ascii="Calibri" w:eastAsia="Calibri" w:hAnsi="Calibri" w:cs="Calibri"/>
                <w:bCs/>
              </w:rPr>
            </w:pPr>
          </w:p>
        </w:tc>
      </w:tr>
      <w:tr w:rsidR="00F242A8" w:rsidRPr="00917A6F" w14:paraId="4B2EE1F3" w14:textId="77777777" w:rsidTr="45FB083F">
        <w:trPr>
          <w:trHeight w:val="550"/>
        </w:trPr>
        <w:tc>
          <w:tcPr>
            <w:tcW w:w="10490" w:type="dxa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DC15BAB" w14:textId="6D1FB377" w:rsidR="00F242A8" w:rsidRPr="00917A6F" w:rsidRDefault="00F242A8" w:rsidP="00F2360A">
            <w:pPr>
              <w:spacing w:after="0" w:line="240" w:lineRule="auto"/>
              <w:rPr>
                <w:rFonts w:ascii="Calibri" w:eastAsia="Calibri" w:hAnsi="Calibri" w:cs="Calibri"/>
                <w:bCs/>
              </w:rPr>
            </w:pPr>
            <w:r w:rsidRPr="00917A6F">
              <w:rPr>
                <w:rFonts w:ascii="Calibri" w:eastAsia="Calibri" w:hAnsi="Calibri" w:cs="Calibri"/>
                <w:bCs/>
              </w:rPr>
              <w:t>Har du sett en utvikling hos studenten når deg gj</w:t>
            </w:r>
            <w:r w:rsidR="002B1C50" w:rsidRPr="00917A6F">
              <w:rPr>
                <w:rFonts w:ascii="Calibri" w:eastAsia="Calibri" w:hAnsi="Calibri" w:cs="Calibri"/>
                <w:bCs/>
              </w:rPr>
              <w:t>el</w:t>
            </w:r>
            <w:r w:rsidRPr="00917A6F">
              <w:rPr>
                <w:rFonts w:ascii="Calibri" w:eastAsia="Calibri" w:hAnsi="Calibri" w:cs="Calibri"/>
                <w:bCs/>
              </w:rPr>
              <w:t>d</w:t>
            </w:r>
            <w:r w:rsidR="00223CF0" w:rsidRPr="00917A6F">
              <w:rPr>
                <w:rFonts w:ascii="Calibri" w:eastAsia="Calibri" w:hAnsi="Calibri" w:cs="Calibri"/>
                <w:bCs/>
              </w:rPr>
              <w:t xml:space="preserve"> </w:t>
            </w:r>
            <w:r w:rsidRPr="00917A6F">
              <w:rPr>
                <w:rFonts w:ascii="Calibri" w:eastAsia="Calibri" w:hAnsi="Calibri" w:cs="Calibri"/>
                <w:bCs/>
              </w:rPr>
              <w:t xml:space="preserve">å forstå </w:t>
            </w:r>
            <w:r w:rsidR="004A3DD8" w:rsidRPr="00917A6F">
              <w:rPr>
                <w:rFonts w:ascii="Calibri" w:eastAsia="Calibri" w:hAnsi="Calibri" w:cs="Calibri"/>
                <w:bCs/>
              </w:rPr>
              <w:t>verneplei</w:t>
            </w:r>
            <w:r w:rsidR="008A28E1" w:rsidRPr="00917A6F">
              <w:rPr>
                <w:rFonts w:ascii="Calibri" w:eastAsia="Calibri" w:hAnsi="Calibri" w:cs="Calibri"/>
                <w:bCs/>
              </w:rPr>
              <w:t>a</w:t>
            </w:r>
            <w:r w:rsidR="004A3DD8" w:rsidRPr="00917A6F">
              <w:rPr>
                <w:rFonts w:ascii="Calibri" w:eastAsia="Calibri" w:hAnsi="Calibri" w:cs="Calibri"/>
                <w:bCs/>
              </w:rPr>
              <w:t>ren</w:t>
            </w:r>
            <w:r w:rsidR="008A28E1" w:rsidRPr="00917A6F">
              <w:rPr>
                <w:rFonts w:ascii="Calibri" w:eastAsia="Calibri" w:hAnsi="Calibri" w:cs="Calibri"/>
                <w:bCs/>
              </w:rPr>
              <w:t xml:space="preserve"> si</w:t>
            </w:r>
            <w:r w:rsidR="005C073D" w:rsidRPr="00917A6F">
              <w:rPr>
                <w:rFonts w:ascii="Calibri" w:eastAsia="Calibri" w:hAnsi="Calibri" w:cs="Calibri"/>
                <w:bCs/>
              </w:rPr>
              <w:t>n</w:t>
            </w:r>
            <w:r w:rsidR="008A28E1" w:rsidRPr="00917A6F">
              <w:rPr>
                <w:rFonts w:ascii="Calibri" w:eastAsia="Calibri" w:hAnsi="Calibri" w:cs="Calibri"/>
                <w:bCs/>
              </w:rPr>
              <w:t xml:space="preserve"> </w:t>
            </w:r>
            <w:r w:rsidRPr="00917A6F">
              <w:rPr>
                <w:rFonts w:ascii="Calibri" w:eastAsia="Calibri" w:hAnsi="Calibri" w:cs="Calibri"/>
                <w:bCs/>
              </w:rPr>
              <w:t xml:space="preserve">rolle </w:t>
            </w:r>
            <w:r w:rsidR="005C073D" w:rsidRPr="00917A6F">
              <w:rPr>
                <w:rFonts w:ascii="Calibri" w:eastAsia="Calibri" w:hAnsi="Calibri" w:cs="Calibri"/>
                <w:bCs/>
              </w:rPr>
              <w:t>og begynne å  utvikle</w:t>
            </w:r>
            <w:r w:rsidR="00896336" w:rsidRPr="00917A6F">
              <w:rPr>
                <w:rFonts w:ascii="Calibri" w:eastAsia="Calibri" w:hAnsi="Calibri" w:cs="Calibri"/>
                <w:bCs/>
              </w:rPr>
              <w:t xml:space="preserve"> ein</w:t>
            </w:r>
            <w:r w:rsidR="005C073D" w:rsidRPr="00917A6F">
              <w:rPr>
                <w:rFonts w:ascii="Calibri" w:eastAsia="Calibri" w:hAnsi="Calibri" w:cs="Calibri"/>
                <w:bCs/>
              </w:rPr>
              <w:t xml:space="preserve"> </w:t>
            </w:r>
            <w:r w:rsidRPr="00917A6F">
              <w:rPr>
                <w:rFonts w:ascii="Calibri" w:eastAsia="Calibri" w:hAnsi="Calibri" w:cs="Calibri"/>
                <w:bCs/>
              </w:rPr>
              <w:t>yrkesidentitet</w:t>
            </w:r>
            <w:r w:rsidR="002B1C50" w:rsidRPr="00917A6F">
              <w:rPr>
                <w:rFonts w:ascii="Calibri" w:eastAsia="Calibri" w:hAnsi="Calibri" w:cs="Calibri"/>
                <w:bCs/>
              </w:rPr>
              <w:t>?</w:t>
            </w:r>
          </w:p>
          <w:p w14:paraId="262DEECC" w14:textId="2BDB96F9" w:rsidR="00F242A8" w:rsidRPr="00917A6F" w:rsidRDefault="00F242A8" w:rsidP="00F2360A">
            <w:pPr>
              <w:spacing w:after="0" w:line="240" w:lineRule="auto"/>
              <w:rPr>
                <w:rFonts w:ascii="Calibri" w:eastAsia="Calibri" w:hAnsi="Calibri" w:cs="Calibri"/>
                <w:bCs/>
              </w:rPr>
            </w:pPr>
          </w:p>
        </w:tc>
      </w:tr>
      <w:tr w:rsidR="00E3485B" w:rsidRPr="00917A6F" w14:paraId="70212F2B" w14:textId="77777777" w:rsidTr="45FB083F">
        <w:trPr>
          <w:trHeight w:val="252"/>
        </w:trPr>
        <w:tc>
          <w:tcPr>
            <w:tcW w:w="6623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2431B23D" w14:textId="2F5FE8B5" w:rsidR="00E3485B" w:rsidRPr="00917A6F" w:rsidRDefault="00E3485B" w:rsidP="00F2360A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00917A6F">
              <w:rPr>
                <w:rFonts w:ascii="Calibri" w:eastAsia="Calibri" w:hAnsi="Calibri" w:cs="Calibri"/>
              </w:rPr>
              <w:t>På bakgrunn av e</w:t>
            </w:r>
            <w:r w:rsidR="005E19BB" w:rsidRPr="00917A6F">
              <w:rPr>
                <w:rFonts w:ascii="Calibri" w:eastAsia="Calibri" w:hAnsi="Calibri" w:cs="Calibri"/>
              </w:rPr>
              <w:t>i</w:t>
            </w:r>
            <w:r w:rsidR="00223CF0" w:rsidRPr="00917A6F">
              <w:rPr>
                <w:rFonts w:ascii="Calibri" w:eastAsia="Calibri" w:hAnsi="Calibri" w:cs="Calibri"/>
              </w:rPr>
              <w:t>n</w:t>
            </w:r>
            <w:r w:rsidRPr="00917A6F">
              <w:rPr>
                <w:rFonts w:ascii="Calibri" w:eastAsia="Calibri" w:hAnsi="Calibri" w:cs="Calibri"/>
              </w:rPr>
              <w:t xml:space="preserve"> vurdering av studenten sin prestasjon i praksis </w:t>
            </w:r>
            <w:r w:rsidR="007E2AC9" w:rsidRPr="00917A6F">
              <w:rPr>
                <w:rFonts w:ascii="Calibri" w:eastAsia="Calibri" w:hAnsi="Calibri" w:cs="Calibri"/>
              </w:rPr>
              <w:t>anbefalast</w:t>
            </w:r>
            <w:r w:rsidRPr="00917A6F">
              <w:rPr>
                <w:rFonts w:ascii="Calibri" w:eastAsia="Calibri" w:hAnsi="Calibri" w:cs="Calibri"/>
              </w:rPr>
              <w:t xml:space="preserve"> praksisperiod</w:t>
            </w:r>
            <w:r w:rsidR="007E2AC9" w:rsidRPr="00917A6F">
              <w:rPr>
                <w:rFonts w:ascii="Calibri" w:eastAsia="Calibri" w:hAnsi="Calibri" w:cs="Calibri"/>
              </w:rPr>
              <w:t>en</w:t>
            </w:r>
            <w:r w:rsidRPr="00917A6F">
              <w:rPr>
                <w:rFonts w:ascii="Calibri" w:eastAsia="Calibri" w:hAnsi="Calibri" w:cs="Calibri"/>
              </w:rPr>
              <w:t xml:space="preserve"> som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18F8589" w14:textId="7ED2ACC5" w:rsidR="00E3485B" w:rsidRPr="00917A6F" w:rsidRDefault="00E3485B" w:rsidP="00F2360A">
            <w:pPr>
              <w:spacing w:after="0" w:line="240" w:lineRule="auto"/>
              <w:jc w:val="center"/>
              <w:rPr>
                <w:rFonts w:ascii="Calibri" w:eastAsia="Calibri" w:hAnsi="Calibri" w:cs="Calibri"/>
                <w:bCs/>
              </w:rPr>
            </w:pPr>
            <w:r w:rsidRPr="00917A6F">
              <w:rPr>
                <w:rFonts w:ascii="Calibri" w:eastAsia="Calibri" w:hAnsi="Calibri" w:cs="Calibri"/>
              </w:rPr>
              <w:t>Godkjent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A02952A" w14:textId="7CCA012F" w:rsidR="00E3485B" w:rsidRPr="00917A6F" w:rsidRDefault="00E3485B" w:rsidP="00F2360A">
            <w:pPr>
              <w:spacing w:after="0" w:line="240" w:lineRule="auto"/>
              <w:jc w:val="center"/>
              <w:rPr>
                <w:rFonts w:ascii="Calibri" w:eastAsia="Calibri" w:hAnsi="Calibri" w:cs="Calibri"/>
                <w:bCs/>
              </w:rPr>
            </w:pPr>
            <w:r w:rsidRPr="00917A6F">
              <w:rPr>
                <w:rFonts w:ascii="Calibri" w:eastAsia="Calibri" w:hAnsi="Calibri" w:cs="Calibri"/>
              </w:rPr>
              <w:t>Ikk</w:t>
            </w:r>
            <w:r w:rsidR="00896336" w:rsidRPr="00917A6F">
              <w:rPr>
                <w:rFonts w:ascii="Calibri" w:eastAsia="Calibri" w:hAnsi="Calibri" w:cs="Calibri"/>
              </w:rPr>
              <w:t>j</w:t>
            </w:r>
            <w:r w:rsidRPr="00917A6F">
              <w:rPr>
                <w:rFonts w:ascii="Calibri" w:eastAsia="Calibri" w:hAnsi="Calibri" w:cs="Calibri"/>
              </w:rPr>
              <w:t>e godkjent</w:t>
            </w:r>
            <w:r w:rsidRPr="00917A6F">
              <w:rPr>
                <w:rFonts w:ascii="Calibri" w:eastAsia="Calibri" w:hAnsi="Calibri" w:cs="Calibri"/>
                <w:i/>
                <w:iCs/>
              </w:rPr>
              <w:t xml:space="preserve"> </w:t>
            </w:r>
          </w:p>
        </w:tc>
      </w:tr>
      <w:tr w:rsidR="00E3485B" w:rsidRPr="00917A6F" w14:paraId="4A112932" w14:textId="77777777" w:rsidTr="45FB083F">
        <w:trPr>
          <w:trHeight w:val="240"/>
        </w:trPr>
        <w:tc>
          <w:tcPr>
            <w:tcW w:w="6623" w:type="dxa"/>
            <w:gridSpan w:val="2"/>
            <w:vMerge/>
          </w:tcPr>
          <w:p w14:paraId="441B6654" w14:textId="77777777" w:rsidR="00E3485B" w:rsidRPr="00917A6F" w:rsidRDefault="00E3485B" w:rsidP="002B1C50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A3178F5" w14:textId="538D2374" w:rsidR="00E3485B" w:rsidRPr="00917A6F" w:rsidRDefault="00E3485B" w:rsidP="002B1C50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6FA440C" w14:textId="6895F992" w:rsidR="00E3485B" w:rsidRPr="00917A6F" w:rsidRDefault="00E3485B" w:rsidP="002B1C50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</w:p>
        </w:tc>
      </w:tr>
      <w:tr w:rsidR="00E3485B" w:rsidRPr="00917A6F" w14:paraId="39CCDEE5" w14:textId="77777777" w:rsidTr="45FB083F">
        <w:trPr>
          <w:trHeight w:val="488"/>
        </w:trPr>
        <w:tc>
          <w:tcPr>
            <w:tcW w:w="10490" w:type="dxa"/>
            <w:gridSpan w:val="4"/>
          </w:tcPr>
          <w:p w14:paraId="46A818D1" w14:textId="39651BD4" w:rsidR="00E3485B" w:rsidRPr="00917A6F" w:rsidRDefault="00E3485B" w:rsidP="00F4658E">
            <w:pPr>
              <w:spacing w:after="0" w:line="240" w:lineRule="auto"/>
              <w:rPr>
                <w:rFonts w:ascii="Calibri" w:eastAsia="Calibri" w:hAnsi="Calibri" w:cs="Calibri"/>
                <w:bCs/>
              </w:rPr>
            </w:pPr>
            <w:r w:rsidRPr="00917A6F">
              <w:rPr>
                <w:rFonts w:ascii="Calibri" w:eastAsia="Calibri" w:hAnsi="Calibri" w:cs="Calibri"/>
              </w:rPr>
              <w:t>Skikk</w:t>
            </w:r>
            <w:r w:rsidR="00896336" w:rsidRPr="00917A6F">
              <w:rPr>
                <w:rFonts w:ascii="Calibri" w:eastAsia="Calibri" w:hAnsi="Calibri" w:cs="Calibri"/>
              </w:rPr>
              <w:t>a</w:t>
            </w:r>
            <w:r w:rsidRPr="00917A6F">
              <w:rPr>
                <w:rFonts w:ascii="Calibri" w:eastAsia="Calibri" w:hAnsi="Calibri" w:cs="Calibri"/>
              </w:rPr>
              <w:t xml:space="preserve">vurdering er gjennomført ved </w:t>
            </w:r>
            <w:r w:rsidR="006A664E" w:rsidRPr="00917A6F">
              <w:rPr>
                <w:rFonts w:ascii="Calibri" w:eastAsia="Calibri" w:hAnsi="Calibri" w:cs="Calibri"/>
              </w:rPr>
              <w:t>avsluttande vurdering</w:t>
            </w:r>
            <w:r w:rsidRPr="00917A6F">
              <w:rPr>
                <w:rFonts w:ascii="Calibri" w:eastAsia="Calibri" w:hAnsi="Calibri" w:cs="Calibri"/>
              </w:rPr>
              <w:t xml:space="preserve">:          Ja   </w:t>
            </w:r>
            <w:sdt>
              <w:sdtPr>
                <w:rPr>
                  <w:rFonts w:ascii="Calibri" w:eastAsia="Calibri" w:hAnsi="Calibri" w:cs="Calibri"/>
                </w:rPr>
                <w:id w:val="-17481028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917A6F">
                  <w:rPr>
                    <w:rFonts w:ascii="Segoe UI Symbol" w:eastAsia="Calibri" w:hAnsi="Segoe UI Symbol" w:cs="Segoe UI Symbol"/>
                  </w:rPr>
                  <w:t>☐</w:t>
                </w:r>
              </w:sdtContent>
            </w:sdt>
          </w:p>
        </w:tc>
      </w:tr>
      <w:tr w:rsidR="00E3485B" w:rsidRPr="00917A6F" w14:paraId="022B0686" w14:textId="77777777" w:rsidTr="45FB083F">
        <w:trPr>
          <w:trHeight w:val="488"/>
        </w:trPr>
        <w:tc>
          <w:tcPr>
            <w:tcW w:w="10490" w:type="dxa"/>
            <w:gridSpan w:val="4"/>
          </w:tcPr>
          <w:p w14:paraId="6467DAA6" w14:textId="5ACD890E" w:rsidR="00E3485B" w:rsidRPr="00917A6F" w:rsidRDefault="005E19BB" w:rsidP="00F2360A">
            <w:pPr>
              <w:spacing w:after="0" w:line="240" w:lineRule="auto"/>
              <w:rPr>
                <w:rFonts w:ascii="Calibri" w:eastAsia="Calibri" w:hAnsi="Calibri" w:cs="Calibri"/>
                <w:bCs/>
              </w:rPr>
            </w:pPr>
            <w:r w:rsidRPr="00917A6F">
              <w:rPr>
                <w:rFonts w:ascii="Calibri" w:eastAsia="Calibri" w:hAnsi="Calibri" w:cs="Calibri"/>
                <w:bCs/>
              </w:rPr>
              <w:t>Kv</w:t>
            </w:r>
            <w:r w:rsidR="00E3485B" w:rsidRPr="00917A6F">
              <w:rPr>
                <w:rFonts w:ascii="Calibri" w:eastAsia="Calibri" w:hAnsi="Calibri" w:cs="Calibri"/>
                <w:bCs/>
              </w:rPr>
              <w:t xml:space="preserve">a </w:t>
            </w:r>
            <w:r w:rsidRPr="00917A6F">
              <w:rPr>
                <w:rFonts w:ascii="Calibri" w:eastAsia="Calibri" w:hAnsi="Calibri" w:cs="Calibri"/>
                <w:bCs/>
              </w:rPr>
              <w:t xml:space="preserve">oppmodast </w:t>
            </w:r>
            <w:r w:rsidR="00E3485B" w:rsidRPr="00917A6F">
              <w:rPr>
                <w:rFonts w:ascii="Calibri" w:eastAsia="Calibri" w:hAnsi="Calibri" w:cs="Calibri"/>
                <w:bCs/>
              </w:rPr>
              <w:t>studenten å</w:t>
            </w:r>
            <w:r w:rsidRPr="00917A6F">
              <w:rPr>
                <w:rFonts w:ascii="Calibri" w:eastAsia="Calibri" w:hAnsi="Calibri" w:cs="Calibri"/>
                <w:bCs/>
              </w:rPr>
              <w:t xml:space="preserve"> arbeide</w:t>
            </w:r>
            <w:r w:rsidR="00E3485B" w:rsidRPr="00917A6F">
              <w:rPr>
                <w:rFonts w:ascii="Calibri" w:eastAsia="Calibri" w:hAnsi="Calibri" w:cs="Calibri"/>
                <w:bCs/>
              </w:rPr>
              <w:t xml:space="preserve"> vid</w:t>
            </w:r>
            <w:r w:rsidRPr="00917A6F">
              <w:rPr>
                <w:rFonts w:ascii="Calibri" w:eastAsia="Calibri" w:hAnsi="Calibri" w:cs="Calibri"/>
                <w:bCs/>
              </w:rPr>
              <w:t>a</w:t>
            </w:r>
            <w:r w:rsidR="00223CF0" w:rsidRPr="00917A6F">
              <w:rPr>
                <w:rFonts w:ascii="Calibri" w:eastAsia="Calibri" w:hAnsi="Calibri" w:cs="Calibri"/>
                <w:bCs/>
              </w:rPr>
              <w:t>r</w:t>
            </w:r>
            <w:r w:rsidR="00E3485B" w:rsidRPr="00917A6F">
              <w:rPr>
                <w:rFonts w:ascii="Calibri" w:eastAsia="Calibri" w:hAnsi="Calibri" w:cs="Calibri"/>
                <w:bCs/>
              </w:rPr>
              <w:t>e med i neste praksisperiode</w:t>
            </w:r>
            <w:r w:rsidR="00223CF0" w:rsidRPr="00917A6F">
              <w:rPr>
                <w:rFonts w:ascii="Calibri" w:eastAsia="Calibri" w:hAnsi="Calibri" w:cs="Calibri"/>
                <w:bCs/>
              </w:rPr>
              <w:t>?</w:t>
            </w:r>
          </w:p>
          <w:p w14:paraId="7113081C" w14:textId="0897C6D9" w:rsidR="00E3485B" w:rsidRPr="00917A6F" w:rsidRDefault="00E3485B" w:rsidP="00F2360A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</w:tr>
      <w:tr w:rsidR="00E3485B" w:rsidRPr="00917A6F" w14:paraId="4AA68CF4" w14:textId="77777777" w:rsidTr="45FB083F">
        <w:trPr>
          <w:trHeight w:val="488"/>
        </w:trPr>
        <w:tc>
          <w:tcPr>
            <w:tcW w:w="4536" w:type="dxa"/>
          </w:tcPr>
          <w:p w14:paraId="7A14FD67" w14:textId="77777777" w:rsidR="00E3485B" w:rsidRPr="00917A6F" w:rsidRDefault="00E3485B" w:rsidP="00F2360A">
            <w:pPr>
              <w:spacing w:after="0" w:line="240" w:lineRule="auto"/>
              <w:rPr>
                <w:rFonts w:ascii="Calibri" w:eastAsia="Calibri" w:hAnsi="Calibri" w:cs="Calibri"/>
                <w:bCs/>
              </w:rPr>
            </w:pPr>
            <w:r w:rsidRPr="00917A6F">
              <w:rPr>
                <w:rFonts w:ascii="Calibri" w:eastAsia="Calibri" w:hAnsi="Calibri" w:cs="Calibri"/>
                <w:bCs/>
              </w:rPr>
              <w:t>Dato:</w:t>
            </w:r>
          </w:p>
        </w:tc>
        <w:tc>
          <w:tcPr>
            <w:tcW w:w="5954" w:type="dxa"/>
            <w:gridSpan w:val="3"/>
            <w:shd w:val="clear" w:color="auto" w:fill="00FFFF"/>
          </w:tcPr>
          <w:p w14:paraId="124A6237" w14:textId="4B9725A7" w:rsidR="00E3485B" w:rsidRPr="00917A6F" w:rsidRDefault="00917A6F" w:rsidP="00F2360A">
            <w:pPr>
              <w:spacing w:after="0" w:line="240" w:lineRule="auto"/>
              <w:rPr>
                <w:rFonts w:ascii="Calibri" w:eastAsia="Calibri" w:hAnsi="Calibri" w:cs="Calibri"/>
                <w:bCs/>
              </w:rPr>
            </w:pPr>
            <w:r w:rsidRPr="00917A6F">
              <w:rPr>
                <w:rFonts w:ascii="Calibri" w:eastAsia="Calibri" w:hAnsi="Calibri" w:cs="Calibri"/>
                <w:bCs/>
              </w:rPr>
              <w:t>Signaturar</w:t>
            </w:r>
            <w:r w:rsidR="00E3485B" w:rsidRPr="00917A6F">
              <w:rPr>
                <w:rFonts w:ascii="Calibri" w:eastAsia="Calibri" w:hAnsi="Calibri" w:cs="Calibri"/>
                <w:bCs/>
              </w:rPr>
              <w:t>:</w:t>
            </w:r>
          </w:p>
        </w:tc>
      </w:tr>
      <w:tr w:rsidR="00E3485B" w:rsidRPr="00917A6F" w14:paraId="17C6A105" w14:textId="77777777" w:rsidTr="45FB083F">
        <w:trPr>
          <w:trHeight w:val="488"/>
        </w:trPr>
        <w:tc>
          <w:tcPr>
            <w:tcW w:w="4536" w:type="dxa"/>
          </w:tcPr>
          <w:p w14:paraId="727A5696" w14:textId="77777777" w:rsidR="00E3485B" w:rsidRPr="00917A6F" w:rsidRDefault="00E3485B" w:rsidP="00F2360A">
            <w:pPr>
              <w:spacing w:after="0" w:line="240" w:lineRule="auto"/>
              <w:rPr>
                <w:rFonts w:ascii="Calibri" w:eastAsia="Calibri" w:hAnsi="Calibri" w:cs="Calibri"/>
                <w:bCs/>
              </w:rPr>
            </w:pPr>
            <w:r w:rsidRPr="00917A6F">
              <w:rPr>
                <w:rFonts w:ascii="Calibri" w:eastAsia="Calibri" w:hAnsi="Calibri" w:cs="Calibri"/>
                <w:bCs/>
              </w:rPr>
              <w:t>Student:</w:t>
            </w:r>
          </w:p>
        </w:tc>
        <w:tc>
          <w:tcPr>
            <w:tcW w:w="5954" w:type="dxa"/>
            <w:gridSpan w:val="3"/>
          </w:tcPr>
          <w:p w14:paraId="5A58B28D" w14:textId="77777777" w:rsidR="00E3485B" w:rsidRPr="00917A6F" w:rsidRDefault="00E3485B" w:rsidP="00F2360A">
            <w:pPr>
              <w:spacing w:after="0" w:line="240" w:lineRule="auto"/>
              <w:rPr>
                <w:rFonts w:ascii="Calibri" w:eastAsia="Calibri" w:hAnsi="Calibri" w:cs="Calibri"/>
                <w:bCs/>
              </w:rPr>
            </w:pPr>
          </w:p>
        </w:tc>
      </w:tr>
      <w:tr w:rsidR="00E3485B" w:rsidRPr="00917A6F" w14:paraId="181A09F7" w14:textId="77777777" w:rsidTr="45FB083F">
        <w:trPr>
          <w:trHeight w:val="488"/>
        </w:trPr>
        <w:tc>
          <w:tcPr>
            <w:tcW w:w="4536" w:type="dxa"/>
          </w:tcPr>
          <w:p w14:paraId="3A1BEF78" w14:textId="29C68E29" w:rsidR="00E3485B" w:rsidRPr="00917A6F" w:rsidRDefault="002B47D9" w:rsidP="00F2360A">
            <w:pPr>
              <w:spacing w:after="0" w:line="240" w:lineRule="auto"/>
              <w:rPr>
                <w:rFonts w:ascii="Calibri" w:eastAsia="Calibri" w:hAnsi="Calibri" w:cs="Calibri"/>
                <w:bCs/>
              </w:rPr>
            </w:pPr>
            <w:r w:rsidRPr="00917A6F">
              <w:rPr>
                <w:rFonts w:ascii="Calibri" w:eastAsia="Calibri" w:hAnsi="Calibri" w:cs="Calibri"/>
                <w:bCs/>
              </w:rPr>
              <w:t>Praksis</w:t>
            </w:r>
            <w:r w:rsidR="005E19BB" w:rsidRPr="00917A6F">
              <w:rPr>
                <w:rFonts w:ascii="Calibri" w:eastAsia="Calibri" w:hAnsi="Calibri" w:cs="Calibri"/>
                <w:bCs/>
              </w:rPr>
              <w:t>rettleiar:</w:t>
            </w:r>
          </w:p>
        </w:tc>
        <w:tc>
          <w:tcPr>
            <w:tcW w:w="5954" w:type="dxa"/>
            <w:gridSpan w:val="3"/>
          </w:tcPr>
          <w:p w14:paraId="5CBEA057" w14:textId="77777777" w:rsidR="00E3485B" w:rsidRPr="00917A6F" w:rsidRDefault="00E3485B" w:rsidP="00F2360A">
            <w:pPr>
              <w:spacing w:after="0" w:line="240" w:lineRule="auto"/>
              <w:rPr>
                <w:rFonts w:ascii="Calibri" w:eastAsia="Calibri" w:hAnsi="Calibri" w:cs="Calibri"/>
                <w:bCs/>
              </w:rPr>
            </w:pPr>
          </w:p>
        </w:tc>
      </w:tr>
    </w:tbl>
    <w:p w14:paraId="1F39786F" w14:textId="0D641FC8" w:rsidR="004D0A45" w:rsidRDefault="00403F18" w:rsidP="00320C6B">
      <w:pPr>
        <w:spacing w:after="160" w:line="256" w:lineRule="auto"/>
        <w:rPr>
          <w:rFonts w:ascii="Calibri" w:eastAsia="Calibri" w:hAnsi="Calibri" w:cs="Calibri"/>
          <w:b/>
          <w:sz w:val="28"/>
          <w:szCs w:val="28"/>
        </w:rPr>
      </w:pPr>
      <w:r w:rsidRPr="00917A6F">
        <w:rPr>
          <w:rFonts w:ascii="Calibri" w:eastAsia="Calibri" w:hAnsi="Calibri" w:cs="Calibri"/>
          <w:sz w:val="24"/>
          <w:szCs w:val="24"/>
        </w:rPr>
        <w:t>Studenten har ansvaret for å laste opp skjemaet i WISEflow innan ei veke etter avslutta praksis. Praksislærar registrerer resultatet av vurderinga i WISEflow innan to veker etter</w:t>
      </w:r>
      <w:r>
        <w:rPr>
          <w:rFonts w:ascii="Calibri" w:eastAsia="Calibri" w:hAnsi="Calibri" w:cs="Calibri"/>
          <w:sz w:val="24"/>
          <w:szCs w:val="24"/>
        </w:rPr>
        <w:t xml:space="preserve"> avslutta praksis. Sensur blir synleg tre veker etter avslutta praksisemne.</w:t>
      </w:r>
    </w:p>
    <w:p w14:paraId="7FF43478" w14:textId="271301D1" w:rsidR="00403F18" w:rsidRPr="00320C6B" w:rsidRDefault="00403F18" w:rsidP="00320C6B">
      <w:pPr>
        <w:spacing w:after="160" w:line="256" w:lineRule="auto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b/>
          <w:sz w:val="28"/>
          <w:szCs w:val="28"/>
        </w:rPr>
        <w:t xml:space="preserve">For meir informasjon om praksis sjå praksisnettsidene for vernepleie </w:t>
      </w:r>
      <w:r w:rsidR="00320C6B">
        <w:rPr>
          <w:rFonts w:ascii="Calibri" w:eastAsia="Calibri" w:hAnsi="Calibri" w:cs="Calibri"/>
          <w:b/>
          <w:sz w:val="28"/>
          <w:szCs w:val="28"/>
        </w:rPr>
        <w:t xml:space="preserve"> </w:t>
      </w:r>
      <w:hyperlink r:id="rId13" w:history="1">
        <w:r w:rsidR="00320C6B">
          <w:rPr>
            <w:rStyle w:val="Hyperkobling"/>
            <w:rFonts w:ascii="Calibri" w:eastAsia="Calibri" w:hAnsi="Calibri" w:cs="Calibri"/>
            <w:b/>
            <w:sz w:val="24"/>
            <w:szCs w:val="24"/>
          </w:rPr>
          <w:t>https://www.hvl.no/student/praksis/helseogsosial/vernepleie/</w:t>
        </w:r>
      </w:hyperlink>
    </w:p>
    <w:p w14:paraId="2DDA34DE" w14:textId="77777777" w:rsidR="000D1597" w:rsidRDefault="000D1597" w:rsidP="00403F18">
      <w:pPr>
        <w:spacing w:after="0" w:line="240" w:lineRule="auto"/>
        <w:sectPr w:rsidR="000D1597" w:rsidSect="000D1597">
          <w:headerReference w:type="default" r:id="rId14"/>
          <w:footerReference w:type="default" r:id="rId15"/>
          <w:pgSz w:w="11906" w:h="16838"/>
          <w:pgMar w:top="1418" w:right="1418" w:bottom="1418" w:left="1418" w:header="709" w:footer="709" w:gutter="0"/>
          <w:cols w:space="708"/>
          <w:docGrid w:linePitch="360"/>
        </w:sectPr>
      </w:pPr>
    </w:p>
    <w:p w14:paraId="568DD23C" w14:textId="77777777" w:rsidR="00403F18" w:rsidRDefault="00403F18" w:rsidP="00403F18">
      <w:pPr>
        <w:spacing w:after="0" w:line="240" w:lineRule="auto"/>
      </w:pPr>
    </w:p>
    <w:p w14:paraId="19C71E57" w14:textId="1DD32707" w:rsidR="00403F18" w:rsidRDefault="00403F18" w:rsidP="00403F18">
      <w:pPr>
        <w:spacing w:after="0" w:line="240" w:lineRule="auto"/>
        <w:rPr>
          <w:rFonts w:ascii="Calibri" w:eastAsia="Calibri" w:hAnsi="Calibri" w:cs="Calibri"/>
          <w:b/>
          <w:color w:val="0000FF"/>
          <w:sz w:val="24"/>
          <w:szCs w:val="24"/>
          <w:u w:val="single"/>
        </w:rPr>
      </w:pPr>
    </w:p>
    <w:p w14:paraId="1D574137" w14:textId="4230DCC6" w:rsidR="001567EA" w:rsidRPr="000D1597" w:rsidRDefault="007216D3" w:rsidP="007216D3">
      <w:pPr>
        <w:spacing w:after="160" w:line="259" w:lineRule="auto"/>
        <w:jc w:val="center"/>
        <w:rPr>
          <w:rFonts w:ascii="Calibri" w:eastAsia="Calibri" w:hAnsi="Calibri" w:cs="Calibri"/>
          <w:b/>
          <w:sz w:val="32"/>
          <w:szCs w:val="24"/>
          <w:lang w:val="nb-NO"/>
        </w:rPr>
      </w:pPr>
      <w:r w:rsidRPr="000D1597">
        <w:rPr>
          <w:b/>
          <w:sz w:val="36"/>
          <w:szCs w:val="36"/>
          <w:lang w:val="nb-NO"/>
        </w:rPr>
        <w:t>Skikkethetsvurdering i høyere utdanning</w:t>
      </w:r>
    </w:p>
    <w:p w14:paraId="27810D13" w14:textId="30EB6C1B" w:rsidR="004406C9" w:rsidRDefault="00F2360A" w:rsidP="00F2360A">
      <w:pPr>
        <w:tabs>
          <w:tab w:val="center" w:pos="4536"/>
          <w:tab w:val="right" w:pos="9072"/>
        </w:tabs>
        <w:spacing w:after="0" w:line="240" w:lineRule="auto"/>
        <w:rPr>
          <w:rFonts w:ascii="Times New Roman" w:eastAsia="Times New Roman" w:hAnsi="Times New Roman" w:cs="Times New Roman"/>
          <w:lang w:val="nb-NO" w:eastAsia="nb-NO"/>
        </w:rPr>
      </w:pPr>
      <w:r w:rsidRPr="002B47D9">
        <w:rPr>
          <w:rFonts w:ascii="Times New Roman" w:eastAsia="Times New Roman" w:hAnsi="Times New Roman" w:cs="Times New Roman"/>
          <w:lang w:val="nb-NO" w:eastAsia="nb-NO"/>
        </w:rPr>
        <w:t>På dette skjemaet skal praksisveileder krysse av i rubrikkene om aktuelt punkt er gjennomgått med studenten. Dette gjøres både ved halvtids- og heltidsevaluering. I kommentarfeltet noteres eventuelle utfordringer som studenten har i forhold til aktuelt punkt og hva han/hun må arbeider videre med.</w:t>
      </w:r>
    </w:p>
    <w:p w14:paraId="3BEC4539" w14:textId="77777777" w:rsidR="00F85312" w:rsidRPr="002B47D9" w:rsidRDefault="00F85312" w:rsidP="00F2360A">
      <w:pPr>
        <w:tabs>
          <w:tab w:val="center" w:pos="4536"/>
          <w:tab w:val="right" w:pos="9072"/>
        </w:tabs>
        <w:spacing w:after="0" w:line="240" w:lineRule="auto"/>
        <w:rPr>
          <w:rFonts w:ascii="Times New Roman" w:eastAsia="Times New Roman" w:hAnsi="Times New Roman" w:cs="Times New Roman"/>
          <w:lang w:val="nb-NO" w:eastAsia="nb-NO"/>
        </w:rPr>
      </w:pPr>
    </w:p>
    <w:tbl>
      <w:tblPr>
        <w:tblW w:w="143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346"/>
        <w:gridCol w:w="2001"/>
        <w:gridCol w:w="1912"/>
        <w:gridCol w:w="5053"/>
      </w:tblGrid>
      <w:tr w:rsidR="00F2360A" w:rsidRPr="001812D4" w14:paraId="13799896" w14:textId="77777777" w:rsidTr="5DC02E5A">
        <w:trPr>
          <w:trHeight w:val="703"/>
        </w:trPr>
        <w:tc>
          <w:tcPr>
            <w:tcW w:w="5346" w:type="dxa"/>
          </w:tcPr>
          <w:p w14:paraId="20018BBE" w14:textId="77777777" w:rsidR="00F2360A" w:rsidRPr="002B47D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lang w:val="nb-NO" w:eastAsia="nb-NO"/>
              </w:rPr>
            </w:pPr>
            <w:r w:rsidRPr="002B47D9">
              <w:rPr>
                <w:rFonts w:ascii="Times New Roman" w:eastAsia="Times New Roman" w:hAnsi="Times New Roman" w:cs="Times New Roman"/>
                <w:b/>
                <w:lang w:val="nb-NO" w:eastAsia="nb-NO"/>
              </w:rPr>
              <w:t>Skikkethetsvurdering</w:t>
            </w:r>
          </w:p>
          <w:p w14:paraId="765AADAB" w14:textId="77777777" w:rsidR="00F2360A" w:rsidRPr="002B47D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lang w:val="nb-NO" w:eastAsia="nb-NO"/>
              </w:rPr>
            </w:pPr>
            <w:r w:rsidRPr="002B47D9">
              <w:rPr>
                <w:rFonts w:ascii="Times New Roman" w:eastAsia="Times New Roman" w:hAnsi="Times New Roman" w:cs="Times New Roman"/>
                <w:lang w:val="nb-NO" w:eastAsia="nb-NO"/>
              </w:rPr>
              <w:t>§4. Vurderingskriterier for helse- og sosialfagutdanningene</w:t>
            </w:r>
          </w:p>
        </w:tc>
        <w:tc>
          <w:tcPr>
            <w:tcW w:w="2001" w:type="dxa"/>
          </w:tcPr>
          <w:p w14:paraId="0FC57B6D" w14:textId="395F2C49" w:rsidR="00F2360A" w:rsidRPr="002B47D9" w:rsidRDefault="5A1A86CC" w:rsidP="5DC02E5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val="nb-NO" w:eastAsia="nb-NO"/>
              </w:rPr>
            </w:pPr>
            <w:r w:rsidRPr="5DC02E5A">
              <w:rPr>
                <w:rFonts w:ascii="Times New Roman" w:eastAsia="Times New Roman" w:hAnsi="Times New Roman" w:cs="Times New Roman"/>
                <w:b/>
                <w:bCs/>
                <w:lang w:val="nb-NO" w:eastAsia="nb-NO"/>
              </w:rPr>
              <w:t>Midtvurderi</w:t>
            </w:r>
            <w:r w:rsidR="00F2360A" w:rsidRPr="5DC02E5A">
              <w:rPr>
                <w:rFonts w:ascii="Times New Roman" w:eastAsia="Times New Roman" w:hAnsi="Times New Roman" w:cs="Times New Roman"/>
                <w:b/>
                <w:bCs/>
                <w:lang w:val="nb-NO" w:eastAsia="nb-NO"/>
              </w:rPr>
              <w:t xml:space="preserve">ng </w:t>
            </w:r>
          </w:p>
          <w:p w14:paraId="261CB348" w14:textId="77777777" w:rsidR="00F2360A" w:rsidRPr="002B47D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lang w:val="nb-NO" w:eastAsia="nb-NO"/>
              </w:rPr>
            </w:pPr>
            <w:r w:rsidRPr="002B47D9">
              <w:rPr>
                <w:rFonts w:ascii="Times New Roman" w:eastAsia="Times New Roman" w:hAnsi="Times New Roman" w:cs="Times New Roman"/>
                <w:lang w:val="nb-NO" w:eastAsia="nb-NO"/>
              </w:rPr>
              <w:t>Dato:</w:t>
            </w:r>
            <w:r w:rsidRPr="002B47D9">
              <w:rPr>
                <w:rFonts w:ascii="Times New Roman" w:eastAsia="Times New Roman" w:hAnsi="Times New Roman" w:cs="Times New Roman"/>
                <w:lang w:val="nb-NO" w:eastAsia="nb-NO"/>
              </w:rPr>
              <w:br/>
            </w:r>
            <w:r w:rsidRPr="002B47D9">
              <w:rPr>
                <w:rFonts w:ascii="Times New Roman" w:eastAsia="Times New Roman" w:hAnsi="Times New Roman" w:cs="Times New Roman"/>
                <w:b/>
                <w:lang w:val="nb-NO" w:eastAsia="nb-NO"/>
              </w:rPr>
              <w:t>JA                    NEI</w:t>
            </w:r>
          </w:p>
        </w:tc>
        <w:tc>
          <w:tcPr>
            <w:tcW w:w="1912" w:type="dxa"/>
          </w:tcPr>
          <w:p w14:paraId="36168ADA" w14:textId="38B9B594" w:rsidR="00F2360A" w:rsidRPr="002B47D9" w:rsidRDefault="21553FD8" w:rsidP="5DC02E5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val="nb-NO" w:eastAsia="nb-NO"/>
              </w:rPr>
            </w:pPr>
            <w:r w:rsidRPr="5DC02E5A">
              <w:rPr>
                <w:rFonts w:ascii="Times New Roman" w:eastAsia="Times New Roman" w:hAnsi="Times New Roman" w:cs="Times New Roman"/>
                <w:b/>
                <w:bCs/>
                <w:lang w:val="nb-NO" w:eastAsia="nb-NO"/>
              </w:rPr>
              <w:t>Sluttvurdering</w:t>
            </w:r>
          </w:p>
          <w:p w14:paraId="19D9A1CB" w14:textId="77777777" w:rsidR="00F2360A" w:rsidRPr="002B47D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lang w:val="nb-NO" w:eastAsia="nb-NO"/>
              </w:rPr>
            </w:pPr>
            <w:r w:rsidRPr="002B47D9">
              <w:rPr>
                <w:rFonts w:ascii="Times New Roman" w:eastAsia="Times New Roman" w:hAnsi="Times New Roman" w:cs="Times New Roman"/>
                <w:lang w:val="nb-NO" w:eastAsia="nb-NO"/>
              </w:rPr>
              <w:t>Dato:</w:t>
            </w:r>
            <w:r w:rsidRPr="002B47D9">
              <w:rPr>
                <w:rFonts w:ascii="Times New Roman" w:eastAsia="Times New Roman" w:hAnsi="Times New Roman" w:cs="Times New Roman"/>
                <w:lang w:val="nb-NO" w:eastAsia="nb-NO"/>
              </w:rPr>
              <w:br/>
            </w:r>
            <w:r w:rsidRPr="002B47D9">
              <w:rPr>
                <w:rFonts w:ascii="Times New Roman" w:eastAsia="Times New Roman" w:hAnsi="Times New Roman" w:cs="Times New Roman"/>
                <w:b/>
                <w:lang w:val="nb-NO" w:eastAsia="nb-NO"/>
              </w:rPr>
              <w:t>JA                  NEI</w:t>
            </w:r>
          </w:p>
        </w:tc>
        <w:tc>
          <w:tcPr>
            <w:tcW w:w="5053" w:type="dxa"/>
          </w:tcPr>
          <w:p w14:paraId="4D209EFE" w14:textId="77777777" w:rsidR="00F2360A" w:rsidRPr="002B47D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lang w:val="nb-NO" w:eastAsia="nb-NO"/>
              </w:rPr>
            </w:pPr>
            <w:r w:rsidRPr="002B47D9">
              <w:rPr>
                <w:rFonts w:ascii="Times New Roman" w:eastAsia="Times New Roman" w:hAnsi="Times New Roman" w:cs="Times New Roman"/>
                <w:b/>
                <w:lang w:val="nb-NO" w:eastAsia="nb-NO"/>
              </w:rPr>
              <w:t>Kommentarer</w:t>
            </w:r>
          </w:p>
          <w:p w14:paraId="77806397" w14:textId="77777777" w:rsidR="00F2360A" w:rsidRPr="002B47D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lang w:val="nb-NO" w:eastAsia="nb-NO"/>
              </w:rPr>
            </w:pPr>
            <w:r w:rsidRPr="002B47D9">
              <w:rPr>
                <w:rFonts w:ascii="Times New Roman" w:eastAsia="Times New Roman" w:hAnsi="Times New Roman" w:cs="Times New Roman"/>
                <w:lang w:val="nb-NO" w:eastAsia="nb-NO"/>
              </w:rPr>
              <w:t>Hva bør studenten jobbe videre med</w:t>
            </w:r>
          </w:p>
        </w:tc>
      </w:tr>
      <w:tr w:rsidR="00F2360A" w:rsidRPr="00BD0F5D" w14:paraId="6AED8268" w14:textId="77777777" w:rsidTr="5DC02E5A">
        <w:trPr>
          <w:trHeight w:val="745"/>
        </w:trPr>
        <w:tc>
          <w:tcPr>
            <w:tcW w:w="5346" w:type="dxa"/>
          </w:tcPr>
          <w:p w14:paraId="3ADF685E" w14:textId="77777777" w:rsidR="00F2360A" w:rsidRPr="002B47D9" w:rsidRDefault="00F2360A" w:rsidP="00F2360A">
            <w:pPr>
              <w:numPr>
                <w:ilvl w:val="0"/>
                <w:numId w:val="16"/>
              </w:numPr>
              <w:spacing w:after="0" w:line="240" w:lineRule="auto"/>
              <w:ind w:left="284" w:hanging="284"/>
              <w:contextualSpacing/>
              <w:rPr>
                <w:rFonts w:ascii="Calibri" w:eastAsia="Calibri" w:hAnsi="Calibri" w:cs="Times New Roman"/>
                <w:lang w:val="nb-NO"/>
              </w:rPr>
            </w:pPr>
            <w:r w:rsidRPr="002B47D9">
              <w:rPr>
                <w:rFonts w:ascii="Calibri" w:eastAsia="Calibri" w:hAnsi="Calibri" w:cs="Times New Roman"/>
                <w:lang w:val="nb-NO"/>
              </w:rPr>
              <w:t>Studenten viser manglende vilje eller evne til omsorg, forståelse og respekt for pasienter, klienter eller brukere</w:t>
            </w:r>
          </w:p>
        </w:tc>
        <w:tc>
          <w:tcPr>
            <w:tcW w:w="2001" w:type="dxa"/>
          </w:tcPr>
          <w:p w14:paraId="27B3A8A1" w14:textId="77777777" w:rsidR="00F2360A" w:rsidRPr="002B47D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2B47D9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07CE4D77" wp14:editId="107E7DAA">
                      <wp:simplePos x="0" y="0"/>
                      <wp:positionH relativeFrom="column">
                        <wp:posOffset>878840</wp:posOffset>
                      </wp:positionH>
                      <wp:positionV relativeFrom="paragraph">
                        <wp:posOffset>132715</wp:posOffset>
                      </wp:positionV>
                      <wp:extent cx="285750" cy="266700"/>
                      <wp:effectExtent l="0" t="0" r="19050" b="19050"/>
                      <wp:wrapNone/>
                      <wp:docPr id="288" name="Tekstboks 28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333DFC7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a="http://schemas.openxmlformats.org/drawingml/2006/main">
                  <w:pict w14:anchorId="37CE4D83">
                    <v:shapetype id="_x0000_t202" coordsize="21600,21600" o:spt="202" path="m,l,21600r21600,l21600,xe" w14:anchorId="07CE4D77">
                      <v:stroke joinstyle="miter"/>
                      <v:path gradientshapeok="t" o:connecttype="rect"/>
                    </v:shapetype>
                    <v:shape id="Tekstboks 288" style="position:absolute;margin-left:69.2pt;margin-top:10.45pt;width:22.5pt;height:21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spid="_x0000_s1026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">
                      <v:textbox>
                        <w:txbxContent>
                          <w:p w:rsidR="00F2360A" w:rsidP="00F2360A" w:rsidRDefault="00F2360A" w14:paraId="672A6659" w14:textId="77777777"/>
                        </w:txbxContent>
                      </v:textbox>
                    </v:shape>
                  </w:pict>
                </mc:Fallback>
              </mc:AlternateContent>
            </w:r>
            <w:r w:rsidRPr="002B47D9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5FA79568" wp14:editId="3B1BAEE4">
                      <wp:simplePos x="0" y="0"/>
                      <wp:positionH relativeFrom="column">
                        <wp:posOffset>-16510</wp:posOffset>
                      </wp:positionH>
                      <wp:positionV relativeFrom="paragraph">
                        <wp:posOffset>133350</wp:posOffset>
                      </wp:positionV>
                      <wp:extent cx="285750" cy="266700"/>
                      <wp:effectExtent l="0" t="0" r="19050" b="19050"/>
                      <wp:wrapNone/>
                      <wp:docPr id="307" name="Tekstboks 30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81CD2CC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a="http://schemas.openxmlformats.org/drawingml/2006/main">
                  <w:pict w14:anchorId="79677A83">
                    <v:shape id="Tekstboks 307" style="position:absolute;margin-left:-1.3pt;margin-top:10.5pt;width:22.5pt;height:21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spid="_x0000_s1027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" w14:anchorId="5FA79568">
                      <v:textbox>
                        <w:txbxContent>
                          <w:p w:rsidR="00F2360A" w:rsidP="00F2360A" w:rsidRDefault="00F2360A" w14:paraId="0A37501D" w14:textId="77777777"/>
                        </w:txbxContent>
                      </v:textbox>
                    </v:shape>
                  </w:pict>
                </mc:Fallback>
              </mc:AlternateContent>
            </w:r>
          </w:p>
          <w:p w14:paraId="3258F118" w14:textId="77777777" w:rsidR="00F2360A" w:rsidRPr="002B47D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2B47D9"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  <w:t xml:space="preserve">                         </w:t>
            </w:r>
          </w:p>
        </w:tc>
        <w:tc>
          <w:tcPr>
            <w:tcW w:w="1912" w:type="dxa"/>
          </w:tcPr>
          <w:p w14:paraId="1925FFEF" w14:textId="77777777" w:rsidR="00F2360A" w:rsidRPr="002B47D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2B47D9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74624" behindDoc="0" locked="0" layoutInCell="1" allowOverlap="1" wp14:anchorId="30114130" wp14:editId="20FE988B">
                      <wp:simplePos x="0" y="0"/>
                      <wp:positionH relativeFrom="column">
                        <wp:posOffset>793750</wp:posOffset>
                      </wp:positionH>
                      <wp:positionV relativeFrom="paragraph">
                        <wp:posOffset>132715</wp:posOffset>
                      </wp:positionV>
                      <wp:extent cx="285750" cy="266700"/>
                      <wp:effectExtent l="0" t="0" r="19050" b="19050"/>
                      <wp:wrapNone/>
                      <wp:docPr id="31" name="Tekstboks 3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4CFBF76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a="http://schemas.openxmlformats.org/drawingml/2006/main">
                  <w:pict w14:anchorId="5BBCC548">
                    <v:shape id="Tekstboks 31" style="position:absolute;margin-left:62.5pt;margin-top:10.45pt;width:22.5pt;height:21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spid="_x0000_s1028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" w14:anchorId="30114130">
                      <v:textbox>
                        <w:txbxContent>
                          <w:p w:rsidR="00F2360A" w:rsidP="00F2360A" w:rsidRDefault="00F2360A" w14:paraId="5DAB6C7B" w14:textId="77777777"/>
                        </w:txbxContent>
                      </v:textbox>
                    </v:shape>
                  </w:pict>
                </mc:Fallback>
              </mc:AlternateContent>
            </w:r>
            <w:r w:rsidRPr="002B47D9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73600" behindDoc="0" locked="0" layoutInCell="1" allowOverlap="1" wp14:anchorId="622ED89F" wp14:editId="3A393A95">
                      <wp:simplePos x="0" y="0"/>
                      <wp:positionH relativeFrom="column">
                        <wp:posOffset>-16510</wp:posOffset>
                      </wp:positionH>
                      <wp:positionV relativeFrom="paragraph">
                        <wp:posOffset>133350</wp:posOffset>
                      </wp:positionV>
                      <wp:extent cx="285750" cy="266700"/>
                      <wp:effectExtent l="0" t="0" r="19050" b="19050"/>
                      <wp:wrapNone/>
                      <wp:docPr id="30" name="Tekstboks 3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0F10C87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a="http://schemas.openxmlformats.org/drawingml/2006/main">
                  <w:pict w14:anchorId="3F9478DC">
                    <v:shape id="Tekstboks 30" style="position:absolute;margin-left:-1.3pt;margin-top:10.5pt;width:22.5pt;height:21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spid="_x0000_s1029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" w14:anchorId="622ED89F">
                      <v:textbox>
                        <w:txbxContent>
                          <w:p w:rsidR="00F2360A" w:rsidP="00F2360A" w:rsidRDefault="00F2360A" w14:paraId="02EB378F" w14:textId="77777777"/>
                        </w:txbxContent>
                      </v:textbox>
                    </v:shape>
                  </w:pict>
                </mc:Fallback>
              </mc:AlternateContent>
            </w:r>
          </w:p>
          <w:p w14:paraId="61D841F9" w14:textId="77777777" w:rsidR="00F2360A" w:rsidRPr="002B47D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2B47D9"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  <w:t xml:space="preserve">                         </w:t>
            </w:r>
          </w:p>
        </w:tc>
        <w:tc>
          <w:tcPr>
            <w:tcW w:w="5053" w:type="dxa"/>
          </w:tcPr>
          <w:p w14:paraId="4067D89B" w14:textId="77777777" w:rsidR="00F2360A" w:rsidRPr="002B47D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</w:p>
        </w:tc>
      </w:tr>
      <w:tr w:rsidR="00F2360A" w:rsidRPr="00BD0F5D" w14:paraId="7F4F36FF" w14:textId="77777777" w:rsidTr="5DC02E5A">
        <w:trPr>
          <w:trHeight w:val="986"/>
        </w:trPr>
        <w:tc>
          <w:tcPr>
            <w:tcW w:w="5346" w:type="dxa"/>
          </w:tcPr>
          <w:p w14:paraId="34B0B04A" w14:textId="1844DC40" w:rsidR="00F2360A" w:rsidRPr="002B47D9" w:rsidRDefault="00F2360A" w:rsidP="00F2360A">
            <w:pPr>
              <w:numPr>
                <w:ilvl w:val="0"/>
                <w:numId w:val="16"/>
              </w:numPr>
              <w:spacing w:after="0" w:line="240" w:lineRule="auto"/>
              <w:ind w:left="284" w:hanging="284"/>
              <w:contextualSpacing/>
              <w:rPr>
                <w:rFonts w:ascii="Calibri" w:eastAsia="Calibri" w:hAnsi="Calibri" w:cs="Times New Roman"/>
                <w:lang w:val="nb-NO"/>
              </w:rPr>
            </w:pPr>
            <w:r w:rsidRPr="002B47D9">
              <w:rPr>
                <w:rFonts w:ascii="Calibri" w:eastAsia="Calibri" w:hAnsi="Calibri" w:cs="Times New Roman"/>
                <w:lang w:val="nb-NO"/>
              </w:rPr>
              <w:t xml:space="preserve">Studenten viser manglende vilje eller evne til å samarbeide og etablere tillitsforhold og kommunisere med pasienter, </w:t>
            </w:r>
            <w:r w:rsidR="009F5E85">
              <w:rPr>
                <w:rFonts w:ascii="Calibri" w:eastAsia="Calibri" w:hAnsi="Calibri" w:cs="Times New Roman"/>
                <w:lang w:val="nb-NO"/>
              </w:rPr>
              <w:t>brukere</w:t>
            </w:r>
            <w:r w:rsidRPr="002B47D9">
              <w:rPr>
                <w:rFonts w:ascii="Calibri" w:eastAsia="Calibri" w:hAnsi="Calibri" w:cs="Times New Roman"/>
                <w:lang w:val="nb-NO"/>
              </w:rPr>
              <w:t>, brukere, pårørende og samarbeidspartnere.</w:t>
            </w:r>
          </w:p>
        </w:tc>
        <w:tc>
          <w:tcPr>
            <w:tcW w:w="2001" w:type="dxa"/>
          </w:tcPr>
          <w:p w14:paraId="7967DEEC" w14:textId="77777777" w:rsidR="00F2360A" w:rsidRPr="002B47D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2B47D9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40893268" wp14:editId="6A5F962C">
                      <wp:simplePos x="0" y="0"/>
                      <wp:positionH relativeFrom="column">
                        <wp:posOffset>878840</wp:posOffset>
                      </wp:positionH>
                      <wp:positionV relativeFrom="paragraph">
                        <wp:posOffset>132715</wp:posOffset>
                      </wp:positionV>
                      <wp:extent cx="285750" cy="266700"/>
                      <wp:effectExtent l="0" t="0" r="19050" b="19050"/>
                      <wp:wrapNone/>
                      <wp:docPr id="29" name="Tekstboks 2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A7A57C9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a="http://schemas.openxmlformats.org/drawingml/2006/main">
                  <w:pict w14:anchorId="6BF2FD12">
                    <v:shape id="Tekstboks 29" style="position:absolute;margin-left:69.2pt;margin-top:10.45pt;width:22.5pt;height:21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spid="_x0000_s1030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" w14:anchorId="40893268">
                      <v:textbox>
                        <w:txbxContent>
                          <w:p w:rsidR="00F2360A" w:rsidP="00F2360A" w:rsidRDefault="00F2360A" w14:paraId="6A05A809" w14:textId="77777777"/>
                        </w:txbxContent>
                      </v:textbox>
                    </v:shape>
                  </w:pict>
                </mc:Fallback>
              </mc:AlternateContent>
            </w:r>
            <w:r w:rsidRPr="002B47D9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70110061" wp14:editId="574886BE">
                      <wp:simplePos x="0" y="0"/>
                      <wp:positionH relativeFrom="column">
                        <wp:posOffset>-16510</wp:posOffset>
                      </wp:positionH>
                      <wp:positionV relativeFrom="paragraph">
                        <wp:posOffset>133350</wp:posOffset>
                      </wp:positionV>
                      <wp:extent cx="285750" cy="266700"/>
                      <wp:effectExtent l="0" t="0" r="19050" b="19050"/>
                      <wp:wrapNone/>
                      <wp:docPr id="28" name="Tekstboks 2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2866B1A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a="http://schemas.openxmlformats.org/drawingml/2006/main">
                  <w:pict w14:anchorId="3500D85E">
                    <v:shape id="Tekstboks 28" style="position:absolute;margin-left:-1.3pt;margin-top:10.5pt;width:22.5pt;height:21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spid="_x0000_s1031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" w14:anchorId="70110061">
                      <v:textbox>
                        <w:txbxContent>
                          <w:p w:rsidR="00F2360A" w:rsidP="00F2360A" w:rsidRDefault="00F2360A" w14:paraId="5A39BBE3" w14:textId="77777777"/>
                        </w:txbxContent>
                      </v:textbox>
                    </v:shape>
                  </w:pict>
                </mc:Fallback>
              </mc:AlternateContent>
            </w:r>
          </w:p>
          <w:p w14:paraId="20DFEDFC" w14:textId="77777777" w:rsidR="00F2360A" w:rsidRPr="002B47D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2B47D9"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  <w:t xml:space="preserve">                         </w:t>
            </w:r>
          </w:p>
        </w:tc>
        <w:tc>
          <w:tcPr>
            <w:tcW w:w="1912" w:type="dxa"/>
          </w:tcPr>
          <w:p w14:paraId="49B9A5E7" w14:textId="77777777" w:rsidR="00F2360A" w:rsidRPr="002B47D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2B47D9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76672" behindDoc="0" locked="0" layoutInCell="1" allowOverlap="1" wp14:anchorId="14660A75" wp14:editId="29ABDF68">
                      <wp:simplePos x="0" y="0"/>
                      <wp:positionH relativeFrom="column">
                        <wp:posOffset>794385</wp:posOffset>
                      </wp:positionH>
                      <wp:positionV relativeFrom="paragraph">
                        <wp:posOffset>132715</wp:posOffset>
                      </wp:positionV>
                      <wp:extent cx="285750" cy="266700"/>
                      <wp:effectExtent l="0" t="0" r="19050" b="19050"/>
                      <wp:wrapNone/>
                      <wp:docPr id="12" name="Tekstboks 1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9C776F2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a="http://schemas.openxmlformats.org/drawingml/2006/main">
                  <w:pict w14:anchorId="230F6CC5">
                    <v:shape id="Tekstboks 12" style="position:absolute;margin-left:62.55pt;margin-top:10.45pt;width:22.5pt;height:21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spid="_x0000_s1032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" w14:anchorId="14660A75">
                      <v:textbox>
                        <w:txbxContent>
                          <w:p w:rsidR="00F2360A" w:rsidP="00F2360A" w:rsidRDefault="00F2360A" w14:paraId="41C8F396" w14:textId="77777777"/>
                        </w:txbxContent>
                      </v:textbox>
                    </v:shape>
                  </w:pict>
                </mc:Fallback>
              </mc:AlternateContent>
            </w:r>
            <w:r w:rsidRPr="002B47D9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75648" behindDoc="0" locked="0" layoutInCell="1" allowOverlap="1" wp14:anchorId="41A65566" wp14:editId="252701DF">
                      <wp:simplePos x="0" y="0"/>
                      <wp:positionH relativeFrom="column">
                        <wp:posOffset>-16510</wp:posOffset>
                      </wp:positionH>
                      <wp:positionV relativeFrom="paragraph">
                        <wp:posOffset>133350</wp:posOffset>
                      </wp:positionV>
                      <wp:extent cx="285750" cy="266700"/>
                      <wp:effectExtent l="0" t="0" r="19050" b="19050"/>
                      <wp:wrapNone/>
                      <wp:docPr id="13" name="Tekstboks 1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42B0C17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a="http://schemas.openxmlformats.org/drawingml/2006/main">
                  <w:pict w14:anchorId="68592C90">
                    <v:shape id="Tekstboks 13" style="position:absolute;margin-left:-1.3pt;margin-top:10.5pt;width:22.5pt;height:21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spid="_x0000_s1033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" w14:anchorId="41A65566">
                      <v:textbox>
                        <w:txbxContent>
                          <w:p w:rsidR="00F2360A" w:rsidP="00F2360A" w:rsidRDefault="00F2360A" w14:paraId="72A3D3EC" w14:textId="77777777"/>
                        </w:txbxContent>
                      </v:textbox>
                    </v:shape>
                  </w:pict>
                </mc:Fallback>
              </mc:AlternateContent>
            </w:r>
          </w:p>
          <w:p w14:paraId="721E6216" w14:textId="77777777" w:rsidR="00F2360A" w:rsidRPr="002B47D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2B47D9"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  <w:t xml:space="preserve">                         </w:t>
            </w:r>
          </w:p>
        </w:tc>
        <w:tc>
          <w:tcPr>
            <w:tcW w:w="5053" w:type="dxa"/>
          </w:tcPr>
          <w:p w14:paraId="12A5D7A9" w14:textId="77777777" w:rsidR="00F2360A" w:rsidRPr="002B47D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</w:p>
        </w:tc>
      </w:tr>
      <w:tr w:rsidR="00F2360A" w:rsidRPr="002B47D9" w14:paraId="0CA64204" w14:textId="77777777" w:rsidTr="5DC02E5A">
        <w:trPr>
          <w:trHeight w:val="514"/>
        </w:trPr>
        <w:tc>
          <w:tcPr>
            <w:tcW w:w="5346" w:type="dxa"/>
          </w:tcPr>
          <w:p w14:paraId="1CFDD537" w14:textId="77777777" w:rsidR="00F2360A" w:rsidRPr="002B47D9" w:rsidRDefault="00F2360A" w:rsidP="00F2360A">
            <w:pPr>
              <w:numPr>
                <w:ilvl w:val="0"/>
                <w:numId w:val="16"/>
              </w:numPr>
              <w:spacing w:after="0" w:line="240" w:lineRule="auto"/>
              <w:ind w:left="284" w:hanging="284"/>
              <w:contextualSpacing/>
              <w:rPr>
                <w:rFonts w:ascii="Calibri" w:eastAsia="Calibri" w:hAnsi="Calibri" w:cs="Times New Roman"/>
                <w:lang w:val="nb-NO"/>
              </w:rPr>
            </w:pPr>
            <w:r w:rsidRPr="002B47D9">
              <w:rPr>
                <w:rFonts w:ascii="Calibri" w:eastAsia="Calibri" w:hAnsi="Calibri" w:cs="Times New Roman"/>
                <w:lang w:val="nb-NO"/>
              </w:rPr>
              <w:t>Studenten viser truende eller krenkende atferd i studiesituasjonen</w:t>
            </w:r>
          </w:p>
        </w:tc>
        <w:tc>
          <w:tcPr>
            <w:tcW w:w="2001" w:type="dxa"/>
          </w:tcPr>
          <w:p w14:paraId="50E96D21" w14:textId="77777777" w:rsidR="00F2360A" w:rsidRPr="002B47D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2B47D9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647F9D5A" wp14:editId="0EC481A1">
                      <wp:simplePos x="0" y="0"/>
                      <wp:positionH relativeFrom="column">
                        <wp:posOffset>-16510</wp:posOffset>
                      </wp:positionH>
                      <wp:positionV relativeFrom="paragraph">
                        <wp:posOffset>34925</wp:posOffset>
                      </wp:positionV>
                      <wp:extent cx="285750" cy="266700"/>
                      <wp:effectExtent l="0" t="0" r="19050" b="19050"/>
                      <wp:wrapNone/>
                      <wp:docPr id="7" name="Tekstboks 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27B9099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a="http://schemas.openxmlformats.org/drawingml/2006/main">
                  <w:pict w14:anchorId="73E16F4F">
                    <v:shape id="Tekstboks 7" style="position:absolute;margin-left:-1.3pt;margin-top:2.75pt;width:22.5pt;height:21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spid="_x0000_s1034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" w14:anchorId="647F9D5A">
                      <v:textbox>
                        <w:txbxContent>
                          <w:p w:rsidR="00F2360A" w:rsidP="00F2360A" w:rsidRDefault="00F2360A" w14:paraId="0D0B940D" w14:textId="77777777"/>
                        </w:txbxContent>
                      </v:textbox>
                    </v:shape>
                  </w:pict>
                </mc:Fallback>
              </mc:AlternateContent>
            </w:r>
            <w:r w:rsidRPr="002B47D9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23ADC19A" wp14:editId="5BE8E8B1">
                      <wp:simplePos x="0" y="0"/>
                      <wp:positionH relativeFrom="column">
                        <wp:posOffset>879475</wp:posOffset>
                      </wp:positionH>
                      <wp:positionV relativeFrom="paragraph">
                        <wp:posOffset>34925</wp:posOffset>
                      </wp:positionV>
                      <wp:extent cx="285750" cy="266700"/>
                      <wp:effectExtent l="0" t="0" r="19050" b="19050"/>
                      <wp:wrapNone/>
                      <wp:docPr id="6" name="Tekstboks 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966E093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a="http://schemas.openxmlformats.org/drawingml/2006/main">
                  <w:pict w14:anchorId="651576C0">
                    <v:shape id="Tekstboks 6" style="position:absolute;margin-left:69.25pt;margin-top:2.75pt;width:22.5pt;height:21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spid="_x0000_s1035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" w14:anchorId="23ADC19A">
                      <v:textbox>
                        <w:txbxContent>
                          <w:p w:rsidR="00F2360A" w:rsidP="00F2360A" w:rsidRDefault="00F2360A" w14:paraId="0E27B00A" w14:textId="77777777"/>
                        </w:txbxContent>
                      </v:textbox>
                    </v:shape>
                  </w:pict>
                </mc:Fallback>
              </mc:AlternateContent>
            </w:r>
          </w:p>
          <w:p w14:paraId="260C7623" w14:textId="77777777" w:rsidR="00F2360A" w:rsidRPr="002B47D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2B47D9"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  <w:t xml:space="preserve">                         </w:t>
            </w:r>
          </w:p>
        </w:tc>
        <w:tc>
          <w:tcPr>
            <w:tcW w:w="1912" w:type="dxa"/>
          </w:tcPr>
          <w:p w14:paraId="471CECD0" w14:textId="77777777" w:rsidR="00F2360A" w:rsidRPr="002B47D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2B47D9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77696" behindDoc="0" locked="0" layoutInCell="1" allowOverlap="1" wp14:anchorId="1133AD8A" wp14:editId="06953571">
                      <wp:simplePos x="0" y="0"/>
                      <wp:positionH relativeFrom="column">
                        <wp:posOffset>-15875</wp:posOffset>
                      </wp:positionH>
                      <wp:positionV relativeFrom="paragraph">
                        <wp:posOffset>34925</wp:posOffset>
                      </wp:positionV>
                      <wp:extent cx="285750" cy="266700"/>
                      <wp:effectExtent l="0" t="0" r="19050" b="19050"/>
                      <wp:wrapNone/>
                      <wp:docPr id="19" name="Tekstboks 1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AC23A93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a="http://schemas.openxmlformats.org/drawingml/2006/main">
                  <w:pict w14:anchorId="14D3E33A">
                    <v:shape id="Tekstboks 19" style="position:absolute;margin-left:-1.25pt;margin-top:2.75pt;width:22.5pt;height:21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spid="_x0000_s1036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" w14:anchorId="1133AD8A">
                      <v:textbox>
                        <w:txbxContent>
                          <w:p w:rsidR="00F2360A" w:rsidP="00F2360A" w:rsidRDefault="00F2360A" w14:paraId="60061E4C" w14:textId="77777777"/>
                        </w:txbxContent>
                      </v:textbox>
                    </v:shape>
                  </w:pict>
                </mc:Fallback>
              </mc:AlternateContent>
            </w:r>
            <w:r w:rsidRPr="002B47D9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78720" behindDoc="0" locked="0" layoutInCell="1" allowOverlap="1" wp14:anchorId="252FED45" wp14:editId="3AAE32E7">
                      <wp:simplePos x="0" y="0"/>
                      <wp:positionH relativeFrom="column">
                        <wp:posOffset>795020</wp:posOffset>
                      </wp:positionH>
                      <wp:positionV relativeFrom="paragraph">
                        <wp:posOffset>34925</wp:posOffset>
                      </wp:positionV>
                      <wp:extent cx="285750" cy="266700"/>
                      <wp:effectExtent l="0" t="0" r="19050" b="19050"/>
                      <wp:wrapNone/>
                      <wp:docPr id="18" name="Tekstboks 1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84DFBB5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a="http://schemas.openxmlformats.org/drawingml/2006/main">
                  <w:pict w14:anchorId="52C14AFD">
                    <v:shape id="Tekstboks 18" style="position:absolute;margin-left:62.6pt;margin-top:2.75pt;width:22.5pt;height:21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spid="_x0000_s1037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" w14:anchorId="252FED45">
                      <v:textbox>
                        <w:txbxContent>
                          <w:p w:rsidR="00F2360A" w:rsidP="00F2360A" w:rsidRDefault="00F2360A" w14:paraId="44EAFD9C" w14:textId="77777777"/>
                        </w:txbxContent>
                      </v:textbox>
                    </v:shape>
                  </w:pict>
                </mc:Fallback>
              </mc:AlternateContent>
            </w:r>
          </w:p>
          <w:p w14:paraId="3BB5C812" w14:textId="77777777" w:rsidR="00F2360A" w:rsidRPr="002B47D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2B47D9"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  <w:t xml:space="preserve">                         </w:t>
            </w:r>
          </w:p>
        </w:tc>
        <w:tc>
          <w:tcPr>
            <w:tcW w:w="5053" w:type="dxa"/>
          </w:tcPr>
          <w:p w14:paraId="47C93294" w14:textId="77777777" w:rsidR="00F2360A" w:rsidRPr="002B47D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</w:p>
        </w:tc>
      </w:tr>
      <w:tr w:rsidR="00F2360A" w:rsidRPr="00BD0F5D" w14:paraId="03CA0249" w14:textId="77777777" w:rsidTr="5DC02E5A">
        <w:trPr>
          <w:trHeight w:val="734"/>
        </w:trPr>
        <w:tc>
          <w:tcPr>
            <w:tcW w:w="5346" w:type="dxa"/>
          </w:tcPr>
          <w:p w14:paraId="613F5CA8" w14:textId="77777777" w:rsidR="00F2360A" w:rsidRPr="002B47D9" w:rsidRDefault="00F2360A" w:rsidP="00F2360A">
            <w:pPr>
              <w:numPr>
                <w:ilvl w:val="0"/>
                <w:numId w:val="16"/>
              </w:numPr>
              <w:spacing w:after="0" w:line="240" w:lineRule="auto"/>
              <w:ind w:left="284" w:hanging="284"/>
              <w:contextualSpacing/>
              <w:rPr>
                <w:rFonts w:ascii="Calibri" w:eastAsia="Calibri" w:hAnsi="Calibri" w:cs="Times New Roman"/>
                <w:lang w:val="nb-NO"/>
              </w:rPr>
            </w:pPr>
            <w:r w:rsidRPr="002B47D9">
              <w:rPr>
                <w:rFonts w:ascii="Calibri" w:eastAsia="Calibri" w:hAnsi="Calibri" w:cs="Times New Roman"/>
                <w:lang w:val="nb-NO"/>
              </w:rPr>
              <w:t>Studenten misbruker rusmidler eller tilegner seg medikamenter på ulovlig vis</w:t>
            </w:r>
          </w:p>
        </w:tc>
        <w:tc>
          <w:tcPr>
            <w:tcW w:w="2001" w:type="dxa"/>
          </w:tcPr>
          <w:p w14:paraId="56D284A1" w14:textId="77777777" w:rsidR="00F2360A" w:rsidRPr="002B47D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2B47D9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47E3A2A8" wp14:editId="02E3DF9A">
                      <wp:simplePos x="0" y="0"/>
                      <wp:positionH relativeFrom="column">
                        <wp:posOffset>878840</wp:posOffset>
                      </wp:positionH>
                      <wp:positionV relativeFrom="paragraph">
                        <wp:posOffset>132715</wp:posOffset>
                      </wp:positionV>
                      <wp:extent cx="285750" cy="266700"/>
                      <wp:effectExtent l="0" t="0" r="19050" b="19050"/>
                      <wp:wrapNone/>
                      <wp:docPr id="8" name="Tekstboks 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2BE3496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a="http://schemas.openxmlformats.org/drawingml/2006/main">
                  <w:pict w14:anchorId="5054E1ED">
                    <v:shape id="Tekstboks 8" style="position:absolute;margin-left:69.2pt;margin-top:10.45pt;width:22.5pt;height:21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spid="_x0000_s1038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" w14:anchorId="47E3A2A8">
                      <v:textbox>
                        <w:txbxContent>
                          <w:p w:rsidR="00F2360A" w:rsidP="00F2360A" w:rsidRDefault="00F2360A" w14:paraId="4B94D5A5" w14:textId="77777777"/>
                        </w:txbxContent>
                      </v:textbox>
                    </v:shape>
                  </w:pict>
                </mc:Fallback>
              </mc:AlternateContent>
            </w:r>
            <w:r w:rsidRPr="002B47D9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7B05BEE1" wp14:editId="2678B6D4">
                      <wp:simplePos x="0" y="0"/>
                      <wp:positionH relativeFrom="column">
                        <wp:posOffset>-16510</wp:posOffset>
                      </wp:positionH>
                      <wp:positionV relativeFrom="paragraph">
                        <wp:posOffset>133350</wp:posOffset>
                      </wp:positionV>
                      <wp:extent cx="285750" cy="266700"/>
                      <wp:effectExtent l="0" t="0" r="19050" b="19050"/>
                      <wp:wrapNone/>
                      <wp:docPr id="9" name="Tekstboks 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5F40C33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a="http://schemas.openxmlformats.org/drawingml/2006/main">
                  <w:pict w14:anchorId="45A7C9D2">
                    <v:shape id="Tekstboks 9" style="position:absolute;margin-left:-1.3pt;margin-top:10.5pt;width:22.5pt;height:21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spid="_x0000_s1039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" w14:anchorId="7B05BEE1">
                      <v:textbox>
                        <w:txbxContent>
                          <w:p w:rsidR="00F2360A" w:rsidP="00F2360A" w:rsidRDefault="00F2360A" w14:paraId="3DEEC669" w14:textId="77777777"/>
                        </w:txbxContent>
                      </v:textbox>
                    </v:shape>
                  </w:pict>
                </mc:Fallback>
              </mc:AlternateContent>
            </w:r>
          </w:p>
          <w:p w14:paraId="6536E808" w14:textId="77777777" w:rsidR="00F2360A" w:rsidRPr="002B47D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2B47D9"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  <w:t xml:space="preserve">                         </w:t>
            </w:r>
          </w:p>
        </w:tc>
        <w:tc>
          <w:tcPr>
            <w:tcW w:w="1912" w:type="dxa"/>
          </w:tcPr>
          <w:p w14:paraId="0670690E" w14:textId="77777777" w:rsidR="00F2360A" w:rsidRPr="002B47D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2B47D9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80768" behindDoc="0" locked="0" layoutInCell="1" allowOverlap="1" wp14:anchorId="000A9B97" wp14:editId="31FFA8A7">
                      <wp:simplePos x="0" y="0"/>
                      <wp:positionH relativeFrom="column">
                        <wp:posOffset>794385</wp:posOffset>
                      </wp:positionH>
                      <wp:positionV relativeFrom="paragraph">
                        <wp:posOffset>132715</wp:posOffset>
                      </wp:positionV>
                      <wp:extent cx="285750" cy="266700"/>
                      <wp:effectExtent l="0" t="0" r="19050" b="19050"/>
                      <wp:wrapNone/>
                      <wp:docPr id="20" name="Tekstboks 2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E84D2BA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a="http://schemas.openxmlformats.org/drawingml/2006/main">
                  <w:pict w14:anchorId="7668814D">
                    <v:shape id="Tekstboks 20" style="position:absolute;margin-left:62.55pt;margin-top:10.45pt;width:22.5pt;height:21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spid="_x0000_s1040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" w14:anchorId="000A9B97">
                      <v:textbox>
                        <w:txbxContent>
                          <w:p w:rsidR="00F2360A" w:rsidP="00F2360A" w:rsidRDefault="00F2360A" w14:paraId="3656B9AB" w14:textId="77777777"/>
                        </w:txbxContent>
                      </v:textbox>
                    </v:shape>
                  </w:pict>
                </mc:Fallback>
              </mc:AlternateContent>
            </w:r>
            <w:r w:rsidRPr="002B47D9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79744" behindDoc="0" locked="0" layoutInCell="1" allowOverlap="1" wp14:anchorId="37F5DC5F" wp14:editId="6E13F77C">
                      <wp:simplePos x="0" y="0"/>
                      <wp:positionH relativeFrom="column">
                        <wp:posOffset>-16510</wp:posOffset>
                      </wp:positionH>
                      <wp:positionV relativeFrom="paragraph">
                        <wp:posOffset>133350</wp:posOffset>
                      </wp:positionV>
                      <wp:extent cx="285750" cy="266700"/>
                      <wp:effectExtent l="0" t="0" r="19050" b="19050"/>
                      <wp:wrapNone/>
                      <wp:docPr id="21" name="Tekstboks 2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894E702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a="http://schemas.openxmlformats.org/drawingml/2006/main">
                  <w:pict w14:anchorId="2F0D2DC9">
                    <v:shape id="Tekstboks 21" style="position:absolute;margin-left:-1.3pt;margin-top:10.5pt;width:22.5pt;height:21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spid="_x0000_s1041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" w14:anchorId="37F5DC5F">
                      <v:textbox>
                        <w:txbxContent>
                          <w:p w:rsidR="00F2360A" w:rsidP="00F2360A" w:rsidRDefault="00F2360A" w14:paraId="45FB0818" w14:textId="77777777"/>
                        </w:txbxContent>
                      </v:textbox>
                    </v:shape>
                  </w:pict>
                </mc:Fallback>
              </mc:AlternateContent>
            </w:r>
          </w:p>
          <w:p w14:paraId="217AF203" w14:textId="77777777" w:rsidR="00F2360A" w:rsidRPr="002B47D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2B47D9"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  <w:t xml:space="preserve">                         </w:t>
            </w:r>
          </w:p>
        </w:tc>
        <w:tc>
          <w:tcPr>
            <w:tcW w:w="5053" w:type="dxa"/>
          </w:tcPr>
          <w:p w14:paraId="04A33236" w14:textId="77777777" w:rsidR="00F2360A" w:rsidRPr="002B47D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</w:p>
        </w:tc>
      </w:tr>
      <w:tr w:rsidR="00F2360A" w:rsidRPr="001812D4" w14:paraId="018E4A16" w14:textId="77777777" w:rsidTr="5DC02E5A">
        <w:trPr>
          <w:trHeight w:val="745"/>
        </w:trPr>
        <w:tc>
          <w:tcPr>
            <w:tcW w:w="5346" w:type="dxa"/>
          </w:tcPr>
          <w:p w14:paraId="77C654A0" w14:textId="77777777" w:rsidR="00F2360A" w:rsidRPr="002B47D9" w:rsidRDefault="00F2360A" w:rsidP="00F2360A">
            <w:pPr>
              <w:numPr>
                <w:ilvl w:val="0"/>
                <w:numId w:val="16"/>
              </w:numPr>
              <w:spacing w:after="0" w:line="240" w:lineRule="auto"/>
              <w:ind w:left="284" w:hanging="284"/>
              <w:contextualSpacing/>
              <w:rPr>
                <w:rFonts w:ascii="Calibri" w:eastAsia="Calibri" w:hAnsi="Calibri" w:cs="Times New Roman"/>
                <w:lang w:val="nb-NO"/>
              </w:rPr>
            </w:pPr>
            <w:r w:rsidRPr="002B47D9">
              <w:rPr>
                <w:rFonts w:ascii="Calibri" w:eastAsia="Calibri" w:hAnsi="Calibri" w:cs="Times New Roman"/>
                <w:lang w:val="nb-NO"/>
              </w:rPr>
              <w:t>Studenten har problemer av en slik art at han/hun fungerer svært dårlig i forhold til sine omgivelser.</w:t>
            </w:r>
          </w:p>
        </w:tc>
        <w:tc>
          <w:tcPr>
            <w:tcW w:w="2001" w:type="dxa"/>
          </w:tcPr>
          <w:p w14:paraId="0EA9817A" w14:textId="77777777" w:rsidR="00F2360A" w:rsidRPr="002B47D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2B47D9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 wp14:anchorId="0F0A3B1F" wp14:editId="168ADD78">
                      <wp:simplePos x="0" y="0"/>
                      <wp:positionH relativeFrom="column">
                        <wp:posOffset>878840</wp:posOffset>
                      </wp:positionH>
                      <wp:positionV relativeFrom="paragraph">
                        <wp:posOffset>132715</wp:posOffset>
                      </wp:positionV>
                      <wp:extent cx="285750" cy="266700"/>
                      <wp:effectExtent l="0" t="0" r="19050" b="19050"/>
                      <wp:wrapNone/>
                      <wp:docPr id="10" name="Tekstboks 1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36F35D5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a="http://schemas.openxmlformats.org/drawingml/2006/main">
                  <w:pict w14:anchorId="1510CA79">
                    <v:shape id="Tekstboks 10" style="position:absolute;margin-left:69.2pt;margin-top:10.45pt;width:22.5pt;height:21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spid="_x0000_s1042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" w14:anchorId="0F0A3B1F">
                      <v:textbox>
                        <w:txbxContent>
                          <w:p w:rsidR="00F2360A" w:rsidP="00F2360A" w:rsidRDefault="00F2360A" w14:paraId="049F31CB" w14:textId="77777777"/>
                        </w:txbxContent>
                      </v:textbox>
                    </v:shape>
                  </w:pict>
                </mc:Fallback>
              </mc:AlternateContent>
            </w:r>
            <w:r w:rsidRPr="002B47D9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685F09D3" wp14:editId="2108DD90">
                      <wp:simplePos x="0" y="0"/>
                      <wp:positionH relativeFrom="column">
                        <wp:posOffset>-16510</wp:posOffset>
                      </wp:positionH>
                      <wp:positionV relativeFrom="paragraph">
                        <wp:posOffset>133350</wp:posOffset>
                      </wp:positionV>
                      <wp:extent cx="285750" cy="266700"/>
                      <wp:effectExtent l="0" t="0" r="19050" b="19050"/>
                      <wp:wrapNone/>
                      <wp:docPr id="11" name="Tekstboks 1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C70FAC1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a="http://schemas.openxmlformats.org/drawingml/2006/main">
                  <w:pict w14:anchorId="137B1501">
                    <v:shape id="Tekstboks 11" style="position:absolute;margin-left:-1.3pt;margin-top:10.5pt;width:22.5pt;height:21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spid="_x0000_s1043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" w14:anchorId="685F09D3">
                      <v:textbox>
                        <w:txbxContent>
                          <w:p w:rsidR="00F2360A" w:rsidP="00F2360A" w:rsidRDefault="00F2360A" w14:paraId="53128261" w14:textId="77777777"/>
                        </w:txbxContent>
                      </v:textbox>
                    </v:shape>
                  </w:pict>
                </mc:Fallback>
              </mc:AlternateContent>
            </w:r>
          </w:p>
          <w:p w14:paraId="17D8E8D5" w14:textId="77777777" w:rsidR="00F2360A" w:rsidRPr="002B47D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2B47D9"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  <w:t xml:space="preserve">                         </w:t>
            </w:r>
          </w:p>
        </w:tc>
        <w:tc>
          <w:tcPr>
            <w:tcW w:w="1912" w:type="dxa"/>
          </w:tcPr>
          <w:p w14:paraId="7769001A" w14:textId="77777777" w:rsidR="00F2360A" w:rsidRPr="002B47D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2B47D9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82816" behindDoc="0" locked="0" layoutInCell="1" allowOverlap="1" wp14:anchorId="6C28A517" wp14:editId="6E526401">
                      <wp:simplePos x="0" y="0"/>
                      <wp:positionH relativeFrom="column">
                        <wp:posOffset>794385</wp:posOffset>
                      </wp:positionH>
                      <wp:positionV relativeFrom="paragraph">
                        <wp:posOffset>133350</wp:posOffset>
                      </wp:positionV>
                      <wp:extent cx="285750" cy="266700"/>
                      <wp:effectExtent l="0" t="0" r="19050" b="19050"/>
                      <wp:wrapNone/>
                      <wp:docPr id="22" name="Tekstboks 2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55097CE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a="http://schemas.openxmlformats.org/drawingml/2006/main">
                  <w:pict w14:anchorId="71506C0C">
                    <v:shape id="Tekstboks 22" style="position:absolute;margin-left:62.55pt;margin-top:10.5pt;width:22.5pt;height:21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spid="_x0000_s1044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" w14:anchorId="6C28A517">
                      <v:textbox>
                        <w:txbxContent>
                          <w:p w:rsidR="00F2360A" w:rsidP="00F2360A" w:rsidRDefault="00F2360A" w14:paraId="62486C05" w14:textId="77777777"/>
                        </w:txbxContent>
                      </v:textbox>
                    </v:shape>
                  </w:pict>
                </mc:Fallback>
              </mc:AlternateContent>
            </w:r>
            <w:r w:rsidRPr="002B47D9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81792" behindDoc="0" locked="0" layoutInCell="1" allowOverlap="1" wp14:anchorId="69D375EB" wp14:editId="705FA670">
                      <wp:simplePos x="0" y="0"/>
                      <wp:positionH relativeFrom="column">
                        <wp:posOffset>-16510</wp:posOffset>
                      </wp:positionH>
                      <wp:positionV relativeFrom="paragraph">
                        <wp:posOffset>133350</wp:posOffset>
                      </wp:positionV>
                      <wp:extent cx="285750" cy="266700"/>
                      <wp:effectExtent l="0" t="0" r="19050" b="19050"/>
                      <wp:wrapNone/>
                      <wp:docPr id="23" name="Tekstboks 2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FDC7D93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a="http://schemas.openxmlformats.org/drawingml/2006/main">
                  <w:pict w14:anchorId="2F174802">
                    <v:shape id="Tekstboks 23" style="position:absolute;margin-left:-1.3pt;margin-top:10.5pt;width:22.5pt;height:21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spid="_x0000_s1045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" w14:anchorId="69D375EB">
                      <v:textbox>
                        <w:txbxContent>
                          <w:p w:rsidR="00F2360A" w:rsidP="00F2360A" w:rsidRDefault="00F2360A" w14:paraId="4101652C" w14:textId="77777777"/>
                        </w:txbxContent>
                      </v:textbox>
                    </v:shape>
                  </w:pict>
                </mc:Fallback>
              </mc:AlternateContent>
            </w:r>
          </w:p>
          <w:p w14:paraId="1235E5A7" w14:textId="77777777" w:rsidR="00F2360A" w:rsidRPr="002B47D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2B47D9"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  <w:t xml:space="preserve">                         </w:t>
            </w:r>
          </w:p>
        </w:tc>
        <w:tc>
          <w:tcPr>
            <w:tcW w:w="5053" w:type="dxa"/>
          </w:tcPr>
          <w:p w14:paraId="38B7E30D" w14:textId="77777777" w:rsidR="00F2360A" w:rsidRPr="002B47D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</w:p>
        </w:tc>
      </w:tr>
      <w:tr w:rsidR="00F2360A" w:rsidRPr="00BD0F5D" w14:paraId="31E9A3FC" w14:textId="77777777" w:rsidTr="5DC02E5A">
        <w:trPr>
          <w:trHeight w:val="734"/>
        </w:trPr>
        <w:tc>
          <w:tcPr>
            <w:tcW w:w="5346" w:type="dxa"/>
          </w:tcPr>
          <w:p w14:paraId="4ABCD1BC" w14:textId="77777777" w:rsidR="00F2360A" w:rsidRPr="002B47D9" w:rsidRDefault="00F2360A" w:rsidP="00F2360A">
            <w:pPr>
              <w:numPr>
                <w:ilvl w:val="0"/>
                <w:numId w:val="16"/>
              </w:numPr>
              <w:spacing w:after="0" w:line="240" w:lineRule="auto"/>
              <w:ind w:left="284" w:hanging="284"/>
              <w:contextualSpacing/>
              <w:rPr>
                <w:rFonts w:ascii="Calibri" w:eastAsia="Calibri" w:hAnsi="Calibri" w:cs="Times New Roman"/>
                <w:lang w:val="nb-NO"/>
              </w:rPr>
            </w:pPr>
            <w:r w:rsidRPr="002B47D9">
              <w:rPr>
                <w:rFonts w:ascii="Calibri" w:eastAsia="Calibri" w:hAnsi="Calibri" w:cs="Times New Roman"/>
                <w:lang w:val="nb-NO"/>
              </w:rPr>
              <w:t>Studenten viser for liten grad av selvinnsikt i forbindelse med oppgaver i studiet og kommende yrkesrolle</w:t>
            </w:r>
          </w:p>
        </w:tc>
        <w:tc>
          <w:tcPr>
            <w:tcW w:w="2001" w:type="dxa"/>
          </w:tcPr>
          <w:p w14:paraId="48C6E56D" w14:textId="77777777" w:rsidR="00F2360A" w:rsidRPr="002B47D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2B47D9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70528" behindDoc="0" locked="0" layoutInCell="1" allowOverlap="1" wp14:anchorId="20811060" wp14:editId="125DE5C1">
                      <wp:simplePos x="0" y="0"/>
                      <wp:positionH relativeFrom="column">
                        <wp:posOffset>878840</wp:posOffset>
                      </wp:positionH>
                      <wp:positionV relativeFrom="paragraph">
                        <wp:posOffset>132715</wp:posOffset>
                      </wp:positionV>
                      <wp:extent cx="285750" cy="266700"/>
                      <wp:effectExtent l="0" t="0" r="19050" b="19050"/>
                      <wp:wrapNone/>
                      <wp:docPr id="14" name="Tekstboks 1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8CA2BAB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a="http://schemas.openxmlformats.org/drawingml/2006/main">
                  <w:pict w14:anchorId="28E9EF38">
                    <v:shape id="Tekstboks 14" style="position:absolute;margin-left:69.2pt;margin-top:10.45pt;width:22.5pt;height:21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spid="_x0000_s1046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" w14:anchorId="20811060">
                      <v:textbox>
                        <w:txbxContent>
                          <w:p w:rsidR="00F2360A" w:rsidP="00F2360A" w:rsidRDefault="00F2360A" w14:paraId="4B99056E" w14:textId="77777777"/>
                        </w:txbxContent>
                      </v:textbox>
                    </v:shape>
                  </w:pict>
                </mc:Fallback>
              </mc:AlternateContent>
            </w:r>
            <w:r w:rsidRPr="002B47D9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3743DD67" wp14:editId="41918C6A">
                      <wp:simplePos x="0" y="0"/>
                      <wp:positionH relativeFrom="column">
                        <wp:posOffset>-16510</wp:posOffset>
                      </wp:positionH>
                      <wp:positionV relativeFrom="paragraph">
                        <wp:posOffset>133350</wp:posOffset>
                      </wp:positionV>
                      <wp:extent cx="285750" cy="266700"/>
                      <wp:effectExtent l="0" t="0" r="19050" b="19050"/>
                      <wp:wrapNone/>
                      <wp:docPr id="15" name="Tekstboks 1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EFA32F6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a="http://schemas.openxmlformats.org/drawingml/2006/main">
                  <w:pict w14:anchorId="713886FB">
                    <v:shape id="Tekstboks 15" style="position:absolute;margin-left:-1.3pt;margin-top:10.5pt;width:22.5pt;height:21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spid="_x0000_s1047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" w14:anchorId="3743DD67">
                      <v:textbox>
                        <w:txbxContent>
                          <w:p w:rsidR="00F2360A" w:rsidP="00F2360A" w:rsidRDefault="00F2360A" w14:paraId="1299C43A" w14:textId="77777777"/>
                        </w:txbxContent>
                      </v:textbox>
                    </v:shape>
                  </w:pict>
                </mc:Fallback>
              </mc:AlternateContent>
            </w:r>
          </w:p>
          <w:p w14:paraId="115C5A85" w14:textId="77777777" w:rsidR="00F2360A" w:rsidRPr="002B47D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2B47D9"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  <w:t xml:space="preserve">                         </w:t>
            </w:r>
          </w:p>
        </w:tc>
        <w:tc>
          <w:tcPr>
            <w:tcW w:w="1912" w:type="dxa"/>
          </w:tcPr>
          <w:p w14:paraId="1F096494" w14:textId="77777777" w:rsidR="00F2360A" w:rsidRPr="002B47D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2B47D9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84864" behindDoc="0" locked="0" layoutInCell="1" allowOverlap="1" wp14:anchorId="07C489BD" wp14:editId="19E4D93A">
                      <wp:simplePos x="0" y="0"/>
                      <wp:positionH relativeFrom="column">
                        <wp:posOffset>795655</wp:posOffset>
                      </wp:positionH>
                      <wp:positionV relativeFrom="paragraph">
                        <wp:posOffset>133350</wp:posOffset>
                      </wp:positionV>
                      <wp:extent cx="285750" cy="266700"/>
                      <wp:effectExtent l="0" t="0" r="19050" b="19050"/>
                      <wp:wrapNone/>
                      <wp:docPr id="24" name="Tekstboks 2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F81DA2A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a="http://schemas.openxmlformats.org/drawingml/2006/main">
                  <w:pict w14:anchorId="070681BA">
                    <v:shape id="Tekstboks 24" style="position:absolute;margin-left:62.65pt;margin-top:10.5pt;width:22.5pt;height:21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spid="_x0000_s1048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" w14:anchorId="07C489BD">
                      <v:textbox>
                        <w:txbxContent>
                          <w:p w:rsidR="00F2360A" w:rsidP="00F2360A" w:rsidRDefault="00F2360A" w14:paraId="4DDBEF00" w14:textId="77777777"/>
                        </w:txbxContent>
                      </v:textbox>
                    </v:shape>
                  </w:pict>
                </mc:Fallback>
              </mc:AlternateContent>
            </w:r>
            <w:r w:rsidRPr="002B47D9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83840" behindDoc="0" locked="0" layoutInCell="1" allowOverlap="1" wp14:anchorId="7B6E3712" wp14:editId="4E43A5CC">
                      <wp:simplePos x="0" y="0"/>
                      <wp:positionH relativeFrom="column">
                        <wp:posOffset>-16510</wp:posOffset>
                      </wp:positionH>
                      <wp:positionV relativeFrom="paragraph">
                        <wp:posOffset>133350</wp:posOffset>
                      </wp:positionV>
                      <wp:extent cx="285750" cy="266700"/>
                      <wp:effectExtent l="0" t="0" r="19050" b="19050"/>
                      <wp:wrapNone/>
                      <wp:docPr id="25" name="Tekstboks 2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39B4C15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a="http://schemas.openxmlformats.org/drawingml/2006/main">
                  <w:pict w14:anchorId="0670CA83">
                    <v:shape id="Tekstboks 25" style="position:absolute;margin-left:-1.3pt;margin-top:10.5pt;width:22.5pt;height:21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spid="_x0000_s1049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" w14:anchorId="7B6E3712">
                      <v:textbox>
                        <w:txbxContent>
                          <w:p w:rsidR="00F2360A" w:rsidP="00F2360A" w:rsidRDefault="00F2360A" w14:paraId="3461D779" w14:textId="77777777"/>
                        </w:txbxContent>
                      </v:textbox>
                    </v:shape>
                  </w:pict>
                </mc:Fallback>
              </mc:AlternateContent>
            </w:r>
          </w:p>
          <w:p w14:paraId="46644773" w14:textId="77777777" w:rsidR="00F2360A" w:rsidRPr="002B47D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2B47D9"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  <w:t xml:space="preserve">                         </w:t>
            </w:r>
          </w:p>
        </w:tc>
        <w:tc>
          <w:tcPr>
            <w:tcW w:w="5053" w:type="dxa"/>
          </w:tcPr>
          <w:p w14:paraId="1015DDC6" w14:textId="77777777" w:rsidR="00F2360A" w:rsidRPr="002B47D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</w:p>
        </w:tc>
      </w:tr>
      <w:tr w:rsidR="00F2360A" w:rsidRPr="00BD0F5D" w14:paraId="29B7EA37" w14:textId="77777777" w:rsidTr="5DC02E5A">
        <w:trPr>
          <w:trHeight w:val="924"/>
        </w:trPr>
        <w:tc>
          <w:tcPr>
            <w:tcW w:w="5346" w:type="dxa"/>
          </w:tcPr>
          <w:p w14:paraId="6B44D715" w14:textId="4E073DB6" w:rsidR="00F2360A" w:rsidRPr="002B47D9" w:rsidRDefault="00F2360A" w:rsidP="00F2360A">
            <w:pPr>
              <w:numPr>
                <w:ilvl w:val="0"/>
                <w:numId w:val="16"/>
              </w:numPr>
              <w:spacing w:after="0" w:line="240" w:lineRule="auto"/>
              <w:ind w:left="284" w:hanging="284"/>
              <w:contextualSpacing/>
              <w:rPr>
                <w:rFonts w:ascii="Calibri" w:eastAsia="Calibri" w:hAnsi="Calibri" w:cs="Times New Roman"/>
                <w:lang w:val="nb-NO"/>
              </w:rPr>
            </w:pPr>
            <w:r w:rsidRPr="002B47D9">
              <w:rPr>
                <w:rFonts w:ascii="Calibri" w:eastAsia="Calibri" w:hAnsi="Calibri" w:cs="Times New Roman"/>
                <w:lang w:val="nb-NO"/>
              </w:rPr>
              <w:t xml:space="preserve">Studenten viser uaktsomhet og uansvarlighet som kan medføre risiko for skade av pasienter, </w:t>
            </w:r>
            <w:r w:rsidR="009F5E85">
              <w:rPr>
                <w:rFonts w:ascii="Calibri" w:eastAsia="Calibri" w:hAnsi="Calibri" w:cs="Times New Roman"/>
                <w:lang w:val="nb-NO"/>
              </w:rPr>
              <w:t>brukere</w:t>
            </w:r>
            <w:r w:rsidRPr="002B47D9">
              <w:rPr>
                <w:rFonts w:ascii="Calibri" w:eastAsia="Calibri" w:hAnsi="Calibri" w:cs="Times New Roman"/>
                <w:lang w:val="nb-NO"/>
              </w:rPr>
              <w:t xml:space="preserve"> eller brukere </w:t>
            </w:r>
          </w:p>
        </w:tc>
        <w:tc>
          <w:tcPr>
            <w:tcW w:w="2001" w:type="dxa"/>
          </w:tcPr>
          <w:p w14:paraId="4AFC26FB" w14:textId="77777777" w:rsidR="00F2360A" w:rsidRPr="002B47D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2B47D9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72576" behindDoc="0" locked="0" layoutInCell="1" allowOverlap="1" wp14:anchorId="143C717B" wp14:editId="6DDA4483">
                      <wp:simplePos x="0" y="0"/>
                      <wp:positionH relativeFrom="column">
                        <wp:posOffset>878840</wp:posOffset>
                      </wp:positionH>
                      <wp:positionV relativeFrom="paragraph">
                        <wp:posOffset>132715</wp:posOffset>
                      </wp:positionV>
                      <wp:extent cx="285750" cy="266700"/>
                      <wp:effectExtent l="0" t="0" r="19050" b="19050"/>
                      <wp:wrapNone/>
                      <wp:docPr id="5" name="Tekstboks 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7C29EC4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a="http://schemas.openxmlformats.org/drawingml/2006/main">
                  <w:pict w14:anchorId="7EAC6291">
                    <v:shape id="Tekstboks 5" style="position:absolute;margin-left:69.2pt;margin-top:10.45pt;width:22.5pt;height:21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spid="_x0000_s1050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" w14:anchorId="143C717B">
                      <v:textbox>
                        <w:txbxContent>
                          <w:p w:rsidR="00F2360A" w:rsidP="00F2360A" w:rsidRDefault="00F2360A" w14:paraId="3CF2D8B6" w14:textId="77777777"/>
                        </w:txbxContent>
                      </v:textbox>
                    </v:shape>
                  </w:pict>
                </mc:Fallback>
              </mc:AlternateContent>
            </w:r>
            <w:r w:rsidRPr="002B47D9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71552" behindDoc="0" locked="0" layoutInCell="1" allowOverlap="1" wp14:anchorId="698344B5" wp14:editId="6BEFBBFA">
                      <wp:simplePos x="0" y="0"/>
                      <wp:positionH relativeFrom="column">
                        <wp:posOffset>-16510</wp:posOffset>
                      </wp:positionH>
                      <wp:positionV relativeFrom="paragraph">
                        <wp:posOffset>133350</wp:posOffset>
                      </wp:positionV>
                      <wp:extent cx="285750" cy="266700"/>
                      <wp:effectExtent l="0" t="0" r="19050" b="19050"/>
                      <wp:wrapNone/>
                      <wp:docPr id="4" name="Tekstboks 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0519693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a="http://schemas.openxmlformats.org/drawingml/2006/main">
                  <w:pict w14:anchorId="1196433B">
                    <v:shape id="Tekstboks 4" style="position:absolute;margin-left:-1.3pt;margin-top:10.5pt;width:22.5pt;height:21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spid="_x0000_s1051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" w14:anchorId="698344B5">
                      <v:textbox>
                        <w:txbxContent>
                          <w:p w:rsidR="00F2360A" w:rsidP="00F2360A" w:rsidRDefault="00F2360A" w14:paraId="0FB78278" w14:textId="77777777"/>
                        </w:txbxContent>
                      </v:textbox>
                    </v:shape>
                  </w:pict>
                </mc:Fallback>
              </mc:AlternateContent>
            </w:r>
          </w:p>
          <w:p w14:paraId="467049D1" w14:textId="77777777" w:rsidR="00F2360A" w:rsidRPr="002B47D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2B47D9"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  <w:t xml:space="preserve">                         </w:t>
            </w:r>
          </w:p>
        </w:tc>
        <w:tc>
          <w:tcPr>
            <w:tcW w:w="1912" w:type="dxa"/>
          </w:tcPr>
          <w:p w14:paraId="5CCCC093" w14:textId="77777777" w:rsidR="00F2360A" w:rsidRPr="002B47D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2B47D9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86912" behindDoc="0" locked="0" layoutInCell="1" allowOverlap="1" wp14:anchorId="670B590F" wp14:editId="39647C60">
                      <wp:simplePos x="0" y="0"/>
                      <wp:positionH relativeFrom="column">
                        <wp:posOffset>796290</wp:posOffset>
                      </wp:positionH>
                      <wp:positionV relativeFrom="paragraph">
                        <wp:posOffset>133350</wp:posOffset>
                      </wp:positionV>
                      <wp:extent cx="285750" cy="266700"/>
                      <wp:effectExtent l="0" t="0" r="19050" b="19050"/>
                      <wp:wrapNone/>
                      <wp:docPr id="26" name="Tekstboks 2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50A6949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a="http://schemas.openxmlformats.org/drawingml/2006/main">
                  <w:pict w14:anchorId="3465342F">
                    <v:shape id="Tekstboks 26" style="position:absolute;margin-left:62.7pt;margin-top:10.5pt;width:22.5pt;height:21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spid="_x0000_s1052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" w14:anchorId="670B590F">
                      <v:textbox>
                        <w:txbxContent>
                          <w:p w:rsidR="00F2360A" w:rsidP="00F2360A" w:rsidRDefault="00F2360A" w14:paraId="1FC39945" w14:textId="77777777"/>
                        </w:txbxContent>
                      </v:textbox>
                    </v:shape>
                  </w:pict>
                </mc:Fallback>
              </mc:AlternateContent>
            </w:r>
            <w:r w:rsidRPr="002B47D9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85888" behindDoc="0" locked="0" layoutInCell="1" allowOverlap="1" wp14:anchorId="5F04463D" wp14:editId="42078A6C">
                      <wp:simplePos x="0" y="0"/>
                      <wp:positionH relativeFrom="column">
                        <wp:posOffset>-16510</wp:posOffset>
                      </wp:positionH>
                      <wp:positionV relativeFrom="paragraph">
                        <wp:posOffset>133350</wp:posOffset>
                      </wp:positionV>
                      <wp:extent cx="285750" cy="266700"/>
                      <wp:effectExtent l="0" t="0" r="19050" b="19050"/>
                      <wp:wrapNone/>
                      <wp:docPr id="27" name="Tekstboks 2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B75CDDE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a="http://schemas.openxmlformats.org/drawingml/2006/main">
                  <w:pict w14:anchorId="51C73BD7">
                    <v:shape id="Tekstboks 27" style="position:absolute;margin-left:-1.3pt;margin-top:10.5pt;width:22.5pt;height:21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spid="_x0000_s1053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" w14:anchorId="5F04463D">
                      <v:textbox>
                        <w:txbxContent>
                          <w:p w:rsidR="00F2360A" w:rsidP="00F2360A" w:rsidRDefault="00F2360A" w14:paraId="0562CB0E" w14:textId="77777777"/>
                        </w:txbxContent>
                      </v:textbox>
                    </v:shape>
                  </w:pict>
                </mc:Fallback>
              </mc:AlternateContent>
            </w:r>
          </w:p>
          <w:p w14:paraId="3604A597" w14:textId="77777777" w:rsidR="00F2360A" w:rsidRPr="002B47D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2B47D9"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  <w:t xml:space="preserve">                         </w:t>
            </w:r>
          </w:p>
        </w:tc>
        <w:tc>
          <w:tcPr>
            <w:tcW w:w="5053" w:type="dxa"/>
          </w:tcPr>
          <w:p w14:paraId="6B5151B1" w14:textId="77777777" w:rsidR="00F2360A" w:rsidRPr="002B47D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</w:p>
        </w:tc>
      </w:tr>
      <w:tr w:rsidR="00F2360A" w:rsidRPr="00BD0F5D" w14:paraId="1328F3AE" w14:textId="77777777" w:rsidTr="5DC02E5A">
        <w:trPr>
          <w:trHeight w:val="568"/>
        </w:trPr>
        <w:tc>
          <w:tcPr>
            <w:tcW w:w="5346" w:type="dxa"/>
          </w:tcPr>
          <w:p w14:paraId="0FA0FDA6" w14:textId="77777777" w:rsidR="00F2360A" w:rsidRPr="002B47D9" w:rsidRDefault="00F2360A" w:rsidP="00F2360A">
            <w:pPr>
              <w:numPr>
                <w:ilvl w:val="0"/>
                <w:numId w:val="16"/>
              </w:numPr>
              <w:spacing w:after="0" w:line="240" w:lineRule="auto"/>
              <w:ind w:left="284" w:hanging="284"/>
              <w:contextualSpacing/>
              <w:rPr>
                <w:rFonts w:ascii="Calibri" w:eastAsia="Calibri" w:hAnsi="Calibri" w:cs="Times New Roman"/>
                <w:lang w:val="nb-NO"/>
              </w:rPr>
            </w:pPr>
            <w:r w:rsidRPr="002B47D9">
              <w:rPr>
                <w:rFonts w:ascii="Calibri" w:eastAsia="Calibri" w:hAnsi="Calibri" w:cs="Times New Roman"/>
                <w:lang w:val="nb-NO"/>
              </w:rPr>
              <w:lastRenderedPageBreak/>
              <w:t>Studenten viser manglende vilje eller evne til å endre uakseptabel adferd i samsvar med veiledning.</w:t>
            </w:r>
          </w:p>
        </w:tc>
        <w:tc>
          <w:tcPr>
            <w:tcW w:w="2001" w:type="dxa"/>
          </w:tcPr>
          <w:p w14:paraId="2E2F8F97" w14:textId="77777777" w:rsidR="00F2360A" w:rsidRPr="002B47D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2B47D9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89984" behindDoc="0" locked="0" layoutInCell="1" allowOverlap="1" wp14:anchorId="3656192B" wp14:editId="2010487C">
                      <wp:simplePos x="0" y="0"/>
                      <wp:positionH relativeFrom="column">
                        <wp:posOffset>879475</wp:posOffset>
                      </wp:positionH>
                      <wp:positionV relativeFrom="paragraph">
                        <wp:posOffset>67310</wp:posOffset>
                      </wp:positionV>
                      <wp:extent cx="285750" cy="266700"/>
                      <wp:effectExtent l="0" t="0" r="19050" b="19050"/>
                      <wp:wrapNone/>
                      <wp:docPr id="3" name="Tekstboks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16787E8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a="http://schemas.openxmlformats.org/drawingml/2006/main">
                  <w:pict w14:anchorId="5F82B6A9">
                    <v:shape id="Tekstboks 3" style="position:absolute;margin-left:69.25pt;margin-top:5.3pt;width:22.5pt;height:21pt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spid="_x0000_s1054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" w14:anchorId="3656192B">
                      <v:textbox>
                        <w:txbxContent>
                          <w:p w:rsidR="00F2360A" w:rsidP="00F2360A" w:rsidRDefault="00F2360A" w14:paraId="34CE0A41" w14:textId="77777777"/>
                        </w:txbxContent>
                      </v:textbox>
                    </v:shape>
                  </w:pict>
                </mc:Fallback>
              </mc:AlternateContent>
            </w:r>
            <w:r w:rsidRPr="002B47D9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88960" behindDoc="0" locked="0" layoutInCell="1" allowOverlap="1" wp14:anchorId="2BB989ED" wp14:editId="07ED0A84">
                      <wp:simplePos x="0" y="0"/>
                      <wp:positionH relativeFrom="column">
                        <wp:posOffset>-16510</wp:posOffset>
                      </wp:positionH>
                      <wp:positionV relativeFrom="paragraph">
                        <wp:posOffset>67310</wp:posOffset>
                      </wp:positionV>
                      <wp:extent cx="285750" cy="266700"/>
                      <wp:effectExtent l="0" t="0" r="19050" b="19050"/>
                      <wp:wrapNone/>
                      <wp:docPr id="2" name="Tekstboks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BD582FA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a="http://schemas.openxmlformats.org/drawingml/2006/main">
                  <w:pict w14:anchorId="00F0E450">
                    <v:shape id="Tekstboks 2" style="position:absolute;margin-left:-1.3pt;margin-top:5.3pt;width:22.5pt;height:21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spid="_x0000_s1055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" w14:anchorId="2BB989ED">
                      <v:textbox>
                        <w:txbxContent>
                          <w:p w:rsidR="00F2360A" w:rsidP="00F2360A" w:rsidRDefault="00F2360A" w14:paraId="62EBF3C5" w14:textId="77777777"/>
                        </w:txbxContent>
                      </v:textbox>
                    </v:shape>
                  </w:pict>
                </mc:Fallback>
              </mc:AlternateContent>
            </w:r>
          </w:p>
          <w:p w14:paraId="71A455DD" w14:textId="77777777" w:rsidR="00F2360A" w:rsidRPr="002B47D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</w:pPr>
            <w:r w:rsidRPr="002B47D9"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  <w:t xml:space="preserve">                         </w:t>
            </w:r>
          </w:p>
        </w:tc>
        <w:tc>
          <w:tcPr>
            <w:tcW w:w="1912" w:type="dxa"/>
          </w:tcPr>
          <w:p w14:paraId="487F0076" w14:textId="77777777" w:rsidR="00F2360A" w:rsidRPr="002B47D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2B47D9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92032" behindDoc="0" locked="0" layoutInCell="1" allowOverlap="1" wp14:anchorId="2BB90D05" wp14:editId="753552F4">
                      <wp:simplePos x="0" y="0"/>
                      <wp:positionH relativeFrom="column">
                        <wp:posOffset>793750</wp:posOffset>
                      </wp:positionH>
                      <wp:positionV relativeFrom="paragraph">
                        <wp:posOffset>67310</wp:posOffset>
                      </wp:positionV>
                      <wp:extent cx="285750" cy="266700"/>
                      <wp:effectExtent l="0" t="0" r="19050" b="19050"/>
                      <wp:wrapNone/>
                      <wp:docPr id="16" name="Tekstboks 1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90EBDC3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a="http://schemas.openxmlformats.org/drawingml/2006/main">
                  <w:pict w14:anchorId="483FD2D7">
                    <v:shape id="Tekstboks 16" style="position:absolute;margin-left:62.5pt;margin-top:5.3pt;width:22.5pt;height:21p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spid="_x0000_s1056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" w14:anchorId="2BB90D05">
                      <v:textbox>
                        <w:txbxContent>
                          <w:p w:rsidR="00F2360A" w:rsidP="00F2360A" w:rsidRDefault="00F2360A" w14:paraId="6D98A12B" w14:textId="77777777"/>
                        </w:txbxContent>
                      </v:textbox>
                    </v:shape>
                  </w:pict>
                </mc:Fallback>
              </mc:AlternateContent>
            </w:r>
            <w:r w:rsidRPr="002B47D9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91008" behindDoc="0" locked="0" layoutInCell="1" allowOverlap="1" wp14:anchorId="19BC4830" wp14:editId="672A227E">
                      <wp:simplePos x="0" y="0"/>
                      <wp:positionH relativeFrom="column">
                        <wp:posOffset>-16510</wp:posOffset>
                      </wp:positionH>
                      <wp:positionV relativeFrom="paragraph">
                        <wp:posOffset>67310</wp:posOffset>
                      </wp:positionV>
                      <wp:extent cx="285750" cy="266700"/>
                      <wp:effectExtent l="0" t="0" r="19050" b="19050"/>
                      <wp:wrapNone/>
                      <wp:docPr id="17" name="Tekstboks 1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592BA7B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a="http://schemas.openxmlformats.org/drawingml/2006/main">
                  <w:pict w14:anchorId="3D33B9C8">
                    <v:shape id="Tekstboks 17" style="position:absolute;margin-left:-1.3pt;margin-top:5.3pt;width:22.5pt;height:21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spid="_x0000_s1057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" w14:anchorId="19BC4830">
                      <v:textbox>
                        <w:txbxContent>
                          <w:p w:rsidR="00F2360A" w:rsidP="00F2360A" w:rsidRDefault="00F2360A" w14:paraId="2946DB82" w14:textId="77777777"/>
                        </w:txbxContent>
                      </v:textbox>
                    </v:shape>
                  </w:pict>
                </mc:Fallback>
              </mc:AlternateContent>
            </w:r>
          </w:p>
          <w:p w14:paraId="4B418E67" w14:textId="77777777" w:rsidR="00F2360A" w:rsidRPr="002B47D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</w:pPr>
            <w:r w:rsidRPr="002B47D9"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  <w:t xml:space="preserve">                         </w:t>
            </w:r>
          </w:p>
        </w:tc>
        <w:tc>
          <w:tcPr>
            <w:tcW w:w="5053" w:type="dxa"/>
          </w:tcPr>
          <w:p w14:paraId="2D00CF99" w14:textId="77777777" w:rsidR="00F2360A" w:rsidRPr="002B47D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</w:p>
        </w:tc>
      </w:tr>
    </w:tbl>
    <w:p w14:paraId="703475C3" w14:textId="1E1EE605" w:rsidR="006D6A0A" w:rsidRPr="002B47D9" w:rsidRDefault="006D6A0A" w:rsidP="008631A1">
      <w:pPr>
        <w:rPr>
          <w:lang w:val="nb-NO"/>
        </w:rPr>
      </w:pPr>
    </w:p>
    <w:sectPr w:rsidR="006D6A0A" w:rsidRPr="002B47D9" w:rsidSect="00F2360A">
      <w:pgSz w:w="16838" w:h="11906" w:orient="landscape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95B85C9" w14:textId="77777777" w:rsidR="00AA698D" w:rsidRDefault="00AA698D" w:rsidP="002115CC">
      <w:pPr>
        <w:spacing w:after="0" w:line="240" w:lineRule="auto"/>
      </w:pPr>
      <w:r>
        <w:separator/>
      </w:r>
    </w:p>
  </w:endnote>
  <w:endnote w:type="continuationSeparator" w:id="0">
    <w:p w14:paraId="61DF74FC" w14:textId="77777777" w:rsidR="00AA698D" w:rsidRDefault="00AA698D" w:rsidP="002115CC">
      <w:pPr>
        <w:spacing w:after="0" w:line="240" w:lineRule="auto"/>
      </w:pPr>
      <w:r>
        <w:continuationSeparator/>
      </w:r>
    </w:p>
  </w:endnote>
  <w:endnote w:type="continuationNotice" w:id="1">
    <w:p w14:paraId="6104950B" w14:textId="77777777" w:rsidR="00AA698D" w:rsidRDefault="00AA698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941260960"/>
      <w:docPartObj>
        <w:docPartGallery w:val="Page Numbers (Bottom of Page)"/>
        <w:docPartUnique/>
      </w:docPartObj>
    </w:sdtPr>
    <w:sdtEndPr/>
    <w:sdtContent>
      <w:p w14:paraId="344F2C91" w14:textId="77777777" w:rsidR="00435816" w:rsidRDefault="00435816">
        <w:pPr>
          <w:pStyle w:val="Bunntekst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465201">
          <w:rPr>
            <w:noProof/>
          </w:rPr>
          <w:t>13</w:t>
        </w:r>
        <w:r>
          <w:fldChar w:fldCharType="end"/>
        </w:r>
      </w:p>
    </w:sdtContent>
  </w:sdt>
  <w:p w14:paraId="5C6D73F7" w14:textId="40C645E3" w:rsidR="00435816" w:rsidRDefault="0085691F">
    <w:pPr>
      <w:pStyle w:val="Bunntekst"/>
    </w:pPr>
    <w:r>
      <w:t>Vurderingsskjemaet er til internt bruk og skal ikke brukes i andre sammenhenger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65A3478" w14:textId="77777777" w:rsidR="00AA698D" w:rsidRDefault="00AA698D" w:rsidP="002115CC">
      <w:pPr>
        <w:spacing w:after="0" w:line="240" w:lineRule="auto"/>
      </w:pPr>
      <w:r>
        <w:separator/>
      </w:r>
    </w:p>
  </w:footnote>
  <w:footnote w:type="continuationSeparator" w:id="0">
    <w:p w14:paraId="65D2FAC9" w14:textId="77777777" w:rsidR="00AA698D" w:rsidRDefault="00AA698D" w:rsidP="002115CC">
      <w:pPr>
        <w:spacing w:after="0" w:line="240" w:lineRule="auto"/>
      </w:pPr>
      <w:r>
        <w:continuationSeparator/>
      </w:r>
    </w:p>
  </w:footnote>
  <w:footnote w:type="continuationNotice" w:id="1">
    <w:p w14:paraId="17CEF4B5" w14:textId="77777777" w:rsidR="00AA698D" w:rsidRDefault="00AA698D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9A04A05" w14:textId="77777777" w:rsidR="00435816" w:rsidRPr="00711EB2" w:rsidRDefault="00435816" w:rsidP="00EC5CC6">
    <w:pPr>
      <w:pStyle w:val="Topptekst"/>
      <w:tabs>
        <w:tab w:val="clear" w:pos="4536"/>
        <w:tab w:val="center" w:pos="4677"/>
      </w:tabs>
      <w:ind w:firstLine="708"/>
      <w:rPr>
        <w:rFonts w:ascii="Arial" w:hAnsi="Arial" w:cs="Arial"/>
        <w:color w:val="808080"/>
        <w:sz w:val="16"/>
        <w:szCs w:val="16"/>
        <w:lang w:val="de-DE"/>
      </w:rPr>
    </w:pPr>
    <w:r>
      <w:rPr>
        <w:noProof/>
        <w:lang w:val="nb-NO" w:eastAsia="nb-NO"/>
      </w:rPr>
      <w:drawing>
        <wp:anchor distT="0" distB="0" distL="114300" distR="114300" simplePos="0" relativeHeight="251658240" behindDoc="0" locked="0" layoutInCell="1" allowOverlap="1" wp14:anchorId="751F8A0B" wp14:editId="06B36592">
          <wp:simplePos x="0" y="0"/>
          <wp:positionH relativeFrom="column">
            <wp:posOffset>-309245</wp:posOffset>
          </wp:positionH>
          <wp:positionV relativeFrom="paragraph">
            <wp:posOffset>-68580</wp:posOffset>
          </wp:positionV>
          <wp:extent cx="1800225" cy="471170"/>
          <wp:effectExtent l="0" t="0" r="9525" b="5080"/>
          <wp:wrapThrough wrapText="bothSides">
            <wp:wrapPolygon edited="0">
              <wp:start x="0" y="0"/>
              <wp:lineTo x="0" y="20960"/>
              <wp:lineTo x="21486" y="20960"/>
              <wp:lineTo x="21486" y="0"/>
              <wp:lineTo x="0" y="0"/>
            </wp:wrapPolygon>
          </wp:wrapThrough>
          <wp:docPr id="1" name="Bilde 1" descr="HVL_logo_rg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Bilde 2" descr="HVL_logo_rgb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00225" cy="47117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711EB2">
      <w:rPr>
        <w:rFonts w:ascii="Arial" w:hAnsi="Arial" w:cs="Arial"/>
        <w:color w:val="808080"/>
        <w:sz w:val="18"/>
        <w:szCs w:val="18"/>
        <w:lang w:val="de-DE"/>
      </w:rPr>
      <w:t xml:space="preserve">                      </w:t>
    </w:r>
    <w:r w:rsidRPr="00711EB2">
      <w:rPr>
        <w:rFonts w:ascii="Arial" w:hAnsi="Arial" w:cs="Arial"/>
        <w:color w:val="808080"/>
        <w:sz w:val="18"/>
        <w:szCs w:val="18"/>
        <w:lang w:val="de-DE"/>
      </w:rPr>
      <w:tab/>
    </w:r>
    <w:r w:rsidRPr="00711EB2">
      <w:rPr>
        <w:rFonts w:ascii="Arial" w:hAnsi="Arial" w:cs="Arial"/>
        <w:color w:val="808080"/>
        <w:sz w:val="18"/>
        <w:szCs w:val="18"/>
        <w:lang w:val="de-DE"/>
      </w:rPr>
      <w:tab/>
    </w:r>
    <w:r w:rsidRPr="00711EB2">
      <w:rPr>
        <w:rFonts w:ascii="Arial" w:hAnsi="Arial" w:cs="Arial"/>
        <w:color w:val="808080"/>
        <w:sz w:val="18"/>
        <w:szCs w:val="18"/>
        <w:lang w:val="de-DE"/>
      </w:rPr>
      <w:tab/>
      <w:t xml:space="preserve">      </w:t>
    </w:r>
    <w:proofErr w:type="spellStart"/>
    <w:r w:rsidRPr="00711EB2">
      <w:rPr>
        <w:rFonts w:ascii="Arial" w:hAnsi="Arial" w:cs="Arial"/>
        <w:color w:val="808080"/>
        <w:sz w:val="16"/>
        <w:szCs w:val="16"/>
        <w:lang w:val="de-DE"/>
      </w:rPr>
      <w:t>Postboks</w:t>
    </w:r>
    <w:proofErr w:type="spellEnd"/>
    <w:r w:rsidRPr="00711EB2">
      <w:rPr>
        <w:rFonts w:ascii="Arial" w:hAnsi="Arial" w:cs="Arial"/>
        <w:color w:val="808080"/>
        <w:sz w:val="16"/>
        <w:szCs w:val="16"/>
        <w:lang w:val="de-DE"/>
      </w:rPr>
      <w:t xml:space="preserve"> 7030, 5020 Bergen │ </w:t>
    </w:r>
    <w:proofErr w:type="spellStart"/>
    <w:r w:rsidRPr="00711EB2">
      <w:rPr>
        <w:rFonts w:ascii="Arial" w:hAnsi="Arial" w:cs="Arial"/>
        <w:color w:val="808080"/>
        <w:sz w:val="16"/>
        <w:szCs w:val="16"/>
        <w:lang w:val="de-DE"/>
      </w:rPr>
      <w:t>Tlf</w:t>
    </w:r>
    <w:proofErr w:type="spellEnd"/>
    <w:r w:rsidRPr="00711EB2">
      <w:rPr>
        <w:rFonts w:ascii="Arial" w:hAnsi="Arial" w:cs="Arial"/>
        <w:color w:val="808080"/>
        <w:sz w:val="16"/>
        <w:szCs w:val="16"/>
        <w:lang w:val="de-DE"/>
      </w:rPr>
      <w:t xml:space="preserve">: 55 58 58 00 </w:t>
    </w:r>
  </w:p>
  <w:p w14:paraId="75447F79" w14:textId="77777777" w:rsidR="00435816" w:rsidRPr="00711EB2" w:rsidRDefault="00435816" w:rsidP="00403821">
    <w:pPr>
      <w:pStyle w:val="Topptekst"/>
      <w:tabs>
        <w:tab w:val="clear" w:pos="4536"/>
        <w:tab w:val="center" w:pos="4677"/>
      </w:tabs>
      <w:rPr>
        <w:rFonts w:ascii="Arial" w:hAnsi="Arial" w:cs="Arial"/>
        <w:color w:val="808080"/>
        <w:sz w:val="16"/>
        <w:szCs w:val="16"/>
        <w:lang w:val="de-DE"/>
      </w:rPr>
    </w:pPr>
    <w:r w:rsidRPr="00711EB2">
      <w:rPr>
        <w:rFonts w:ascii="Arial" w:hAnsi="Arial" w:cs="Arial"/>
        <w:color w:val="808080"/>
        <w:sz w:val="16"/>
        <w:szCs w:val="16"/>
        <w:lang w:val="de-DE"/>
      </w:rPr>
      <w:tab/>
    </w:r>
    <w:r w:rsidRPr="00711EB2">
      <w:rPr>
        <w:rFonts w:ascii="Arial" w:hAnsi="Arial" w:cs="Arial"/>
        <w:color w:val="808080"/>
        <w:sz w:val="16"/>
        <w:szCs w:val="16"/>
        <w:lang w:val="de-DE"/>
      </w:rPr>
      <w:tab/>
      <w:t xml:space="preserve">                  </w:t>
    </w:r>
    <w:r w:rsidRPr="00711EB2">
      <w:rPr>
        <w:rFonts w:ascii="Arial" w:hAnsi="Arial" w:cs="Arial"/>
        <w:color w:val="808080"/>
        <w:sz w:val="16"/>
        <w:szCs w:val="16"/>
        <w:lang w:val="de-DE"/>
      </w:rPr>
      <w:tab/>
      <w:t xml:space="preserve">              E-post: post@hvl.no │www.hvl.no</w:t>
    </w:r>
  </w:p>
  <w:p w14:paraId="5FDB471B" w14:textId="2F8FC07D" w:rsidR="00435816" w:rsidRPr="00EE4EB5" w:rsidRDefault="00435816" w:rsidP="00403821">
    <w:pPr>
      <w:pStyle w:val="Topptekst"/>
      <w:tabs>
        <w:tab w:val="clear" w:pos="4536"/>
        <w:tab w:val="center" w:pos="4677"/>
      </w:tabs>
      <w:rPr>
        <w:bCs/>
        <w:sz w:val="24"/>
        <w:szCs w:val="24"/>
        <w:lang w:val="nb-NO"/>
      </w:rPr>
    </w:pPr>
    <w:r w:rsidRPr="00EE4EB5">
      <w:rPr>
        <w:bCs/>
        <w:sz w:val="24"/>
        <w:szCs w:val="24"/>
        <w:lang w:val="nb-NO"/>
      </w:rPr>
      <w:t xml:space="preserve">Fakultet for helse – og </w:t>
    </w:r>
    <w:proofErr w:type="spellStart"/>
    <w:r w:rsidRPr="00EE4EB5">
      <w:rPr>
        <w:bCs/>
        <w:sz w:val="24"/>
        <w:szCs w:val="24"/>
        <w:lang w:val="nb-NO"/>
      </w:rPr>
      <w:t>sosialvitskap</w:t>
    </w:r>
    <w:proofErr w:type="spellEnd"/>
    <w:r w:rsidRPr="00EE4EB5">
      <w:rPr>
        <w:bCs/>
        <w:sz w:val="24"/>
        <w:szCs w:val="24"/>
        <w:lang w:val="nb-NO"/>
      </w:rPr>
      <w:t xml:space="preserve">, Institutt for </w:t>
    </w:r>
    <w:r w:rsidR="005C1A14">
      <w:rPr>
        <w:bCs/>
        <w:sz w:val="24"/>
        <w:szCs w:val="24"/>
        <w:lang w:val="nb-NO"/>
      </w:rPr>
      <w:t>velferd og deltaking</w:t>
    </w:r>
  </w:p>
  <w:p w14:paraId="7A43C447" w14:textId="77777777" w:rsidR="00435816" w:rsidRPr="00403821" w:rsidRDefault="00435816" w:rsidP="00403821">
    <w:pPr>
      <w:pStyle w:val="Topptekst"/>
      <w:tabs>
        <w:tab w:val="clear" w:pos="4536"/>
        <w:tab w:val="center" w:pos="4677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8C1AA3"/>
    <w:multiLevelType w:val="multilevel"/>
    <w:tmpl w:val="2DD809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3383D7E"/>
    <w:multiLevelType w:val="multilevel"/>
    <w:tmpl w:val="9ED617A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47F2B13"/>
    <w:multiLevelType w:val="multilevel"/>
    <w:tmpl w:val="773E1AD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6621782"/>
    <w:multiLevelType w:val="hybridMultilevel"/>
    <w:tmpl w:val="F2D0C72C"/>
    <w:lvl w:ilvl="0" w:tplc="0414000F">
      <w:start w:val="1"/>
      <w:numFmt w:val="decimal"/>
      <w:lvlText w:val="%1."/>
      <w:lvlJc w:val="left"/>
      <w:pPr>
        <w:ind w:left="720" w:hanging="360"/>
      </w:p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A951901"/>
    <w:multiLevelType w:val="multilevel"/>
    <w:tmpl w:val="C8DAC7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B8C2125"/>
    <w:multiLevelType w:val="hybridMultilevel"/>
    <w:tmpl w:val="4F42E73A"/>
    <w:lvl w:ilvl="0" w:tplc="041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DAD65C9"/>
    <w:multiLevelType w:val="hybridMultilevel"/>
    <w:tmpl w:val="575E0E26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E0A579B"/>
    <w:multiLevelType w:val="multilevel"/>
    <w:tmpl w:val="45F898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0F29524B"/>
    <w:multiLevelType w:val="hybridMultilevel"/>
    <w:tmpl w:val="254C2DF8"/>
    <w:lvl w:ilvl="0" w:tplc="E49A7B9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sz w:val="22"/>
        <w:szCs w:val="22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4C036B5"/>
    <w:multiLevelType w:val="hybridMultilevel"/>
    <w:tmpl w:val="D99A9F6C"/>
    <w:lvl w:ilvl="0" w:tplc="0414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374" w:hanging="360"/>
      </w:pPr>
    </w:lvl>
    <w:lvl w:ilvl="2" w:tplc="0414001B" w:tentative="1">
      <w:start w:val="1"/>
      <w:numFmt w:val="lowerRoman"/>
      <w:lvlText w:val="%3."/>
      <w:lvlJc w:val="right"/>
      <w:pPr>
        <w:ind w:left="2094" w:hanging="180"/>
      </w:pPr>
    </w:lvl>
    <w:lvl w:ilvl="3" w:tplc="0414000F" w:tentative="1">
      <w:start w:val="1"/>
      <w:numFmt w:val="decimal"/>
      <w:lvlText w:val="%4."/>
      <w:lvlJc w:val="left"/>
      <w:pPr>
        <w:ind w:left="2814" w:hanging="360"/>
      </w:pPr>
    </w:lvl>
    <w:lvl w:ilvl="4" w:tplc="04140019" w:tentative="1">
      <w:start w:val="1"/>
      <w:numFmt w:val="lowerLetter"/>
      <w:lvlText w:val="%5."/>
      <w:lvlJc w:val="left"/>
      <w:pPr>
        <w:ind w:left="3534" w:hanging="360"/>
      </w:pPr>
    </w:lvl>
    <w:lvl w:ilvl="5" w:tplc="0414001B" w:tentative="1">
      <w:start w:val="1"/>
      <w:numFmt w:val="lowerRoman"/>
      <w:lvlText w:val="%6."/>
      <w:lvlJc w:val="right"/>
      <w:pPr>
        <w:ind w:left="4254" w:hanging="180"/>
      </w:pPr>
    </w:lvl>
    <w:lvl w:ilvl="6" w:tplc="0414000F" w:tentative="1">
      <w:start w:val="1"/>
      <w:numFmt w:val="decimal"/>
      <w:lvlText w:val="%7."/>
      <w:lvlJc w:val="left"/>
      <w:pPr>
        <w:ind w:left="4974" w:hanging="360"/>
      </w:pPr>
    </w:lvl>
    <w:lvl w:ilvl="7" w:tplc="04140019" w:tentative="1">
      <w:start w:val="1"/>
      <w:numFmt w:val="lowerLetter"/>
      <w:lvlText w:val="%8."/>
      <w:lvlJc w:val="left"/>
      <w:pPr>
        <w:ind w:left="5694" w:hanging="360"/>
      </w:pPr>
    </w:lvl>
    <w:lvl w:ilvl="8" w:tplc="0414001B" w:tentative="1">
      <w:start w:val="1"/>
      <w:numFmt w:val="lowerRoman"/>
      <w:lvlText w:val="%9."/>
      <w:lvlJc w:val="right"/>
      <w:pPr>
        <w:ind w:left="6414" w:hanging="180"/>
      </w:pPr>
    </w:lvl>
  </w:abstractNum>
  <w:abstractNum w:abstractNumId="10" w15:restartNumberingAfterBreak="0">
    <w:nsid w:val="15324C51"/>
    <w:multiLevelType w:val="multilevel"/>
    <w:tmpl w:val="FEC0B0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5464776"/>
    <w:multiLevelType w:val="hybridMultilevel"/>
    <w:tmpl w:val="7B26FD9E"/>
    <w:lvl w:ilvl="0" w:tplc="041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080" w:hanging="360"/>
      </w:pPr>
    </w:lvl>
    <w:lvl w:ilvl="2" w:tplc="0414001B" w:tentative="1">
      <w:start w:val="1"/>
      <w:numFmt w:val="lowerRoman"/>
      <w:lvlText w:val="%3."/>
      <w:lvlJc w:val="right"/>
      <w:pPr>
        <w:ind w:left="1800" w:hanging="180"/>
      </w:pPr>
    </w:lvl>
    <w:lvl w:ilvl="3" w:tplc="0414000F" w:tentative="1">
      <w:start w:val="1"/>
      <w:numFmt w:val="decimal"/>
      <w:lvlText w:val="%4."/>
      <w:lvlJc w:val="left"/>
      <w:pPr>
        <w:ind w:left="2520" w:hanging="360"/>
      </w:pPr>
    </w:lvl>
    <w:lvl w:ilvl="4" w:tplc="04140019" w:tentative="1">
      <w:start w:val="1"/>
      <w:numFmt w:val="lowerLetter"/>
      <w:lvlText w:val="%5."/>
      <w:lvlJc w:val="left"/>
      <w:pPr>
        <w:ind w:left="3240" w:hanging="360"/>
      </w:pPr>
    </w:lvl>
    <w:lvl w:ilvl="5" w:tplc="0414001B" w:tentative="1">
      <w:start w:val="1"/>
      <w:numFmt w:val="lowerRoman"/>
      <w:lvlText w:val="%6."/>
      <w:lvlJc w:val="right"/>
      <w:pPr>
        <w:ind w:left="3960" w:hanging="180"/>
      </w:pPr>
    </w:lvl>
    <w:lvl w:ilvl="6" w:tplc="0414000F" w:tentative="1">
      <w:start w:val="1"/>
      <w:numFmt w:val="decimal"/>
      <w:lvlText w:val="%7."/>
      <w:lvlJc w:val="left"/>
      <w:pPr>
        <w:ind w:left="4680" w:hanging="360"/>
      </w:pPr>
    </w:lvl>
    <w:lvl w:ilvl="7" w:tplc="04140019" w:tentative="1">
      <w:start w:val="1"/>
      <w:numFmt w:val="lowerLetter"/>
      <w:lvlText w:val="%8."/>
      <w:lvlJc w:val="left"/>
      <w:pPr>
        <w:ind w:left="5400" w:hanging="360"/>
      </w:pPr>
    </w:lvl>
    <w:lvl w:ilvl="8" w:tplc="041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17D45BFA"/>
    <w:multiLevelType w:val="hybridMultilevel"/>
    <w:tmpl w:val="2972899C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981C4E"/>
    <w:multiLevelType w:val="hybridMultilevel"/>
    <w:tmpl w:val="248C7DD8"/>
    <w:lvl w:ilvl="0" w:tplc="0414000F">
      <w:start w:val="1"/>
      <w:numFmt w:val="decimal"/>
      <w:lvlText w:val="%1."/>
      <w:lvlJc w:val="left"/>
      <w:pPr>
        <w:ind w:left="1080" w:hanging="360"/>
      </w:pPr>
    </w:lvl>
    <w:lvl w:ilvl="1" w:tplc="04140019" w:tentative="1">
      <w:start w:val="1"/>
      <w:numFmt w:val="lowerLetter"/>
      <w:lvlText w:val="%2."/>
      <w:lvlJc w:val="left"/>
      <w:pPr>
        <w:ind w:left="1800" w:hanging="360"/>
      </w:pPr>
    </w:lvl>
    <w:lvl w:ilvl="2" w:tplc="0414001B" w:tentative="1">
      <w:start w:val="1"/>
      <w:numFmt w:val="lowerRoman"/>
      <w:lvlText w:val="%3."/>
      <w:lvlJc w:val="right"/>
      <w:pPr>
        <w:ind w:left="2520" w:hanging="180"/>
      </w:pPr>
    </w:lvl>
    <w:lvl w:ilvl="3" w:tplc="0414000F" w:tentative="1">
      <w:start w:val="1"/>
      <w:numFmt w:val="decimal"/>
      <w:lvlText w:val="%4."/>
      <w:lvlJc w:val="left"/>
      <w:pPr>
        <w:ind w:left="3240" w:hanging="360"/>
      </w:pPr>
    </w:lvl>
    <w:lvl w:ilvl="4" w:tplc="04140019" w:tentative="1">
      <w:start w:val="1"/>
      <w:numFmt w:val="lowerLetter"/>
      <w:lvlText w:val="%5."/>
      <w:lvlJc w:val="left"/>
      <w:pPr>
        <w:ind w:left="3960" w:hanging="360"/>
      </w:pPr>
    </w:lvl>
    <w:lvl w:ilvl="5" w:tplc="0414001B" w:tentative="1">
      <w:start w:val="1"/>
      <w:numFmt w:val="lowerRoman"/>
      <w:lvlText w:val="%6."/>
      <w:lvlJc w:val="right"/>
      <w:pPr>
        <w:ind w:left="4680" w:hanging="180"/>
      </w:pPr>
    </w:lvl>
    <w:lvl w:ilvl="6" w:tplc="0414000F" w:tentative="1">
      <w:start w:val="1"/>
      <w:numFmt w:val="decimal"/>
      <w:lvlText w:val="%7."/>
      <w:lvlJc w:val="left"/>
      <w:pPr>
        <w:ind w:left="5400" w:hanging="360"/>
      </w:pPr>
    </w:lvl>
    <w:lvl w:ilvl="7" w:tplc="04140019" w:tentative="1">
      <w:start w:val="1"/>
      <w:numFmt w:val="lowerLetter"/>
      <w:lvlText w:val="%8."/>
      <w:lvlJc w:val="left"/>
      <w:pPr>
        <w:ind w:left="6120" w:hanging="360"/>
      </w:pPr>
    </w:lvl>
    <w:lvl w:ilvl="8" w:tplc="0414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200229D6"/>
    <w:multiLevelType w:val="hybridMultilevel"/>
    <w:tmpl w:val="3E54AD60"/>
    <w:lvl w:ilvl="0" w:tplc="041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40019">
      <w:start w:val="1"/>
      <w:numFmt w:val="lowerLetter"/>
      <w:lvlText w:val="%2."/>
      <w:lvlJc w:val="left"/>
      <w:pPr>
        <w:ind w:left="1080" w:hanging="360"/>
      </w:pPr>
    </w:lvl>
    <w:lvl w:ilvl="2" w:tplc="0414001B">
      <w:start w:val="1"/>
      <w:numFmt w:val="lowerRoman"/>
      <w:lvlText w:val="%3."/>
      <w:lvlJc w:val="right"/>
      <w:pPr>
        <w:ind w:left="1800" w:hanging="180"/>
      </w:pPr>
    </w:lvl>
    <w:lvl w:ilvl="3" w:tplc="0414000F">
      <w:start w:val="1"/>
      <w:numFmt w:val="decimal"/>
      <w:lvlText w:val="%4."/>
      <w:lvlJc w:val="left"/>
      <w:pPr>
        <w:ind w:left="2520" w:hanging="360"/>
      </w:pPr>
    </w:lvl>
    <w:lvl w:ilvl="4" w:tplc="04140019">
      <w:start w:val="1"/>
      <w:numFmt w:val="lowerLetter"/>
      <w:lvlText w:val="%5."/>
      <w:lvlJc w:val="left"/>
      <w:pPr>
        <w:ind w:left="3240" w:hanging="360"/>
      </w:pPr>
    </w:lvl>
    <w:lvl w:ilvl="5" w:tplc="0414001B">
      <w:start w:val="1"/>
      <w:numFmt w:val="lowerRoman"/>
      <w:lvlText w:val="%6."/>
      <w:lvlJc w:val="right"/>
      <w:pPr>
        <w:ind w:left="3960" w:hanging="180"/>
      </w:pPr>
    </w:lvl>
    <w:lvl w:ilvl="6" w:tplc="0414000F">
      <w:start w:val="1"/>
      <w:numFmt w:val="decimal"/>
      <w:lvlText w:val="%7."/>
      <w:lvlJc w:val="left"/>
      <w:pPr>
        <w:ind w:left="4680" w:hanging="360"/>
      </w:pPr>
    </w:lvl>
    <w:lvl w:ilvl="7" w:tplc="04140019">
      <w:start w:val="1"/>
      <w:numFmt w:val="lowerLetter"/>
      <w:lvlText w:val="%8."/>
      <w:lvlJc w:val="left"/>
      <w:pPr>
        <w:ind w:left="5400" w:hanging="360"/>
      </w:pPr>
    </w:lvl>
    <w:lvl w:ilvl="8" w:tplc="0414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1457A54"/>
    <w:multiLevelType w:val="multilevel"/>
    <w:tmpl w:val="600C2F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218C2042"/>
    <w:multiLevelType w:val="multilevel"/>
    <w:tmpl w:val="6A28180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247F6333"/>
    <w:multiLevelType w:val="hybridMultilevel"/>
    <w:tmpl w:val="3FA65414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4E63A65"/>
    <w:multiLevelType w:val="hybridMultilevel"/>
    <w:tmpl w:val="69AE9E52"/>
    <w:lvl w:ilvl="0" w:tplc="0414000F">
      <w:start w:val="1"/>
      <w:numFmt w:val="decimal"/>
      <w:lvlText w:val="%1."/>
      <w:lvlJc w:val="left"/>
      <w:pPr>
        <w:ind w:left="720" w:hanging="360"/>
      </w:pPr>
    </w:lvl>
    <w:lvl w:ilvl="1" w:tplc="04140019">
      <w:start w:val="1"/>
      <w:numFmt w:val="lowerLetter"/>
      <w:lvlText w:val="%2."/>
      <w:lvlJc w:val="left"/>
      <w:pPr>
        <w:ind w:left="1440" w:hanging="360"/>
      </w:pPr>
    </w:lvl>
    <w:lvl w:ilvl="2" w:tplc="0414001B">
      <w:start w:val="1"/>
      <w:numFmt w:val="lowerRoman"/>
      <w:lvlText w:val="%3."/>
      <w:lvlJc w:val="right"/>
      <w:pPr>
        <w:ind w:left="2160" w:hanging="180"/>
      </w:pPr>
    </w:lvl>
    <w:lvl w:ilvl="3" w:tplc="0414000F">
      <w:start w:val="1"/>
      <w:numFmt w:val="decimal"/>
      <w:lvlText w:val="%4."/>
      <w:lvlJc w:val="left"/>
      <w:pPr>
        <w:ind w:left="2880" w:hanging="360"/>
      </w:pPr>
    </w:lvl>
    <w:lvl w:ilvl="4" w:tplc="04140019">
      <w:start w:val="1"/>
      <w:numFmt w:val="lowerLetter"/>
      <w:lvlText w:val="%5."/>
      <w:lvlJc w:val="left"/>
      <w:pPr>
        <w:ind w:left="3600" w:hanging="360"/>
      </w:pPr>
    </w:lvl>
    <w:lvl w:ilvl="5" w:tplc="0414001B">
      <w:start w:val="1"/>
      <w:numFmt w:val="lowerRoman"/>
      <w:lvlText w:val="%6."/>
      <w:lvlJc w:val="right"/>
      <w:pPr>
        <w:ind w:left="4320" w:hanging="180"/>
      </w:pPr>
    </w:lvl>
    <w:lvl w:ilvl="6" w:tplc="0414000F">
      <w:start w:val="1"/>
      <w:numFmt w:val="decimal"/>
      <w:lvlText w:val="%7."/>
      <w:lvlJc w:val="left"/>
      <w:pPr>
        <w:ind w:left="5040" w:hanging="360"/>
      </w:pPr>
    </w:lvl>
    <w:lvl w:ilvl="7" w:tplc="04140019">
      <w:start w:val="1"/>
      <w:numFmt w:val="lowerLetter"/>
      <w:lvlText w:val="%8."/>
      <w:lvlJc w:val="left"/>
      <w:pPr>
        <w:ind w:left="5760" w:hanging="360"/>
      </w:pPr>
    </w:lvl>
    <w:lvl w:ilvl="8" w:tplc="0414001B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5B95F96"/>
    <w:multiLevelType w:val="multilevel"/>
    <w:tmpl w:val="9E9082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280D3F83"/>
    <w:multiLevelType w:val="multilevel"/>
    <w:tmpl w:val="968AB9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30404334"/>
    <w:multiLevelType w:val="multilevel"/>
    <w:tmpl w:val="E2DC99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31EF50DD"/>
    <w:multiLevelType w:val="multilevel"/>
    <w:tmpl w:val="07DE40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39B46EC8"/>
    <w:multiLevelType w:val="multilevel"/>
    <w:tmpl w:val="642ED8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3CA8386A"/>
    <w:multiLevelType w:val="hybridMultilevel"/>
    <w:tmpl w:val="15A6BFC2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F4E4BA2"/>
    <w:multiLevelType w:val="hybridMultilevel"/>
    <w:tmpl w:val="7CBE1234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F59054D"/>
    <w:multiLevelType w:val="multilevel"/>
    <w:tmpl w:val="35DE03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3FAC79FC"/>
    <w:multiLevelType w:val="hybridMultilevel"/>
    <w:tmpl w:val="3600E5DA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5CB4AFB"/>
    <w:multiLevelType w:val="hybridMultilevel"/>
    <w:tmpl w:val="682A94CA"/>
    <w:lvl w:ilvl="0" w:tplc="041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 w:val="0"/>
        <w:bCs w:val="0"/>
        <w:sz w:val="22"/>
        <w:szCs w:val="22"/>
      </w:rPr>
    </w:lvl>
    <w:lvl w:ilvl="1" w:tplc="041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4AA26FAA"/>
    <w:multiLevelType w:val="hybridMultilevel"/>
    <w:tmpl w:val="C5085BFC"/>
    <w:lvl w:ilvl="0" w:tplc="0414000F">
      <w:start w:val="1"/>
      <w:numFmt w:val="decimal"/>
      <w:lvlText w:val="%1."/>
      <w:lvlJc w:val="left"/>
      <w:pPr>
        <w:ind w:left="720" w:hanging="360"/>
      </w:pPr>
    </w:lvl>
    <w:lvl w:ilvl="1" w:tplc="04140019">
      <w:start w:val="1"/>
      <w:numFmt w:val="lowerLetter"/>
      <w:lvlText w:val="%2."/>
      <w:lvlJc w:val="left"/>
      <w:pPr>
        <w:ind w:left="1440" w:hanging="360"/>
      </w:pPr>
    </w:lvl>
    <w:lvl w:ilvl="2" w:tplc="0414001B">
      <w:start w:val="1"/>
      <w:numFmt w:val="lowerRoman"/>
      <w:lvlText w:val="%3."/>
      <w:lvlJc w:val="right"/>
      <w:pPr>
        <w:ind w:left="2160" w:hanging="180"/>
      </w:pPr>
    </w:lvl>
    <w:lvl w:ilvl="3" w:tplc="0414000F">
      <w:start w:val="1"/>
      <w:numFmt w:val="decimal"/>
      <w:lvlText w:val="%4."/>
      <w:lvlJc w:val="left"/>
      <w:pPr>
        <w:ind w:left="2880" w:hanging="360"/>
      </w:pPr>
    </w:lvl>
    <w:lvl w:ilvl="4" w:tplc="04140019">
      <w:start w:val="1"/>
      <w:numFmt w:val="lowerLetter"/>
      <w:lvlText w:val="%5."/>
      <w:lvlJc w:val="left"/>
      <w:pPr>
        <w:ind w:left="3600" w:hanging="360"/>
      </w:pPr>
    </w:lvl>
    <w:lvl w:ilvl="5" w:tplc="0414001B">
      <w:start w:val="1"/>
      <w:numFmt w:val="lowerRoman"/>
      <w:lvlText w:val="%6."/>
      <w:lvlJc w:val="right"/>
      <w:pPr>
        <w:ind w:left="4320" w:hanging="180"/>
      </w:pPr>
    </w:lvl>
    <w:lvl w:ilvl="6" w:tplc="0414000F">
      <w:start w:val="1"/>
      <w:numFmt w:val="decimal"/>
      <w:lvlText w:val="%7."/>
      <w:lvlJc w:val="left"/>
      <w:pPr>
        <w:ind w:left="5040" w:hanging="360"/>
      </w:pPr>
    </w:lvl>
    <w:lvl w:ilvl="7" w:tplc="04140019">
      <w:start w:val="1"/>
      <w:numFmt w:val="lowerLetter"/>
      <w:lvlText w:val="%8."/>
      <w:lvlJc w:val="left"/>
      <w:pPr>
        <w:ind w:left="5760" w:hanging="360"/>
      </w:pPr>
    </w:lvl>
    <w:lvl w:ilvl="8" w:tplc="0414001B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E78095A"/>
    <w:multiLevelType w:val="hybridMultilevel"/>
    <w:tmpl w:val="FE883B1C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F592772"/>
    <w:multiLevelType w:val="hybridMultilevel"/>
    <w:tmpl w:val="1310C28A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FBB4F72"/>
    <w:multiLevelType w:val="multilevel"/>
    <w:tmpl w:val="2E18D1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5FC70F73"/>
    <w:multiLevelType w:val="hybridMultilevel"/>
    <w:tmpl w:val="4F42E73A"/>
    <w:lvl w:ilvl="0" w:tplc="041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0D80F52"/>
    <w:multiLevelType w:val="hybridMultilevel"/>
    <w:tmpl w:val="F3A0E686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2593A2E"/>
    <w:multiLevelType w:val="multilevel"/>
    <w:tmpl w:val="7A7C42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63661F11"/>
    <w:multiLevelType w:val="hybridMultilevel"/>
    <w:tmpl w:val="1DE0A472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5023CA9"/>
    <w:multiLevelType w:val="hybridMultilevel"/>
    <w:tmpl w:val="97DA020E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8751BBC"/>
    <w:multiLevelType w:val="multilevel"/>
    <w:tmpl w:val="505416E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6AD5477E"/>
    <w:multiLevelType w:val="hybridMultilevel"/>
    <w:tmpl w:val="C668FFEA"/>
    <w:lvl w:ilvl="0" w:tplc="041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40019" w:tentative="1">
      <w:start w:val="1"/>
      <w:numFmt w:val="lowerLetter"/>
      <w:lvlText w:val="%2."/>
      <w:lvlJc w:val="left"/>
      <w:pPr>
        <w:ind w:left="1080" w:hanging="360"/>
      </w:pPr>
    </w:lvl>
    <w:lvl w:ilvl="2" w:tplc="0414001B" w:tentative="1">
      <w:start w:val="1"/>
      <w:numFmt w:val="lowerRoman"/>
      <w:lvlText w:val="%3."/>
      <w:lvlJc w:val="right"/>
      <w:pPr>
        <w:ind w:left="1800" w:hanging="180"/>
      </w:pPr>
    </w:lvl>
    <w:lvl w:ilvl="3" w:tplc="0414000F" w:tentative="1">
      <w:start w:val="1"/>
      <w:numFmt w:val="decimal"/>
      <w:lvlText w:val="%4."/>
      <w:lvlJc w:val="left"/>
      <w:pPr>
        <w:ind w:left="2520" w:hanging="360"/>
      </w:pPr>
    </w:lvl>
    <w:lvl w:ilvl="4" w:tplc="04140019" w:tentative="1">
      <w:start w:val="1"/>
      <w:numFmt w:val="lowerLetter"/>
      <w:lvlText w:val="%5."/>
      <w:lvlJc w:val="left"/>
      <w:pPr>
        <w:ind w:left="3240" w:hanging="360"/>
      </w:pPr>
    </w:lvl>
    <w:lvl w:ilvl="5" w:tplc="0414001B" w:tentative="1">
      <w:start w:val="1"/>
      <w:numFmt w:val="lowerRoman"/>
      <w:lvlText w:val="%6."/>
      <w:lvlJc w:val="right"/>
      <w:pPr>
        <w:ind w:left="3960" w:hanging="180"/>
      </w:pPr>
    </w:lvl>
    <w:lvl w:ilvl="6" w:tplc="0414000F" w:tentative="1">
      <w:start w:val="1"/>
      <w:numFmt w:val="decimal"/>
      <w:lvlText w:val="%7."/>
      <w:lvlJc w:val="left"/>
      <w:pPr>
        <w:ind w:left="4680" w:hanging="360"/>
      </w:pPr>
    </w:lvl>
    <w:lvl w:ilvl="7" w:tplc="04140019" w:tentative="1">
      <w:start w:val="1"/>
      <w:numFmt w:val="lowerLetter"/>
      <w:lvlText w:val="%8."/>
      <w:lvlJc w:val="left"/>
      <w:pPr>
        <w:ind w:left="5400" w:hanging="360"/>
      </w:pPr>
    </w:lvl>
    <w:lvl w:ilvl="8" w:tplc="041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 w15:restartNumberingAfterBreak="0">
    <w:nsid w:val="6DB4599C"/>
    <w:multiLevelType w:val="multilevel"/>
    <w:tmpl w:val="1402E0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71F4726A"/>
    <w:multiLevelType w:val="hybridMultilevel"/>
    <w:tmpl w:val="AE7A2B54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5272E4C"/>
    <w:multiLevelType w:val="hybridMultilevel"/>
    <w:tmpl w:val="944A57C8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9E50698"/>
    <w:multiLevelType w:val="hybridMultilevel"/>
    <w:tmpl w:val="C5085BFC"/>
    <w:lvl w:ilvl="0" w:tplc="0414000F">
      <w:start w:val="1"/>
      <w:numFmt w:val="decimal"/>
      <w:lvlText w:val="%1."/>
      <w:lvlJc w:val="left"/>
      <w:pPr>
        <w:ind w:left="720" w:hanging="360"/>
      </w:pPr>
    </w:lvl>
    <w:lvl w:ilvl="1" w:tplc="04140019">
      <w:start w:val="1"/>
      <w:numFmt w:val="lowerLetter"/>
      <w:lvlText w:val="%2."/>
      <w:lvlJc w:val="left"/>
      <w:pPr>
        <w:ind w:left="1440" w:hanging="360"/>
      </w:pPr>
    </w:lvl>
    <w:lvl w:ilvl="2" w:tplc="0414001B">
      <w:start w:val="1"/>
      <w:numFmt w:val="lowerRoman"/>
      <w:lvlText w:val="%3."/>
      <w:lvlJc w:val="right"/>
      <w:pPr>
        <w:ind w:left="2160" w:hanging="180"/>
      </w:pPr>
    </w:lvl>
    <w:lvl w:ilvl="3" w:tplc="0414000F">
      <w:start w:val="1"/>
      <w:numFmt w:val="decimal"/>
      <w:lvlText w:val="%4."/>
      <w:lvlJc w:val="left"/>
      <w:pPr>
        <w:ind w:left="2880" w:hanging="360"/>
      </w:pPr>
    </w:lvl>
    <w:lvl w:ilvl="4" w:tplc="04140019">
      <w:start w:val="1"/>
      <w:numFmt w:val="lowerLetter"/>
      <w:lvlText w:val="%5."/>
      <w:lvlJc w:val="left"/>
      <w:pPr>
        <w:ind w:left="3600" w:hanging="360"/>
      </w:pPr>
    </w:lvl>
    <w:lvl w:ilvl="5" w:tplc="0414001B">
      <w:start w:val="1"/>
      <w:numFmt w:val="lowerRoman"/>
      <w:lvlText w:val="%6."/>
      <w:lvlJc w:val="right"/>
      <w:pPr>
        <w:ind w:left="4320" w:hanging="180"/>
      </w:pPr>
    </w:lvl>
    <w:lvl w:ilvl="6" w:tplc="0414000F">
      <w:start w:val="1"/>
      <w:numFmt w:val="decimal"/>
      <w:lvlText w:val="%7."/>
      <w:lvlJc w:val="left"/>
      <w:pPr>
        <w:ind w:left="5040" w:hanging="360"/>
      </w:pPr>
    </w:lvl>
    <w:lvl w:ilvl="7" w:tplc="04140019">
      <w:start w:val="1"/>
      <w:numFmt w:val="lowerLetter"/>
      <w:lvlText w:val="%8."/>
      <w:lvlJc w:val="left"/>
      <w:pPr>
        <w:ind w:left="5760" w:hanging="360"/>
      </w:pPr>
    </w:lvl>
    <w:lvl w:ilvl="8" w:tplc="0414001B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B024EB3"/>
    <w:multiLevelType w:val="hybridMultilevel"/>
    <w:tmpl w:val="BDEA2DDA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C3836C6"/>
    <w:multiLevelType w:val="hybridMultilevel"/>
    <w:tmpl w:val="B8225F30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DED4024"/>
    <w:multiLevelType w:val="hybridMultilevel"/>
    <w:tmpl w:val="EE62C2D2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E280A0F"/>
    <w:multiLevelType w:val="multilevel"/>
    <w:tmpl w:val="32DA5E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89089867">
    <w:abstractNumId w:val="12"/>
  </w:num>
  <w:num w:numId="2" w16cid:durableId="1779448810">
    <w:abstractNumId w:val="41"/>
  </w:num>
  <w:num w:numId="3" w16cid:durableId="503667504">
    <w:abstractNumId w:val="37"/>
  </w:num>
  <w:num w:numId="4" w16cid:durableId="871040408">
    <w:abstractNumId w:val="3"/>
  </w:num>
  <w:num w:numId="5" w16cid:durableId="1599096229">
    <w:abstractNumId w:val="17"/>
  </w:num>
  <w:num w:numId="6" w16cid:durableId="107161881">
    <w:abstractNumId w:val="36"/>
  </w:num>
  <w:num w:numId="7" w16cid:durableId="1020544007">
    <w:abstractNumId w:val="30"/>
  </w:num>
  <w:num w:numId="8" w16cid:durableId="1683438484">
    <w:abstractNumId w:val="11"/>
  </w:num>
  <w:num w:numId="9" w16cid:durableId="7802755">
    <w:abstractNumId w:val="44"/>
  </w:num>
  <w:num w:numId="10" w16cid:durableId="1460995822">
    <w:abstractNumId w:val="27"/>
  </w:num>
  <w:num w:numId="11" w16cid:durableId="763961467">
    <w:abstractNumId w:val="45"/>
  </w:num>
  <w:num w:numId="12" w16cid:durableId="445851974">
    <w:abstractNumId w:val="6"/>
  </w:num>
  <w:num w:numId="13" w16cid:durableId="1633558825">
    <w:abstractNumId w:val="24"/>
  </w:num>
  <w:num w:numId="14" w16cid:durableId="1853835858">
    <w:abstractNumId w:val="25"/>
  </w:num>
  <w:num w:numId="15" w16cid:durableId="1407654419">
    <w:abstractNumId w:val="34"/>
  </w:num>
  <w:num w:numId="16" w16cid:durableId="1423184354">
    <w:abstractNumId w:val="9"/>
  </w:num>
  <w:num w:numId="17" w16cid:durableId="572543712">
    <w:abstractNumId w:val="22"/>
  </w:num>
  <w:num w:numId="18" w16cid:durableId="2001078331">
    <w:abstractNumId w:val="7"/>
  </w:num>
  <w:num w:numId="19" w16cid:durableId="2078940150">
    <w:abstractNumId w:val="19"/>
  </w:num>
  <w:num w:numId="20" w16cid:durableId="910964799">
    <w:abstractNumId w:val="40"/>
  </w:num>
  <w:num w:numId="21" w16cid:durableId="1620913204">
    <w:abstractNumId w:val="21"/>
  </w:num>
  <w:num w:numId="22" w16cid:durableId="985938214">
    <w:abstractNumId w:val="0"/>
  </w:num>
  <w:num w:numId="23" w16cid:durableId="1750348916">
    <w:abstractNumId w:val="4"/>
  </w:num>
  <w:num w:numId="24" w16cid:durableId="1229917446">
    <w:abstractNumId w:val="42"/>
  </w:num>
  <w:num w:numId="25" w16cid:durableId="1882548433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1162310197">
    <w:abstractNumId w:val="18"/>
  </w:num>
  <w:num w:numId="27" w16cid:durableId="1380400988">
    <w:abstractNumId w:val="46"/>
  </w:num>
  <w:num w:numId="28" w16cid:durableId="745807996">
    <w:abstractNumId w:val="31"/>
  </w:num>
  <w:num w:numId="29" w16cid:durableId="1265650054">
    <w:abstractNumId w:val="13"/>
  </w:num>
  <w:num w:numId="30" w16cid:durableId="1018776813">
    <w:abstractNumId w:val="8"/>
  </w:num>
  <w:num w:numId="31" w16cid:durableId="376322940">
    <w:abstractNumId w:val="5"/>
  </w:num>
  <w:num w:numId="32" w16cid:durableId="1952009589">
    <w:abstractNumId w:val="43"/>
  </w:num>
  <w:num w:numId="33" w16cid:durableId="1191384189">
    <w:abstractNumId w:val="33"/>
  </w:num>
  <w:num w:numId="34" w16cid:durableId="1554805087">
    <w:abstractNumId w:val="35"/>
  </w:num>
  <w:num w:numId="35" w16cid:durableId="398134157">
    <w:abstractNumId w:val="20"/>
  </w:num>
  <w:num w:numId="36" w16cid:durableId="341517966">
    <w:abstractNumId w:val="26"/>
  </w:num>
  <w:num w:numId="37" w16cid:durableId="319887750">
    <w:abstractNumId w:val="28"/>
  </w:num>
  <w:num w:numId="38" w16cid:durableId="271133009">
    <w:abstractNumId w:val="39"/>
  </w:num>
  <w:num w:numId="39" w16cid:durableId="728461537">
    <w:abstractNumId w:val="14"/>
  </w:num>
  <w:num w:numId="40" w16cid:durableId="367798404">
    <w:abstractNumId w:val="15"/>
  </w:num>
  <w:num w:numId="41" w16cid:durableId="1148210600">
    <w:abstractNumId w:val="47"/>
  </w:num>
  <w:num w:numId="42" w16cid:durableId="110322509">
    <w:abstractNumId w:val="10"/>
  </w:num>
  <w:num w:numId="43" w16cid:durableId="2076200601">
    <w:abstractNumId w:val="23"/>
  </w:num>
  <w:num w:numId="44" w16cid:durableId="1568615869">
    <w:abstractNumId w:val="38"/>
  </w:num>
  <w:num w:numId="45" w16cid:durableId="203174173">
    <w:abstractNumId w:val="1"/>
  </w:num>
  <w:num w:numId="46" w16cid:durableId="1356881238">
    <w:abstractNumId w:val="16"/>
  </w:num>
  <w:num w:numId="47" w16cid:durableId="1081953685">
    <w:abstractNumId w:val="2"/>
  </w:num>
  <w:num w:numId="48" w16cid:durableId="1826625128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S3MDa2MDc0Nze3NDZS0lEKTi0uzszPAykwqQUAMsmCyCwAAAA="/>
  </w:docVars>
  <w:rsids>
    <w:rsidRoot w:val="00C166BF"/>
    <w:rsid w:val="00007974"/>
    <w:rsid w:val="0001130E"/>
    <w:rsid w:val="00011D18"/>
    <w:rsid w:val="00013866"/>
    <w:rsid w:val="00015673"/>
    <w:rsid w:val="00020DA9"/>
    <w:rsid w:val="0002546D"/>
    <w:rsid w:val="00025684"/>
    <w:rsid w:val="00026E7E"/>
    <w:rsid w:val="0003582A"/>
    <w:rsid w:val="00040AD5"/>
    <w:rsid w:val="00046186"/>
    <w:rsid w:val="00051BF2"/>
    <w:rsid w:val="00051DC4"/>
    <w:rsid w:val="00054AD8"/>
    <w:rsid w:val="000569A6"/>
    <w:rsid w:val="00057155"/>
    <w:rsid w:val="00060217"/>
    <w:rsid w:val="00060EC4"/>
    <w:rsid w:val="00061739"/>
    <w:rsid w:val="00066450"/>
    <w:rsid w:val="00067BB5"/>
    <w:rsid w:val="00071850"/>
    <w:rsid w:val="000731BD"/>
    <w:rsid w:val="00082937"/>
    <w:rsid w:val="00090F36"/>
    <w:rsid w:val="00091544"/>
    <w:rsid w:val="000921B3"/>
    <w:rsid w:val="00093665"/>
    <w:rsid w:val="00093F9D"/>
    <w:rsid w:val="0009605E"/>
    <w:rsid w:val="000971BB"/>
    <w:rsid w:val="000A0473"/>
    <w:rsid w:val="000A1CDD"/>
    <w:rsid w:val="000A4A69"/>
    <w:rsid w:val="000A4EA8"/>
    <w:rsid w:val="000A50CD"/>
    <w:rsid w:val="000A6E61"/>
    <w:rsid w:val="000A7D1E"/>
    <w:rsid w:val="000B1E4D"/>
    <w:rsid w:val="000B22D0"/>
    <w:rsid w:val="000B31E6"/>
    <w:rsid w:val="000C3D7D"/>
    <w:rsid w:val="000C50CC"/>
    <w:rsid w:val="000C6227"/>
    <w:rsid w:val="000C6430"/>
    <w:rsid w:val="000C79F8"/>
    <w:rsid w:val="000D1597"/>
    <w:rsid w:val="000D3EE2"/>
    <w:rsid w:val="000D42C3"/>
    <w:rsid w:val="000E0DD7"/>
    <w:rsid w:val="000E36F0"/>
    <w:rsid w:val="000E3E53"/>
    <w:rsid w:val="000E42F9"/>
    <w:rsid w:val="000E4681"/>
    <w:rsid w:val="000F2032"/>
    <w:rsid w:val="000F263D"/>
    <w:rsid w:val="000F5D84"/>
    <w:rsid w:val="000F62D4"/>
    <w:rsid w:val="000F7BDA"/>
    <w:rsid w:val="001049DE"/>
    <w:rsid w:val="00104A16"/>
    <w:rsid w:val="00105391"/>
    <w:rsid w:val="001062E8"/>
    <w:rsid w:val="0011106A"/>
    <w:rsid w:val="001119B6"/>
    <w:rsid w:val="00113E72"/>
    <w:rsid w:val="0011647E"/>
    <w:rsid w:val="00121209"/>
    <w:rsid w:val="00124188"/>
    <w:rsid w:val="00125B32"/>
    <w:rsid w:val="00126638"/>
    <w:rsid w:val="00127C5F"/>
    <w:rsid w:val="0013041B"/>
    <w:rsid w:val="00132624"/>
    <w:rsid w:val="00136E59"/>
    <w:rsid w:val="001372E4"/>
    <w:rsid w:val="0014188A"/>
    <w:rsid w:val="00141D0D"/>
    <w:rsid w:val="00151DFB"/>
    <w:rsid w:val="00154A02"/>
    <w:rsid w:val="001567EA"/>
    <w:rsid w:val="001640D5"/>
    <w:rsid w:val="0016515A"/>
    <w:rsid w:val="00165211"/>
    <w:rsid w:val="00167794"/>
    <w:rsid w:val="00170BB9"/>
    <w:rsid w:val="001760B4"/>
    <w:rsid w:val="001812D4"/>
    <w:rsid w:val="00182A23"/>
    <w:rsid w:val="00183225"/>
    <w:rsid w:val="00186C13"/>
    <w:rsid w:val="001930EA"/>
    <w:rsid w:val="0019311E"/>
    <w:rsid w:val="0019335B"/>
    <w:rsid w:val="00193EB5"/>
    <w:rsid w:val="0019449F"/>
    <w:rsid w:val="00195F64"/>
    <w:rsid w:val="0019686E"/>
    <w:rsid w:val="00197473"/>
    <w:rsid w:val="001A32ED"/>
    <w:rsid w:val="001A4756"/>
    <w:rsid w:val="001A4CED"/>
    <w:rsid w:val="001A5EF7"/>
    <w:rsid w:val="001A6300"/>
    <w:rsid w:val="001A63CE"/>
    <w:rsid w:val="001A7D0C"/>
    <w:rsid w:val="001B2055"/>
    <w:rsid w:val="001B53A3"/>
    <w:rsid w:val="001B6337"/>
    <w:rsid w:val="001C04FD"/>
    <w:rsid w:val="001C0B1B"/>
    <w:rsid w:val="001C0E00"/>
    <w:rsid w:val="001C2485"/>
    <w:rsid w:val="001C75C0"/>
    <w:rsid w:val="001D04FC"/>
    <w:rsid w:val="001D2602"/>
    <w:rsid w:val="001D384D"/>
    <w:rsid w:val="001D554D"/>
    <w:rsid w:val="001D5649"/>
    <w:rsid w:val="001D6407"/>
    <w:rsid w:val="001D701B"/>
    <w:rsid w:val="001D7301"/>
    <w:rsid w:val="001E2767"/>
    <w:rsid w:val="001E2A70"/>
    <w:rsid w:val="001E5809"/>
    <w:rsid w:val="001E6094"/>
    <w:rsid w:val="001E68D5"/>
    <w:rsid w:val="001E7450"/>
    <w:rsid w:val="001E795F"/>
    <w:rsid w:val="001F0C0A"/>
    <w:rsid w:val="001F2DF1"/>
    <w:rsid w:val="001F5D43"/>
    <w:rsid w:val="001F5F60"/>
    <w:rsid w:val="001F5F94"/>
    <w:rsid w:val="001F65BC"/>
    <w:rsid w:val="001F7833"/>
    <w:rsid w:val="00200386"/>
    <w:rsid w:val="0020253B"/>
    <w:rsid w:val="002062C6"/>
    <w:rsid w:val="002115CC"/>
    <w:rsid w:val="0021386E"/>
    <w:rsid w:val="00213CA0"/>
    <w:rsid w:val="0021620E"/>
    <w:rsid w:val="00217978"/>
    <w:rsid w:val="00223383"/>
    <w:rsid w:val="0022364F"/>
    <w:rsid w:val="00223808"/>
    <w:rsid w:val="00223CF0"/>
    <w:rsid w:val="00226020"/>
    <w:rsid w:val="00226EA8"/>
    <w:rsid w:val="0023052A"/>
    <w:rsid w:val="00230B57"/>
    <w:rsid w:val="00235B67"/>
    <w:rsid w:val="0023665B"/>
    <w:rsid w:val="0023764A"/>
    <w:rsid w:val="002422A4"/>
    <w:rsid w:val="002424B0"/>
    <w:rsid w:val="00244802"/>
    <w:rsid w:val="0025121F"/>
    <w:rsid w:val="00252042"/>
    <w:rsid w:val="00253A76"/>
    <w:rsid w:val="0026079C"/>
    <w:rsid w:val="00261C64"/>
    <w:rsid w:val="00266893"/>
    <w:rsid w:val="00272EEA"/>
    <w:rsid w:val="00273B61"/>
    <w:rsid w:val="00273ED7"/>
    <w:rsid w:val="00284443"/>
    <w:rsid w:val="00284500"/>
    <w:rsid w:val="00285513"/>
    <w:rsid w:val="00285886"/>
    <w:rsid w:val="00291140"/>
    <w:rsid w:val="002913BF"/>
    <w:rsid w:val="00296B71"/>
    <w:rsid w:val="002976DC"/>
    <w:rsid w:val="002A1113"/>
    <w:rsid w:val="002A7BEA"/>
    <w:rsid w:val="002B0696"/>
    <w:rsid w:val="002B1C50"/>
    <w:rsid w:val="002B1D17"/>
    <w:rsid w:val="002B47D9"/>
    <w:rsid w:val="002B576E"/>
    <w:rsid w:val="002B5C87"/>
    <w:rsid w:val="002C0322"/>
    <w:rsid w:val="002C3B49"/>
    <w:rsid w:val="002C40C4"/>
    <w:rsid w:val="002C4F37"/>
    <w:rsid w:val="002C7F0F"/>
    <w:rsid w:val="002D1723"/>
    <w:rsid w:val="002D19E6"/>
    <w:rsid w:val="002D1BFF"/>
    <w:rsid w:val="002D1F0A"/>
    <w:rsid w:val="002E37EC"/>
    <w:rsid w:val="002E3920"/>
    <w:rsid w:val="002E3C08"/>
    <w:rsid w:val="002E6153"/>
    <w:rsid w:val="002F13DF"/>
    <w:rsid w:val="002F223F"/>
    <w:rsid w:val="003010F4"/>
    <w:rsid w:val="0030208B"/>
    <w:rsid w:val="00303498"/>
    <w:rsid w:val="00304611"/>
    <w:rsid w:val="003054BE"/>
    <w:rsid w:val="00307C01"/>
    <w:rsid w:val="00313545"/>
    <w:rsid w:val="00320C6B"/>
    <w:rsid w:val="003220B0"/>
    <w:rsid w:val="00323BE8"/>
    <w:rsid w:val="00325A2F"/>
    <w:rsid w:val="0033097A"/>
    <w:rsid w:val="00332C9D"/>
    <w:rsid w:val="00334D9A"/>
    <w:rsid w:val="0034013F"/>
    <w:rsid w:val="00341158"/>
    <w:rsid w:val="0034181B"/>
    <w:rsid w:val="0034422B"/>
    <w:rsid w:val="00344406"/>
    <w:rsid w:val="00344882"/>
    <w:rsid w:val="0034668C"/>
    <w:rsid w:val="00347124"/>
    <w:rsid w:val="00347F04"/>
    <w:rsid w:val="003525FB"/>
    <w:rsid w:val="00357EA1"/>
    <w:rsid w:val="00362FE2"/>
    <w:rsid w:val="00366448"/>
    <w:rsid w:val="00366BF3"/>
    <w:rsid w:val="00367E55"/>
    <w:rsid w:val="0037269B"/>
    <w:rsid w:val="00372ED8"/>
    <w:rsid w:val="0037339E"/>
    <w:rsid w:val="00374CE2"/>
    <w:rsid w:val="003753CB"/>
    <w:rsid w:val="003810A4"/>
    <w:rsid w:val="00384912"/>
    <w:rsid w:val="003861BC"/>
    <w:rsid w:val="00390E3D"/>
    <w:rsid w:val="0039396A"/>
    <w:rsid w:val="00395C48"/>
    <w:rsid w:val="0039610B"/>
    <w:rsid w:val="003A2018"/>
    <w:rsid w:val="003A28AD"/>
    <w:rsid w:val="003A4D29"/>
    <w:rsid w:val="003A6200"/>
    <w:rsid w:val="003B1A56"/>
    <w:rsid w:val="003B259B"/>
    <w:rsid w:val="003B2CD3"/>
    <w:rsid w:val="003B3ED2"/>
    <w:rsid w:val="003B44C9"/>
    <w:rsid w:val="003B5F2D"/>
    <w:rsid w:val="003B6CE5"/>
    <w:rsid w:val="003C0E20"/>
    <w:rsid w:val="003C5DE7"/>
    <w:rsid w:val="003C605F"/>
    <w:rsid w:val="003D1457"/>
    <w:rsid w:val="003D62B5"/>
    <w:rsid w:val="003D701B"/>
    <w:rsid w:val="003E178A"/>
    <w:rsid w:val="003F0FDA"/>
    <w:rsid w:val="00402E89"/>
    <w:rsid w:val="00403821"/>
    <w:rsid w:val="00403F18"/>
    <w:rsid w:val="004074CF"/>
    <w:rsid w:val="004110D1"/>
    <w:rsid w:val="00412BD9"/>
    <w:rsid w:val="00417724"/>
    <w:rsid w:val="00420C1C"/>
    <w:rsid w:val="00420C43"/>
    <w:rsid w:val="00420E61"/>
    <w:rsid w:val="00424459"/>
    <w:rsid w:val="004346C0"/>
    <w:rsid w:val="00435816"/>
    <w:rsid w:val="00436A8F"/>
    <w:rsid w:val="004406C9"/>
    <w:rsid w:val="00440987"/>
    <w:rsid w:val="00440D92"/>
    <w:rsid w:val="00443539"/>
    <w:rsid w:val="00444516"/>
    <w:rsid w:val="00453E2F"/>
    <w:rsid w:val="00456843"/>
    <w:rsid w:val="00456F60"/>
    <w:rsid w:val="00463573"/>
    <w:rsid w:val="0046430D"/>
    <w:rsid w:val="00464B7E"/>
    <w:rsid w:val="00465201"/>
    <w:rsid w:val="004729EB"/>
    <w:rsid w:val="004742E5"/>
    <w:rsid w:val="004746C8"/>
    <w:rsid w:val="00475751"/>
    <w:rsid w:val="004800AC"/>
    <w:rsid w:val="00480E0E"/>
    <w:rsid w:val="00481281"/>
    <w:rsid w:val="00484689"/>
    <w:rsid w:val="0048492A"/>
    <w:rsid w:val="00485ED7"/>
    <w:rsid w:val="0048659E"/>
    <w:rsid w:val="00487F6F"/>
    <w:rsid w:val="0049670D"/>
    <w:rsid w:val="004A3A2F"/>
    <w:rsid w:val="004A3CB8"/>
    <w:rsid w:val="004A3DD8"/>
    <w:rsid w:val="004A4A3E"/>
    <w:rsid w:val="004A76F4"/>
    <w:rsid w:val="004B1F05"/>
    <w:rsid w:val="004B2523"/>
    <w:rsid w:val="004B354D"/>
    <w:rsid w:val="004B35A4"/>
    <w:rsid w:val="004B3A0D"/>
    <w:rsid w:val="004B58E5"/>
    <w:rsid w:val="004B5D74"/>
    <w:rsid w:val="004B5FA2"/>
    <w:rsid w:val="004C095E"/>
    <w:rsid w:val="004C0A27"/>
    <w:rsid w:val="004C3CD8"/>
    <w:rsid w:val="004C55A0"/>
    <w:rsid w:val="004D07BF"/>
    <w:rsid w:val="004D0A45"/>
    <w:rsid w:val="004D1CF1"/>
    <w:rsid w:val="004D2570"/>
    <w:rsid w:val="004D6D96"/>
    <w:rsid w:val="004E6CFC"/>
    <w:rsid w:val="004E6DAC"/>
    <w:rsid w:val="004F0BEC"/>
    <w:rsid w:val="004F2939"/>
    <w:rsid w:val="004F3F15"/>
    <w:rsid w:val="004F6968"/>
    <w:rsid w:val="005000CD"/>
    <w:rsid w:val="00501169"/>
    <w:rsid w:val="0050228D"/>
    <w:rsid w:val="005113A4"/>
    <w:rsid w:val="005132A2"/>
    <w:rsid w:val="005156B6"/>
    <w:rsid w:val="005175B2"/>
    <w:rsid w:val="00524B0A"/>
    <w:rsid w:val="005264D5"/>
    <w:rsid w:val="00527DED"/>
    <w:rsid w:val="00532EC7"/>
    <w:rsid w:val="00533173"/>
    <w:rsid w:val="00534E1C"/>
    <w:rsid w:val="00535FA8"/>
    <w:rsid w:val="005402C6"/>
    <w:rsid w:val="00540EAE"/>
    <w:rsid w:val="00541138"/>
    <w:rsid w:val="0054125F"/>
    <w:rsid w:val="005438BC"/>
    <w:rsid w:val="005466DB"/>
    <w:rsid w:val="00556A8C"/>
    <w:rsid w:val="00557A1A"/>
    <w:rsid w:val="00561AA9"/>
    <w:rsid w:val="00562E42"/>
    <w:rsid w:val="005654B2"/>
    <w:rsid w:val="005672C9"/>
    <w:rsid w:val="005711B0"/>
    <w:rsid w:val="00572EB6"/>
    <w:rsid w:val="00573A74"/>
    <w:rsid w:val="00575277"/>
    <w:rsid w:val="005778AB"/>
    <w:rsid w:val="00583A77"/>
    <w:rsid w:val="005956D1"/>
    <w:rsid w:val="005A1268"/>
    <w:rsid w:val="005A59F3"/>
    <w:rsid w:val="005A5CC8"/>
    <w:rsid w:val="005A614D"/>
    <w:rsid w:val="005A742C"/>
    <w:rsid w:val="005B0CA5"/>
    <w:rsid w:val="005C073D"/>
    <w:rsid w:val="005C1A14"/>
    <w:rsid w:val="005C3A43"/>
    <w:rsid w:val="005C4CB3"/>
    <w:rsid w:val="005C6A9D"/>
    <w:rsid w:val="005C7836"/>
    <w:rsid w:val="005D2148"/>
    <w:rsid w:val="005D4992"/>
    <w:rsid w:val="005D6CBF"/>
    <w:rsid w:val="005D77C9"/>
    <w:rsid w:val="005E0BAE"/>
    <w:rsid w:val="005E19BB"/>
    <w:rsid w:val="005E3BCB"/>
    <w:rsid w:val="005F20F2"/>
    <w:rsid w:val="005F4911"/>
    <w:rsid w:val="005F667A"/>
    <w:rsid w:val="005F66FA"/>
    <w:rsid w:val="00601647"/>
    <w:rsid w:val="006044A0"/>
    <w:rsid w:val="0060457E"/>
    <w:rsid w:val="006062D3"/>
    <w:rsid w:val="006123E2"/>
    <w:rsid w:val="00612616"/>
    <w:rsid w:val="00615B6B"/>
    <w:rsid w:val="0061666F"/>
    <w:rsid w:val="00621362"/>
    <w:rsid w:val="006218B3"/>
    <w:rsid w:val="00625EA6"/>
    <w:rsid w:val="00627097"/>
    <w:rsid w:val="006321A1"/>
    <w:rsid w:val="006344C7"/>
    <w:rsid w:val="00640764"/>
    <w:rsid w:val="006419DA"/>
    <w:rsid w:val="00643535"/>
    <w:rsid w:val="00644B3B"/>
    <w:rsid w:val="0064575D"/>
    <w:rsid w:val="006463D9"/>
    <w:rsid w:val="00647820"/>
    <w:rsid w:val="006537DD"/>
    <w:rsid w:val="006550D9"/>
    <w:rsid w:val="0065647E"/>
    <w:rsid w:val="00663EC9"/>
    <w:rsid w:val="00665802"/>
    <w:rsid w:val="00666D53"/>
    <w:rsid w:val="00667201"/>
    <w:rsid w:val="0066779F"/>
    <w:rsid w:val="00667F67"/>
    <w:rsid w:val="00670698"/>
    <w:rsid w:val="006706E0"/>
    <w:rsid w:val="0067158E"/>
    <w:rsid w:val="00671DE8"/>
    <w:rsid w:val="00684421"/>
    <w:rsid w:val="00685BEC"/>
    <w:rsid w:val="006871F5"/>
    <w:rsid w:val="00691DE4"/>
    <w:rsid w:val="00692771"/>
    <w:rsid w:val="00694F9C"/>
    <w:rsid w:val="006A130B"/>
    <w:rsid w:val="006A1A21"/>
    <w:rsid w:val="006A3A56"/>
    <w:rsid w:val="006A628C"/>
    <w:rsid w:val="006A664E"/>
    <w:rsid w:val="006A7B50"/>
    <w:rsid w:val="006B03E5"/>
    <w:rsid w:val="006B03F6"/>
    <w:rsid w:val="006B1A37"/>
    <w:rsid w:val="006B1DC5"/>
    <w:rsid w:val="006B3AE8"/>
    <w:rsid w:val="006B3B0C"/>
    <w:rsid w:val="006B3DBD"/>
    <w:rsid w:val="006C1B6E"/>
    <w:rsid w:val="006C58EF"/>
    <w:rsid w:val="006D06BC"/>
    <w:rsid w:val="006D0DDE"/>
    <w:rsid w:val="006D0F07"/>
    <w:rsid w:val="006D6A0A"/>
    <w:rsid w:val="006D7A1F"/>
    <w:rsid w:val="006E0420"/>
    <w:rsid w:val="006E6AF6"/>
    <w:rsid w:val="006F1965"/>
    <w:rsid w:val="006F37A2"/>
    <w:rsid w:val="006F5A19"/>
    <w:rsid w:val="006F7D32"/>
    <w:rsid w:val="0070124D"/>
    <w:rsid w:val="00702318"/>
    <w:rsid w:val="00705D47"/>
    <w:rsid w:val="00710EAE"/>
    <w:rsid w:val="00711EB2"/>
    <w:rsid w:val="00711F83"/>
    <w:rsid w:val="00720CA6"/>
    <w:rsid w:val="00720EC0"/>
    <w:rsid w:val="00720FAC"/>
    <w:rsid w:val="007216D3"/>
    <w:rsid w:val="00730D40"/>
    <w:rsid w:val="0073156B"/>
    <w:rsid w:val="00733E17"/>
    <w:rsid w:val="00735888"/>
    <w:rsid w:val="00735FAA"/>
    <w:rsid w:val="00741A10"/>
    <w:rsid w:val="00741AAE"/>
    <w:rsid w:val="00742247"/>
    <w:rsid w:val="0074553B"/>
    <w:rsid w:val="00745C8B"/>
    <w:rsid w:val="00750524"/>
    <w:rsid w:val="007522EE"/>
    <w:rsid w:val="007542D8"/>
    <w:rsid w:val="007553E9"/>
    <w:rsid w:val="0075615A"/>
    <w:rsid w:val="0076001B"/>
    <w:rsid w:val="00760849"/>
    <w:rsid w:val="0076386E"/>
    <w:rsid w:val="007640E5"/>
    <w:rsid w:val="007677F7"/>
    <w:rsid w:val="00780A56"/>
    <w:rsid w:val="00780BFF"/>
    <w:rsid w:val="0078107E"/>
    <w:rsid w:val="00785268"/>
    <w:rsid w:val="00786C38"/>
    <w:rsid w:val="00792C05"/>
    <w:rsid w:val="007932A7"/>
    <w:rsid w:val="00793F95"/>
    <w:rsid w:val="00794C5E"/>
    <w:rsid w:val="007950AF"/>
    <w:rsid w:val="007A734F"/>
    <w:rsid w:val="007B26C8"/>
    <w:rsid w:val="007B3594"/>
    <w:rsid w:val="007B54FD"/>
    <w:rsid w:val="007B6A58"/>
    <w:rsid w:val="007C056D"/>
    <w:rsid w:val="007C2D36"/>
    <w:rsid w:val="007C646F"/>
    <w:rsid w:val="007D0259"/>
    <w:rsid w:val="007D09F5"/>
    <w:rsid w:val="007D2B14"/>
    <w:rsid w:val="007D2D70"/>
    <w:rsid w:val="007D7ECF"/>
    <w:rsid w:val="007E05C8"/>
    <w:rsid w:val="007E2AC9"/>
    <w:rsid w:val="007E6D33"/>
    <w:rsid w:val="007F0E87"/>
    <w:rsid w:val="007F0EBE"/>
    <w:rsid w:val="007F169E"/>
    <w:rsid w:val="007F5350"/>
    <w:rsid w:val="00802EF5"/>
    <w:rsid w:val="00807255"/>
    <w:rsid w:val="008107DD"/>
    <w:rsid w:val="00810FE9"/>
    <w:rsid w:val="00812A50"/>
    <w:rsid w:val="00813793"/>
    <w:rsid w:val="008150DA"/>
    <w:rsid w:val="00822389"/>
    <w:rsid w:val="008238AD"/>
    <w:rsid w:val="00834BBD"/>
    <w:rsid w:val="0083515D"/>
    <w:rsid w:val="008448E1"/>
    <w:rsid w:val="00847D49"/>
    <w:rsid w:val="008508CD"/>
    <w:rsid w:val="00850C11"/>
    <w:rsid w:val="00852168"/>
    <w:rsid w:val="00852781"/>
    <w:rsid w:val="008529C7"/>
    <w:rsid w:val="00852AB1"/>
    <w:rsid w:val="00854DC8"/>
    <w:rsid w:val="0085691F"/>
    <w:rsid w:val="00856BAF"/>
    <w:rsid w:val="00857E0E"/>
    <w:rsid w:val="0086003D"/>
    <w:rsid w:val="0086315E"/>
    <w:rsid w:val="008631A1"/>
    <w:rsid w:val="00871DF2"/>
    <w:rsid w:val="0087201C"/>
    <w:rsid w:val="00872BF1"/>
    <w:rsid w:val="008742AA"/>
    <w:rsid w:val="00874955"/>
    <w:rsid w:val="0087650B"/>
    <w:rsid w:val="00876CD1"/>
    <w:rsid w:val="008818F4"/>
    <w:rsid w:val="008819DF"/>
    <w:rsid w:val="008908DC"/>
    <w:rsid w:val="00892A1B"/>
    <w:rsid w:val="00896336"/>
    <w:rsid w:val="0089692C"/>
    <w:rsid w:val="00897B81"/>
    <w:rsid w:val="008A28E1"/>
    <w:rsid w:val="008A4E33"/>
    <w:rsid w:val="008A549B"/>
    <w:rsid w:val="008A775C"/>
    <w:rsid w:val="008B3552"/>
    <w:rsid w:val="008B7F4D"/>
    <w:rsid w:val="008C060E"/>
    <w:rsid w:val="008C1C8F"/>
    <w:rsid w:val="008C4BEC"/>
    <w:rsid w:val="008D2074"/>
    <w:rsid w:val="008E0025"/>
    <w:rsid w:val="008E4793"/>
    <w:rsid w:val="008E4CB4"/>
    <w:rsid w:val="008F095F"/>
    <w:rsid w:val="008F14FE"/>
    <w:rsid w:val="008F45F1"/>
    <w:rsid w:val="008F4F67"/>
    <w:rsid w:val="008F68E4"/>
    <w:rsid w:val="008F6B17"/>
    <w:rsid w:val="008F74C1"/>
    <w:rsid w:val="00901D70"/>
    <w:rsid w:val="00907153"/>
    <w:rsid w:val="009074EC"/>
    <w:rsid w:val="00910993"/>
    <w:rsid w:val="00912CC4"/>
    <w:rsid w:val="00914B5E"/>
    <w:rsid w:val="0091557B"/>
    <w:rsid w:val="0091772B"/>
    <w:rsid w:val="00917A6F"/>
    <w:rsid w:val="00920DC4"/>
    <w:rsid w:val="00925284"/>
    <w:rsid w:val="00927E5D"/>
    <w:rsid w:val="009305C3"/>
    <w:rsid w:val="00936B1B"/>
    <w:rsid w:val="0093778C"/>
    <w:rsid w:val="00945079"/>
    <w:rsid w:val="00950DF9"/>
    <w:rsid w:val="00952226"/>
    <w:rsid w:val="009527C8"/>
    <w:rsid w:val="009548C2"/>
    <w:rsid w:val="009619ED"/>
    <w:rsid w:val="00961BA6"/>
    <w:rsid w:val="009634D6"/>
    <w:rsid w:val="00963FAC"/>
    <w:rsid w:val="0096408A"/>
    <w:rsid w:val="009673CC"/>
    <w:rsid w:val="00970403"/>
    <w:rsid w:val="009726A8"/>
    <w:rsid w:val="00974E52"/>
    <w:rsid w:val="00977C25"/>
    <w:rsid w:val="00977DB0"/>
    <w:rsid w:val="00985672"/>
    <w:rsid w:val="00994A8B"/>
    <w:rsid w:val="00995C12"/>
    <w:rsid w:val="00997FA0"/>
    <w:rsid w:val="009A1A6F"/>
    <w:rsid w:val="009A24F7"/>
    <w:rsid w:val="009A2BD7"/>
    <w:rsid w:val="009A58F5"/>
    <w:rsid w:val="009B111E"/>
    <w:rsid w:val="009B1C34"/>
    <w:rsid w:val="009B507C"/>
    <w:rsid w:val="009B6E8C"/>
    <w:rsid w:val="009C0727"/>
    <w:rsid w:val="009C2D8A"/>
    <w:rsid w:val="009C4453"/>
    <w:rsid w:val="009C7211"/>
    <w:rsid w:val="009D4436"/>
    <w:rsid w:val="009D44BA"/>
    <w:rsid w:val="009D50E5"/>
    <w:rsid w:val="009D657F"/>
    <w:rsid w:val="009D6E11"/>
    <w:rsid w:val="009D7197"/>
    <w:rsid w:val="009E0DDE"/>
    <w:rsid w:val="009F0755"/>
    <w:rsid w:val="009F31DB"/>
    <w:rsid w:val="009F5E85"/>
    <w:rsid w:val="009F6328"/>
    <w:rsid w:val="00A051E1"/>
    <w:rsid w:val="00A109DC"/>
    <w:rsid w:val="00A12534"/>
    <w:rsid w:val="00A12BE5"/>
    <w:rsid w:val="00A12E07"/>
    <w:rsid w:val="00A136DB"/>
    <w:rsid w:val="00A15AC1"/>
    <w:rsid w:val="00A17060"/>
    <w:rsid w:val="00A203E1"/>
    <w:rsid w:val="00A22413"/>
    <w:rsid w:val="00A22EA2"/>
    <w:rsid w:val="00A2423E"/>
    <w:rsid w:val="00A245EF"/>
    <w:rsid w:val="00A26393"/>
    <w:rsid w:val="00A335E5"/>
    <w:rsid w:val="00A35096"/>
    <w:rsid w:val="00A36C01"/>
    <w:rsid w:val="00A36D60"/>
    <w:rsid w:val="00A3738E"/>
    <w:rsid w:val="00A40728"/>
    <w:rsid w:val="00A40F31"/>
    <w:rsid w:val="00A412AB"/>
    <w:rsid w:val="00A43301"/>
    <w:rsid w:val="00A47AF2"/>
    <w:rsid w:val="00A510CB"/>
    <w:rsid w:val="00A518B8"/>
    <w:rsid w:val="00A52FFB"/>
    <w:rsid w:val="00A55E38"/>
    <w:rsid w:val="00A55F68"/>
    <w:rsid w:val="00A61E06"/>
    <w:rsid w:val="00A65043"/>
    <w:rsid w:val="00A66972"/>
    <w:rsid w:val="00A70638"/>
    <w:rsid w:val="00A74144"/>
    <w:rsid w:val="00A76197"/>
    <w:rsid w:val="00A76CEE"/>
    <w:rsid w:val="00A81AAF"/>
    <w:rsid w:val="00A84CA4"/>
    <w:rsid w:val="00A878D9"/>
    <w:rsid w:val="00A919B8"/>
    <w:rsid w:val="00A92AE0"/>
    <w:rsid w:val="00A949CC"/>
    <w:rsid w:val="00A96F99"/>
    <w:rsid w:val="00AA698D"/>
    <w:rsid w:val="00AA761C"/>
    <w:rsid w:val="00AB1B19"/>
    <w:rsid w:val="00AB3179"/>
    <w:rsid w:val="00AB3F0E"/>
    <w:rsid w:val="00AC00C1"/>
    <w:rsid w:val="00AC2D15"/>
    <w:rsid w:val="00AC5785"/>
    <w:rsid w:val="00AC7C35"/>
    <w:rsid w:val="00AD3E91"/>
    <w:rsid w:val="00AD469D"/>
    <w:rsid w:val="00AD46B8"/>
    <w:rsid w:val="00AD697E"/>
    <w:rsid w:val="00AD6D43"/>
    <w:rsid w:val="00AD740E"/>
    <w:rsid w:val="00AD77E6"/>
    <w:rsid w:val="00AE0AC1"/>
    <w:rsid w:val="00AE136D"/>
    <w:rsid w:val="00AE1DA7"/>
    <w:rsid w:val="00AE5ACF"/>
    <w:rsid w:val="00AE7CF8"/>
    <w:rsid w:val="00AF0CF3"/>
    <w:rsid w:val="00AF297A"/>
    <w:rsid w:val="00AF55F9"/>
    <w:rsid w:val="00B04D27"/>
    <w:rsid w:val="00B10DBD"/>
    <w:rsid w:val="00B1257F"/>
    <w:rsid w:val="00B13213"/>
    <w:rsid w:val="00B16BDE"/>
    <w:rsid w:val="00B222C0"/>
    <w:rsid w:val="00B31DBE"/>
    <w:rsid w:val="00B34A5C"/>
    <w:rsid w:val="00B35057"/>
    <w:rsid w:val="00B35D19"/>
    <w:rsid w:val="00B4205F"/>
    <w:rsid w:val="00B433D8"/>
    <w:rsid w:val="00B44DB4"/>
    <w:rsid w:val="00B45B02"/>
    <w:rsid w:val="00B47641"/>
    <w:rsid w:val="00B54F38"/>
    <w:rsid w:val="00B57912"/>
    <w:rsid w:val="00B6023D"/>
    <w:rsid w:val="00B62EC4"/>
    <w:rsid w:val="00B67ADC"/>
    <w:rsid w:val="00B70990"/>
    <w:rsid w:val="00B720CB"/>
    <w:rsid w:val="00B738DD"/>
    <w:rsid w:val="00B74AE3"/>
    <w:rsid w:val="00B85F85"/>
    <w:rsid w:val="00B86A8A"/>
    <w:rsid w:val="00B871D3"/>
    <w:rsid w:val="00B87492"/>
    <w:rsid w:val="00B90E1E"/>
    <w:rsid w:val="00B94FB3"/>
    <w:rsid w:val="00B96096"/>
    <w:rsid w:val="00BA07A9"/>
    <w:rsid w:val="00BA4B59"/>
    <w:rsid w:val="00BB795A"/>
    <w:rsid w:val="00BC087B"/>
    <w:rsid w:val="00BC33D6"/>
    <w:rsid w:val="00BC3921"/>
    <w:rsid w:val="00BC54E4"/>
    <w:rsid w:val="00BD0F5D"/>
    <w:rsid w:val="00BD42A6"/>
    <w:rsid w:val="00BD4FC3"/>
    <w:rsid w:val="00BD5CE5"/>
    <w:rsid w:val="00BD6A49"/>
    <w:rsid w:val="00BE0961"/>
    <w:rsid w:val="00BE21EE"/>
    <w:rsid w:val="00BE418D"/>
    <w:rsid w:val="00BE60EA"/>
    <w:rsid w:val="00BF0393"/>
    <w:rsid w:val="00BF1D2C"/>
    <w:rsid w:val="00BF3160"/>
    <w:rsid w:val="00BF512B"/>
    <w:rsid w:val="00BF660F"/>
    <w:rsid w:val="00C00522"/>
    <w:rsid w:val="00C00CC1"/>
    <w:rsid w:val="00C05907"/>
    <w:rsid w:val="00C0656C"/>
    <w:rsid w:val="00C07D43"/>
    <w:rsid w:val="00C07DD5"/>
    <w:rsid w:val="00C10CBF"/>
    <w:rsid w:val="00C1230F"/>
    <w:rsid w:val="00C14F20"/>
    <w:rsid w:val="00C15D30"/>
    <w:rsid w:val="00C163EF"/>
    <w:rsid w:val="00C166BF"/>
    <w:rsid w:val="00C20BCE"/>
    <w:rsid w:val="00C228DC"/>
    <w:rsid w:val="00C22AEE"/>
    <w:rsid w:val="00C271EC"/>
    <w:rsid w:val="00C27DC9"/>
    <w:rsid w:val="00C3335E"/>
    <w:rsid w:val="00C33A23"/>
    <w:rsid w:val="00C3404B"/>
    <w:rsid w:val="00C365B2"/>
    <w:rsid w:val="00C36C95"/>
    <w:rsid w:val="00C42350"/>
    <w:rsid w:val="00C42BCE"/>
    <w:rsid w:val="00C4474C"/>
    <w:rsid w:val="00C45293"/>
    <w:rsid w:val="00C453D5"/>
    <w:rsid w:val="00C45903"/>
    <w:rsid w:val="00C5488F"/>
    <w:rsid w:val="00C55161"/>
    <w:rsid w:val="00C5600B"/>
    <w:rsid w:val="00C655BF"/>
    <w:rsid w:val="00C65DD4"/>
    <w:rsid w:val="00C7094F"/>
    <w:rsid w:val="00C76A23"/>
    <w:rsid w:val="00C77609"/>
    <w:rsid w:val="00C80FBD"/>
    <w:rsid w:val="00C826DF"/>
    <w:rsid w:val="00C83953"/>
    <w:rsid w:val="00C84C75"/>
    <w:rsid w:val="00C852B0"/>
    <w:rsid w:val="00C903F7"/>
    <w:rsid w:val="00C9452A"/>
    <w:rsid w:val="00C977E6"/>
    <w:rsid w:val="00CA01AD"/>
    <w:rsid w:val="00CA282C"/>
    <w:rsid w:val="00CA3B8B"/>
    <w:rsid w:val="00CA7230"/>
    <w:rsid w:val="00CA7DA2"/>
    <w:rsid w:val="00CB04B9"/>
    <w:rsid w:val="00CB34D9"/>
    <w:rsid w:val="00CB3899"/>
    <w:rsid w:val="00CB5201"/>
    <w:rsid w:val="00CB67B1"/>
    <w:rsid w:val="00CB7846"/>
    <w:rsid w:val="00CC1288"/>
    <w:rsid w:val="00CC1FA8"/>
    <w:rsid w:val="00CC2404"/>
    <w:rsid w:val="00CC3D64"/>
    <w:rsid w:val="00CD1294"/>
    <w:rsid w:val="00CD1554"/>
    <w:rsid w:val="00CD18D2"/>
    <w:rsid w:val="00CD3C09"/>
    <w:rsid w:val="00CE026E"/>
    <w:rsid w:val="00CE1713"/>
    <w:rsid w:val="00CE2448"/>
    <w:rsid w:val="00CE7A56"/>
    <w:rsid w:val="00CF0A47"/>
    <w:rsid w:val="00CF12D8"/>
    <w:rsid w:val="00CF2F53"/>
    <w:rsid w:val="00CF3095"/>
    <w:rsid w:val="00D00033"/>
    <w:rsid w:val="00D054B7"/>
    <w:rsid w:val="00D054B8"/>
    <w:rsid w:val="00D05E2A"/>
    <w:rsid w:val="00D11A02"/>
    <w:rsid w:val="00D13DB0"/>
    <w:rsid w:val="00D1570C"/>
    <w:rsid w:val="00D2102F"/>
    <w:rsid w:val="00D23AC8"/>
    <w:rsid w:val="00D303AA"/>
    <w:rsid w:val="00D32AC3"/>
    <w:rsid w:val="00D34BE5"/>
    <w:rsid w:val="00D3520E"/>
    <w:rsid w:val="00D379CA"/>
    <w:rsid w:val="00D40CA3"/>
    <w:rsid w:val="00D43459"/>
    <w:rsid w:val="00D4680D"/>
    <w:rsid w:val="00D47987"/>
    <w:rsid w:val="00D62661"/>
    <w:rsid w:val="00D7382C"/>
    <w:rsid w:val="00D7550B"/>
    <w:rsid w:val="00D7586F"/>
    <w:rsid w:val="00D8103F"/>
    <w:rsid w:val="00D81532"/>
    <w:rsid w:val="00D85A1D"/>
    <w:rsid w:val="00D93345"/>
    <w:rsid w:val="00D9390C"/>
    <w:rsid w:val="00D95D77"/>
    <w:rsid w:val="00DA2B65"/>
    <w:rsid w:val="00DB0A24"/>
    <w:rsid w:val="00DB3D53"/>
    <w:rsid w:val="00DC26AD"/>
    <w:rsid w:val="00DC4BC6"/>
    <w:rsid w:val="00DC6AA7"/>
    <w:rsid w:val="00DC6CEB"/>
    <w:rsid w:val="00DD0969"/>
    <w:rsid w:val="00DD129F"/>
    <w:rsid w:val="00DD1403"/>
    <w:rsid w:val="00DD39EA"/>
    <w:rsid w:val="00DD3B2D"/>
    <w:rsid w:val="00DD3D52"/>
    <w:rsid w:val="00DD53D4"/>
    <w:rsid w:val="00DD54C1"/>
    <w:rsid w:val="00DD6B08"/>
    <w:rsid w:val="00DD734D"/>
    <w:rsid w:val="00DE48B3"/>
    <w:rsid w:val="00DE5D50"/>
    <w:rsid w:val="00DE79D6"/>
    <w:rsid w:val="00DE7B93"/>
    <w:rsid w:val="00DF2251"/>
    <w:rsid w:val="00DF2AE7"/>
    <w:rsid w:val="00DF6032"/>
    <w:rsid w:val="00DF6DDB"/>
    <w:rsid w:val="00DF74EB"/>
    <w:rsid w:val="00E0092E"/>
    <w:rsid w:val="00E00D4B"/>
    <w:rsid w:val="00E01B61"/>
    <w:rsid w:val="00E01FE3"/>
    <w:rsid w:val="00E039BE"/>
    <w:rsid w:val="00E055A8"/>
    <w:rsid w:val="00E10AB1"/>
    <w:rsid w:val="00E11F46"/>
    <w:rsid w:val="00E17063"/>
    <w:rsid w:val="00E21598"/>
    <w:rsid w:val="00E22EC8"/>
    <w:rsid w:val="00E25277"/>
    <w:rsid w:val="00E33753"/>
    <w:rsid w:val="00E3485B"/>
    <w:rsid w:val="00E4415F"/>
    <w:rsid w:val="00E4794A"/>
    <w:rsid w:val="00E50130"/>
    <w:rsid w:val="00E51B70"/>
    <w:rsid w:val="00E51F1B"/>
    <w:rsid w:val="00E533B8"/>
    <w:rsid w:val="00E5593E"/>
    <w:rsid w:val="00E65EC4"/>
    <w:rsid w:val="00E67EC4"/>
    <w:rsid w:val="00E70C3D"/>
    <w:rsid w:val="00E71CD2"/>
    <w:rsid w:val="00E758FD"/>
    <w:rsid w:val="00E7602F"/>
    <w:rsid w:val="00E7639A"/>
    <w:rsid w:val="00E80319"/>
    <w:rsid w:val="00E86F09"/>
    <w:rsid w:val="00E87244"/>
    <w:rsid w:val="00E87E2E"/>
    <w:rsid w:val="00E934FB"/>
    <w:rsid w:val="00E94AB4"/>
    <w:rsid w:val="00E96C4E"/>
    <w:rsid w:val="00EA21F3"/>
    <w:rsid w:val="00EA418F"/>
    <w:rsid w:val="00EA45B0"/>
    <w:rsid w:val="00EA77DA"/>
    <w:rsid w:val="00EB2B61"/>
    <w:rsid w:val="00EB3CAD"/>
    <w:rsid w:val="00EB4139"/>
    <w:rsid w:val="00EB4EC2"/>
    <w:rsid w:val="00EB51CF"/>
    <w:rsid w:val="00EB6EE2"/>
    <w:rsid w:val="00EC01FA"/>
    <w:rsid w:val="00EC2ED8"/>
    <w:rsid w:val="00EC2FA8"/>
    <w:rsid w:val="00EC4C4D"/>
    <w:rsid w:val="00EC4EF7"/>
    <w:rsid w:val="00EC5CC6"/>
    <w:rsid w:val="00EC6101"/>
    <w:rsid w:val="00EC6513"/>
    <w:rsid w:val="00EC7A1A"/>
    <w:rsid w:val="00ED1C61"/>
    <w:rsid w:val="00ED1D61"/>
    <w:rsid w:val="00ED2F1C"/>
    <w:rsid w:val="00ED308F"/>
    <w:rsid w:val="00ED761D"/>
    <w:rsid w:val="00ED7E95"/>
    <w:rsid w:val="00EE4EB5"/>
    <w:rsid w:val="00EE5EDB"/>
    <w:rsid w:val="00EF2F8C"/>
    <w:rsid w:val="00EF5AAC"/>
    <w:rsid w:val="00EF65CE"/>
    <w:rsid w:val="00F00076"/>
    <w:rsid w:val="00F01405"/>
    <w:rsid w:val="00F01AE7"/>
    <w:rsid w:val="00F060A0"/>
    <w:rsid w:val="00F1297C"/>
    <w:rsid w:val="00F12C86"/>
    <w:rsid w:val="00F13D45"/>
    <w:rsid w:val="00F14081"/>
    <w:rsid w:val="00F20116"/>
    <w:rsid w:val="00F2360A"/>
    <w:rsid w:val="00F242A8"/>
    <w:rsid w:val="00F245CA"/>
    <w:rsid w:val="00F26CD3"/>
    <w:rsid w:val="00F270EC"/>
    <w:rsid w:val="00F363CC"/>
    <w:rsid w:val="00F37142"/>
    <w:rsid w:val="00F4658E"/>
    <w:rsid w:val="00F50E04"/>
    <w:rsid w:val="00F52F43"/>
    <w:rsid w:val="00F537C6"/>
    <w:rsid w:val="00F56CD9"/>
    <w:rsid w:val="00F578F5"/>
    <w:rsid w:val="00F623DD"/>
    <w:rsid w:val="00F625C0"/>
    <w:rsid w:val="00F63FFA"/>
    <w:rsid w:val="00F64674"/>
    <w:rsid w:val="00F669FA"/>
    <w:rsid w:val="00F72103"/>
    <w:rsid w:val="00F72564"/>
    <w:rsid w:val="00F72D68"/>
    <w:rsid w:val="00F7537D"/>
    <w:rsid w:val="00F753ED"/>
    <w:rsid w:val="00F80B07"/>
    <w:rsid w:val="00F81F3A"/>
    <w:rsid w:val="00F85312"/>
    <w:rsid w:val="00F858E6"/>
    <w:rsid w:val="00F86E1D"/>
    <w:rsid w:val="00F90DEE"/>
    <w:rsid w:val="00F91405"/>
    <w:rsid w:val="00F92DAE"/>
    <w:rsid w:val="00F95E1D"/>
    <w:rsid w:val="00FA1114"/>
    <w:rsid w:val="00FA1301"/>
    <w:rsid w:val="00FA35AE"/>
    <w:rsid w:val="00FA49A3"/>
    <w:rsid w:val="00FB09C0"/>
    <w:rsid w:val="00FB0BF9"/>
    <w:rsid w:val="00FB402D"/>
    <w:rsid w:val="00FC0908"/>
    <w:rsid w:val="00FC198D"/>
    <w:rsid w:val="00FC2732"/>
    <w:rsid w:val="00FC40EB"/>
    <w:rsid w:val="00FC798F"/>
    <w:rsid w:val="00FD00B1"/>
    <w:rsid w:val="00FD0FDD"/>
    <w:rsid w:val="00FD2100"/>
    <w:rsid w:val="00FD281C"/>
    <w:rsid w:val="00FD28C1"/>
    <w:rsid w:val="00FE03B0"/>
    <w:rsid w:val="00FE134A"/>
    <w:rsid w:val="00FF1B15"/>
    <w:rsid w:val="00FF34E5"/>
    <w:rsid w:val="00FF7797"/>
    <w:rsid w:val="00FF7DCB"/>
    <w:rsid w:val="05F6CFD7"/>
    <w:rsid w:val="06C13CC3"/>
    <w:rsid w:val="081C361D"/>
    <w:rsid w:val="09E90DC6"/>
    <w:rsid w:val="0A853DB0"/>
    <w:rsid w:val="0AEFEC8B"/>
    <w:rsid w:val="11128BFF"/>
    <w:rsid w:val="1155A71F"/>
    <w:rsid w:val="117D7B73"/>
    <w:rsid w:val="13EE1650"/>
    <w:rsid w:val="148724A5"/>
    <w:rsid w:val="1819C22E"/>
    <w:rsid w:val="19CED2E8"/>
    <w:rsid w:val="1F2C3F41"/>
    <w:rsid w:val="1FCE01DB"/>
    <w:rsid w:val="2065764D"/>
    <w:rsid w:val="206EF1EA"/>
    <w:rsid w:val="21553FD8"/>
    <w:rsid w:val="23C310F0"/>
    <w:rsid w:val="26EEC1E0"/>
    <w:rsid w:val="295D5820"/>
    <w:rsid w:val="2BEECA53"/>
    <w:rsid w:val="2C5C4AC4"/>
    <w:rsid w:val="2E69BE3F"/>
    <w:rsid w:val="34B21DE4"/>
    <w:rsid w:val="356D43F7"/>
    <w:rsid w:val="36AADDD1"/>
    <w:rsid w:val="37E0B7F6"/>
    <w:rsid w:val="38113510"/>
    <w:rsid w:val="3994DFA4"/>
    <w:rsid w:val="39BD6FA0"/>
    <w:rsid w:val="39CF072D"/>
    <w:rsid w:val="3AFD6D67"/>
    <w:rsid w:val="3D01DDF4"/>
    <w:rsid w:val="3DF45B73"/>
    <w:rsid w:val="3EDFCD97"/>
    <w:rsid w:val="454927F4"/>
    <w:rsid w:val="45FB083F"/>
    <w:rsid w:val="4AFF22AE"/>
    <w:rsid w:val="4B8268F8"/>
    <w:rsid w:val="4C7CA984"/>
    <w:rsid w:val="4E0F5873"/>
    <w:rsid w:val="50555CB0"/>
    <w:rsid w:val="5147E7E6"/>
    <w:rsid w:val="51A07AB8"/>
    <w:rsid w:val="5299A643"/>
    <w:rsid w:val="5600C05D"/>
    <w:rsid w:val="5619DF86"/>
    <w:rsid w:val="5A1A86CC"/>
    <w:rsid w:val="5DC02E5A"/>
    <w:rsid w:val="5E8E0736"/>
    <w:rsid w:val="60E6F596"/>
    <w:rsid w:val="61261032"/>
    <w:rsid w:val="616636D5"/>
    <w:rsid w:val="6471FE9B"/>
    <w:rsid w:val="65E1DD5E"/>
    <w:rsid w:val="65E36FD0"/>
    <w:rsid w:val="67932A47"/>
    <w:rsid w:val="6804B8A1"/>
    <w:rsid w:val="691CAB95"/>
    <w:rsid w:val="6C28858D"/>
    <w:rsid w:val="6CDC21E7"/>
    <w:rsid w:val="6E24CC01"/>
    <w:rsid w:val="6FD6BDF9"/>
    <w:rsid w:val="70D03D28"/>
    <w:rsid w:val="71DD9618"/>
    <w:rsid w:val="746D1DC7"/>
    <w:rsid w:val="7543356A"/>
    <w:rsid w:val="759AC8A9"/>
    <w:rsid w:val="7A5FE1CC"/>
    <w:rsid w:val="7AE2AA1F"/>
    <w:rsid w:val="7BC38892"/>
    <w:rsid w:val="7CFFA247"/>
    <w:rsid w:val="7EF5A7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274418F"/>
  <w15:chartTrackingRefBased/>
  <w15:docId w15:val="{BC0214B7-D9B0-4405-B6E5-092135556C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nb-N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77C25"/>
    <w:pPr>
      <w:spacing w:after="200" w:line="276" w:lineRule="auto"/>
    </w:pPr>
    <w:rPr>
      <w:lang w:val="nn-NO"/>
    </w:rPr>
  </w:style>
  <w:style w:type="character" w:default="1" w:styleId="Standardskriftforavsnitt">
    <w:name w:val="Default Paragraph Font"/>
    <w:uiPriority w:val="1"/>
    <w:semiHidden/>
    <w:unhideWhenUsed/>
  </w:style>
  <w:style w:type="table" w:default="1" w:styleId="Vanli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  <w:style w:type="paragraph" w:styleId="Listeavsnitt">
    <w:name w:val="List Paragraph"/>
    <w:basedOn w:val="Normal"/>
    <w:uiPriority w:val="34"/>
    <w:qFormat/>
    <w:rsid w:val="00C166BF"/>
    <w:pPr>
      <w:ind w:left="720"/>
      <w:contextualSpacing/>
    </w:pPr>
  </w:style>
  <w:style w:type="table" w:styleId="Tabellrutenett">
    <w:name w:val="Table Grid"/>
    <w:basedOn w:val="Vanligtabell"/>
    <w:uiPriority w:val="39"/>
    <w:rsid w:val="00C166BF"/>
    <w:pPr>
      <w:spacing w:after="0" w:line="240" w:lineRule="auto"/>
    </w:pPr>
    <w:rPr>
      <w:lang w:val="nn-N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C166B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nn-NO"/>
    </w:rPr>
  </w:style>
  <w:style w:type="character" w:styleId="Hyperkobling">
    <w:name w:val="Hyperlink"/>
    <w:basedOn w:val="Standardskriftforavsnitt"/>
    <w:uiPriority w:val="99"/>
    <w:unhideWhenUsed/>
    <w:rsid w:val="00C166BF"/>
    <w:rPr>
      <w:color w:val="0000FF"/>
      <w:u w:val="single"/>
    </w:rPr>
  </w:style>
  <w:style w:type="paragraph" w:styleId="Ingenmellomrom">
    <w:name w:val="No Spacing"/>
    <w:uiPriority w:val="1"/>
    <w:qFormat/>
    <w:rsid w:val="00C166BF"/>
    <w:pPr>
      <w:spacing w:after="0" w:line="240" w:lineRule="auto"/>
    </w:pPr>
    <w:rPr>
      <w:lang w:val="nn-NO"/>
    </w:rPr>
  </w:style>
  <w:style w:type="character" w:customStyle="1" w:styleId="normaltextrun">
    <w:name w:val="normaltextrun"/>
    <w:basedOn w:val="Standardskriftforavsnitt"/>
    <w:rsid w:val="00C166BF"/>
  </w:style>
  <w:style w:type="paragraph" w:customStyle="1" w:styleId="paragraph">
    <w:name w:val="paragraph"/>
    <w:basedOn w:val="Normal"/>
    <w:rsid w:val="00C166B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nb-NO" w:eastAsia="nb-NO"/>
    </w:rPr>
  </w:style>
  <w:style w:type="character" w:customStyle="1" w:styleId="eop">
    <w:name w:val="eop"/>
    <w:basedOn w:val="Standardskriftforavsnitt"/>
    <w:rsid w:val="00C166BF"/>
  </w:style>
  <w:style w:type="character" w:customStyle="1" w:styleId="spellingerror">
    <w:name w:val="spellingerror"/>
    <w:basedOn w:val="Standardskriftforavsnitt"/>
    <w:rsid w:val="00C166BF"/>
  </w:style>
  <w:style w:type="paragraph" w:styleId="Bunntekst">
    <w:name w:val="footer"/>
    <w:basedOn w:val="Normal"/>
    <w:link w:val="BunntekstTegn"/>
    <w:uiPriority w:val="99"/>
    <w:unhideWhenUsed/>
    <w:rsid w:val="00C166BF"/>
    <w:pPr>
      <w:tabs>
        <w:tab w:val="center" w:pos="4536"/>
        <w:tab w:val="right" w:pos="9072"/>
      </w:tabs>
      <w:spacing w:after="0" w:line="240" w:lineRule="auto"/>
    </w:pPr>
    <w:rPr>
      <w:lang w:val="nb-NO"/>
    </w:rPr>
  </w:style>
  <w:style w:type="character" w:customStyle="1" w:styleId="BunntekstTegn">
    <w:name w:val="Bunntekst Tegn"/>
    <w:basedOn w:val="Standardskriftforavsnitt"/>
    <w:link w:val="Bunntekst"/>
    <w:uiPriority w:val="99"/>
    <w:rsid w:val="00C166BF"/>
  </w:style>
  <w:style w:type="paragraph" w:styleId="Topptekst">
    <w:name w:val="header"/>
    <w:basedOn w:val="Normal"/>
    <w:link w:val="TopptekstTegn"/>
    <w:uiPriority w:val="99"/>
    <w:unhideWhenUsed/>
    <w:rsid w:val="002115C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TopptekstTegn">
    <w:name w:val="Topptekst Tegn"/>
    <w:basedOn w:val="Standardskriftforavsnitt"/>
    <w:link w:val="Topptekst"/>
    <w:uiPriority w:val="99"/>
    <w:rsid w:val="002115CC"/>
    <w:rPr>
      <w:lang w:val="nn-NO"/>
    </w:rPr>
  </w:style>
  <w:style w:type="paragraph" w:styleId="Bobletekst">
    <w:name w:val="Balloon Text"/>
    <w:basedOn w:val="Normal"/>
    <w:link w:val="BobletekstTegn"/>
    <w:uiPriority w:val="99"/>
    <w:semiHidden/>
    <w:unhideWhenUsed/>
    <w:rsid w:val="005B0CA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obletekstTegn">
    <w:name w:val="Bobletekst Tegn"/>
    <w:basedOn w:val="Standardskriftforavsnitt"/>
    <w:link w:val="Bobletekst"/>
    <w:uiPriority w:val="99"/>
    <w:semiHidden/>
    <w:rsid w:val="005B0CA5"/>
    <w:rPr>
      <w:rFonts w:ascii="Segoe UI" w:hAnsi="Segoe UI" w:cs="Segoe UI"/>
      <w:sz w:val="18"/>
      <w:szCs w:val="18"/>
      <w:lang w:val="nn-NO"/>
    </w:rPr>
  </w:style>
  <w:style w:type="character" w:customStyle="1" w:styleId="UnresolvedMention1">
    <w:name w:val="Unresolved Mention1"/>
    <w:basedOn w:val="Standardskriftforavsnitt"/>
    <w:uiPriority w:val="99"/>
    <w:semiHidden/>
    <w:unhideWhenUsed/>
    <w:rsid w:val="00B35D19"/>
    <w:rPr>
      <w:color w:val="605E5C"/>
      <w:shd w:val="clear" w:color="auto" w:fill="E1DFDD"/>
    </w:rPr>
  </w:style>
  <w:style w:type="paragraph" w:customStyle="1" w:styleId="Default">
    <w:name w:val="Default"/>
    <w:rsid w:val="00B47641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Ulstomtale">
    <w:name w:val="Unresolved Mention"/>
    <w:basedOn w:val="Standardskriftforavsnitt"/>
    <w:uiPriority w:val="99"/>
    <w:unhideWhenUsed/>
    <w:rsid w:val="00E70C3D"/>
    <w:rPr>
      <w:color w:val="605E5C"/>
      <w:shd w:val="clear" w:color="auto" w:fill="E1DFDD"/>
    </w:rPr>
  </w:style>
  <w:style w:type="character" w:styleId="Merknadsreferanse">
    <w:name w:val="annotation reference"/>
    <w:basedOn w:val="Standardskriftforavsnitt"/>
    <w:uiPriority w:val="99"/>
    <w:semiHidden/>
    <w:unhideWhenUsed/>
    <w:rsid w:val="00082937"/>
    <w:rPr>
      <w:sz w:val="16"/>
      <w:szCs w:val="16"/>
    </w:rPr>
  </w:style>
  <w:style w:type="paragraph" w:styleId="Merknadstekst">
    <w:name w:val="annotation text"/>
    <w:basedOn w:val="Normal"/>
    <w:link w:val="MerknadstekstTegn"/>
    <w:uiPriority w:val="99"/>
    <w:unhideWhenUsed/>
    <w:rsid w:val="00082937"/>
    <w:pPr>
      <w:spacing w:line="240" w:lineRule="auto"/>
    </w:pPr>
    <w:rPr>
      <w:sz w:val="20"/>
      <w:szCs w:val="20"/>
    </w:rPr>
  </w:style>
  <w:style w:type="character" w:customStyle="1" w:styleId="MerknadstekstTegn">
    <w:name w:val="Merknadstekst Tegn"/>
    <w:basedOn w:val="Standardskriftforavsnitt"/>
    <w:link w:val="Merknadstekst"/>
    <w:uiPriority w:val="99"/>
    <w:rsid w:val="00082937"/>
    <w:rPr>
      <w:sz w:val="20"/>
      <w:szCs w:val="20"/>
      <w:lang w:val="nn-NO"/>
    </w:rPr>
  </w:style>
  <w:style w:type="paragraph" w:styleId="Kommentaremne">
    <w:name w:val="annotation subject"/>
    <w:basedOn w:val="Merknadstekst"/>
    <w:next w:val="Merknadstekst"/>
    <w:link w:val="KommentaremneTegn"/>
    <w:uiPriority w:val="99"/>
    <w:semiHidden/>
    <w:unhideWhenUsed/>
    <w:rsid w:val="00082937"/>
    <w:rPr>
      <w:b/>
      <w:bCs/>
    </w:rPr>
  </w:style>
  <w:style w:type="character" w:customStyle="1" w:styleId="KommentaremneTegn">
    <w:name w:val="Kommentaremne Tegn"/>
    <w:basedOn w:val="MerknadstekstTegn"/>
    <w:link w:val="Kommentaremne"/>
    <w:uiPriority w:val="99"/>
    <w:semiHidden/>
    <w:rsid w:val="00082937"/>
    <w:rPr>
      <w:b/>
      <w:bCs/>
      <w:sz w:val="20"/>
      <w:szCs w:val="20"/>
      <w:lang w:val="nn-NO"/>
    </w:rPr>
  </w:style>
  <w:style w:type="character" w:styleId="Fulgthyperkobling">
    <w:name w:val="FollowedHyperlink"/>
    <w:basedOn w:val="Standardskriftforavsnitt"/>
    <w:uiPriority w:val="99"/>
    <w:semiHidden/>
    <w:unhideWhenUsed/>
    <w:rsid w:val="00A26393"/>
    <w:rPr>
      <w:color w:val="954F72" w:themeColor="followedHyperlink"/>
      <w:u w:val="single"/>
    </w:rPr>
  </w:style>
  <w:style w:type="character" w:styleId="Omtale">
    <w:name w:val="Mention"/>
    <w:basedOn w:val="Standardskriftforavsnitt"/>
    <w:uiPriority w:val="99"/>
    <w:unhideWhenUsed/>
    <w:rsid w:val="00871DF2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5029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24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5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4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11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58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71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000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222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230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6015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2800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80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3325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9219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9516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948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327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339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60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87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086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392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852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587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84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25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572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942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55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381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450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925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96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57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110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295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468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hvl.no/student/praksis/helseogsosial/vernepleie/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hvl.no/student/praksis/helseogsosial/ikke-bestatt-praksis/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lovdata.no/dokument/SF/forskrift/2019-05-09-1000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c8a82dbf-16a6-4da7-b839-bacac19a71de">
      <UserInfo>
        <DisplayName>Margaret Ljosnes Søvik</DisplayName>
        <AccountId>13</AccountId>
        <AccountType/>
      </UserInfo>
      <UserInfo>
        <DisplayName>Susanne Grødem Johnson</DisplayName>
        <AccountId>79</AccountId>
        <AccountType/>
      </UserInfo>
    </SharedWithUsers>
    <lcf76f155ced4ddcb4097134ff3c332f xmlns="68e05614-1fd9-4c9d-8faa-3e7240fabfb5">
      <Terms xmlns="http://schemas.microsoft.com/office/infopath/2007/PartnerControls"/>
    </lcf76f155ced4ddcb4097134ff3c332f>
    <TaxCatchAll xmlns="c8a82dbf-16a6-4da7-b839-bacac19a71de" xsi:nil="true"/>
    <TeamsChannelId xmlns="68e05614-1fd9-4c9d-8faa-3e7240fabfb5" xsi:nil="true"/>
    <Self_Registration_Enabled xmlns="68e05614-1fd9-4c9d-8faa-3e7240fabfb5" xsi:nil="true"/>
    <CultureName xmlns="68e05614-1fd9-4c9d-8faa-3e7240fabfb5" xsi:nil="true"/>
    <AppVersion xmlns="68e05614-1fd9-4c9d-8faa-3e7240fabfb5" xsi:nil="true"/>
    <Invited_Members xmlns="68e05614-1fd9-4c9d-8faa-3e7240fabfb5" xsi:nil="true"/>
    <Teams_Channel_Section_Location xmlns="68e05614-1fd9-4c9d-8faa-3e7240fabfb5" xsi:nil="true"/>
    <Math_Settings xmlns="68e05614-1fd9-4c9d-8faa-3e7240fabfb5" xsi:nil="true"/>
    <Members xmlns="68e05614-1fd9-4c9d-8faa-3e7240fabfb5">
      <UserInfo>
        <DisplayName/>
        <AccountId xsi:nil="true"/>
        <AccountType/>
      </UserInfo>
    </Members>
    <Member_Groups xmlns="68e05614-1fd9-4c9d-8faa-3e7240fabfb5">
      <UserInfo>
        <DisplayName/>
        <AccountId xsi:nil="true"/>
        <AccountType/>
      </UserInfo>
    </Member_Groups>
    <Has_Leaders_Only_SectionGroup xmlns="68e05614-1fd9-4c9d-8faa-3e7240fabfb5" xsi:nil="true"/>
    <Owner xmlns="68e05614-1fd9-4c9d-8faa-3e7240fabfb5">
      <UserInfo>
        <DisplayName/>
        <AccountId xsi:nil="true"/>
        <AccountType/>
      </UserInfo>
    </Owner>
    <LMS_Mappings xmlns="68e05614-1fd9-4c9d-8faa-3e7240fabfb5" xsi:nil="true"/>
    <Is_Collaboration_Space_Locked xmlns="68e05614-1fd9-4c9d-8faa-3e7240fabfb5" xsi:nil="true"/>
    <NotebookType xmlns="68e05614-1fd9-4c9d-8faa-3e7240fabfb5" xsi:nil="true"/>
    <Leaders xmlns="68e05614-1fd9-4c9d-8faa-3e7240fabfb5">
      <UserInfo>
        <DisplayName/>
        <AccountId xsi:nil="true"/>
        <AccountType/>
      </UserInfo>
    </Leaders>
    <Distribution_Groups xmlns="68e05614-1fd9-4c9d-8faa-3e7240fabfb5" xsi:nil="true"/>
    <Invited_Leaders xmlns="68e05614-1fd9-4c9d-8faa-3e7240fabfb5" xsi:nil="true"/>
    <IsNotebookLocked xmlns="68e05614-1fd9-4c9d-8faa-3e7240fabfb5" xsi:nil="true"/>
    <DefaultSectionNames xmlns="68e05614-1fd9-4c9d-8faa-3e7240fabfb5" xsi:nil="true"/>
    <Templates xmlns="68e05614-1fd9-4c9d-8faa-3e7240fabfb5" xsi:nil="true"/>
    <FolderType xmlns="68e05614-1fd9-4c9d-8faa-3e7240fabfb5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F891294B2F37443A06A357A227DBDCA" ma:contentTypeVersion="39" ma:contentTypeDescription="Opprett et nytt dokument." ma:contentTypeScope="" ma:versionID="26dfec163e6f147470cff124c8210b19">
  <xsd:schema xmlns:xsd="http://www.w3.org/2001/XMLSchema" xmlns:xs="http://www.w3.org/2001/XMLSchema" xmlns:p="http://schemas.microsoft.com/office/2006/metadata/properties" xmlns:ns2="68e05614-1fd9-4c9d-8faa-3e7240fabfb5" xmlns:ns3="c8a82dbf-16a6-4da7-b839-bacac19a71de" targetNamespace="http://schemas.microsoft.com/office/2006/metadata/properties" ma:root="true" ma:fieldsID="2708a4b17e1083a7842d71e47b606e86" ns2:_="" ns3:_="">
    <xsd:import namespace="68e05614-1fd9-4c9d-8faa-3e7240fabfb5"/>
    <xsd:import namespace="c8a82dbf-16a6-4da7-b839-bacac19a71d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Location" minOccurs="0"/>
                <xsd:element ref="ns2:NotebookType" minOccurs="0"/>
                <xsd:element ref="ns2:FolderType" minOccurs="0"/>
                <xsd:element ref="ns2:CultureName" minOccurs="0"/>
                <xsd:element ref="ns2:AppVersion" minOccurs="0"/>
                <xsd:element ref="ns2:TeamsChannelId" minOccurs="0"/>
                <xsd:element ref="ns2:Owner" minOccurs="0"/>
                <xsd:element ref="ns2:Math_Settings" minOccurs="0"/>
                <xsd:element ref="ns2:DefaultSectionNames" minOccurs="0"/>
                <xsd:element ref="ns2:Templates" minOccurs="0"/>
                <xsd:element ref="ns2:Leaders" minOccurs="0"/>
                <xsd:element ref="ns2:Members" minOccurs="0"/>
                <xsd:element ref="ns2:Member_Groups" minOccurs="0"/>
                <xsd:element ref="ns2:Distribution_Groups" minOccurs="0"/>
                <xsd:element ref="ns2:LMS_Mappings" minOccurs="0"/>
                <xsd:element ref="ns2:Invited_Leaders" minOccurs="0"/>
                <xsd:element ref="ns2:Invited_Members" minOccurs="0"/>
                <xsd:element ref="ns2:Self_Registration_Enabled" minOccurs="0"/>
                <xsd:element ref="ns2:Has_Leaders_Only_SectionGroup" minOccurs="0"/>
                <xsd:element ref="ns2:Is_Collaboration_Space_Locked" minOccurs="0"/>
                <xsd:element ref="ns2:IsNotebookLocked" minOccurs="0"/>
                <xsd:element ref="ns2:Teams_Channel_Section_Location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e05614-1fd9-4c9d-8faa-3e7240fabfb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NotebookType" ma:index="21" nillable="true" ma:displayName="Notebook Type" ma:internalName="NotebookType">
      <xsd:simpleType>
        <xsd:restriction base="dms:Text"/>
      </xsd:simpleType>
    </xsd:element>
    <xsd:element name="FolderType" ma:index="22" nillable="true" ma:displayName="Folder Type" ma:internalName="FolderType">
      <xsd:simpleType>
        <xsd:restriction base="dms:Text"/>
      </xsd:simpleType>
    </xsd:element>
    <xsd:element name="CultureName" ma:index="23" nillable="true" ma:displayName="Culture Name" ma:internalName="CultureName">
      <xsd:simpleType>
        <xsd:restriction base="dms:Text"/>
      </xsd:simpleType>
    </xsd:element>
    <xsd:element name="AppVersion" ma:index="24" nillable="true" ma:displayName="App Version" ma:internalName="AppVersion">
      <xsd:simpleType>
        <xsd:restriction base="dms:Text"/>
      </xsd:simpleType>
    </xsd:element>
    <xsd:element name="TeamsChannelId" ma:index="25" nillable="true" ma:displayName="Teams Channel Id" ma:internalName="TeamsChannelId">
      <xsd:simpleType>
        <xsd:restriction base="dms:Text"/>
      </xsd:simpleType>
    </xsd:element>
    <xsd:element name="Owner" ma:index="26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ath_Settings" ma:index="27" nillable="true" ma:displayName="Math Settings" ma:internalName="Math_Settings">
      <xsd:simpleType>
        <xsd:restriction base="dms:Text"/>
      </xsd:simpleType>
    </xsd:element>
    <xsd:element name="DefaultSectionNames" ma:index="28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29" nillable="true" ma:displayName="Templates" ma:internalName="Templates">
      <xsd:simpleType>
        <xsd:restriction base="dms:Note">
          <xsd:maxLength value="255"/>
        </xsd:restriction>
      </xsd:simpleType>
    </xsd:element>
    <xsd:element name="Leaders" ma:index="30" nillable="true" ma:displayName="Leaders" ma:internalName="Lead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s" ma:index="31" nillable="true" ma:displayName="Members" ma:internalName="Memb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_Groups" ma:index="32" nillable="true" ma:displayName="Member Groups" ma:internalName="Member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istribution_Groups" ma:index="33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4" nillable="true" ma:displayName="LMS Mappings" ma:internalName="LMS_Mappings">
      <xsd:simpleType>
        <xsd:restriction base="dms:Note">
          <xsd:maxLength value="255"/>
        </xsd:restriction>
      </xsd:simpleType>
    </xsd:element>
    <xsd:element name="Invited_Leaders" ma:index="35" nillable="true" ma:displayName="Invited Leaders" ma:internalName="Invited_Leaders">
      <xsd:simpleType>
        <xsd:restriction base="dms:Note">
          <xsd:maxLength value="255"/>
        </xsd:restriction>
      </xsd:simpleType>
    </xsd:element>
    <xsd:element name="Invited_Members" ma:index="36" nillable="true" ma:displayName="Invited Members" ma:internalName="Invited_Members">
      <xsd:simpleType>
        <xsd:restriction base="dms:Note">
          <xsd:maxLength value="255"/>
        </xsd:restriction>
      </xsd:simpleType>
    </xsd:element>
    <xsd:element name="Self_Registration_Enabled" ma:index="37" nillable="true" ma:displayName="Self Registration Enabled" ma:internalName="Self_Registration_Enabled">
      <xsd:simpleType>
        <xsd:restriction base="dms:Boolean"/>
      </xsd:simpleType>
    </xsd:element>
    <xsd:element name="Has_Leaders_Only_SectionGroup" ma:index="38" nillable="true" ma:displayName="Has Leaders Only SectionGroup" ma:internalName="Has_Leaders_Only_SectionGroup">
      <xsd:simpleType>
        <xsd:restriction base="dms:Boolean"/>
      </xsd:simpleType>
    </xsd:element>
    <xsd:element name="Is_Collaboration_Space_Locked" ma:index="39" nillable="true" ma:displayName="Is Collaboration Space Locked" ma:internalName="Is_Collaboration_Space_Locked">
      <xsd:simpleType>
        <xsd:restriction base="dms:Boolean"/>
      </xsd:simpleType>
    </xsd:element>
    <xsd:element name="IsNotebookLocked" ma:index="40" nillable="true" ma:displayName="Is Notebook Locked" ma:internalName="IsNotebookLocked">
      <xsd:simpleType>
        <xsd:restriction base="dms:Boolean"/>
      </xsd:simpleType>
    </xsd:element>
    <xsd:element name="Teams_Channel_Section_Location" ma:index="41" nillable="true" ma:displayName="Teams Channel Section Location" ma:internalName="Teams_Channel_Section_Location">
      <xsd:simpleType>
        <xsd:restriction base="dms:Text"/>
      </xsd:simpleType>
    </xsd:element>
    <xsd:element name="lcf76f155ced4ddcb4097134ff3c332f" ma:index="43" nillable="true" ma:taxonomy="true" ma:internalName="lcf76f155ced4ddcb4097134ff3c332f" ma:taxonomyFieldName="MediaServiceImageTags" ma:displayName="Bildemerkelapper" ma:readOnly="false" ma:fieldId="{5cf76f15-5ced-4ddc-b409-7134ff3c332f}" ma:taxonomyMulti="true" ma:sspId="d5ac12ea-e064-4df2-9638-65326f4f9ee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4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4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a82dbf-16a6-4da7-b839-bacac19a71de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Del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Delingsdetaljer" ma:internalName="SharedWithDetails" ma:readOnly="true">
      <xsd:simpleType>
        <xsd:restriction base="dms:Note">
          <xsd:maxLength value="255"/>
        </xsd:restriction>
      </xsd:simpleType>
    </xsd:element>
    <xsd:element name="TaxCatchAll" ma:index="44" nillable="true" ma:displayName="Taxonomy Catch All Column" ma:hidden="true" ma:list="{aad0a500-090e-4981-8b52-e50d65ecb6fb}" ma:internalName="TaxCatchAll" ma:showField="CatchAllData" ma:web="c8a82dbf-16a6-4da7-b839-bacac19a71d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holdstype"/>
        <xsd:element ref="dc:title" minOccurs="0" maxOccurs="1" ma:index="4" ma:displayName="Tit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613D8EC-77E1-4EF9-8FCB-DCD77FEA6768}">
  <ds:schemaRefs>
    <ds:schemaRef ds:uri="http://schemas.microsoft.com/office/2006/metadata/properties"/>
    <ds:schemaRef ds:uri="http://schemas.microsoft.com/office/infopath/2007/PartnerControls"/>
    <ds:schemaRef ds:uri="c8a82dbf-16a6-4da7-b839-bacac19a71de"/>
    <ds:schemaRef ds:uri="68e05614-1fd9-4c9d-8faa-3e7240fabfb5"/>
    <ds:schemaRef ds:uri="700b519c-e371-47fa-88a3-3327f5f715ed"/>
    <ds:schemaRef ds:uri="ebd00501-2ab6-4dea-ace8-c55436efff87"/>
  </ds:schemaRefs>
</ds:datastoreItem>
</file>

<file path=customXml/itemProps2.xml><?xml version="1.0" encoding="utf-8"?>
<ds:datastoreItem xmlns:ds="http://schemas.openxmlformats.org/officeDocument/2006/customXml" ds:itemID="{2624DD18-330C-46E2-ACF5-E4B66E4D378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54A1DE2-518A-46D6-BE8C-334684FDF8EE}"/>
</file>

<file path=customXml/itemProps4.xml><?xml version="1.0" encoding="utf-8"?>
<ds:datastoreItem xmlns:ds="http://schemas.openxmlformats.org/officeDocument/2006/customXml" ds:itemID="{2A9CF0D6-0F10-4152-B5C3-3807C581C0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411</Words>
  <Characters>7481</Characters>
  <Application>Microsoft Office Word</Application>
  <DocSecurity>0</DocSecurity>
  <Lines>62</Lines>
  <Paragraphs>17</Paragraphs>
  <ScaleCrop>false</ScaleCrop>
  <Company/>
  <LinksUpToDate>false</LinksUpToDate>
  <CharactersWithSpaces>88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ilde Kristin Tveit</dc:creator>
  <cp:keywords/>
  <dc:description/>
  <cp:lastModifiedBy>Wanja Kristin Lien</cp:lastModifiedBy>
  <cp:revision>2</cp:revision>
  <cp:lastPrinted>2020-03-09T13:23:00Z</cp:lastPrinted>
  <dcterms:created xsi:type="dcterms:W3CDTF">2026-03-09T16:07:00Z</dcterms:created>
  <dcterms:modified xsi:type="dcterms:W3CDTF">2026-03-09T16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F891294B2F37443A06A357A227DBDCA</vt:lpwstr>
  </property>
  <property fmtid="{D5CDD505-2E9C-101B-9397-08002B2CF9AE}" pid="3" name="MediaServiceImageTags">
    <vt:lpwstr/>
  </property>
</Properties>
</file>